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4F0A6" w14:textId="77777777" w:rsidR="007416DC" w:rsidRDefault="007416DC" w:rsidP="00BA79B2">
      <w:pPr>
        <w:pStyle w:val="Title"/>
      </w:pPr>
      <w:r>
        <w:t>HALAMAN MUKA</w:t>
      </w:r>
    </w:p>
    <w:p w14:paraId="3A0100C6" w14:textId="77777777" w:rsidR="007416DC" w:rsidRDefault="007416DC" w:rsidP="007416DC">
      <w:pPr>
        <w:pStyle w:val="BodyText"/>
        <w:rPr>
          <w:b/>
          <w:sz w:val="20"/>
        </w:rPr>
      </w:pPr>
    </w:p>
    <w:p w14:paraId="53877822" w14:textId="77777777" w:rsidR="007416DC" w:rsidRDefault="007416DC" w:rsidP="007416DC">
      <w:pPr>
        <w:pStyle w:val="BodyText"/>
        <w:rPr>
          <w:b/>
          <w:sz w:val="20"/>
        </w:rPr>
      </w:pPr>
    </w:p>
    <w:p w14:paraId="0F187FC7" w14:textId="77777777" w:rsidR="007416DC" w:rsidRDefault="007416DC" w:rsidP="007416DC">
      <w:pPr>
        <w:pStyle w:val="BodyText"/>
        <w:rPr>
          <w:b/>
          <w:sz w:val="20"/>
        </w:rPr>
      </w:pPr>
    </w:p>
    <w:p w14:paraId="39EABD73" w14:textId="77777777" w:rsidR="007416DC" w:rsidRDefault="007416DC" w:rsidP="007416DC">
      <w:pPr>
        <w:pStyle w:val="BodyText"/>
        <w:rPr>
          <w:b/>
          <w:sz w:val="20"/>
        </w:rPr>
      </w:pPr>
    </w:p>
    <w:p w14:paraId="7D72BB8A" w14:textId="77777777" w:rsidR="007416DC" w:rsidRDefault="007416DC" w:rsidP="007416DC">
      <w:pPr>
        <w:pStyle w:val="BodyText"/>
        <w:spacing w:before="10"/>
        <w:rPr>
          <w:b/>
          <w:sz w:val="16"/>
        </w:rPr>
      </w:pPr>
    </w:p>
    <w:p w14:paraId="3591AA60" w14:textId="77777777" w:rsidR="007416DC" w:rsidRDefault="007416DC" w:rsidP="007416DC">
      <w:pPr>
        <w:pStyle w:val="BodyText"/>
        <w:jc w:val="center"/>
        <w:rPr>
          <w:b/>
          <w:sz w:val="20"/>
        </w:rPr>
      </w:pPr>
      <w:r>
        <w:rPr>
          <w:noProof/>
        </w:rPr>
        <w:drawing>
          <wp:inline distT="0" distB="0" distL="0" distR="0" wp14:anchorId="73218B01" wp14:editId="68DE935B">
            <wp:extent cx="2590800" cy="2428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93975" cy="2431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1E77D" w14:textId="77777777" w:rsidR="007416DC" w:rsidRDefault="007416DC" w:rsidP="007416DC">
      <w:pPr>
        <w:pStyle w:val="BodyText"/>
        <w:rPr>
          <w:b/>
          <w:sz w:val="20"/>
        </w:rPr>
      </w:pPr>
    </w:p>
    <w:p w14:paraId="6B5A6C3E" w14:textId="77777777" w:rsidR="007416DC" w:rsidRDefault="007416DC" w:rsidP="007416DC">
      <w:pPr>
        <w:pStyle w:val="BodyText"/>
        <w:rPr>
          <w:b/>
          <w:sz w:val="20"/>
        </w:rPr>
      </w:pPr>
    </w:p>
    <w:p w14:paraId="06F76B75" w14:textId="77777777" w:rsidR="007416DC" w:rsidRDefault="007416DC" w:rsidP="007416DC">
      <w:pPr>
        <w:pStyle w:val="BodyText"/>
        <w:rPr>
          <w:b/>
          <w:sz w:val="20"/>
        </w:rPr>
      </w:pPr>
    </w:p>
    <w:p w14:paraId="5CE20E64" w14:textId="77777777" w:rsidR="007416DC" w:rsidRDefault="007416DC" w:rsidP="007416DC">
      <w:pPr>
        <w:spacing w:before="265"/>
        <w:ind w:left="847" w:right="898"/>
        <w:jc w:val="center"/>
        <w:rPr>
          <w:b/>
          <w:sz w:val="40"/>
        </w:rPr>
      </w:pPr>
      <w:r>
        <w:rPr>
          <w:b/>
          <w:sz w:val="40"/>
        </w:rPr>
        <w:t>LAPORAN KINERJA PROGRAM STUDI</w:t>
      </w:r>
    </w:p>
    <w:p w14:paraId="5B568D51" w14:textId="77777777" w:rsidR="007416DC" w:rsidRDefault="007416DC" w:rsidP="007416DC">
      <w:pPr>
        <w:spacing w:before="1"/>
        <w:ind w:left="847" w:right="902"/>
        <w:jc w:val="center"/>
        <w:rPr>
          <w:b/>
          <w:sz w:val="36"/>
        </w:rPr>
      </w:pPr>
      <w:r>
        <w:rPr>
          <w:b/>
          <w:sz w:val="36"/>
        </w:rPr>
        <w:t>AKREDITASI PROGRAM STUDI</w:t>
      </w:r>
    </w:p>
    <w:p w14:paraId="22783871" w14:textId="77777777" w:rsidR="007416DC" w:rsidRDefault="007416DC" w:rsidP="007416DC">
      <w:pPr>
        <w:spacing w:before="208"/>
        <w:ind w:left="847" w:right="902"/>
        <w:jc w:val="center"/>
        <w:rPr>
          <w:b/>
          <w:i/>
          <w:sz w:val="28"/>
        </w:rPr>
      </w:pPr>
      <w:r>
        <w:rPr>
          <w:b/>
          <w:i/>
          <w:sz w:val="28"/>
        </w:rPr>
        <w:t>PROGRAM DAN NAMA PROGRAM STUDI</w:t>
      </w:r>
    </w:p>
    <w:p w14:paraId="7919FC9F" w14:textId="77777777" w:rsidR="007416DC" w:rsidRDefault="007416DC" w:rsidP="007416DC">
      <w:pPr>
        <w:pStyle w:val="BodyText"/>
        <w:rPr>
          <w:b/>
          <w:i/>
          <w:sz w:val="30"/>
        </w:rPr>
      </w:pPr>
    </w:p>
    <w:p w14:paraId="74FD5B17" w14:textId="77777777" w:rsidR="007416DC" w:rsidRDefault="007416DC" w:rsidP="007416DC">
      <w:pPr>
        <w:pStyle w:val="BodyText"/>
        <w:rPr>
          <w:b/>
          <w:i/>
          <w:sz w:val="30"/>
        </w:rPr>
      </w:pPr>
    </w:p>
    <w:p w14:paraId="7D3463A9" w14:textId="77777777" w:rsidR="007416DC" w:rsidRDefault="007416DC" w:rsidP="007416DC">
      <w:pPr>
        <w:pStyle w:val="BodyText"/>
        <w:rPr>
          <w:b/>
          <w:i/>
          <w:sz w:val="30"/>
        </w:rPr>
      </w:pPr>
    </w:p>
    <w:p w14:paraId="37AE25A4" w14:textId="77777777" w:rsidR="007416DC" w:rsidRPr="0057170F" w:rsidRDefault="007416DC" w:rsidP="007416DC">
      <w:pPr>
        <w:spacing w:after="0" w:line="240" w:lineRule="auto"/>
        <w:jc w:val="center"/>
        <w:rPr>
          <w:b/>
          <w:sz w:val="28"/>
        </w:rPr>
      </w:pPr>
      <w:r w:rsidRPr="0057170F">
        <w:rPr>
          <w:b/>
          <w:sz w:val="28"/>
        </w:rPr>
        <w:t>INSTITUT TEKNOLOGI SEPULUH NOPEMBER</w:t>
      </w:r>
    </w:p>
    <w:p w14:paraId="2EE6D56D" w14:textId="77777777" w:rsidR="007416DC" w:rsidRPr="0057170F" w:rsidRDefault="007416DC" w:rsidP="007416DC">
      <w:pPr>
        <w:spacing w:after="0" w:line="240" w:lineRule="auto"/>
        <w:jc w:val="center"/>
        <w:rPr>
          <w:b/>
          <w:sz w:val="28"/>
        </w:rPr>
      </w:pPr>
      <w:r w:rsidRPr="0057170F">
        <w:rPr>
          <w:b/>
          <w:sz w:val="28"/>
        </w:rPr>
        <w:t>SURABAYA</w:t>
      </w:r>
    </w:p>
    <w:p w14:paraId="6896900F" w14:textId="6FB81F95" w:rsidR="007416DC" w:rsidRPr="0057170F" w:rsidRDefault="007416DC" w:rsidP="007416DC">
      <w:pPr>
        <w:spacing w:after="0" w:line="240" w:lineRule="auto"/>
        <w:jc w:val="center"/>
        <w:rPr>
          <w:b/>
          <w:sz w:val="28"/>
        </w:rPr>
      </w:pPr>
      <w:r w:rsidRPr="0057170F">
        <w:rPr>
          <w:b/>
          <w:sz w:val="28"/>
        </w:rPr>
        <w:t>TAHUN 20</w:t>
      </w:r>
      <w:r w:rsidR="00114005">
        <w:rPr>
          <w:b/>
          <w:sz w:val="28"/>
        </w:rPr>
        <w:t>21</w:t>
      </w:r>
    </w:p>
    <w:p w14:paraId="7F82B2E9" w14:textId="77777777" w:rsidR="00965EAF" w:rsidRDefault="00965EAF" w:rsidP="00184C17">
      <w:pPr>
        <w:jc w:val="center"/>
        <w:rPr>
          <w:rFonts w:ascii="Arial" w:hAnsi="Arial" w:cs="Arial"/>
        </w:rPr>
      </w:pPr>
    </w:p>
    <w:p w14:paraId="6E18DED9" w14:textId="77777777" w:rsidR="00184C17" w:rsidRDefault="00184C17" w:rsidP="00184C17">
      <w:pPr>
        <w:jc w:val="center"/>
        <w:rPr>
          <w:rFonts w:ascii="Arial" w:hAnsi="Arial" w:cs="Arial"/>
          <w:lang w:val="id-ID"/>
        </w:rPr>
      </w:pPr>
    </w:p>
    <w:p w14:paraId="4B2A1F32" w14:textId="77777777" w:rsidR="008C6522" w:rsidRDefault="008C6522" w:rsidP="00184C17">
      <w:pPr>
        <w:jc w:val="center"/>
        <w:rPr>
          <w:rFonts w:ascii="Arial" w:hAnsi="Arial" w:cs="Arial"/>
          <w:lang w:val="id-ID"/>
        </w:rPr>
      </w:pPr>
    </w:p>
    <w:p w14:paraId="29FBA9FE" w14:textId="77777777" w:rsidR="008C6522" w:rsidRDefault="008C6522" w:rsidP="00184C17">
      <w:pPr>
        <w:jc w:val="center"/>
        <w:rPr>
          <w:rFonts w:ascii="Arial" w:hAnsi="Arial" w:cs="Arial"/>
          <w:lang w:val="id-ID"/>
        </w:rPr>
      </w:pPr>
    </w:p>
    <w:p w14:paraId="48AD5A7A" w14:textId="77777777" w:rsidR="008F2B21" w:rsidRPr="00184C17" w:rsidRDefault="008F2B21" w:rsidP="00BA79B2">
      <w:pPr>
        <w:pStyle w:val="Title"/>
      </w:pPr>
      <w:bookmarkStart w:id="0" w:name="_Toc505957213"/>
      <w:r w:rsidRPr="00184C17">
        <w:t>DAFTAR ISI</w:t>
      </w:r>
      <w:bookmarkEnd w:id="0"/>
    </w:p>
    <w:p w14:paraId="3D74C4F3" w14:textId="77777777" w:rsidR="008F2B21" w:rsidRPr="00184C17" w:rsidRDefault="008F2B21" w:rsidP="003B6288">
      <w:pPr>
        <w:spacing w:after="0" w:line="240" w:lineRule="auto"/>
        <w:rPr>
          <w:rFonts w:ascii="Arial" w:hAnsi="Arial" w:cs="Arial"/>
          <w:color w:val="000000"/>
        </w:rPr>
      </w:pPr>
    </w:p>
    <w:p w14:paraId="43B474D2" w14:textId="77777777" w:rsidR="008F2B21" w:rsidRPr="007E2423" w:rsidRDefault="008F2B21" w:rsidP="003B6288">
      <w:pPr>
        <w:tabs>
          <w:tab w:val="left" w:pos="567"/>
          <w:tab w:val="left" w:pos="1134"/>
          <w:tab w:val="left" w:pos="1701"/>
          <w:tab w:val="left" w:pos="2268"/>
          <w:tab w:val="right" w:leader="hyphen" w:pos="7088"/>
          <w:tab w:val="right" w:pos="7655"/>
        </w:tabs>
        <w:spacing w:after="0" w:line="240" w:lineRule="auto"/>
        <w:jc w:val="right"/>
        <w:rPr>
          <w:rFonts w:ascii="Arial" w:hAnsi="Arial" w:cs="Arial"/>
        </w:rPr>
      </w:pPr>
      <w:r w:rsidRPr="007E2423">
        <w:rPr>
          <w:rFonts w:ascii="Arial" w:hAnsi="Arial" w:cs="Arial"/>
        </w:rPr>
        <w:t>Halaman</w:t>
      </w:r>
    </w:p>
    <w:p w14:paraId="7CF26E42" w14:textId="77777777" w:rsidR="007E2423" w:rsidRPr="007E2423" w:rsidRDefault="007E2423" w:rsidP="005322F0">
      <w:pPr>
        <w:tabs>
          <w:tab w:val="left" w:pos="567"/>
          <w:tab w:val="left" w:pos="1134"/>
          <w:tab w:val="left" w:pos="1701"/>
          <w:tab w:val="left" w:pos="2268"/>
          <w:tab w:val="right" w:leader="hyphen" w:pos="7088"/>
          <w:tab w:val="right" w:pos="7655"/>
        </w:tabs>
        <w:spacing w:after="0" w:line="360" w:lineRule="auto"/>
        <w:jc w:val="right"/>
        <w:rPr>
          <w:rFonts w:ascii="Arial" w:hAnsi="Arial" w:cs="Arial"/>
          <w:lang w:val="id-ID"/>
        </w:rPr>
      </w:pP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708"/>
      </w:tblGrid>
      <w:tr w:rsidR="007E2423" w:rsidRPr="009D1D17" w14:paraId="421C4CE6" w14:textId="77777777" w:rsidTr="007E2423">
        <w:tc>
          <w:tcPr>
            <w:tcW w:w="8359" w:type="dxa"/>
          </w:tcPr>
          <w:p w14:paraId="7B7CCF3C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bookmarkStart w:id="1" w:name="_Toc207986094"/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KATA PENGANTAR</w:t>
            </w:r>
          </w:p>
        </w:tc>
        <w:tc>
          <w:tcPr>
            <w:tcW w:w="708" w:type="dxa"/>
          </w:tcPr>
          <w:p w14:paraId="7E273B56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i</w:t>
            </w:r>
          </w:p>
        </w:tc>
      </w:tr>
      <w:tr w:rsidR="007E2423" w:rsidRPr="009D1D17" w14:paraId="075122B7" w14:textId="77777777" w:rsidTr="007E2423">
        <w:tc>
          <w:tcPr>
            <w:tcW w:w="8359" w:type="dxa"/>
          </w:tcPr>
          <w:p w14:paraId="52BEFABB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DAFTAR ISI</w:t>
            </w:r>
          </w:p>
        </w:tc>
        <w:tc>
          <w:tcPr>
            <w:tcW w:w="708" w:type="dxa"/>
          </w:tcPr>
          <w:p w14:paraId="03A5B659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ii</w:t>
            </w:r>
          </w:p>
        </w:tc>
      </w:tr>
      <w:tr w:rsidR="007E2423" w:rsidRPr="009D1D17" w14:paraId="05346CDC" w14:textId="77777777" w:rsidTr="007E2423">
        <w:tc>
          <w:tcPr>
            <w:tcW w:w="8359" w:type="dxa"/>
          </w:tcPr>
          <w:p w14:paraId="4EAD8AAA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HALAMAN MUKA </w:t>
            </w:r>
          </w:p>
        </w:tc>
        <w:tc>
          <w:tcPr>
            <w:tcW w:w="708" w:type="dxa"/>
          </w:tcPr>
          <w:p w14:paraId="72AD80D5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1</w:t>
            </w:r>
          </w:p>
        </w:tc>
      </w:tr>
      <w:tr w:rsidR="007E2423" w:rsidRPr="009D1D17" w14:paraId="442010F5" w14:textId="77777777" w:rsidTr="007E2423">
        <w:tc>
          <w:tcPr>
            <w:tcW w:w="8359" w:type="dxa"/>
          </w:tcPr>
          <w:p w14:paraId="4740E29A" w14:textId="3C6704AC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IDENTITAS </w:t>
            </w:r>
            <w:r w:rsidR="005E6F8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PENGUSUL</w:t>
            </w:r>
          </w:p>
        </w:tc>
        <w:tc>
          <w:tcPr>
            <w:tcW w:w="708" w:type="dxa"/>
          </w:tcPr>
          <w:p w14:paraId="1F420E01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2</w:t>
            </w:r>
          </w:p>
        </w:tc>
      </w:tr>
      <w:tr w:rsidR="007E2423" w:rsidRPr="009D1D17" w14:paraId="12245C6D" w14:textId="77777777" w:rsidTr="007E2423">
        <w:tc>
          <w:tcPr>
            <w:tcW w:w="8359" w:type="dxa"/>
          </w:tcPr>
          <w:p w14:paraId="1D37639E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IDENTITAS TIM PENYUSUN</w:t>
            </w:r>
          </w:p>
        </w:tc>
        <w:tc>
          <w:tcPr>
            <w:tcW w:w="708" w:type="dxa"/>
          </w:tcPr>
          <w:p w14:paraId="70F56B5A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3</w:t>
            </w:r>
          </w:p>
        </w:tc>
      </w:tr>
      <w:tr w:rsidR="007E2423" w:rsidRPr="009D1D17" w14:paraId="12E3BC4C" w14:textId="77777777" w:rsidTr="007E2423">
        <w:tc>
          <w:tcPr>
            <w:tcW w:w="8359" w:type="dxa"/>
          </w:tcPr>
          <w:p w14:paraId="17FA7779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BORANG INDIKATOR KINERJA UTAMA</w:t>
            </w:r>
          </w:p>
        </w:tc>
        <w:tc>
          <w:tcPr>
            <w:tcW w:w="708" w:type="dxa"/>
          </w:tcPr>
          <w:p w14:paraId="7EC6276F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4</w:t>
            </w:r>
          </w:p>
        </w:tc>
      </w:tr>
      <w:tr w:rsidR="007E2423" w:rsidRPr="009D1D17" w14:paraId="5F2D127D" w14:textId="77777777" w:rsidTr="007E2423">
        <w:tc>
          <w:tcPr>
            <w:tcW w:w="8359" w:type="dxa"/>
          </w:tcPr>
          <w:p w14:paraId="45BB6389" w14:textId="799ECD9E" w:rsidR="007E2423" w:rsidRPr="009D1D17" w:rsidRDefault="007E2423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TATA PAMONG</w:t>
            </w:r>
            <w:r w:rsidR="001C7DD7"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, TATA KELOLA</w:t>
            </w:r>
            <w:r w:rsidR="00582FB8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,</w:t>
            </w: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 DAN KERJASAMA</w:t>
            </w:r>
          </w:p>
        </w:tc>
        <w:tc>
          <w:tcPr>
            <w:tcW w:w="708" w:type="dxa"/>
          </w:tcPr>
          <w:p w14:paraId="40E653E3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4</w:t>
            </w:r>
          </w:p>
        </w:tc>
      </w:tr>
      <w:tr w:rsidR="007E2423" w:rsidRPr="009D1D17" w14:paraId="29F469D0" w14:textId="77777777" w:rsidTr="007E2423">
        <w:tc>
          <w:tcPr>
            <w:tcW w:w="8359" w:type="dxa"/>
          </w:tcPr>
          <w:p w14:paraId="5F2B3C3F" w14:textId="77777777" w:rsidR="007E2423" w:rsidRPr="009D1D17" w:rsidRDefault="007E2423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MAHASISWA</w:t>
            </w:r>
          </w:p>
        </w:tc>
        <w:tc>
          <w:tcPr>
            <w:tcW w:w="708" w:type="dxa"/>
          </w:tcPr>
          <w:p w14:paraId="18B319E0" w14:textId="4744244A" w:rsidR="007E2423" w:rsidRPr="009D1D17" w:rsidRDefault="00BB5E20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5</w:t>
            </w:r>
          </w:p>
        </w:tc>
      </w:tr>
      <w:tr w:rsidR="007E2423" w:rsidRPr="009D1D17" w14:paraId="1352080D" w14:textId="77777777" w:rsidTr="007E2423">
        <w:tc>
          <w:tcPr>
            <w:tcW w:w="8359" w:type="dxa"/>
          </w:tcPr>
          <w:p w14:paraId="208C1653" w14:textId="77777777" w:rsidR="007E2423" w:rsidRPr="009D1D17" w:rsidRDefault="007E2423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SUMBER DAYA MANUSIA</w:t>
            </w:r>
          </w:p>
        </w:tc>
        <w:tc>
          <w:tcPr>
            <w:tcW w:w="708" w:type="dxa"/>
          </w:tcPr>
          <w:p w14:paraId="394125C0" w14:textId="2B872D01" w:rsidR="007E2423" w:rsidRPr="009D1D17" w:rsidRDefault="00842F05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6</w:t>
            </w:r>
          </w:p>
        </w:tc>
      </w:tr>
      <w:tr w:rsidR="007E2423" w:rsidRPr="009D1D17" w14:paraId="1C36CF70" w14:textId="77777777" w:rsidTr="007E2423">
        <w:tc>
          <w:tcPr>
            <w:tcW w:w="8359" w:type="dxa"/>
          </w:tcPr>
          <w:p w14:paraId="0DC62739" w14:textId="77777777" w:rsidR="00DF71AA" w:rsidRDefault="00DF71AA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KEUANGAN, SARANA DAN PRASARAN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 </w:t>
            </w:r>
          </w:p>
          <w:p w14:paraId="1002AB02" w14:textId="3D9D3113" w:rsidR="005E6F87" w:rsidRDefault="005E6F87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PENDIDIKAN</w:t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</w:p>
          <w:p w14:paraId="267882DC" w14:textId="77777777" w:rsidR="007E2423" w:rsidRDefault="00DF71AA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PENELITIAN</w:t>
            </w:r>
          </w:p>
          <w:p w14:paraId="4D0B9145" w14:textId="124B2621" w:rsidR="008B0594" w:rsidRPr="009D1D17" w:rsidRDefault="008B0594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PENGABDIAN KEPADA MASYARAKAT</w:t>
            </w:r>
          </w:p>
        </w:tc>
        <w:tc>
          <w:tcPr>
            <w:tcW w:w="708" w:type="dxa"/>
          </w:tcPr>
          <w:p w14:paraId="41B06462" w14:textId="126CF3BE" w:rsidR="007E2423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1</w:t>
            </w:r>
            <w:r w:rsidR="004F6DB3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6</w:t>
            </w:r>
          </w:p>
          <w:p w14:paraId="3B38913E" w14:textId="4B32744A" w:rsidR="00842F05" w:rsidRDefault="00842F05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1</w:t>
            </w:r>
            <w:r w:rsidR="004F6DB3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7</w:t>
            </w:r>
          </w:p>
          <w:p w14:paraId="577707A9" w14:textId="598E0AD8" w:rsidR="00842F05" w:rsidRDefault="004F6DB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20</w:t>
            </w:r>
          </w:p>
          <w:p w14:paraId="4FD0E6E5" w14:textId="5689C5AE" w:rsidR="00842F05" w:rsidRPr="009D1D17" w:rsidRDefault="00C47A40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2</w:t>
            </w:r>
            <w:r w:rsidR="004F6DB3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1</w:t>
            </w:r>
          </w:p>
        </w:tc>
      </w:tr>
      <w:tr w:rsidR="007E2423" w:rsidRPr="009D1D17" w14:paraId="5F86C562" w14:textId="77777777" w:rsidTr="007E2423">
        <w:tc>
          <w:tcPr>
            <w:tcW w:w="8359" w:type="dxa"/>
          </w:tcPr>
          <w:p w14:paraId="7DC0B2E8" w14:textId="77777777" w:rsidR="007E2423" w:rsidRPr="009D1D17" w:rsidRDefault="007E2423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LUARAN DAN CAPAIAN </w:t>
            </w:r>
            <w:r w:rsidR="001C7DD7"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TRIDHARMA</w:t>
            </w:r>
          </w:p>
        </w:tc>
        <w:tc>
          <w:tcPr>
            <w:tcW w:w="708" w:type="dxa"/>
          </w:tcPr>
          <w:p w14:paraId="649C6976" w14:textId="292DE52C" w:rsidR="007E2423" w:rsidRPr="009D1D17" w:rsidRDefault="004F6DB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21</w:t>
            </w:r>
          </w:p>
        </w:tc>
      </w:tr>
      <w:tr w:rsidR="007E2423" w:rsidRPr="009D1D17" w14:paraId="25E60836" w14:textId="77777777" w:rsidTr="007E2423">
        <w:tc>
          <w:tcPr>
            <w:tcW w:w="8359" w:type="dxa"/>
          </w:tcPr>
          <w:p w14:paraId="504F218F" w14:textId="6084A5D1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sv-SE"/>
              </w:rPr>
            </w:pPr>
          </w:p>
        </w:tc>
        <w:tc>
          <w:tcPr>
            <w:tcW w:w="708" w:type="dxa"/>
          </w:tcPr>
          <w:p w14:paraId="06C74671" w14:textId="7A31B89F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sv-SE"/>
              </w:rPr>
            </w:pPr>
          </w:p>
        </w:tc>
      </w:tr>
    </w:tbl>
    <w:p w14:paraId="04D5CB13" w14:textId="77777777" w:rsidR="008F2B21" w:rsidRPr="00184C17" w:rsidRDefault="008F2B21" w:rsidP="005322F0">
      <w:pPr>
        <w:spacing w:after="0" w:line="360" w:lineRule="auto"/>
        <w:rPr>
          <w:rFonts w:ascii="Arial" w:hAnsi="Arial" w:cs="Arial"/>
          <w:b/>
          <w:color w:val="000000"/>
          <w:lang w:val="sv-SE"/>
        </w:rPr>
        <w:sectPr w:rsidR="008F2B21" w:rsidRPr="00184C17" w:rsidSect="00D30C11">
          <w:footerReference w:type="default" r:id="rId9"/>
          <w:pgSz w:w="11909" w:h="16834" w:code="9"/>
          <w:pgMar w:top="1701" w:right="1247" w:bottom="1701" w:left="1588" w:header="1134" w:footer="1134" w:gutter="0"/>
          <w:pgNumType w:fmt="lowerRoman" w:start="1"/>
          <w:cols w:space="720"/>
          <w:docGrid w:linePitch="360"/>
        </w:sectPr>
      </w:pPr>
    </w:p>
    <w:p w14:paraId="61674C37" w14:textId="7342BB1A" w:rsidR="002B6288" w:rsidRPr="007700AC" w:rsidRDefault="002B6288" w:rsidP="00BA79B2">
      <w:pPr>
        <w:pStyle w:val="Title"/>
      </w:pPr>
      <w:bookmarkStart w:id="2" w:name="_Hlk508038649"/>
      <w:bookmarkEnd w:id="1"/>
      <w:r>
        <w:rPr>
          <w:lang w:val="fi-FI"/>
        </w:rPr>
        <w:lastRenderedPageBreak/>
        <w:t>IDENTITAS</w:t>
      </w:r>
      <w:r w:rsidR="000A6D0B">
        <w:rPr>
          <w:lang w:val="fi-FI"/>
        </w:rPr>
        <w:t xml:space="preserve"> </w:t>
      </w:r>
      <w:r w:rsidR="007700AC">
        <w:t>PENGUSUL</w:t>
      </w:r>
    </w:p>
    <w:p w14:paraId="52E3C8CC" w14:textId="77777777" w:rsidR="002B6288" w:rsidRPr="004601AE" w:rsidRDefault="002B6288" w:rsidP="002B6288">
      <w:pPr>
        <w:pStyle w:val="Title"/>
        <w:rPr>
          <w:sz w:val="32"/>
          <w:szCs w:val="36"/>
          <w:lang w:val="id-ID"/>
        </w:rPr>
      </w:pPr>
    </w:p>
    <w:p w14:paraId="0577A40A" w14:textId="594DA413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bookmarkStart w:id="3" w:name="_Hlk865843"/>
      <w:r w:rsidRPr="00FB61D0">
        <w:rPr>
          <w:rFonts w:ascii="Arial" w:hAnsi="Arial" w:cs="Arial"/>
          <w:szCs w:val="24"/>
          <w:lang w:val="id-ID"/>
        </w:rPr>
        <w:t>Perguruan Tinggi</w:t>
      </w:r>
      <w:r w:rsidRPr="00FB61D0">
        <w:rPr>
          <w:rFonts w:ascii="Arial" w:hAnsi="Arial" w:cs="Arial"/>
          <w:szCs w:val="24"/>
          <w:lang w:val="fi-FI"/>
        </w:rPr>
        <w:tab/>
        <w:t xml:space="preserve">: </w:t>
      </w:r>
      <w:r w:rsidR="005C16E2"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0598B14E" w14:textId="141E4CFC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</w:rPr>
      </w:pPr>
      <w:r w:rsidRPr="00FB61D0">
        <w:rPr>
          <w:rFonts w:ascii="Arial" w:hAnsi="Arial" w:cs="Arial"/>
          <w:szCs w:val="24"/>
        </w:rPr>
        <w:t>Unit Pengelola Program Studi</w:t>
      </w:r>
      <w:r w:rsidRPr="00FB61D0">
        <w:rPr>
          <w:rFonts w:ascii="Arial" w:hAnsi="Arial" w:cs="Arial"/>
          <w:szCs w:val="24"/>
        </w:rPr>
        <w:tab/>
        <w:t xml:space="preserve">: </w:t>
      </w:r>
      <w:r w:rsidR="005C16E2"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40750B4B" w14:textId="08FD9C59" w:rsidR="007700AC" w:rsidRPr="00FB61D0" w:rsidRDefault="005C16E2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Jenis </w:t>
      </w:r>
      <w:r w:rsidR="007700AC" w:rsidRPr="00FB61D0">
        <w:rPr>
          <w:rFonts w:ascii="Arial" w:hAnsi="Arial" w:cs="Arial"/>
          <w:szCs w:val="24"/>
        </w:rPr>
        <w:t>Program</w:t>
      </w:r>
      <w:r w:rsidR="007700AC" w:rsidRPr="00FB61D0">
        <w:rPr>
          <w:rFonts w:ascii="Arial" w:hAnsi="Arial" w:cs="Arial"/>
          <w:szCs w:val="24"/>
        </w:rPr>
        <w:tab/>
        <w:t xml:space="preserve">: </w:t>
      </w:r>
      <w:r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4269E2B4" w14:textId="118B35DE" w:rsidR="007700AC" w:rsidRPr="00FB61D0" w:rsidRDefault="005C16E2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Nama </w:t>
      </w:r>
      <w:r w:rsidR="007700AC" w:rsidRPr="00FB61D0">
        <w:rPr>
          <w:rFonts w:ascii="Arial" w:hAnsi="Arial" w:cs="Arial"/>
          <w:szCs w:val="24"/>
        </w:rPr>
        <w:t>Program Studi</w:t>
      </w:r>
      <w:r w:rsidR="007700AC" w:rsidRPr="00FB61D0">
        <w:rPr>
          <w:rFonts w:ascii="Arial" w:hAnsi="Arial" w:cs="Arial"/>
          <w:szCs w:val="24"/>
        </w:rPr>
        <w:tab/>
        <w:t xml:space="preserve">: </w:t>
      </w:r>
      <w:r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5254512A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>Alamat</w:t>
      </w:r>
      <w:r w:rsidRPr="00FB61D0">
        <w:rPr>
          <w:rFonts w:ascii="Arial" w:hAnsi="Arial" w:cs="Arial"/>
          <w:szCs w:val="24"/>
          <w:lang w:val="fi-FI"/>
        </w:rPr>
        <w:tab/>
        <w:t xml:space="preserve">: </w:t>
      </w:r>
      <w:r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1B0AE030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>Nomor Tel</w:t>
      </w:r>
      <w:r w:rsidRPr="00FB61D0">
        <w:rPr>
          <w:rFonts w:ascii="Arial" w:hAnsi="Arial" w:cs="Arial"/>
          <w:szCs w:val="24"/>
        </w:rPr>
        <w:t>e</w:t>
      </w:r>
      <w:r w:rsidRPr="00FB61D0">
        <w:rPr>
          <w:rFonts w:ascii="Arial" w:hAnsi="Arial" w:cs="Arial"/>
          <w:szCs w:val="24"/>
          <w:lang w:val="id-ID"/>
        </w:rPr>
        <w:t xml:space="preserve">pon     </w:t>
      </w:r>
      <w:r w:rsidRPr="00FB61D0">
        <w:rPr>
          <w:rFonts w:ascii="Arial" w:hAnsi="Arial" w:cs="Arial"/>
          <w:szCs w:val="24"/>
          <w:lang w:val="id-ID"/>
        </w:rPr>
        <w:tab/>
        <w:t>: .......................................................................</w:t>
      </w:r>
    </w:p>
    <w:p w14:paraId="4B0B7592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i/>
          <w:szCs w:val="24"/>
          <w:lang w:val="id-ID"/>
        </w:rPr>
        <w:t>E-</w:t>
      </w:r>
      <w:r w:rsidRPr="00FB61D0">
        <w:rPr>
          <w:rFonts w:ascii="Arial" w:hAnsi="Arial" w:cs="Arial"/>
          <w:i/>
          <w:szCs w:val="24"/>
        </w:rPr>
        <w:t>M</w:t>
      </w:r>
      <w:r w:rsidRPr="00FB61D0">
        <w:rPr>
          <w:rFonts w:ascii="Arial" w:hAnsi="Arial" w:cs="Arial"/>
          <w:i/>
          <w:szCs w:val="24"/>
          <w:lang w:val="id-ID"/>
        </w:rPr>
        <w:t>ail</w:t>
      </w:r>
      <w:r w:rsidRPr="00FB61D0">
        <w:rPr>
          <w:rFonts w:ascii="Arial" w:hAnsi="Arial" w:cs="Arial"/>
          <w:szCs w:val="24"/>
          <w:lang w:val="id-ID"/>
        </w:rPr>
        <w:t xml:space="preserve"> dan </w:t>
      </w:r>
      <w:r w:rsidRPr="00FB61D0">
        <w:rPr>
          <w:rFonts w:ascii="Arial" w:hAnsi="Arial" w:cs="Arial"/>
          <w:i/>
          <w:szCs w:val="24"/>
          <w:lang w:val="id-ID"/>
        </w:rPr>
        <w:t>Website</w:t>
      </w:r>
      <w:r w:rsidRPr="00FB61D0">
        <w:rPr>
          <w:rFonts w:ascii="Arial" w:hAnsi="Arial" w:cs="Arial"/>
          <w:szCs w:val="24"/>
          <w:lang w:val="id-ID"/>
        </w:rPr>
        <w:tab/>
        <w:t>: .......................................................................</w:t>
      </w:r>
    </w:p>
    <w:p w14:paraId="4D969814" w14:textId="154ED746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Nomor SK Pendirian PT </w:t>
      </w:r>
      <w:r w:rsidR="00E3256A">
        <w:rPr>
          <w:rFonts w:ascii="Arial" w:hAnsi="Arial" w:cs="Arial"/>
          <w:szCs w:val="24"/>
          <w:vertAlign w:val="superscript"/>
        </w:rPr>
        <w:t>1</w:t>
      </w:r>
      <w:r w:rsidRPr="00FB61D0">
        <w:rPr>
          <w:rFonts w:ascii="Arial" w:hAnsi="Arial" w:cs="Arial"/>
          <w:szCs w:val="24"/>
          <w:vertAlign w:val="superscript"/>
          <w:lang w:val="id-ID"/>
        </w:rPr>
        <w:t>)</w:t>
      </w:r>
      <w:r w:rsidRPr="00FB61D0">
        <w:rPr>
          <w:rFonts w:ascii="Arial" w:hAnsi="Arial" w:cs="Arial"/>
          <w:szCs w:val="24"/>
          <w:lang w:val="id-ID"/>
        </w:rPr>
        <w:tab/>
        <w:t>:  .......................................................................</w:t>
      </w:r>
    </w:p>
    <w:p w14:paraId="4C4181B0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>Tanggal SK Pendirian PT</w:t>
      </w:r>
      <w:r w:rsidRPr="00FB61D0">
        <w:rPr>
          <w:rFonts w:ascii="Arial" w:hAnsi="Arial" w:cs="Arial"/>
          <w:szCs w:val="24"/>
          <w:lang w:val="id-ID"/>
        </w:rPr>
        <w:tab/>
        <w:t>:  .......................................................................</w:t>
      </w:r>
      <w:r w:rsidRPr="00FB61D0">
        <w:rPr>
          <w:rFonts w:ascii="Arial" w:hAnsi="Arial" w:cs="Arial"/>
          <w:szCs w:val="24"/>
          <w:lang w:val="id-ID"/>
        </w:rPr>
        <w:tab/>
      </w:r>
      <w:r w:rsidRPr="00FB61D0">
        <w:rPr>
          <w:rFonts w:ascii="Arial" w:hAnsi="Arial" w:cs="Arial"/>
          <w:szCs w:val="24"/>
          <w:lang w:val="id-ID"/>
        </w:rPr>
        <w:tab/>
      </w:r>
    </w:p>
    <w:p w14:paraId="43B9F6EA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Pejabat Penandatangan </w:t>
      </w:r>
    </w:p>
    <w:p w14:paraId="504257D5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fi-FI"/>
        </w:rPr>
      </w:pPr>
      <w:r w:rsidRPr="00FB61D0">
        <w:rPr>
          <w:rFonts w:ascii="Arial" w:hAnsi="Arial" w:cs="Arial"/>
          <w:szCs w:val="24"/>
          <w:lang w:val="fi-FI"/>
        </w:rPr>
        <w:t>SK Pendirian P</w:t>
      </w:r>
      <w:r w:rsidRPr="00FB61D0">
        <w:rPr>
          <w:rFonts w:ascii="Arial" w:hAnsi="Arial" w:cs="Arial"/>
          <w:szCs w:val="24"/>
          <w:lang w:val="id-ID"/>
        </w:rPr>
        <w:t>T</w:t>
      </w:r>
      <w:r w:rsidRPr="00FB61D0">
        <w:rPr>
          <w:rFonts w:ascii="Arial" w:hAnsi="Arial" w:cs="Arial"/>
          <w:szCs w:val="24"/>
          <w:lang w:val="fi-FI"/>
        </w:rPr>
        <w:tab/>
        <w:t>:  .......................................................................</w:t>
      </w:r>
    </w:p>
    <w:p w14:paraId="0791AE64" w14:textId="3206772B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Nomor SK </w:t>
      </w:r>
      <w:r w:rsidRPr="00FB61D0">
        <w:rPr>
          <w:rFonts w:ascii="Arial" w:hAnsi="Arial" w:cs="Arial"/>
          <w:szCs w:val="24"/>
        </w:rPr>
        <w:t>Pembukaan</w:t>
      </w:r>
      <w:r w:rsidRPr="00FB61D0">
        <w:rPr>
          <w:rFonts w:ascii="Arial" w:hAnsi="Arial" w:cs="Arial"/>
          <w:szCs w:val="24"/>
          <w:lang w:val="id-ID"/>
        </w:rPr>
        <w:t xml:space="preserve"> </w:t>
      </w:r>
      <w:r w:rsidRPr="00FB61D0">
        <w:rPr>
          <w:rFonts w:ascii="Arial" w:hAnsi="Arial" w:cs="Arial"/>
          <w:szCs w:val="24"/>
        </w:rPr>
        <w:t>PS</w:t>
      </w:r>
      <w:r w:rsidRPr="00FB61D0">
        <w:rPr>
          <w:rFonts w:ascii="Arial" w:hAnsi="Arial" w:cs="Arial"/>
          <w:szCs w:val="24"/>
          <w:lang w:val="id-ID"/>
        </w:rPr>
        <w:t xml:space="preserve"> </w:t>
      </w:r>
      <w:r w:rsidR="00E3256A">
        <w:rPr>
          <w:rFonts w:ascii="Arial" w:hAnsi="Arial" w:cs="Arial"/>
          <w:szCs w:val="24"/>
          <w:vertAlign w:val="superscript"/>
        </w:rPr>
        <w:t>2</w:t>
      </w:r>
      <w:r w:rsidRPr="00FB61D0">
        <w:rPr>
          <w:rFonts w:ascii="Arial" w:hAnsi="Arial" w:cs="Arial"/>
          <w:szCs w:val="24"/>
          <w:vertAlign w:val="superscript"/>
          <w:lang w:val="id-ID"/>
        </w:rPr>
        <w:t>)</w:t>
      </w:r>
      <w:r w:rsidRPr="00FB61D0">
        <w:rPr>
          <w:rFonts w:ascii="Arial" w:hAnsi="Arial" w:cs="Arial"/>
          <w:szCs w:val="24"/>
          <w:lang w:val="id-ID"/>
        </w:rPr>
        <w:tab/>
        <w:t>:  .......................................................................</w:t>
      </w:r>
    </w:p>
    <w:p w14:paraId="5F0958A8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Tanggal SK </w:t>
      </w:r>
      <w:r w:rsidRPr="00FB61D0">
        <w:rPr>
          <w:rFonts w:ascii="Arial" w:hAnsi="Arial" w:cs="Arial"/>
          <w:szCs w:val="24"/>
        </w:rPr>
        <w:t>Pembukaan</w:t>
      </w:r>
      <w:r w:rsidRPr="00FB61D0">
        <w:rPr>
          <w:rFonts w:ascii="Arial" w:hAnsi="Arial" w:cs="Arial"/>
          <w:szCs w:val="24"/>
          <w:lang w:val="id-ID"/>
        </w:rPr>
        <w:t xml:space="preserve"> </w:t>
      </w:r>
      <w:r w:rsidRPr="00FB61D0">
        <w:rPr>
          <w:rFonts w:ascii="Arial" w:hAnsi="Arial" w:cs="Arial"/>
          <w:szCs w:val="24"/>
        </w:rPr>
        <w:t>PS</w:t>
      </w:r>
      <w:r w:rsidRPr="00FB61D0">
        <w:rPr>
          <w:rFonts w:ascii="Arial" w:hAnsi="Arial" w:cs="Arial"/>
          <w:szCs w:val="24"/>
          <w:lang w:val="id-ID"/>
        </w:rPr>
        <w:tab/>
        <w:t>:  .......................................................................</w:t>
      </w:r>
      <w:r w:rsidRPr="00FB61D0">
        <w:rPr>
          <w:rFonts w:ascii="Arial" w:hAnsi="Arial" w:cs="Arial"/>
          <w:szCs w:val="24"/>
          <w:lang w:val="id-ID"/>
        </w:rPr>
        <w:tab/>
      </w:r>
      <w:r w:rsidRPr="00FB61D0">
        <w:rPr>
          <w:rFonts w:ascii="Arial" w:hAnsi="Arial" w:cs="Arial"/>
          <w:szCs w:val="24"/>
          <w:lang w:val="id-ID"/>
        </w:rPr>
        <w:tab/>
      </w:r>
    </w:p>
    <w:p w14:paraId="4A727433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Pejabat Penandatangan </w:t>
      </w:r>
    </w:p>
    <w:p w14:paraId="23E0A0B8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fi-FI"/>
        </w:rPr>
      </w:pPr>
      <w:r w:rsidRPr="00FB61D0">
        <w:rPr>
          <w:rFonts w:ascii="Arial" w:hAnsi="Arial" w:cs="Arial"/>
          <w:szCs w:val="24"/>
          <w:lang w:val="fi-FI"/>
        </w:rPr>
        <w:t>SK Pembukaan PS</w:t>
      </w:r>
      <w:r w:rsidRPr="00FB61D0">
        <w:rPr>
          <w:rFonts w:ascii="Arial" w:hAnsi="Arial" w:cs="Arial"/>
          <w:szCs w:val="24"/>
          <w:lang w:val="fi-FI"/>
        </w:rPr>
        <w:tab/>
        <w:t>:  .......................................................................</w:t>
      </w:r>
    </w:p>
    <w:p w14:paraId="59285515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fi-FI"/>
        </w:rPr>
        <w:t xml:space="preserve">Tahun </w:t>
      </w:r>
      <w:r w:rsidRPr="00FB61D0">
        <w:rPr>
          <w:rFonts w:ascii="Arial" w:hAnsi="Arial" w:cs="Arial"/>
          <w:szCs w:val="24"/>
          <w:lang w:val="id-ID"/>
        </w:rPr>
        <w:t xml:space="preserve">Pertama Kali </w:t>
      </w:r>
    </w:p>
    <w:p w14:paraId="7B54F30C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fi-FI"/>
        </w:rPr>
      </w:pPr>
      <w:r w:rsidRPr="00FB61D0">
        <w:rPr>
          <w:rFonts w:ascii="Arial" w:hAnsi="Arial" w:cs="Arial"/>
          <w:szCs w:val="24"/>
          <w:lang w:val="id-ID"/>
        </w:rPr>
        <w:t>Menerima Mahasiswa</w:t>
      </w:r>
      <w:r w:rsidRPr="00FB61D0">
        <w:rPr>
          <w:rFonts w:ascii="Arial" w:hAnsi="Arial" w:cs="Arial"/>
          <w:szCs w:val="24"/>
          <w:lang w:val="fi-FI"/>
        </w:rPr>
        <w:tab/>
        <w:t>:  .......................................................................</w:t>
      </w:r>
    </w:p>
    <w:p w14:paraId="7AEFF820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fi-FI"/>
        </w:rPr>
        <w:t xml:space="preserve">Peringkat </w:t>
      </w:r>
      <w:r w:rsidRPr="00FB61D0">
        <w:rPr>
          <w:rFonts w:ascii="Arial" w:hAnsi="Arial" w:cs="Arial"/>
          <w:szCs w:val="24"/>
          <w:lang w:val="id-ID"/>
        </w:rPr>
        <w:t>Terbaru</w:t>
      </w:r>
    </w:p>
    <w:p w14:paraId="630ECFF8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fi-FI"/>
        </w:rPr>
      </w:pPr>
      <w:r w:rsidRPr="00FB61D0">
        <w:rPr>
          <w:rFonts w:ascii="Arial" w:hAnsi="Arial" w:cs="Arial"/>
          <w:szCs w:val="24"/>
          <w:lang w:val="fi-FI"/>
        </w:rPr>
        <w:t xml:space="preserve">Akreditasi </w:t>
      </w:r>
      <w:r w:rsidRPr="00FB61D0">
        <w:rPr>
          <w:rFonts w:ascii="Arial" w:hAnsi="Arial" w:cs="Arial"/>
          <w:szCs w:val="24"/>
        </w:rPr>
        <w:t>PS</w:t>
      </w:r>
      <w:r w:rsidRPr="00FB61D0">
        <w:rPr>
          <w:rFonts w:ascii="Arial" w:hAnsi="Arial" w:cs="Arial"/>
          <w:szCs w:val="24"/>
          <w:lang w:val="fi-FI"/>
        </w:rPr>
        <w:tab/>
        <w:t>:  ................................</w:t>
      </w:r>
      <w:r w:rsidRPr="00FB61D0">
        <w:rPr>
          <w:rFonts w:ascii="Arial" w:hAnsi="Arial" w:cs="Arial"/>
          <w:szCs w:val="24"/>
          <w:lang w:val="id-ID"/>
        </w:rPr>
        <w:t>........</w:t>
      </w:r>
      <w:r w:rsidRPr="00FB61D0">
        <w:rPr>
          <w:rFonts w:ascii="Arial" w:hAnsi="Arial" w:cs="Arial"/>
          <w:szCs w:val="24"/>
          <w:lang w:val="fi-FI"/>
        </w:rPr>
        <w:t>................................</w:t>
      </w:r>
    </w:p>
    <w:p w14:paraId="1307150C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nb-NO"/>
        </w:rPr>
      </w:pPr>
      <w:r w:rsidRPr="00FB61D0">
        <w:rPr>
          <w:rFonts w:ascii="Arial" w:hAnsi="Arial" w:cs="Arial"/>
          <w:szCs w:val="24"/>
          <w:lang w:val="nb-NO"/>
        </w:rPr>
        <w:t>Nomor SK BAN-PT</w:t>
      </w:r>
      <w:r w:rsidRPr="00FB61D0">
        <w:rPr>
          <w:rFonts w:ascii="Arial" w:hAnsi="Arial" w:cs="Arial"/>
          <w:szCs w:val="24"/>
          <w:lang w:val="nb-NO"/>
        </w:rPr>
        <w:tab/>
        <w:t>:  ........................................................................</w:t>
      </w:r>
      <w:r w:rsidRPr="00FB61D0">
        <w:rPr>
          <w:rFonts w:ascii="Arial" w:hAnsi="Arial" w:cs="Arial"/>
          <w:szCs w:val="24"/>
          <w:lang w:val="nb-NO"/>
        </w:rPr>
        <w:tab/>
      </w:r>
    </w:p>
    <w:p w14:paraId="11BF1CCB" w14:textId="6D2AA794" w:rsidR="007700AC" w:rsidRDefault="007700A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186BD719" w14:textId="7C279725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15DE6812" w14:textId="104B374F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30959117" w14:textId="74EBEC74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19DB1AD3" w14:textId="05A0CDB9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0500E71C" w14:textId="0EAED9CB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64E5F232" w14:textId="648963DE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05C93795" w14:textId="1366133E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4DFCE945" w14:textId="7A8DDB4C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2F22EDA5" w14:textId="6A03904E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25C3F779" w14:textId="69F9AF73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2ACCCE75" w14:textId="0E1925C4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75CA79B6" w14:textId="73AC2D15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2F4A631C" w14:textId="53C8F2FA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5F1E3770" w14:textId="25419CA1" w:rsidR="007416DC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61229744" w14:textId="77777777" w:rsidR="007416DC" w:rsidRPr="00FB61D0" w:rsidRDefault="007416D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6BC04A65" w14:textId="7A1F4C91" w:rsidR="007700AC" w:rsidRPr="00FB61D0" w:rsidRDefault="007700A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lastRenderedPageBreak/>
        <w:t>Daftar Program Studi</w:t>
      </w:r>
      <w:r w:rsidR="00397080">
        <w:rPr>
          <w:rFonts w:ascii="Arial" w:hAnsi="Arial" w:cs="Arial"/>
          <w:szCs w:val="24"/>
        </w:rPr>
        <w:t xml:space="preserve"> di </w:t>
      </w:r>
      <w:r>
        <w:rPr>
          <w:rFonts w:ascii="Arial" w:hAnsi="Arial" w:cs="Arial"/>
          <w:szCs w:val="24"/>
        </w:rPr>
        <w:t>Unit Pengelola Program Studi</w:t>
      </w:r>
      <w:r w:rsidR="00397080">
        <w:rPr>
          <w:rFonts w:ascii="Arial" w:hAnsi="Arial" w:cs="Arial"/>
          <w:szCs w:val="24"/>
        </w:rPr>
        <w:t xml:space="preserve"> (UPPS)</w:t>
      </w:r>
    </w:p>
    <w:tbl>
      <w:tblPr>
        <w:tblStyle w:val="TableGrid"/>
        <w:tblW w:w="9068" w:type="dxa"/>
        <w:tblLayout w:type="fixed"/>
        <w:tblLook w:val="04A0" w:firstRow="1" w:lastRow="0" w:firstColumn="1" w:lastColumn="0" w:noHBand="0" w:noVBand="1"/>
      </w:tblPr>
      <w:tblGrid>
        <w:gridCol w:w="539"/>
        <w:gridCol w:w="1441"/>
        <w:gridCol w:w="1843"/>
        <w:gridCol w:w="1275"/>
        <w:gridCol w:w="1134"/>
        <w:gridCol w:w="1419"/>
        <w:gridCol w:w="1417"/>
      </w:tblGrid>
      <w:tr w:rsidR="00465D6D" w:rsidRPr="00E27B55" w14:paraId="6E5A0BA6" w14:textId="73678BEB" w:rsidTr="00E27B55">
        <w:tc>
          <w:tcPr>
            <w:tcW w:w="5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924E7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szCs w:val="22"/>
              </w:rPr>
            </w:pPr>
            <w:r w:rsidRPr="00E27B55">
              <w:rPr>
                <w:rFonts w:ascii="Arial" w:hAnsi="Arial" w:cs="Arial"/>
                <w:b/>
                <w:szCs w:val="22"/>
              </w:rPr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69A95B" w14:textId="56743813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szCs w:val="22"/>
                <w:lang w:val="en-US"/>
              </w:rPr>
            </w:pPr>
            <w:r w:rsidRPr="00E27B55">
              <w:rPr>
                <w:rFonts w:ascii="Arial" w:hAnsi="Arial" w:cs="Arial"/>
                <w:b/>
                <w:szCs w:val="22"/>
                <w:lang w:val="en-US"/>
              </w:rPr>
              <w:t xml:space="preserve">Jenis </w:t>
            </w:r>
            <w:r w:rsidRPr="00E27B55">
              <w:rPr>
                <w:rFonts w:ascii="Arial" w:hAnsi="Arial" w:cs="Arial"/>
                <w:b/>
                <w:szCs w:val="22"/>
              </w:rPr>
              <w:t>Program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0BC0AF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szCs w:val="22"/>
                <w:lang w:val="en-US"/>
              </w:rPr>
            </w:pPr>
            <w:r w:rsidRPr="00E27B55">
              <w:rPr>
                <w:rFonts w:ascii="Arial" w:hAnsi="Arial" w:cs="Arial"/>
                <w:b/>
                <w:szCs w:val="22"/>
                <w:lang w:val="en-US"/>
              </w:rPr>
              <w:t xml:space="preserve">Nama </w:t>
            </w:r>
          </w:p>
          <w:p w14:paraId="7792D010" w14:textId="39D41A8F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szCs w:val="22"/>
                <w:lang w:val="en-US"/>
              </w:rPr>
            </w:pPr>
            <w:r w:rsidRPr="00E27B55">
              <w:rPr>
                <w:rFonts w:ascii="Arial" w:hAnsi="Arial" w:cs="Arial"/>
                <w:b/>
                <w:szCs w:val="22"/>
              </w:rPr>
              <w:t>Program</w:t>
            </w:r>
            <w:r w:rsidRPr="00E27B55">
              <w:rPr>
                <w:rFonts w:ascii="Arial" w:hAnsi="Arial" w:cs="Arial"/>
                <w:b/>
                <w:szCs w:val="22"/>
                <w:lang w:val="en-US"/>
              </w:rPr>
              <w:t xml:space="preserve"> Studi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510FBA" w14:textId="4879C46A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lang w:val="en-US"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>Akreditasi Program Studi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823659" w14:textId="6E3C8898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lang w:val="en-US"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 xml:space="preserve">Jumlah mahasiswa saat TS </w:t>
            </w:r>
          </w:p>
          <w:p w14:paraId="666FB898" w14:textId="6A410C50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vertAlign w:val="superscript"/>
                <w:lang w:val="en-US"/>
              </w:rPr>
            </w:pPr>
            <w:r w:rsidRPr="00E27B55">
              <w:rPr>
                <w:rFonts w:ascii="Arial" w:hAnsi="Arial" w:cs="Arial"/>
                <w:b/>
                <w:vertAlign w:val="superscript"/>
                <w:lang w:val="en-US"/>
              </w:rPr>
              <w:t>4)</w:t>
            </w:r>
          </w:p>
        </w:tc>
      </w:tr>
      <w:tr w:rsidR="00465D6D" w:rsidRPr="00E27B55" w14:paraId="02F761CD" w14:textId="77777777" w:rsidTr="00B240B7">
        <w:tc>
          <w:tcPr>
            <w:tcW w:w="539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AC097C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41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F4DC9C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C026F5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A3807D" w14:textId="0EB3D820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lang w:val="en-US"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>Status/ Peringk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C7355F" w14:textId="70DBC574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lang w:val="en-US"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>No. dan Tgl. SK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D08CEC" w14:textId="535EA2FF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>Tgl. Kadaluarsa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5780DC" w14:textId="77D52A9C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465D6D" w:rsidRPr="00DA434A" w14:paraId="4E907BF9" w14:textId="670993BB" w:rsidTr="00B240B7">
        <w:tc>
          <w:tcPr>
            <w:tcW w:w="5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7DCB34" w14:textId="74539FCA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</w:rPr>
              <w:t>1</w:t>
            </w:r>
          </w:p>
        </w:tc>
        <w:tc>
          <w:tcPr>
            <w:tcW w:w="144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E952F2" w14:textId="4725F674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1FEB92" w14:textId="166C938A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</w:rPr>
              <w:t>3</w:t>
            </w: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9D4230" w14:textId="5E64CEFA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</w:rPr>
              <w:t>4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256494" w14:textId="5C652F59" w:rsidR="00465D6D" w:rsidRPr="00DA434A" w:rsidRDefault="00E27B55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  <w:lang w:val="en-US"/>
              </w:rPr>
              <w:t>5</w:t>
            </w:r>
          </w:p>
        </w:tc>
        <w:tc>
          <w:tcPr>
            <w:tcW w:w="14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725C86" w14:textId="30D66411" w:rsidR="00465D6D" w:rsidRPr="00DA434A" w:rsidRDefault="00E27B55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DA434A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755814" w14:textId="2BC9A7E2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DA434A">
              <w:rPr>
                <w:rFonts w:ascii="Arial" w:hAnsi="Arial" w:cs="Arial"/>
                <w:lang w:val="en-US"/>
              </w:rPr>
              <w:t>7</w:t>
            </w:r>
          </w:p>
        </w:tc>
      </w:tr>
      <w:tr w:rsidR="00465D6D" w:rsidRPr="00FB61D0" w14:paraId="1E151535" w14:textId="31C0EDBA" w:rsidTr="00E27B55">
        <w:tc>
          <w:tcPr>
            <w:tcW w:w="539" w:type="dxa"/>
            <w:tcBorders>
              <w:top w:val="single" w:sz="4" w:space="0" w:color="auto"/>
            </w:tcBorders>
          </w:tcPr>
          <w:p w14:paraId="17F0E330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FB61D0">
              <w:rPr>
                <w:rFonts w:ascii="Arial" w:hAnsi="Arial" w:cs="Arial"/>
                <w:szCs w:val="22"/>
              </w:rPr>
              <w:t>1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0F487937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6A5EDF1C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54A234D9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94B7004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419" w:type="dxa"/>
            <w:tcBorders>
              <w:top w:val="single" w:sz="4" w:space="0" w:color="auto"/>
            </w:tcBorders>
          </w:tcPr>
          <w:p w14:paraId="6FB388EF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16CD927" w14:textId="11547259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</w:tr>
      <w:tr w:rsidR="00465D6D" w:rsidRPr="00FB61D0" w14:paraId="608D3A03" w14:textId="57D38C2D" w:rsidTr="00E27B55">
        <w:tc>
          <w:tcPr>
            <w:tcW w:w="539" w:type="dxa"/>
          </w:tcPr>
          <w:p w14:paraId="29DB5E3C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FB61D0">
              <w:rPr>
                <w:rFonts w:ascii="Arial" w:hAnsi="Arial" w:cs="Arial"/>
                <w:szCs w:val="22"/>
              </w:rPr>
              <w:t>2</w:t>
            </w:r>
          </w:p>
        </w:tc>
        <w:tc>
          <w:tcPr>
            <w:tcW w:w="1441" w:type="dxa"/>
          </w:tcPr>
          <w:p w14:paraId="5FBADE50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843" w:type="dxa"/>
          </w:tcPr>
          <w:p w14:paraId="1EEF9DF2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275" w:type="dxa"/>
          </w:tcPr>
          <w:p w14:paraId="698B228E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134" w:type="dxa"/>
          </w:tcPr>
          <w:p w14:paraId="7F4A4D87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419" w:type="dxa"/>
          </w:tcPr>
          <w:p w14:paraId="723BF291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9B58079" w14:textId="55993966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</w:tr>
      <w:tr w:rsidR="00465D6D" w:rsidRPr="00FB61D0" w14:paraId="22DBEAA8" w14:textId="730E91E6" w:rsidTr="00E27B55">
        <w:tc>
          <w:tcPr>
            <w:tcW w:w="539" w:type="dxa"/>
            <w:tcBorders>
              <w:bottom w:val="double" w:sz="4" w:space="0" w:color="000000"/>
            </w:tcBorders>
          </w:tcPr>
          <w:p w14:paraId="24F77C9A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FB61D0">
              <w:rPr>
                <w:rFonts w:ascii="Arial" w:hAnsi="Arial" w:cs="Arial"/>
                <w:szCs w:val="22"/>
              </w:rPr>
              <w:t>...</w:t>
            </w:r>
          </w:p>
        </w:tc>
        <w:tc>
          <w:tcPr>
            <w:tcW w:w="1441" w:type="dxa"/>
            <w:tcBorders>
              <w:bottom w:val="double" w:sz="4" w:space="0" w:color="000000"/>
            </w:tcBorders>
          </w:tcPr>
          <w:p w14:paraId="4573EEEB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843" w:type="dxa"/>
            <w:tcBorders>
              <w:bottom w:val="double" w:sz="4" w:space="0" w:color="000000"/>
            </w:tcBorders>
          </w:tcPr>
          <w:p w14:paraId="0BA19872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275" w:type="dxa"/>
            <w:tcBorders>
              <w:bottom w:val="double" w:sz="4" w:space="0" w:color="000000"/>
            </w:tcBorders>
          </w:tcPr>
          <w:p w14:paraId="5162168B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134" w:type="dxa"/>
            <w:tcBorders>
              <w:bottom w:val="double" w:sz="4" w:space="0" w:color="000000"/>
            </w:tcBorders>
          </w:tcPr>
          <w:p w14:paraId="32091E4B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419" w:type="dxa"/>
            <w:tcBorders>
              <w:bottom w:val="double" w:sz="4" w:space="0" w:color="000000"/>
            </w:tcBorders>
          </w:tcPr>
          <w:p w14:paraId="7265124C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bottom w:val="double" w:sz="4" w:space="0" w:color="000000"/>
            </w:tcBorders>
          </w:tcPr>
          <w:p w14:paraId="11000CA2" w14:textId="15E7A301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</w:tr>
      <w:tr w:rsidR="00465D6D" w:rsidRPr="005C16E2" w14:paraId="00F0801F" w14:textId="77777777" w:rsidTr="00E27B55">
        <w:tc>
          <w:tcPr>
            <w:tcW w:w="1980" w:type="dxa"/>
            <w:gridSpan w:val="2"/>
            <w:tcBorders>
              <w:top w:val="double" w:sz="4" w:space="0" w:color="000000"/>
            </w:tcBorders>
          </w:tcPr>
          <w:p w14:paraId="4CEE4B87" w14:textId="642136E1" w:rsidR="00465D6D" w:rsidRPr="005C16E2" w:rsidRDefault="00465D6D" w:rsidP="00847D49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  <w:r w:rsidRPr="005C16E2">
              <w:rPr>
                <w:rFonts w:ascii="Arial" w:hAnsi="Arial" w:cs="Arial"/>
                <w:b/>
                <w:lang w:val="en-US"/>
              </w:rPr>
              <w:t>Jumlah</w:t>
            </w:r>
          </w:p>
        </w:tc>
        <w:tc>
          <w:tcPr>
            <w:tcW w:w="1843" w:type="dxa"/>
            <w:tcBorders>
              <w:top w:val="double" w:sz="4" w:space="0" w:color="000000"/>
            </w:tcBorders>
            <w:shd w:val="clear" w:color="auto" w:fill="auto"/>
          </w:tcPr>
          <w:p w14:paraId="6CD445B8" w14:textId="77777777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275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6838F38" w14:textId="77777777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134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3CD1890" w14:textId="77777777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E639196" w14:textId="77777777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  <w:tcBorders>
              <w:top w:val="double" w:sz="4" w:space="0" w:color="000000"/>
            </w:tcBorders>
          </w:tcPr>
          <w:p w14:paraId="0E34215C" w14:textId="2A7BE742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</w:tr>
    </w:tbl>
    <w:p w14:paraId="69C5E67A" w14:textId="5ED96F5A" w:rsidR="007700AC" w:rsidRPr="00FB61D0" w:rsidRDefault="00E3256A" w:rsidP="007700AC">
      <w:pPr>
        <w:tabs>
          <w:tab w:val="left" w:pos="3062"/>
          <w:tab w:val="left" w:pos="3119"/>
        </w:tabs>
        <w:spacing w:after="0"/>
        <w:rPr>
          <w:rFonts w:ascii="Arial" w:hAnsi="Arial" w:cs="Arial"/>
          <w:lang w:val="id-ID"/>
        </w:rPr>
      </w:pPr>
      <w:r>
        <w:rPr>
          <w:rFonts w:ascii="Arial" w:hAnsi="Arial" w:cs="Arial"/>
        </w:rPr>
        <w:t>Keterangan</w:t>
      </w:r>
      <w:r w:rsidR="007700AC" w:rsidRPr="00FB61D0">
        <w:rPr>
          <w:rFonts w:ascii="Arial" w:hAnsi="Arial" w:cs="Arial"/>
          <w:lang w:val="id-ID"/>
        </w:rPr>
        <w:t>:</w:t>
      </w:r>
    </w:p>
    <w:p w14:paraId="6827C00B" w14:textId="24EEE601" w:rsidR="007700AC" w:rsidRPr="00FB61D0" w:rsidRDefault="00E3256A" w:rsidP="007700AC">
      <w:pPr>
        <w:pStyle w:val="Header"/>
        <w:spacing w:line="276" w:lineRule="auto"/>
        <w:rPr>
          <w:rFonts w:ascii="Arial" w:hAnsi="Arial" w:cs="Arial"/>
          <w:lang w:val="id-ID"/>
        </w:rPr>
      </w:pPr>
      <w:r w:rsidRPr="00E3256A">
        <w:rPr>
          <w:rFonts w:ascii="Arial" w:hAnsi="Arial" w:cs="Arial"/>
          <w:vertAlign w:val="superscript"/>
        </w:rPr>
        <w:t>1</w:t>
      </w:r>
      <w:r w:rsidR="007700AC" w:rsidRPr="00E3256A">
        <w:rPr>
          <w:rFonts w:ascii="Arial" w:hAnsi="Arial" w:cs="Arial"/>
          <w:vertAlign w:val="superscript"/>
          <w:lang w:val="id-ID"/>
        </w:rPr>
        <w:t>)</w:t>
      </w:r>
      <w:r w:rsidR="007700AC" w:rsidRPr="00FB61D0">
        <w:rPr>
          <w:rFonts w:ascii="Arial" w:hAnsi="Arial" w:cs="Arial"/>
          <w:lang w:val="id-ID"/>
        </w:rPr>
        <w:t xml:space="preserve"> Lampirkan salinan Surat Keputusan Pendirian Perguruan Tinggi.</w:t>
      </w:r>
    </w:p>
    <w:p w14:paraId="57FF4B26" w14:textId="5F091589" w:rsidR="007700AC" w:rsidRPr="00FB61D0" w:rsidRDefault="00E3256A" w:rsidP="007700AC">
      <w:pPr>
        <w:pStyle w:val="Header"/>
        <w:spacing w:line="276" w:lineRule="auto"/>
        <w:rPr>
          <w:rFonts w:ascii="Arial" w:hAnsi="Arial" w:cs="Arial"/>
          <w:lang w:val="id-ID"/>
        </w:rPr>
      </w:pPr>
      <w:r w:rsidRPr="00E3256A">
        <w:rPr>
          <w:rFonts w:ascii="Arial" w:hAnsi="Arial" w:cs="Arial"/>
          <w:vertAlign w:val="superscript"/>
        </w:rPr>
        <w:t>2</w:t>
      </w:r>
      <w:r w:rsidR="007700AC" w:rsidRPr="00E3256A">
        <w:rPr>
          <w:rFonts w:ascii="Arial" w:hAnsi="Arial" w:cs="Arial"/>
          <w:vertAlign w:val="superscript"/>
          <w:lang w:val="id-ID"/>
        </w:rPr>
        <w:t>)</w:t>
      </w:r>
      <w:r w:rsidR="007700AC" w:rsidRPr="00FB61D0">
        <w:rPr>
          <w:rFonts w:ascii="Arial" w:hAnsi="Arial" w:cs="Arial"/>
          <w:lang w:val="id-ID"/>
        </w:rPr>
        <w:t xml:space="preserve"> Lampirkan salinan Surat Keputusan </w:t>
      </w:r>
      <w:r w:rsidR="007700AC" w:rsidRPr="00FB61D0">
        <w:rPr>
          <w:rFonts w:ascii="Arial" w:hAnsi="Arial" w:cs="Arial"/>
        </w:rPr>
        <w:t>Pembukaan Program Studi</w:t>
      </w:r>
      <w:r w:rsidR="007700AC" w:rsidRPr="00FB61D0">
        <w:rPr>
          <w:rFonts w:ascii="Arial" w:hAnsi="Arial" w:cs="Arial"/>
          <w:lang w:val="id-ID"/>
        </w:rPr>
        <w:t>.</w:t>
      </w:r>
    </w:p>
    <w:p w14:paraId="4F3FE73F" w14:textId="46D76638" w:rsidR="002B6288" w:rsidRDefault="00E3256A" w:rsidP="007700AC">
      <w:pPr>
        <w:pStyle w:val="Header"/>
        <w:spacing w:line="276" w:lineRule="auto"/>
        <w:rPr>
          <w:rFonts w:ascii="Arial" w:hAnsi="Arial" w:cs="Arial"/>
          <w:lang w:val="id-ID"/>
        </w:rPr>
      </w:pPr>
      <w:r w:rsidRPr="00E3256A">
        <w:rPr>
          <w:rFonts w:ascii="Arial" w:hAnsi="Arial" w:cs="Arial"/>
          <w:vertAlign w:val="superscript"/>
        </w:rPr>
        <w:t>3</w:t>
      </w:r>
      <w:r w:rsidR="007700AC" w:rsidRPr="00E3256A">
        <w:rPr>
          <w:rFonts w:ascii="Arial" w:hAnsi="Arial" w:cs="Arial"/>
          <w:vertAlign w:val="superscript"/>
          <w:lang w:val="id-ID"/>
        </w:rPr>
        <w:t>)</w:t>
      </w:r>
      <w:r w:rsidR="007700AC" w:rsidRPr="00FB61D0">
        <w:rPr>
          <w:rFonts w:ascii="Arial" w:hAnsi="Arial" w:cs="Arial"/>
          <w:lang w:val="id-ID"/>
        </w:rPr>
        <w:t xml:space="preserve"> Lampirkan salinan Surat Keputusan Akreditasi Program Studi ter</w:t>
      </w:r>
      <w:r w:rsidR="007700AC" w:rsidRPr="00FB61D0">
        <w:rPr>
          <w:rFonts w:ascii="Arial" w:hAnsi="Arial" w:cs="Arial"/>
        </w:rPr>
        <w:t>baru</w:t>
      </w:r>
      <w:r w:rsidR="007700AC" w:rsidRPr="00FB61D0">
        <w:rPr>
          <w:rFonts w:ascii="Arial" w:hAnsi="Arial" w:cs="Arial"/>
          <w:lang w:val="id-ID"/>
        </w:rPr>
        <w:t>.</w:t>
      </w:r>
    </w:p>
    <w:p w14:paraId="50795C24" w14:textId="58D45A94" w:rsidR="00E3256A" w:rsidRDefault="00E3256A" w:rsidP="007700AC">
      <w:pPr>
        <w:pStyle w:val="Header"/>
        <w:spacing w:line="276" w:lineRule="auto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4) </w:t>
      </w:r>
      <w:r>
        <w:rPr>
          <w:rFonts w:ascii="Arial" w:hAnsi="Arial" w:cs="Arial"/>
        </w:rPr>
        <w:t>Diisi dengan jumlah mahasiswa aktif di masing-masing PS saat TS</w:t>
      </w:r>
      <w:bookmarkEnd w:id="3"/>
      <w:r>
        <w:rPr>
          <w:rFonts w:ascii="Arial" w:hAnsi="Arial" w:cs="Arial"/>
        </w:rPr>
        <w:t>.</w:t>
      </w:r>
    </w:p>
    <w:p w14:paraId="69B209C3" w14:textId="77777777" w:rsidR="00F13032" w:rsidRDefault="00F13032" w:rsidP="002B6288">
      <w:pPr>
        <w:spacing w:after="0" w:line="240" w:lineRule="auto"/>
        <w:jc w:val="center"/>
        <w:rPr>
          <w:rFonts w:ascii="Arial" w:hAnsi="Arial" w:cs="Arial"/>
          <w:b/>
          <w:sz w:val="24"/>
          <w:lang w:val="id-ID"/>
        </w:rPr>
      </w:pPr>
      <w:r>
        <w:rPr>
          <w:rFonts w:ascii="Arial" w:hAnsi="Arial" w:cs="Arial"/>
          <w:b/>
          <w:sz w:val="24"/>
          <w:lang w:val="id-ID"/>
        </w:rPr>
        <w:br w:type="page"/>
      </w:r>
    </w:p>
    <w:p w14:paraId="43BAE9C8" w14:textId="754EC394" w:rsidR="00910949" w:rsidRDefault="002B6288" w:rsidP="00BA79B2">
      <w:pPr>
        <w:pStyle w:val="Title"/>
        <w:rPr>
          <w:lang w:val="id-ID"/>
        </w:rPr>
      </w:pPr>
      <w:r w:rsidRPr="004601AE">
        <w:rPr>
          <w:lang w:val="id-ID"/>
        </w:rPr>
        <w:lastRenderedPageBreak/>
        <w:t xml:space="preserve">IDENTITAS TIM </w:t>
      </w:r>
      <w:r>
        <w:rPr>
          <w:lang w:val="id-ID"/>
        </w:rPr>
        <w:t>P</w:t>
      </w:r>
      <w:r w:rsidRPr="004601AE">
        <w:rPr>
          <w:lang w:val="id-ID"/>
        </w:rPr>
        <w:t>ENYUSUN</w:t>
      </w:r>
    </w:p>
    <w:p w14:paraId="74A778B1" w14:textId="7781310F" w:rsidR="002B6288" w:rsidRPr="00DC4818" w:rsidRDefault="00DC4818" w:rsidP="002B6288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DC4818">
        <w:rPr>
          <w:rFonts w:ascii="Arial" w:hAnsi="Arial" w:cs="Arial"/>
          <w:b/>
          <w:sz w:val="24"/>
        </w:rPr>
        <w:t xml:space="preserve">LAPORAN KINERJA </w:t>
      </w:r>
      <w:r w:rsidR="007700AC">
        <w:rPr>
          <w:rFonts w:ascii="Arial" w:hAnsi="Arial" w:cs="Arial"/>
          <w:b/>
          <w:sz w:val="24"/>
        </w:rPr>
        <w:t>PROGRAM STUDI</w:t>
      </w:r>
    </w:p>
    <w:p w14:paraId="57CE12BD" w14:textId="77777777" w:rsidR="002B6288" w:rsidRDefault="002B6288" w:rsidP="002B6288">
      <w:pPr>
        <w:spacing w:after="0" w:line="240" w:lineRule="auto"/>
        <w:jc w:val="center"/>
        <w:rPr>
          <w:rFonts w:ascii="Arial" w:hAnsi="Arial" w:cs="Arial"/>
          <w:sz w:val="24"/>
          <w:lang w:val="id-ID"/>
        </w:rPr>
      </w:pPr>
    </w:p>
    <w:p w14:paraId="17B1C0FE" w14:textId="77777777" w:rsidR="002B6288" w:rsidRPr="004601AE" w:rsidRDefault="002B6288" w:rsidP="002B6288">
      <w:pPr>
        <w:spacing w:after="0" w:line="240" w:lineRule="auto"/>
        <w:jc w:val="center"/>
        <w:rPr>
          <w:rFonts w:ascii="Arial" w:hAnsi="Arial" w:cs="Arial"/>
          <w:sz w:val="24"/>
          <w:lang w:val="id-ID"/>
        </w:rPr>
      </w:pPr>
    </w:p>
    <w:p w14:paraId="19458C12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ama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1C1B4012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ID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5C75A87C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Jabat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28CD94DC" w14:textId="62502651" w:rsidR="002B6288" w:rsidRPr="004601AE" w:rsidRDefault="002B6288" w:rsidP="002B6288">
      <w:pPr>
        <w:spacing w:after="0"/>
        <w:rPr>
          <w:rFonts w:ascii="Arial" w:hAnsi="Arial" w:cs="Arial"/>
          <w:sz w:val="36"/>
          <w:lang w:val="id-ID"/>
        </w:rPr>
      </w:pPr>
      <w:r w:rsidRPr="004601AE">
        <w:rPr>
          <w:rFonts w:ascii="Arial" w:hAnsi="Arial" w:cs="Arial"/>
          <w:sz w:val="24"/>
          <w:lang w:val="id-ID"/>
        </w:rPr>
        <w:t>Tanggal Pengisi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 xml:space="preserve">:  DD – MM – YYYY </w:t>
      </w:r>
    </w:p>
    <w:p w14:paraId="71D48067" w14:textId="74B0829B" w:rsidR="002B6288" w:rsidRPr="004601AE" w:rsidRDefault="00D755BF" w:rsidP="002B6288">
      <w:pPr>
        <w:spacing w:after="0"/>
        <w:rPr>
          <w:rFonts w:ascii="Arial" w:hAnsi="Arial" w:cs="Arial"/>
          <w:sz w:val="24"/>
          <w:lang w:val="id-ID"/>
        </w:rPr>
      </w:pPr>
      <w:r>
        <w:rPr>
          <w:rFonts w:ascii="Arial" w:hAnsi="Arial"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A843C30" wp14:editId="000C589F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386A38" id="Rectangle 1029" o:spid="_x0000_s1026" style="position:absolute;margin-left:150.25pt;margin-top:3.4pt;width:193.25pt;height:47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" strokeweight=".5pt"/>
            </w:pict>
          </mc:Fallback>
        </mc:AlternateContent>
      </w:r>
      <w:r w:rsidR="002B6288" w:rsidRPr="004601AE">
        <w:rPr>
          <w:rFonts w:ascii="Arial" w:hAnsi="Arial" w:cs="Arial"/>
          <w:sz w:val="24"/>
          <w:lang w:val="id-ID"/>
        </w:rPr>
        <w:t>Tanda Tangan</w:t>
      </w:r>
      <w:r w:rsidR="002B6288" w:rsidRPr="004601AE">
        <w:rPr>
          <w:rFonts w:ascii="Arial" w:hAnsi="Arial" w:cs="Arial"/>
          <w:sz w:val="24"/>
          <w:lang w:val="id-ID"/>
        </w:rPr>
        <w:tab/>
      </w:r>
      <w:r w:rsidR="002B6288" w:rsidRPr="004601AE">
        <w:rPr>
          <w:rFonts w:ascii="Arial" w:hAnsi="Arial" w:cs="Arial"/>
          <w:sz w:val="24"/>
          <w:lang w:val="id-ID"/>
        </w:rPr>
        <w:tab/>
        <w:t xml:space="preserve">:  </w:t>
      </w:r>
    </w:p>
    <w:p w14:paraId="004EF060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6F683736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0C1B167F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</w:p>
    <w:p w14:paraId="063ABC04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ama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164B8992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ID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6AE96EA4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Jabat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18468A28" w14:textId="20AC04C4" w:rsidR="002B6288" w:rsidRPr="004601AE" w:rsidRDefault="002B6288" w:rsidP="002B6288">
      <w:pPr>
        <w:spacing w:after="0"/>
        <w:rPr>
          <w:rFonts w:ascii="Arial" w:hAnsi="Arial" w:cs="Arial"/>
          <w:sz w:val="36"/>
          <w:lang w:val="id-ID"/>
        </w:rPr>
      </w:pPr>
      <w:r w:rsidRPr="004601AE">
        <w:rPr>
          <w:rFonts w:ascii="Arial" w:hAnsi="Arial" w:cs="Arial"/>
          <w:sz w:val="24"/>
          <w:lang w:val="id-ID"/>
        </w:rPr>
        <w:t>Tanggal Pengisi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 xml:space="preserve">:  DD – MM – YYYY </w:t>
      </w:r>
    </w:p>
    <w:p w14:paraId="652EEEAE" w14:textId="1192BE75" w:rsidR="002B6288" w:rsidRPr="004601AE" w:rsidRDefault="00D755BF" w:rsidP="002B6288">
      <w:pPr>
        <w:spacing w:after="0"/>
        <w:rPr>
          <w:rFonts w:ascii="Arial" w:hAnsi="Arial" w:cs="Arial"/>
          <w:sz w:val="24"/>
          <w:lang w:val="id-ID"/>
        </w:rPr>
      </w:pPr>
      <w:r>
        <w:rPr>
          <w:rFonts w:ascii="Arial" w:hAnsi="Arial"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05C703" wp14:editId="2C77F8DB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4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5A967B" id="Rectangle 18" o:spid="_x0000_s1026" style="position:absolute;margin-left:150.25pt;margin-top:3.4pt;width:193.25pt;height:47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" strokeweight=".5pt"/>
            </w:pict>
          </mc:Fallback>
        </mc:AlternateContent>
      </w:r>
      <w:r w:rsidR="002B6288" w:rsidRPr="004601AE">
        <w:rPr>
          <w:rFonts w:ascii="Arial" w:hAnsi="Arial" w:cs="Arial"/>
          <w:sz w:val="24"/>
          <w:lang w:val="id-ID"/>
        </w:rPr>
        <w:t>Tanda Tangan</w:t>
      </w:r>
      <w:r w:rsidR="002B6288" w:rsidRPr="004601AE">
        <w:rPr>
          <w:rFonts w:ascii="Arial" w:hAnsi="Arial" w:cs="Arial"/>
          <w:sz w:val="24"/>
          <w:lang w:val="id-ID"/>
        </w:rPr>
        <w:tab/>
      </w:r>
      <w:r w:rsidR="002B6288" w:rsidRPr="004601AE">
        <w:rPr>
          <w:rFonts w:ascii="Arial" w:hAnsi="Arial" w:cs="Arial"/>
          <w:sz w:val="24"/>
          <w:lang w:val="id-ID"/>
        </w:rPr>
        <w:tab/>
        <w:t xml:space="preserve">:  </w:t>
      </w:r>
    </w:p>
    <w:p w14:paraId="5487745C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6B87BD85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517E77D3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</w:p>
    <w:p w14:paraId="7BC7B1B1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ama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36F8BD8D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ID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7F8C9393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Jabat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4F0667EF" w14:textId="5A0D53A8" w:rsidR="002B6288" w:rsidRPr="004601AE" w:rsidRDefault="002B6288" w:rsidP="002B6288">
      <w:pPr>
        <w:spacing w:after="0"/>
        <w:rPr>
          <w:rFonts w:ascii="Arial" w:hAnsi="Arial" w:cs="Arial"/>
          <w:sz w:val="36"/>
          <w:lang w:val="id-ID"/>
        </w:rPr>
      </w:pPr>
      <w:r w:rsidRPr="004601AE">
        <w:rPr>
          <w:rFonts w:ascii="Arial" w:hAnsi="Arial" w:cs="Arial"/>
          <w:sz w:val="24"/>
          <w:lang w:val="id-ID"/>
        </w:rPr>
        <w:t>Tanggal Pengisi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 xml:space="preserve">:  DD – MM – YYYY </w:t>
      </w:r>
    </w:p>
    <w:p w14:paraId="43CE2DA4" w14:textId="476FDC7C" w:rsidR="002B6288" w:rsidRPr="004601AE" w:rsidRDefault="00D755BF" w:rsidP="002B6288">
      <w:pPr>
        <w:spacing w:after="0"/>
        <w:rPr>
          <w:rFonts w:ascii="Arial" w:hAnsi="Arial" w:cs="Arial"/>
          <w:sz w:val="24"/>
          <w:lang w:val="id-ID"/>
        </w:rPr>
      </w:pPr>
      <w:r>
        <w:rPr>
          <w:rFonts w:ascii="Arial" w:hAnsi="Arial"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B0CC87" wp14:editId="380C3591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9A92B6" id="Rectangle 19" o:spid="_x0000_s1026" style="position:absolute;margin-left:150.25pt;margin-top:3.4pt;width:193.25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" strokeweight=".5pt"/>
            </w:pict>
          </mc:Fallback>
        </mc:AlternateContent>
      </w:r>
      <w:r w:rsidR="002B6288" w:rsidRPr="004601AE">
        <w:rPr>
          <w:rFonts w:ascii="Arial" w:hAnsi="Arial" w:cs="Arial"/>
          <w:sz w:val="24"/>
          <w:lang w:val="id-ID"/>
        </w:rPr>
        <w:t>Tanda Tangan</w:t>
      </w:r>
      <w:r w:rsidR="002B6288" w:rsidRPr="004601AE">
        <w:rPr>
          <w:rFonts w:ascii="Arial" w:hAnsi="Arial" w:cs="Arial"/>
          <w:sz w:val="24"/>
          <w:lang w:val="id-ID"/>
        </w:rPr>
        <w:tab/>
      </w:r>
      <w:r w:rsidR="002B6288" w:rsidRPr="004601AE">
        <w:rPr>
          <w:rFonts w:ascii="Arial" w:hAnsi="Arial" w:cs="Arial"/>
          <w:sz w:val="24"/>
          <w:lang w:val="id-ID"/>
        </w:rPr>
        <w:tab/>
        <w:t xml:space="preserve">:  </w:t>
      </w:r>
    </w:p>
    <w:p w14:paraId="57B9C30B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0C7C6E5E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1CA2B8CF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</w:p>
    <w:p w14:paraId="29989A91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ama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5E6E7D72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ID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4FCF7746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Jabat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651F91BE" w14:textId="184302CA" w:rsidR="002B6288" w:rsidRPr="004601AE" w:rsidRDefault="002B6288" w:rsidP="002B6288">
      <w:pPr>
        <w:spacing w:after="0"/>
        <w:rPr>
          <w:rFonts w:ascii="Arial" w:hAnsi="Arial" w:cs="Arial"/>
          <w:sz w:val="36"/>
          <w:lang w:val="id-ID"/>
        </w:rPr>
      </w:pPr>
      <w:r w:rsidRPr="004601AE">
        <w:rPr>
          <w:rFonts w:ascii="Arial" w:hAnsi="Arial" w:cs="Arial"/>
          <w:sz w:val="24"/>
          <w:lang w:val="id-ID"/>
        </w:rPr>
        <w:t>Tanggal Pengisi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 xml:space="preserve">:  DD – MM – YYYY </w:t>
      </w:r>
    </w:p>
    <w:p w14:paraId="072713A6" w14:textId="7CE1BECF" w:rsidR="002B6288" w:rsidRPr="004601AE" w:rsidRDefault="00D755BF" w:rsidP="002B6288">
      <w:pPr>
        <w:spacing w:after="0"/>
        <w:rPr>
          <w:rFonts w:ascii="Arial" w:hAnsi="Arial" w:cs="Arial"/>
          <w:sz w:val="24"/>
          <w:lang w:val="id-ID"/>
        </w:rPr>
      </w:pPr>
      <w:r>
        <w:rPr>
          <w:rFonts w:ascii="Arial" w:hAnsi="Arial"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A33C6C" wp14:editId="4D7AD8F3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1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3375A6" id="Rectangle 20" o:spid="_x0000_s1026" style="position:absolute;margin-left:150.25pt;margin-top:3.4pt;width:193.25pt;height:4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" strokeweight=".5pt"/>
            </w:pict>
          </mc:Fallback>
        </mc:AlternateContent>
      </w:r>
      <w:r w:rsidR="002B6288" w:rsidRPr="004601AE">
        <w:rPr>
          <w:rFonts w:ascii="Arial" w:hAnsi="Arial" w:cs="Arial"/>
          <w:sz w:val="24"/>
          <w:lang w:val="id-ID"/>
        </w:rPr>
        <w:t>Tanda Tangan</w:t>
      </w:r>
      <w:r w:rsidR="002B6288" w:rsidRPr="004601AE">
        <w:rPr>
          <w:rFonts w:ascii="Arial" w:hAnsi="Arial" w:cs="Arial"/>
          <w:sz w:val="24"/>
          <w:lang w:val="id-ID"/>
        </w:rPr>
        <w:tab/>
      </w:r>
      <w:r w:rsidR="002B6288" w:rsidRPr="004601AE">
        <w:rPr>
          <w:rFonts w:ascii="Arial" w:hAnsi="Arial" w:cs="Arial"/>
          <w:sz w:val="24"/>
          <w:lang w:val="id-ID"/>
        </w:rPr>
        <w:tab/>
        <w:t xml:space="preserve">:  </w:t>
      </w:r>
    </w:p>
    <w:p w14:paraId="012970D2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2DD9CD88" w14:textId="77777777" w:rsidR="002B6288" w:rsidRPr="004601AE" w:rsidRDefault="002B6288" w:rsidP="002B6288">
      <w:pPr>
        <w:rPr>
          <w:rFonts w:ascii="Arial" w:hAnsi="Arial" w:cs="Arial"/>
          <w:b/>
          <w:sz w:val="28"/>
          <w:szCs w:val="28"/>
          <w:lang w:val="id-ID"/>
        </w:rPr>
      </w:pPr>
      <w:r w:rsidRPr="004601AE">
        <w:rPr>
          <w:rFonts w:ascii="Arial" w:hAnsi="Arial" w:cs="Arial"/>
          <w:b/>
          <w:sz w:val="28"/>
          <w:szCs w:val="28"/>
          <w:lang w:val="id-ID"/>
        </w:rPr>
        <w:br w:type="page"/>
      </w:r>
    </w:p>
    <w:bookmarkEnd w:id="2"/>
    <w:p w14:paraId="17AE9873" w14:textId="77777777" w:rsidR="00A91BE6" w:rsidRPr="004601AE" w:rsidRDefault="007E2423" w:rsidP="00BA79B2">
      <w:pPr>
        <w:pStyle w:val="Title"/>
      </w:pPr>
      <w:r>
        <w:lastRenderedPageBreak/>
        <w:t>BORANG INDIKATOR KINERJA UTAMA</w:t>
      </w:r>
    </w:p>
    <w:p w14:paraId="201B420B" w14:textId="77777777" w:rsidR="008F2B21" w:rsidRPr="00184C17" w:rsidRDefault="008F2B21" w:rsidP="002174A6">
      <w:pPr>
        <w:spacing w:after="0"/>
        <w:rPr>
          <w:rFonts w:ascii="Arial" w:hAnsi="Arial" w:cs="Arial"/>
          <w:color w:val="000000"/>
        </w:rPr>
      </w:pPr>
    </w:p>
    <w:p w14:paraId="50C15C0D" w14:textId="77777777" w:rsidR="002B6288" w:rsidRPr="002B6288" w:rsidRDefault="002B6288" w:rsidP="002174A6">
      <w:pPr>
        <w:spacing w:after="0"/>
        <w:rPr>
          <w:rFonts w:ascii="Arial" w:hAnsi="Arial" w:cs="Arial"/>
          <w:b/>
          <w:bCs/>
          <w:color w:val="000000"/>
        </w:rPr>
      </w:pPr>
    </w:p>
    <w:p w14:paraId="24F53BD3" w14:textId="5D62D716" w:rsidR="00F45764" w:rsidRDefault="00F45764" w:rsidP="00BA79B2">
      <w:pPr>
        <w:pStyle w:val="Heading1"/>
      </w:pPr>
      <w:r w:rsidRPr="00A06560">
        <w:t>Tata</w:t>
      </w:r>
      <w:r w:rsidRPr="00A06560">
        <w:rPr>
          <w:lang w:val="id-ID"/>
        </w:rPr>
        <w:t xml:space="preserve"> Pamong</w:t>
      </w:r>
      <w:r w:rsidR="001C7DD7">
        <w:t>, Tata Kelola</w:t>
      </w:r>
      <w:r w:rsidR="003E565B">
        <w:rPr>
          <w:lang w:val="id-ID"/>
        </w:rPr>
        <w:t xml:space="preserve">, </w:t>
      </w:r>
      <w:r w:rsidRPr="00A06560">
        <w:rPr>
          <w:lang w:val="id-ID"/>
        </w:rPr>
        <w:t>dan Kerjasama</w:t>
      </w:r>
    </w:p>
    <w:p w14:paraId="6F04C865" w14:textId="77777777" w:rsidR="00965EAF" w:rsidRPr="00A06560" w:rsidRDefault="00965EAF" w:rsidP="002174A6">
      <w:pPr>
        <w:pStyle w:val="ListParagraph"/>
        <w:spacing w:after="0"/>
        <w:ind w:left="425"/>
        <w:rPr>
          <w:rFonts w:ascii="Arial" w:hAnsi="Arial" w:cs="Arial"/>
          <w:b/>
          <w:bCs/>
          <w:color w:val="000000"/>
        </w:rPr>
      </w:pPr>
    </w:p>
    <w:p w14:paraId="2588B41E" w14:textId="39330622" w:rsidR="00F45764" w:rsidRPr="00A06560" w:rsidRDefault="007700AC" w:rsidP="002174A6">
      <w:pPr>
        <w:pStyle w:val="ListParagraph"/>
        <w:numPr>
          <w:ilvl w:val="1"/>
          <w:numId w:val="3"/>
        </w:numPr>
        <w:spacing w:after="0"/>
        <w:ind w:left="850" w:hanging="425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bCs/>
          <w:color w:val="000000"/>
        </w:rPr>
        <w:t>Kerjasama</w:t>
      </w:r>
      <w:r w:rsidR="00F45764" w:rsidRPr="00A06560">
        <w:rPr>
          <w:rFonts w:ascii="Arial" w:hAnsi="Arial" w:cs="Arial"/>
          <w:b/>
          <w:color w:val="000000"/>
        </w:rPr>
        <w:tab/>
        <w:t> </w:t>
      </w:r>
    </w:p>
    <w:p w14:paraId="0872AC42" w14:textId="77777777" w:rsidR="00F45764" w:rsidRDefault="00F45764" w:rsidP="002174A6">
      <w:pPr>
        <w:tabs>
          <w:tab w:val="left" w:pos="2124"/>
        </w:tabs>
        <w:spacing w:after="0"/>
        <w:rPr>
          <w:rFonts w:ascii="Arial" w:hAnsi="Arial" w:cs="Arial"/>
          <w:lang w:val="id-ID"/>
        </w:rPr>
      </w:pPr>
    </w:p>
    <w:p w14:paraId="733D2AAB" w14:textId="3239049F" w:rsidR="007700AC" w:rsidRPr="00A06560" w:rsidRDefault="007700AC" w:rsidP="002174A6">
      <w:pPr>
        <w:spacing w:after="0"/>
        <w:ind w:left="426"/>
        <w:jc w:val="both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uliskan </w:t>
      </w:r>
      <w:r>
        <w:rPr>
          <w:rFonts w:ascii="Arial" w:hAnsi="Arial" w:cs="Arial"/>
        </w:rPr>
        <w:t xml:space="preserve">kerjasama </w:t>
      </w:r>
      <w:r w:rsidR="005E6F6B">
        <w:rPr>
          <w:rFonts w:ascii="Arial" w:hAnsi="Arial" w:cs="Arial"/>
        </w:rPr>
        <w:t xml:space="preserve">tridharma di </w:t>
      </w:r>
      <w:r w:rsidR="00847D49">
        <w:rPr>
          <w:rFonts w:ascii="Arial" w:hAnsi="Arial" w:cs="Arial"/>
        </w:rPr>
        <w:t>Unit Pengelola Program Studi (</w:t>
      </w:r>
      <w:r w:rsidR="0025656B">
        <w:rPr>
          <w:rFonts w:ascii="Arial" w:hAnsi="Arial" w:cs="Arial"/>
        </w:rPr>
        <w:t>UPPS</w:t>
      </w:r>
      <w:r w:rsidR="00847D49">
        <w:rPr>
          <w:rFonts w:ascii="Arial" w:hAnsi="Arial" w:cs="Arial"/>
        </w:rPr>
        <w:t>)</w:t>
      </w:r>
      <w:r w:rsidR="0025656B">
        <w:rPr>
          <w:rFonts w:ascii="Arial" w:hAnsi="Arial" w:cs="Arial"/>
        </w:rPr>
        <w:t xml:space="preserve"> </w:t>
      </w:r>
      <w:r w:rsidR="005E6F6B">
        <w:rPr>
          <w:rFonts w:ascii="Arial" w:hAnsi="Arial" w:cs="Arial"/>
        </w:rPr>
        <w:t xml:space="preserve">dalam 3 tahun terakhir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1A4916" w:rsidRPr="00A06560">
        <w:rPr>
          <w:rFonts w:ascii="Arial" w:hAnsi="Arial" w:cs="Arial"/>
          <w:lang w:val="id-ID"/>
        </w:rPr>
        <w:t>Tabel 1</w:t>
      </w:r>
      <w:r w:rsidR="001A4916">
        <w:rPr>
          <w:rFonts w:ascii="Arial" w:hAnsi="Arial" w:cs="Arial"/>
        </w:rPr>
        <w:t xml:space="preserve"> </w:t>
      </w:r>
      <w:r w:rsidRPr="00A06560">
        <w:rPr>
          <w:rFonts w:ascii="Arial" w:hAnsi="Arial" w:cs="Arial"/>
          <w:lang w:val="id-ID"/>
        </w:rPr>
        <w:t>berikut</w:t>
      </w:r>
      <w:r w:rsidR="00E16DA3">
        <w:rPr>
          <w:rFonts w:ascii="Arial" w:hAnsi="Arial" w:cs="Arial"/>
        </w:rPr>
        <w:t xml:space="preserve"> ini</w:t>
      </w:r>
      <w:r w:rsidRPr="00A06560">
        <w:rPr>
          <w:rFonts w:ascii="Arial" w:hAnsi="Arial" w:cs="Arial"/>
          <w:lang w:val="id-ID"/>
        </w:rPr>
        <w:t>.</w:t>
      </w:r>
    </w:p>
    <w:p w14:paraId="6AC24652" w14:textId="77777777" w:rsidR="00F45764" w:rsidRPr="00A06560" w:rsidRDefault="00F45764" w:rsidP="002174A6">
      <w:pPr>
        <w:tabs>
          <w:tab w:val="left" w:pos="2124"/>
        </w:tabs>
        <w:spacing w:after="0"/>
        <w:rPr>
          <w:rFonts w:ascii="Arial" w:hAnsi="Arial" w:cs="Arial"/>
        </w:rPr>
      </w:pPr>
    </w:p>
    <w:p w14:paraId="3A10A6AF" w14:textId="49F1CF6F" w:rsidR="00F45764" w:rsidRDefault="00F45764" w:rsidP="002174A6">
      <w:pPr>
        <w:tabs>
          <w:tab w:val="left" w:pos="2124"/>
        </w:tabs>
        <w:spacing w:after="0"/>
        <w:ind w:left="42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>Tabel 1</w:t>
      </w:r>
      <w:r w:rsidR="007700AC">
        <w:rPr>
          <w:rFonts w:ascii="Arial" w:hAnsi="Arial" w:cs="Arial"/>
        </w:rPr>
        <w:t xml:space="preserve"> Kerjasama Tridharma</w:t>
      </w:r>
    </w:p>
    <w:tbl>
      <w:tblPr>
        <w:tblStyle w:val="TableGrid"/>
        <w:tblW w:w="8778" w:type="dxa"/>
        <w:tblInd w:w="425" w:type="dxa"/>
        <w:tblLook w:val="04A0" w:firstRow="1" w:lastRow="0" w:firstColumn="1" w:lastColumn="0" w:noHBand="0" w:noVBand="1"/>
      </w:tblPr>
      <w:tblGrid>
        <w:gridCol w:w="651"/>
        <w:gridCol w:w="1007"/>
        <w:gridCol w:w="877"/>
        <w:gridCol w:w="834"/>
        <w:gridCol w:w="897"/>
        <w:gridCol w:w="1371"/>
        <w:gridCol w:w="1237"/>
        <w:gridCol w:w="777"/>
        <w:gridCol w:w="1127"/>
      </w:tblGrid>
      <w:tr w:rsidR="005E6F6B" w:rsidRPr="005E6F6B" w14:paraId="7C394900" w14:textId="77777777" w:rsidTr="005E6F6B">
        <w:tc>
          <w:tcPr>
            <w:tcW w:w="651" w:type="dxa"/>
            <w:vMerge w:val="restart"/>
            <w:shd w:val="clear" w:color="auto" w:fill="D9D9D9" w:themeFill="background1" w:themeFillShade="D9"/>
            <w:vAlign w:val="center"/>
          </w:tcPr>
          <w:p w14:paraId="52781757" w14:textId="3BDE52BC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No.</w:t>
            </w:r>
          </w:p>
        </w:tc>
        <w:tc>
          <w:tcPr>
            <w:tcW w:w="1007" w:type="dxa"/>
            <w:vMerge w:val="restart"/>
            <w:shd w:val="clear" w:color="auto" w:fill="D9D9D9" w:themeFill="background1" w:themeFillShade="D9"/>
            <w:vAlign w:val="center"/>
          </w:tcPr>
          <w:p w14:paraId="642452E6" w14:textId="4D1366A2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Lembaga Mitra</w:t>
            </w:r>
          </w:p>
        </w:tc>
        <w:tc>
          <w:tcPr>
            <w:tcW w:w="2608" w:type="dxa"/>
            <w:gridSpan w:val="3"/>
            <w:shd w:val="clear" w:color="auto" w:fill="D9D9D9" w:themeFill="background1" w:themeFillShade="D9"/>
            <w:vAlign w:val="center"/>
          </w:tcPr>
          <w:p w14:paraId="70030B2E" w14:textId="21612D5A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vertAlign w:val="superscript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Tingkat</w:t>
            </w:r>
            <w:r w:rsidR="009318B7">
              <w:rPr>
                <w:rFonts w:ascii="Arial" w:hAnsi="Arial" w:cs="Arial"/>
                <w:b/>
                <w:sz w:val="18"/>
                <w:lang w:val="en-US"/>
              </w:rPr>
              <w:t xml:space="preserve"> </w:t>
            </w:r>
            <w:r w:rsidR="009318B7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1)</w:t>
            </w:r>
          </w:p>
        </w:tc>
        <w:tc>
          <w:tcPr>
            <w:tcW w:w="1371" w:type="dxa"/>
            <w:vMerge w:val="restart"/>
            <w:shd w:val="clear" w:color="auto" w:fill="D9D9D9" w:themeFill="background1" w:themeFillShade="D9"/>
            <w:vAlign w:val="center"/>
          </w:tcPr>
          <w:p w14:paraId="3FD0D381" w14:textId="61FEF7D2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 xml:space="preserve">Judul Kegiatan Kerjasama </w:t>
            </w:r>
            <w:r w:rsidR="009318B7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2</w:t>
            </w:r>
            <w:r w:rsidRPr="005E6F6B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)</w:t>
            </w:r>
          </w:p>
        </w:tc>
        <w:tc>
          <w:tcPr>
            <w:tcW w:w="1237" w:type="dxa"/>
            <w:vMerge w:val="restart"/>
            <w:shd w:val="clear" w:color="auto" w:fill="D9D9D9" w:themeFill="background1" w:themeFillShade="D9"/>
            <w:vAlign w:val="center"/>
          </w:tcPr>
          <w:p w14:paraId="494ED600" w14:textId="20C9680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Manfaat bagi PS yang Diakreditasi</w:t>
            </w:r>
          </w:p>
        </w:tc>
        <w:tc>
          <w:tcPr>
            <w:tcW w:w="777" w:type="dxa"/>
            <w:vMerge w:val="restart"/>
            <w:shd w:val="clear" w:color="auto" w:fill="D9D9D9" w:themeFill="background1" w:themeFillShade="D9"/>
            <w:vAlign w:val="center"/>
          </w:tcPr>
          <w:p w14:paraId="7074AB8B" w14:textId="1425764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Waktu dan Durasi</w:t>
            </w:r>
          </w:p>
        </w:tc>
        <w:tc>
          <w:tcPr>
            <w:tcW w:w="1127" w:type="dxa"/>
            <w:vMerge w:val="restart"/>
            <w:shd w:val="clear" w:color="auto" w:fill="D9D9D9" w:themeFill="background1" w:themeFillShade="D9"/>
            <w:vAlign w:val="center"/>
          </w:tcPr>
          <w:p w14:paraId="46E5E2C4" w14:textId="076C1F70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 xml:space="preserve">Bukti Kerjasama </w:t>
            </w:r>
            <w:r w:rsidR="009318B7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3</w:t>
            </w:r>
            <w:r w:rsidRPr="005E6F6B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)</w:t>
            </w:r>
          </w:p>
        </w:tc>
      </w:tr>
      <w:tr w:rsidR="005E6F6B" w:rsidRPr="005E6F6B" w14:paraId="60A13486" w14:textId="77777777" w:rsidTr="00B240B7">
        <w:tc>
          <w:tcPr>
            <w:tcW w:w="651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3CB27000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00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247F722A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77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484B77A5" w14:textId="368EA319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Interna</w:t>
            </w:r>
            <w:r>
              <w:rPr>
                <w:rFonts w:ascii="Arial" w:hAnsi="Arial" w:cs="Arial"/>
                <w:b/>
                <w:sz w:val="18"/>
                <w:lang w:val="en-US"/>
              </w:rPr>
              <w:t>-</w:t>
            </w:r>
            <w:r w:rsidRPr="005E6F6B">
              <w:rPr>
                <w:rFonts w:ascii="Arial" w:hAnsi="Arial" w:cs="Arial"/>
                <w:b/>
                <w:sz w:val="18"/>
                <w:lang w:val="en-US"/>
              </w:rPr>
              <w:t>sional</w:t>
            </w:r>
          </w:p>
        </w:tc>
        <w:tc>
          <w:tcPr>
            <w:tcW w:w="834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1239CC3C" w14:textId="1913C150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Nasi</w:t>
            </w:r>
            <w:r>
              <w:rPr>
                <w:rFonts w:ascii="Arial" w:hAnsi="Arial" w:cs="Arial"/>
                <w:b/>
                <w:sz w:val="18"/>
                <w:lang w:val="en-US"/>
              </w:rPr>
              <w:t>-</w:t>
            </w:r>
            <w:r w:rsidRPr="005E6F6B">
              <w:rPr>
                <w:rFonts w:ascii="Arial" w:hAnsi="Arial" w:cs="Arial"/>
                <w:b/>
                <w:sz w:val="18"/>
                <w:lang w:val="en-US"/>
              </w:rPr>
              <w:t>onal</w:t>
            </w:r>
          </w:p>
        </w:tc>
        <w:tc>
          <w:tcPr>
            <w:tcW w:w="897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4E5CE4BA" w14:textId="6ECC66C1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Lokal/ Wilayah</w:t>
            </w:r>
          </w:p>
        </w:tc>
        <w:tc>
          <w:tcPr>
            <w:tcW w:w="1371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5CBF7F9F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23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398FDE9D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77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5F5BFD6E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12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67166157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</w:tr>
      <w:tr w:rsidR="005E6F6B" w:rsidRPr="00A00E51" w14:paraId="3F434D72" w14:textId="77777777" w:rsidTr="00B240B7">
        <w:tc>
          <w:tcPr>
            <w:tcW w:w="651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2368E46E" w14:textId="4A3934FA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1</w:t>
            </w:r>
          </w:p>
        </w:tc>
        <w:tc>
          <w:tcPr>
            <w:tcW w:w="100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0A100B15" w14:textId="0FB247EB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2</w:t>
            </w:r>
          </w:p>
        </w:tc>
        <w:tc>
          <w:tcPr>
            <w:tcW w:w="87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2485E42C" w14:textId="457DC7D4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3</w:t>
            </w:r>
          </w:p>
        </w:tc>
        <w:tc>
          <w:tcPr>
            <w:tcW w:w="834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3F8F20A9" w14:textId="0567F878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4</w:t>
            </w:r>
          </w:p>
        </w:tc>
        <w:tc>
          <w:tcPr>
            <w:tcW w:w="89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70E4C178" w14:textId="00B3CF04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5</w:t>
            </w: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12DEFCC7" w14:textId="0D198181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6</w:t>
            </w: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0F940C3A" w14:textId="2689FC6C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7</w:t>
            </w: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3DA5CDCF" w14:textId="16A56FF3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8</w:t>
            </w: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1CD555A5" w14:textId="4453C077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9</w:t>
            </w:r>
          </w:p>
        </w:tc>
      </w:tr>
      <w:tr w:rsidR="004570FA" w:rsidRPr="009318B7" w14:paraId="419A80B8" w14:textId="77777777" w:rsidTr="00A00E51">
        <w:tc>
          <w:tcPr>
            <w:tcW w:w="8778" w:type="dxa"/>
            <w:gridSpan w:val="9"/>
          </w:tcPr>
          <w:p w14:paraId="383AC4BE" w14:textId="30797506" w:rsidR="004570FA" w:rsidRPr="004570FA" w:rsidRDefault="004570FA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Pendidikan</w:t>
            </w:r>
          </w:p>
        </w:tc>
      </w:tr>
      <w:tr w:rsidR="004570FA" w:rsidRPr="009318B7" w14:paraId="6B729068" w14:textId="77777777" w:rsidTr="005E6F6B">
        <w:tc>
          <w:tcPr>
            <w:tcW w:w="651" w:type="dxa"/>
          </w:tcPr>
          <w:p w14:paraId="62F155A7" w14:textId="251AE04A" w:rsidR="004570FA" w:rsidRPr="004570FA" w:rsidRDefault="004570FA" w:rsidP="002174A6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1</w:t>
            </w:r>
          </w:p>
        </w:tc>
        <w:tc>
          <w:tcPr>
            <w:tcW w:w="1007" w:type="dxa"/>
          </w:tcPr>
          <w:p w14:paraId="5F6FC9E6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5EA15B6A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6F3CC9B2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0A12A9DA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090AD129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7F06D7E0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44949F3D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14ADD289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5E6F6B" w:rsidRPr="009318B7" w14:paraId="72CDDFFA" w14:textId="77777777" w:rsidTr="005E6F6B">
        <w:tc>
          <w:tcPr>
            <w:tcW w:w="651" w:type="dxa"/>
          </w:tcPr>
          <w:p w14:paraId="5F48E88F" w14:textId="2FA9DEB5" w:rsidR="005E6F6B" w:rsidRPr="009318B7" w:rsidRDefault="009318B7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0B0EAE5D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4D43D54A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3E5A57DE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2AE9AD47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61A93729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33B60CD7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6A1771FD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207CE79B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9318B7" w:rsidRPr="009318B7" w14:paraId="332A294E" w14:textId="77777777" w:rsidTr="005E6F6B">
        <w:tc>
          <w:tcPr>
            <w:tcW w:w="651" w:type="dxa"/>
          </w:tcPr>
          <w:p w14:paraId="49B3765E" w14:textId="22D1A3CB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04D0CAB2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58FCBA45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7282DE54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2198209F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64284103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7752F457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4474AF28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4B706D9E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2C1811EB" w14:textId="77777777" w:rsidTr="00E64CC1">
        <w:tc>
          <w:tcPr>
            <w:tcW w:w="651" w:type="dxa"/>
            <w:tcBorders>
              <w:bottom w:val="double" w:sz="4" w:space="0" w:color="000000"/>
            </w:tcBorders>
          </w:tcPr>
          <w:p w14:paraId="06B54C60" w14:textId="21F61BBD" w:rsidR="00E64CC1" w:rsidRPr="00E64CC1" w:rsidRDefault="00E64CC1" w:rsidP="002174A6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…</w:t>
            </w:r>
          </w:p>
        </w:tc>
        <w:tc>
          <w:tcPr>
            <w:tcW w:w="1007" w:type="dxa"/>
            <w:tcBorders>
              <w:bottom w:val="double" w:sz="4" w:space="0" w:color="000000"/>
            </w:tcBorders>
          </w:tcPr>
          <w:p w14:paraId="743FADA1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  <w:tcBorders>
              <w:bottom w:val="double" w:sz="4" w:space="0" w:color="000000"/>
            </w:tcBorders>
          </w:tcPr>
          <w:p w14:paraId="49F4E084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  <w:tcBorders>
              <w:bottom w:val="double" w:sz="4" w:space="0" w:color="000000"/>
            </w:tcBorders>
          </w:tcPr>
          <w:p w14:paraId="5255F880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  <w:tcBorders>
              <w:bottom w:val="double" w:sz="4" w:space="0" w:color="000000"/>
            </w:tcBorders>
          </w:tcPr>
          <w:p w14:paraId="472B2A74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  <w:tcBorders>
              <w:bottom w:val="double" w:sz="4" w:space="0" w:color="000000"/>
            </w:tcBorders>
          </w:tcPr>
          <w:p w14:paraId="5E0889D1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bottom w:val="double" w:sz="4" w:space="0" w:color="000000"/>
            </w:tcBorders>
          </w:tcPr>
          <w:p w14:paraId="089C036D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  <w:tcBorders>
              <w:bottom w:val="double" w:sz="4" w:space="0" w:color="000000"/>
            </w:tcBorders>
          </w:tcPr>
          <w:p w14:paraId="643C20AC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  <w:tcBorders>
              <w:bottom w:val="double" w:sz="4" w:space="0" w:color="000000"/>
            </w:tcBorders>
          </w:tcPr>
          <w:p w14:paraId="71BE4989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19EDD3A8" w14:textId="77777777" w:rsidTr="00D60E65">
        <w:tc>
          <w:tcPr>
            <w:tcW w:w="651" w:type="dxa"/>
            <w:tcBorders>
              <w:top w:val="double" w:sz="4" w:space="0" w:color="000000"/>
              <w:bottom w:val="single" w:sz="8" w:space="0" w:color="000000"/>
            </w:tcBorders>
          </w:tcPr>
          <w:p w14:paraId="377C3305" w14:textId="31D369BD" w:rsidR="00E64CC1" w:rsidRPr="00E64CC1" w:rsidRDefault="00E64CC1" w:rsidP="002174A6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 w:rsidRPr="005C16E2">
              <w:rPr>
                <w:rFonts w:ascii="Arial" w:hAnsi="Arial"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  <w:bottom w:val="single" w:sz="8" w:space="0" w:color="000000"/>
            </w:tcBorders>
          </w:tcPr>
          <w:p w14:paraId="32BE218E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  <w:bottom w:val="single" w:sz="8" w:space="0" w:color="000000"/>
            </w:tcBorders>
          </w:tcPr>
          <w:p w14:paraId="431A1D27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  <w:bottom w:val="single" w:sz="8" w:space="0" w:color="000000"/>
            </w:tcBorders>
          </w:tcPr>
          <w:p w14:paraId="5BDD2F77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  <w:bottom w:val="single" w:sz="8" w:space="0" w:color="000000"/>
            </w:tcBorders>
          </w:tcPr>
          <w:p w14:paraId="4F72E150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053AA849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3656B36A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372DBA82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7058CE43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665FCDF4" w14:textId="77777777" w:rsidTr="00D60E65">
        <w:tc>
          <w:tcPr>
            <w:tcW w:w="8778" w:type="dxa"/>
            <w:gridSpan w:val="9"/>
            <w:tcBorders>
              <w:top w:val="single" w:sz="8" w:space="0" w:color="000000"/>
            </w:tcBorders>
          </w:tcPr>
          <w:p w14:paraId="215F76DD" w14:textId="5AE3AD18" w:rsidR="00E64CC1" w:rsidRPr="004570FA" w:rsidRDefault="00E64CC1" w:rsidP="00E64CC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Penelitian</w:t>
            </w:r>
          </w:p>
        </w:tc>
      </w:tr>
      <w:tr w:rsidR="00E64CC1" w:rsidRPr="009318B7" w14:paraId="2455984B" w14:textId="77777777" w:rsidTr="00A00E51">
        <w:tc>
          <w:tcPr>
            <w:tcW w:w="651" w:type="dxa"/>
          </w:tcPr>
          <w:p w14:paraId="046D0966" w14:textId="77777777" w:rsidR="00E64CC1" w:rsidRPr="004570FA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1</w:t>
            </w:r>
          </w:p>
        </w:tc>
        <w:tc>
          <w:tcPr>
            <w:tcW w:w="1007" w:type="dxa"/>
          </w:tcPr>
          <w:p w14:paraId="660E35E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4A374420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453D4B9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5B8A33D4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5FF32088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0D33FD6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1E8D9697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38D6D27B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741C0DAB" w14:textId="77777777" w:rsidTr="00A00E51">
        <w:tc>
          <w:tcPr>
            <w:tcW w:w="651" w:type="dxa"/>
          </w:tcPr>
          <w:p w14:paraId="02C04666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25595FAB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70B7E7D4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5A45B683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3F779B3A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6A8ADF87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6CAE279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7032AF9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6388045B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3D2825CB" w14:textId="77777777" w:rsidTr="00A00E51">
        <w:tc>
          <w:tcPr>
            <w:tcW w:w="651" w:type="dxa"/>
          </w:tcPr>
          <w:p w14:paraId="73454790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43D755A0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36FCADC6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16A345D2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10BA484F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5574A8F5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7782A9EC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6ABDCAA7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0E1455B1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6A1F97B4" w14:textId="77777777" w:rsidTr="00A00E51">
        <w:tc>
          <w:tcPr>
            <w:tcW w:w="651" w:type="dxa"/>
          </w:tcPr>
          <w:p w14:paraId="12EEF1A6" w14:textId="77777777" w:rsidR="00E64CC1" w:rsidRPr="00E64CC1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…</w:t>
            </w:r>
          </w:p>
        </w:tc>
        <w:tc>
          <w:tcPr>
            <w:tcW w:w="1007" w:type="dxa"/>
          </w:tcPr>
          <w:p w14:paraId="73B93203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22C08C96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4FDE14C2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15CF2E2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482A08D9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0FA24AA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60165F4D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5552F220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3FAF75B5" w14:textId="77777777" w:rsidTr="00A00E51">
        <w:tc>
          <w:tcPr>
            <w:tcW w:w="651" w:type="dxa"/>
            <w:tcBorders>
              <w:top w:val="double" w:sz="4" w:space="0" w:color="000000"/>
            </w:tcBorders>
          </w:tcPr>
          <w:p w14:paraId="48EC9DF9" w14:textId="77777777" w:rsidR="00E64CC1" w:rsidRPr="00E64CC1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 w:rsidRPr="005C16E2">
              <w:rPr>
                <w:rFonts w:ascii="Arial" w:hAnsi="Arial"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</w:tcBorders>
          </w:tcPr>
          <w:p w14:paraId="387539E4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</w:tcBorders>
          </w:tcPr>
          <w:p w14:paraId="043AB0E8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</w:tcBorders>
          </w:tcPr>
          <w:p w14:paraId="5AA155EC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</w:tcBorders>
          </w:tcPr>
          <w:p w14:paraId="7A6A2DED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5670CC37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4057423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E93B821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340BB1C4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D60E65" w:rsidRPr="009318B7" w14:paraId="6D42771B" w14:textId="77777777" w:rsidTr="00D60E65">
        <w:tc>
          <w:tcPr>
            <w:tcW w:w="8778" w:type="dxa"/>
            <w:gridSpan w:val="9"/>
            <w:tcBorders>
              <w:top w:val="single" w:sz="8" w:space="0" w:color="000000"/>
            </w:tcBorders>
          </w:tcPr>
          <w:p w14:paraId="5D5DA9A8" w14:textId="42934A1B" w:rsidR="00D60E65" w:rsidRPr="004570FA" w:rsidRDefault="00D60E65" w:rsidP="00D60E65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Pengabdian kepada Masyarakat</w:t>
            </w:r>
          </w:p>
        </w:tc>
      </w:tr>
      <w:tr w:rsidR="00E64CC1" w:rsidRPr="009318B7" w14:paraId="663436C9" w14:textId="77777777" w:rsidTr="00A00E51">
        <w:tc>
          <w:tcPr>
            <w:tcW w:w="651" w:type="dxa"/>
          </w:tcPr>
          <w:p w14:paraId="578550C1" w14:textId="77777777" w:rsidR="00E64CC1" w:rsidRPr="004570FA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1</w:t>
            </w:r>
          </w:p>
        </w:tc>
        <w:tc>
          <w:tcPr>
            <w:tcW w:w="1007" w:type="dxa"/>
          </w:tcPr>
          <w:p w14:paraId="3077D654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006622AC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694CBEE7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40449A62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22E36A22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096B6D9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795858D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4D558DF8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29C2BF2D" w14:textId="77777777" w:rsidTr="00A00E51">
        <w:tc>
          <w:tcPr>
            <w:tcW w:w="651" w:type="dxa"/>
          </w:tcPr>
          <w:p w14:paraId="7C26B919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7497EC7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035873B8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735C1A81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2F71BDB3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3987592A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187471A2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4638115E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6FFF21DB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55CD842C" w14:textId="77777777" w:rsidTr="00A00E51">
        <w:tc>
          <w:tcPr>
            <w:tcW w:w="651" w:type="dxa"/>
          </w:tcPr>
          <w:p w14:paraId="2F2CFB7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6BB8B197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2781DD20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3C0CE46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55A3EE3B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0CF735F6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02DDE0C2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15042368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5ACF17B6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76E5DA19" w14:textId="77777777" w:rsidTr="00A00E51">
        <w:tc>
          <w:tcPr>
            <w:tcW w:w="651" w:type="dxa"/>
          </w:tcPr>
          <w:p w14:paraId="4D4405DB" w14:textId="77777777" w:rsidR="00E64CC1" w:rsidRPr="00E64CC1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…</w:t>
            </w:r>
          </w:p>
        </w:tc>
        <w:tc>
          <w:tcPr>
            <w:tcW w:w="1007" w:type="dxa"/>
          </w:tcPr>
          <w:p w14:paraId="45A1774D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5E6AAF8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3DDC666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4B510BCE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7F3EB2E0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236141CC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652603D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7E6EACBD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C82712" w:rsidRPr="005C16E2" w14:paraId="1D65F446" w14:textId="77777777" w:rsidTr="00C82712">
        <w:tc>
          <w:tcPr>
            <w:tcW w:w="651" w:type="dxa"/>
            <w:tcBorders>
              <w:top w:val="double" w:sz="4" w:space="0" w:color="000000"/>
            </w:tcBorders>
          </w:tcPr>
          <w:p w14:paraId="23F82AC9" w14:textId="299C4A6C" w:rsidR="00C82712" w:rsidRPr="005C16E2" w:rsidRDefault="005C16E2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C16E2">
              <w:rPr>
                <w:rFonts w:ascii="Arial" w:hAnsi="Arial"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</w:tcBorders>
          </w:tcPr>
          <w:p w14:paraId="028E23B6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</w:tcBorders>
          </w:tcPr>
          <w:p w14:paraId="21FCA38F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</w:tcBorders>
          </w:tcPr>
          <w:p w14:paraId="741B5F65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</w:tcBorders>
          </w:tcPr>
          <w:p w14:paraId="59278A3E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5CEF63BC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6D1FCC2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0DA9A09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7D5412E6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266EE799" w14:textId="2D3DE9A6" w:rsidR="005E6F6B" w:rsidRPr="005E6F6B" w:rsidRDefault="005E6F6B" w:rsidP="002174A6">
      <w:pPr>
        <w:spacing w:after="0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439B6F08" w14:textId="2849E5A7" w:rsidR="009318B7" w:rsidRPr="009318B7" w:rsidRDefault="009318B7" w:rsidP="002174A6">
      <w:pPr>
        <w:spacing w:after="0"/>
        <w:ind w:left="709" w:hanging="283"/>
        <w:jc w:val="both"/>
        <w:rPr>
          <w:rFonts w:ascii="Arial" w:hAnsi="Arial" w:cs="Arial"/>
        </w:rPr>
      </w:pPr>
      <w:r w:rsidRPr="007700AC">
        <w:rPr>
          <w:rFonts w:ascii="Arial" w:hAnsi="Arial" w:cs="Arial"/>
          <w:vertAlign w:val="superscript"/>
          <w:lang w:val="id-ID"/>
        </w:rPr>
        <w:t xml:space="preserve">1) </w:t>
      </w:r>
      <w:r w:rsidRPr="009318B7">
        <w:rPr>
          <w:rFonts w:ascii="Arial" w:hAnsi="Arial" w:cs="Arial"/>
          <w:vertAlign w:val="superscript"/>
          <w:lang w:val="id-ID"/>
        </w:rPr>
        <w:tab/>
      </w:r>
      <w:r>
        <w:rPr>
          <w:rFonts w:ascii="Arial" w:hAnsi="Arial" w:cs="Arial"/>
        </w:rPr>
        <w:t>Beri tanda V pada kolom yang sesuai.</w:t>
      </w:r>
    </w:p>
    <w:p w14:paraId="7B2AEDD8" w14:textId="2A4BC721" w:rsidR="005E6F6B" w:rsidRPr="009318B7" w:rsidRDefault="009318B7" w:rsidP="002174A6">
      <w:pPr>
        <w:spacing w:after="0"/>
        <w:ind w:left="709" w:hanging="283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="005E6F6B" w:rsidRPr="007700AC">
        <w:rPr>
          <w:rFonts w:ascii="Arial" w:hAnsi="Arial" w:cs="Arial"/>
          <w:vertAlign w:val="superscript"/>
          <w:lang w:val="id-ID"/>
        </w:rPr>
        <w:t xml:space="preserve">) </w:t>
      </w:r>
      <w:r w:rsidR="005E6F6B" w:rsidRPr="009318B7">
        <w:rPr>
          <w:rFonts w:ascii="Arial" w:hAnsi="Arial" w:cs="Arial"/>
          <w:vertAlign w:val="superscript"/>
          <w:lang w:val="id-ID"/>
        </w:rPr>
        <w:tab/>
      </w:r>
      <w:r w:rsidR="00DA434A">
        <w:rPr>
          <w:rFonts w:ascii="Arial" w:hAnsi="Arial" w:cs="Arial"/>
        </w:rPr>
        <w:t>Diisi dengan judul k</w:t>
      </w:r>
      <w:r>
        <w:rPr>
          <w:rFonts w:ascii="Arial" w:hAnsi="Arial" w:cs="Arial"/>
        </w:rPr>
        <w:t xml:space="preserve">egiatan kerjasama </w:t>
      </w:r>
      <w:r w:rsidR="00DA434A">
        <w:rPr>
          <w:rFonts w:ascii="Arial" w:hAnsi="Arial" w:cs="Arial"/>
        </w:rPr>
        <w:t xml:space="preserve">yang </w:t>
      </w:r>
      <w:r>
        <w:rPr>
          <w:rFonts w:ascii="Arial" w:hAnsi="Arial" w:cs="Arial"/>
        </w:rPr>
        <w:t>sudah terimplementasikan, melibatkan sumber daya dan memberikan manfaat bagi Program Studi yang diakreditasi.</w:t>
      </w:r>
    </w:p>
    <w:p w14:paraId="1E73027A" w14:textId="68702360" w:rsidR="009318B7" w:rsidRDefault="009318B7" w:rsidP="002174A6">
      <w:pPr>
        <w:spacing w:after="0"/>
        <w:ind w:left="709" w:hanging="283"/>
        <w:jc w:val="both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vertAlign w:val="superscript"/>
        </w:rPr>
        <w:t>3</w:t>
      </w:r>
      <w:r w:rsidR="005E6F6B" w:rsidRPr="007700AC">
        <w:rPr>
          <w:rFonts w:ascii="Arial" w:hAnsi="Arial" w:cs="Arial"/>
          <w:vertAlign w:val="superscript"/>
          <w:lang w:val="id-ID"/>
        </w:rPr>
        <w:t xml:space="preserve">) </w:t>
      </w:r>
      <w:r w:rsidR="005E6F6B" w:rsidRPr="009318B7">
        <w:rPr>
          <w:rFonts w:ascii="Arial" w:hAnsi="Arial" w:cs="Arial"/>
          <w:vertAlign w:val="superscript"/>
          <w:lang w:val="id-ID"/>
        </w:rPr>
        <w:tab/>
      </w:r>
      <w:r>
        <w:rPr>
          <w:rFonts w:ascii="Arial" w:hAnsi="Arial" w:cs="Arial"/>
        </w:rPr>
        <w:t>Bu</w:t>
      </w:r>
      <w:r w:rsidRPr="007700AC">
        <w:rPr>
          <w:rFonts w:ascii="Arial" w:hAnsi="Arial" w:cs="Arial"/>
          <w:lang w:val="id-ID"/>
        </w:rPr>
        <w:t>kti kerjasama dapat berupa Surat Penugasan, Surat Perjanjian Kerjasama (SPK), bukti-bukti pelaksanaan (laporan, hasil kerjasama, luaran kerjasama), atau bukti lain yang relevan.</w:t>
      </w:r>
      <w:r>
        <w:rPr>
          <w:rFonts w:ascii="Arial" w:hAnsi="Arial" w:cs="Arial"/>
        </w:rPr>
        <w:t xml:space="preserve"> </w:t>
      </w:r>
      <w:r w:rsidR="00DA434A">
        <w:rPr>
          <w:rFonts w:ascii="Arial" w:hAnsi="Arial" w:cs="Arial"/>
        </w:rPr>
        <w:t>Dokumen Memorandum of Understanding (</w:t>
      </w:r>
      <w:r>
        <w:rPr>
          <w:rFonts w:ascii="Arial" w:hAnsi="Arial" w:cs="Arial"/>
        </w:rPr>
        <w:t>Mo</w:t>
      </w:r>
      <w:r w:rsidR="005E6F6B" w:rsidRPr="007700AC">
        <w:rPr>
          <w:rFonts w:ascii="Arial" w:hAnsi="Arial" w:cs="Arial"/>
          <w:lang w:val="id-ID"/>
        </w:rPr>
        <w:t>U</w:t>
      </w:r>
      <w:r w:rsidR="00DA434A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, </w:t>
      </w:r>
      <w:r w:rsidR="00DA434A">
        <w:rPr>
          <w:rFonts w:ascii="Arial" w:hAnsi="Arial" w:cs="Arial"/>
        </w:rPr>
        <w:t>Memorandum of Agreement (</w:t>
      </w:r>
      <w:r w:rsidR="00D844E3">
        <w:rPr>
          <w:rFonts w:ascii="Arial" w:hAnsi="Arial" w:cs="Arial"/>
        </w:rPr>
        <w:t>MoA</w:t>
      </w:r>
      <w:r w:rsidR="00DA434A">
        <w:rPr>
          <w:rFonts w:ascii="Arial" w:hAnsi="Arial" w:cs="Arial"/>
        </w:rPr>
        <w:t>)</w:t>
      </w:r>
      <w:r w:rsidR="00D844E3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tau dokumen sejenis</w:t>
      </w:r>
      <w:r w:rsidR="00D844E3">
        <w:rPr>
          <w:rFonts w:ascii="Arial" w:hAnsi="Arial" w:cs="Arial"/>
        </w:rPr>
        <w:t xml:space="preserve"> yang memayungi </w:t>
      </w:r>
      <w:r w:rsidR="00DA434A">
        <w:rPr>
          <w:rFonts w:ascii="Arial" w:hAnsi="Arial" w:cs="Arial"/>
        </w:rPr>
        <w:t xml:space="preserve">pelaksanaan </w:t>
      </w:r>
      <w:r w:rsidR="00D844E3">
        <w:rPr>
          <w:rFonts w:ascii="Arial" w:hAnsi="Arial" w:cs="Arial"/>
        </w:rPr>
        <w:t>kerjasama</w:t>
      </w:r>
      <w:r>
        <w:rPr>
          <w:rFonts w:ascii="Arial" w:hAnsi="Arial" w:cs="Arial"/>
        </w:rPr>
        <w:t>,</w:t>
      </w:r>
      <w:r w:rsidR="005E6F6B" w:rsidRPr="007700AC">
        <w:rPr>
          <w:rFonts w:ascii="Arial" w:hAnsi="Arial" w:cs="Arial"/>
          <w:lang w:val="id-ID"/>
        </w:rPr>
        <w:t xml:space="preserve"> tidak dapat dijadikan</w:t>
      </w:r>
      <w:r w:rsidR="005E6F6B" w:rsidRPr="007700AC">
        <w:rPr>
          <w:rFonts w:ascii="Arial" w:eastAsia="Times New Roman" w:hAnsi="Arial" w:cs="Arial"/>
          <w:color w:val="000000"/>
        </w:rPr>
        <w:t xml:space="preserve"> bukti </w:t>
      </w:r>
      <w:r w:rsidR="00D844E3">
        <w:rPr>
          <w:rFonts w:ascii="Arial" w:eastAsia="Times New Roman" w:hAnsi="Arial" w:cs="Arial"/>
          <w:color w:val="000000"/>
        </w:rPr>
        <w:t xml:space="preserve">realisasi </w:t>
      </w:r>
      <w:r w:rsidR="005E6F6B" w:rsidRPr="007700AC">
        <w:rPr>
          <w:rFonts w:ascii="Arial" w:eastAsia="Times New Roman" w:hAnsi="Arial" w:cs="Arial"/>
          <w:color w:val="000000"/>
        </w:rPr>
        <w:t>kerjasama</w:t>
      </w:r>
      <w:r>
        <w:rPr>
          <w:rFonts w:ascii="Arial" w:eastAsia="Times New Roman" w:hAnsi="Arial" w:cs="Arial"/>
          <w:color w:val="000000"/>
        </w:rPr>
        <w:t>.</w:t>
      </w:r>
    </w:p>
    <w:p w14:paraId="455867FC" w14:textId="4C31BC8B" w:rsidR="00952A48" w:rsidRDefault="00952A48" w:rsidP="002174A6">
      <w:pPr>
        <w:spacing w:after="0"/>
        <w:rPr>
          <w:rFonts w:ascii="Arial" w:hAnsi="Arial" w:cs="Arial"/>
          <w:b/>
          <w:bCs/>
          <w:color w:val="000000"/>
        </w:rPr>
      </w:pPr>
    </w:p>
    <w:p w14:paraId="7CF07BAC" w14:textId="77777777" w:rsidR="005C16E2" w:rsidRDefault="005C16E2" w:rsidP="002174A6">
      <w:pPr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br w:type="page"/>
      </w:r>
    </w:p>
    <w:p w14:paraId="7646593F" w14:textId="20A5350A" w:rsidR="00F45764" w:rsidRDefault="00F45764" w:rsidP="00BA79B2">
      <w:pPr>
        <w:pStyle w:val="Heading1"/>
      </w:pPr>
      <w:r w:rsidRPr="00A06560">
        <w:lastRenderedPageBreak/>
        <w:t>Mahasiswa</w:t>
      </w:r>
    </w:p>
    <w:p w14:paraId="03DAB529" w14:textId="77777777" w:rsidR="005B2AB1" w:rsidRPr="00A06560" w:rsidRDefault="005B2AB1" w:rsidP="002174A6">
      <w:pPr>
        <w:pStyle w:val="ListParagraph"/>
        <w:spacing w:after="0"/>
        <w:ind w:left="425"/>
        <w:rPr>
          <w:rFonts w:ascii="Arial" w:hAnsi="Arial" w:cs="Arial"/>
          <w:b/>
          <w:bCs/>
          <w:color w:val="000000"/>
        </w:rPr>
      </w:pPr>
    </w:p>
    <w:p w14:paraId="78648F54" w14:textId="3FDC1E49" w:rsidR="00F45764" w:rsidRPr="00A06560" w:rsidRDefault="002E6830" w:rsidP="002174A6">
      <w:pPr>
        <w:pStyle w:val="ListParagraph"/>
        <w:numPr>
          <w:ilvl w:val="0"/>
          <w:numId w:val="6"/>
        </w:numPr>
        <w:spacing w:after="0"/>
        <w:ind w:left="850" w:hanging="425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bCs/>
          <w:color w:val="000000"/>
        </w:rPr>
        <w:t>Kualitas Input Mahasiswa</w:t>
      </w:r>
    </w:p>
    <w:p w14:paraId="44DB7483" w14:textId="77777777" w:rsidR="00F45764" w:rsidRPr="00A06560" w:rsidRDefault="00F45764" w:rsidP="002174A6">
      <w:pPr>
        <w:tabs>
          <w:tab w:val="left" w:pos="2124"/>
        </w:tabs>
        <w:spacing w:after="0"/>
        <w:rPr>
          <w:rFonts w:ascii="Arial" w:hAnsi="Arial" w:cs="Arial"/>
        </w:rPr>
      </w:pPr>
    </w:p>
    <w:p w14:paraId="3211AE1E" w14:textId="70A001B1" w:rsidR="00F45764" w:rsidRPr="00A06560" w:rsidRDefault="00F45764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t xml:space="preserve">Tuliskan </w:t>
      </w:r>
      <w:r w:rsidR="00AB3276">
        <w:rPr>
          <w:rFonts w:ascii="Arial" w:hAnsi="Arial" w:cs="Arial"/>
        </w:rPr>
        <w:t xml:space="preserve">data </w:t>
      </w:r>
      <w:r w:rsidRPr="00A06560">
        <w:rPr>
          <w:rFonts w:ascii="Arial" w:hAnsi="Arial" w:cs="Arial"/>
          <w:lang w:val="id-ID"/>
        </w:rPr>
        <w:t xml:space="preserve">daya tampung, </w:t>
      </w:r>
      <w:r w:rsidR="001E79D7">
        <w:rPr>
          <w:rFonts w:ascii="Arial" w:hAnsi="Arial" w:cs="Arial"/>
        </w:rPr>
        <w:t xml:space="preserve">jumlah </w:t>
      </w:r>
      <w:r w:rsidRPr="00A06560">
        <w:rPr>
          <w:rFonts w:ascii="Arial" w:hAnsi="Arial" w:cs="Arial"/>
          <w:lang w:val="id-ID"/>
        </w:rPr>
        <w:t>calon mahasiswa</w:t>
      </w:r>
      <w:r w:rsidR="00952A48">
        <w:rPr>
          <w:rFonts w:ascii="Arial" w:hAnsi="Arial" w:cs="Arial"/>
        </w:rPr>
        <w:t xml:space="preserve"> (pendaftar dan peserta yang lulus seleksi)</w:t>
      </w:r>
      <w:r w:rsidRPr="00A06560">
        <w:rPr>
          <w:rFonts w:ascii="Arial" w:hAnsi="Arial" w:cs="Arial"/>
          <w:lang w:val="id-ID"/>
        </w:rPr>
        <w:t xml:space="preserve">, </w:t>
      </w:r>
      <w:r w:rsidR="001E79D7">
        <w:rPr>
          <w:rFonts w:ascii="Arial" w:hAnsi="Arial" w:cs="Arial"/>
        </w:rPr>
        <w:t xml:space="preserve">jumlah </w:t>
      </w:r>
      <w:r w:rsidRPr="00A06560">
        <w:rPr>
          <w:rFonts w:ascii="Arial" w:hAnsi="Arial" w:cs="Arial"/>
          <w:lang w:val="id-ID"/>
        </w:rPr>
        <w:t xml:space="preserve">mahasiswa baru </w:t>
      </w:r>
      <w:r w:rsidR="00952A48">
        <w:rPr>
          <w:rFonts w:ascii="Arial" w:hAnsi="Arial" w:cs="Arial"/>
        </w:rPr>
        <w:t xml:space="preserve">(reguler dan transfer) </w:t>
      </w:r>
      <w:r w:rsidRPr="00A06560">
        <w:rPr>
          <w:rFonts w:ascii="Arial" w:hAnsi="Arial" w:cs="Arial"/>
          <w:lang w:val="id-ID"/>
        </w:rPr>
        <w:t xml:space="preserve">dan </w:t>
      </w:r>
      <w:r w:rsidR="001E79D7">
        <w:rPr>
          <w:rFonts w:ascii="Arial" w:hAnsi="Arial" w:cs="Arial"/>
        </w:rPr>
        <w:t xml:space="preserve">jumlah </w:t>
      </w:r>
      <w:r w:rsidRPr="00A06560">
        <w:rPr>
          <w:rFonts w:ascii="Arial" w:hAnsi="Arial" w:cs="Arial"/>
          <w:lang w:val="id-ID"/>
        </w:rPr>
        <w:t xml:space="preserve">mahasiswa </w:t>
      </w:r>
      <w:r w:rsidR="001E79D7">
        <w:rPr>
          <w:rFonts w:ascii="Arial" w:hAnsi="Arial" w:cs="Arial"/>
        </w:rPr>
        <w:t xml:space="preserve">aktif </w:t>
      </w:r>
      <w:r w:rsidR="00952A48">
        <w:rPr>
          <w:rFonts w:ascii="Arial" w:hAnsi="Arial" w:cs="Arial"/>
        </w:rPr>
        <w:t xml:space="preserve">(reguler dan transfer) </w:t>
      </w:r>
      <w:r w:rsidRPr="00A06560">
        <w:rPr>
          <w:rFonts w:ascii="Arial" w:hAnsi="Arial" w:cs="Arial"/>
          <w:lang w:val="id-ID"/>
        </w:rPr>
        <w:t xml:space="preserve">dalam </w:t>
      </w:r>
      <w:r w:rsidR="003634C1">
        <w:rPr>
          <w:rFonts w:ascii="Arial" w:hAnsi="Arial" w:cs="Arial"/>
          <w:lang w:val="id-ID"/>
        </w:rPr>
        <w:t xml:space="preserve">5 </w:t>
      </w:r>
      <w:r w:rsidRPr="00A06560">
        <w:rPr>
          <w:rFonts w:ascii="Arial" w:hAnsi="Arial" w:cs="Arial"/>
          <w:lang w:val="id-ID"/>
        </w:rPr>
        <w:t xml:space="preserve">tahun terakhir </w:t>
      </w:r>
      <w:r w:rsidR="00AB3276">
        <w:rPr>
          <w:rFonts w:ascii="Arial" w:hAnsi="Arial" w:cs="Arial"/>
        </w:rPr>
        <w:t xml:space="preserve">di Program Studi yang diakreditasi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ED7AD6" w:rsidRPr="00A06560">
        <w:rPr>
          <w:rFonts w:ascii="Arial" w:hAnsi="Arial" w:cs="Arial"/>
          <w:lang w:val="id-ID"/>
        </w:rPr>
        <w:t xml:space="preserve">Tabel 2.a </w:t>
      </w:r>
      <w:r w:rsidRPr="00A06560">
        <w:rPr>
          <w:rFonts w:ascii="Arial" w:hAnsi="Arial" w:cs="Arial"/>
          <w:lang w:val="id-ID"/>
        </w:rPr>
        <w:t xml:space="preserve">berikut </w:t>
      </w:r>
      <w:r w:rsidR="00E16DA3">
        <w:rPr>
          <w:rFonts w:ascii="Arial" w:hAnsi="Arial" w:cs="Arial"/>
        </w:rPr>
        <w:t>ini</w:t>
      </w:r>
      <w:r w:rsidRPr="00A06560">
        <w:rPr>
          <w:rFonts w:ascii="Arial" w:hAnsi="Arial" w:cs="Arial"/>
          <w:lang w:val="id-ID"/>
        </w:rPr>
        <w:t>.</w:t>
      </w:r>
    </w:p>
    <w:p w14:paraId="6B517748" w14:textId="77777777" w:rsidR="00F45764" w:rsidRPr="00A06560" w:rsidRDefault="00F45764" w:rsidP="002174A6">
      <w:pPr>
        <w:spacing w:after="0"/>
        <w:rPr>
          <w:rFonts w:ascii="Arial" w:hAnsi="Arial" w:cs="Arial"/>
        </w:rPr>
      </w:pPr>
    </w:p>
    <w:p w14:paraId="2F5A02D0" w14:textId="6A0233F5" w:rsidR="00F45764" w:rsidRPr="00952A48" w:rsidRDefault="00F45764" w:rsidP="002174A6">
      <w:pPr>
        <w:spacing w:after="0"/>
        <w:ind w:left="42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2.a </w:t>
      </w:r>
      <w:r w:rsidR="00A4789F">
        <w:rPr>
          <w:rFonts w:ascii="Arial" w:hAnsi="Arial" w:cs="Arial"/>
        </w:rPr>
        <w:t>Seleksi Mahasiswa</w:t>
      </w:r>
    </w:p>
    <w:tbl>
      <w:tblPr>
        <w:tblW w:w="8647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135"/>
        <w:gridCol w:w="993"/>
        <w:gridCol w:w="990"/>
        <w:gridCol w:w="1133"/>
        <w:gridCol w:w="1095"/>
        <w:gridCol w:w="1176"/>
        <w:gridCol w:w="1133"/>
      </w:tblGrid>
      <w:tr w:rsidR="00F45764" w:rsidRPr="00A00E51" w14:paraId="39E2EB28" w14:textId="77777777" w:rsidTr="00B678DE">
        <w:trPr>
          <w:cantSplit/>
          <w:tblHeader/>
        </w:trPr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2B2AB091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Tahun Akade-mik</w:t>
            </w:r>
          </w:p>
        </w:tc>
        <w:tc>
          <w:tcPr>
            <w:tcW w:w="1135" w:type="dxa"/>
            <w:vMerge w:val="restart"/>
            <w:tcBorders>
              <w:top w:val="single" w:sz="4" w:space="0" w:color="auto"/>
              <w:bottom w:val="double" w:sz="4" w:space="0" w:color="auto"/>
              <w:right w:val="nil"/>
            </w:tcBorders>
            <w:shd w:val="pct15" w:color="auto" w:fill="auto"/>
            <w:vAlign w:val="center"/>
          </w:tcPr>
          <w:p w14:paraId="1FC47DB3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bCs/>
                <w:sz w:val="18"/>
                <w:lang w:val="id-ID"/>
              </w:rPr>
              <w:t>Daya Tampung</w:t>
            </w: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pct15" w:color="auto" w:fill="auto"/>
            <w:vAlign w:val="center"/>
          </w:tcPr>
          <w:p w14:paraId="5016F965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Jumlah</w:t>
            </w:r>
          </w:p>
          <w:p w14:paraId="1C6A6877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 xml:space="preserve">Calon Mahasiswa </w:t>
            </w:r>
          </w:p>
        </w:tc>
        <w:tc>
          <w:tcPr>
            <w:tcW w:w="222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pct15" w:color="auto" w:fill="auto"/>
            <w:vAlign w:val="center"/>
          </w:tcPr>
          <w:p w14:paraId="39366FBA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Jumlah</w:t>
            </w:r>
          </w:p>
          <w:p w14:paraId="78690BE2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Mahasiswa Baru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</w:tcBorders>
            <w:shd w:val="pct15" w:color="auto" w:fill="auto"/>
            <w:vAlign w:val="center"/>
          </w:tcPr>
          <w:p w14:paraId="70F9CAB8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Jumlah Mahasiswa</w:t>
            </w:r>
            <w:r w:rsidR="001E79D7" w:rsidRPr="00A00E51">
              <w:rPr>
                <w:rFonts w:ascii="Arial" w:hAnsi="Arial" w:cs="Arial"/>
                <w:b/>
                <w:bCs/>
                <w:sz w:val="18"/>
              </w:rPr>
              <w:t xml:space="preserve"> Aktif</w:t>
            </w:r>
          </w:p>
        </w:tc>
      </w:tr>
      <w:tr w:rsidR="00F45764" w:rsidRPr="00A00E51" w14:paraId="278A463C" w14:textId="77777777" w:rsidTr="00B678DE">
        <w:trPr>
          <w:cantSplit/>
          <w:tblHeader/>
        </w:trPr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5164302D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135" w:type="dxa"/>
            <w:vMerge/>
            <w:tcBorders>
              <w:top w:val="single" w:sz="4" w:space="0" w:color="auto"/>
              <w:bottom w:val="double" w:sz="4" w:space="0" w:color="auto"/>
              <w:right w:val="nil"/>
            </w:tcBorders>
            <w:shd w:val="pct15" w:color="auto" w:fill="auto"/>
            <w:vAlign w:val="center"/>
          </w:tcPr>
          <w:p w14:paraId="0B99159A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993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0ADE73F7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sz w:val="18"/>
                <w:lang w:val="id-ID"/>
              </w:rPr>
              <w:t>Pen</w:t>
            </w:r>
            <w:r w:rsidR="0010131B" w:rsidRPr="00A00E51">
              <w:rPr>
                <w:rFonts w:ascii="Arial" w:hAnsi="Arial" w:cs="Arial"/>
                <w:b/>
                <w:sz w:val="18"/>
                <w:lang w:val="id-ID"/>
              </w:rPr>
              <w:t>-daf</w:t>
            </w:r>
            <w:r w:rsidRPr="00A00E51">
              <w:rPr>
                <w:rFonts w:ascii="Arial" w:hAnsi="Arial" w:cs="Arial"/>
                <w:b/>
                <w:sz w:val="18"/>
                <w:lang w:val="id-ID"/>
              </w:rPr>
              <w:t>tar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131374FE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Lulus Seleksi</w:t>
            </w:r>
          </w:p>
        </w:tc>
        <w:tc>
          <w:tcPr>
            <w:tcW w:w="1133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6C7BF8D5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Regul</w:t>
            </w:r>
            <w:r w:rsidRPr="00A00E51">
              <w:rPr>
                <w:rFonts w:ascii="Arial" w:hAnsi="Arial" w:cs="Arial"/>
                <w:b/>
                <w:sz w:val="18"/>
                <w:lang w:val="id-ID"/>
              </w:rPr>
              <w:t>e</w:t>
            </w:r>
            <w:r w:rsidRPr="00A00E51">
              <w:rPr>
                <w:rFonts w:ascii="Arial" w:hAnsi="Arial" w:cs="Arial"/>
                <w:b/>
                <w:sz w:val="18"/>
              </w:rPr>
              <w:t>r</w:t>
            </w:r>
          </w:p>
        </w:tc>
        <w:tc>
          <w:tcPr>
            <w:tcW w:w="1095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6B05E4EF" w14:textId="77777777" w:rsidR="00F45764" w:rsidRPr="00A00E51" w:rsidRDefault="00F45764" w:rsidP="002174A6">
            <w:pPr>
              <w:spacing w:after="0"/>
              <w:ind w:left="-108" w:right="-18"/>
              <w:jc w:val="center"/>
              <w:rPr>
                <w:rFonts w:ascii="Arial" w:hAnsi="Arial" w:cs="Arial"/>
                <w:b/>
                <w:sz w:val="18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Transfer</w:t>
            </w:r>
          </w:p>
        </w:tc>
        <w:tc>
          <w:tcPr>
            <w:tcW w:w="1176" w:type="dxa"/>
            <w:tcBorders>
              <w:bottom w:val="double" w:sz="4" w:space="0" w:color="auto"/>
            </w:tcBorders>
            <w:shd w:val="pct15" w:color="auto" w:fill="auto"/>
            <w:vAlign w:val="center"/>
          </w:tcPr>
          <w:p w14:paraId="5C2C91D8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Reguler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shd w:val="pct15" w:color="auto" w:fill="auto"/>
            <w:vAlign w:val="center"/>
          </w:tcPr>
          <w:p w14:paraId="34E3F066" w14:textId="77777777" w:rsidR="00F45764" w:rsidRPr="00A00E51" w:rsidRDefault="00F45764" w:rsidP="002174A6">
            <w:pPr>
              <w:spacing w:after="0"/>
              <w:ind w:left="-108" w:right="-108"/>
              <w:jc w:val="center"/>
              <w:rPr>
                <w:rFonts w:ascii="Arial" w:hAnsi="Arial" w:cs="Arial"/>
                <w:b/>
                <w:sz w:val="18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Transfer</w:t>
            </w:r>
          </w:p>
        </w:tc>
      </w:tr>
      <w:tr w:rsidR="00F45764" w:rsidRPr="00A00E51" w14:paraId="2DAA1A5A" w14:textId="77777777" w:rsidTr="00B678DE">
        <w:trPr>
          <w:cantSplit/>
          <w:tblHeader/>
        </w:trPr>
        <w:tc>
          <w:tcPr>
            <w:tcW w:w="99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shd w:val="pct15" w:color="auto" w:fill="auto"/>
          </w:tcPr>
          <w:p w14:paraId="7EB522B7" w14:textId="0751D1CC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1</w:t>
            </w:r>
          </w:p>
        </w:tc>
        <w:tc>
          <w:tcPr>
            <w:tcW w:w="1135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0601CC28" w14:textId="68EA4684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2</w:t>
            </w:r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0E01CFCF" w14:textId="7EA013C3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3</w:t>
            </w:r>
          </w:p>
        </w:tc>
        <w:tc>
          <w:tcPr>
            <w:tcW w:w="990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768DF14B" w14:textId="5E230990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4</w:t>
            </w:r>
          </w:p>
        </w:tc>
        <w:tc>
          <w:tcPr>
            <w:tcW w:w="1133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3E6EB3D2" w14:textId="0132BE8B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5</w:t>
            </w:r>
          </w:p>
        </w:tc>
        <w:tc>
          <w:tcPr>
            <w:tcW w:w="1095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37F55695" w14:textId="12C49D2F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6</w:t>
            </w:r>
          </w:p>
        </w:tc>
        <w:tc>
          <w:tcPr>
            <w:tcW w:w="1176" w:type="dxa"/>
            <w:tcBorders>
              <w:top w:val="double" w:sz="4" w:space="0" w:color="auto"/>
            </w:tcBorders>
            <w:shd w:val="pct15" w:color="auto" w:fill="auto"/>
          </w:tcPr>
          <w:p w14:paraId="5A075D0E" w14:textId="1BCEE0E1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7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shd w:val="pct15" w:color="auto" w:fill="auto"/>
          </w:tcPr>
          <w:p w14:paraId="6789D480" w14:textId="6A95DDAE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8</w:t>
            </w:r>
          </w:p>
        </w:tc>
      </w:tr>
      <w:tr w:rsidR="00F45764" w:rsidRPr="00B6312E" w14:paraId="308EE3AC" w14:textId="77777777" w:rsidTr="00B678DE">
        <w:trPr>
          <w:cantSplit/>
        </w:trPr>
        <w:tc>
          <w:tcPr>
            <w:tcW w:w="992" w:type="dxa"/>
            <w:tcBorders>
              <w:top w:val="single" w:sz="4" w:space="0" w:color="auto"/>
            </w:tcBorders>
          </w:tcPr>
          <w:p w14:paraId="3C970738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-4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08FCB4BB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1AE250D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0D0499F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01A55A2B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single" w:sz="4" w:space="0" w:color="auto"/>
            </w:tcBorders>
          </w:tcPr>
          <w:p w14:paraId="3F80CB69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4B083FEE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16896907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5764" w:rsidRPr="00B6312E" w14:paraId="69767FDD" w14:textId="77777777" w:rsidTr="00B678DE">
        <w:trPr>
          <w:cantSplit/>
        </w:trPr>
        <w:tc>
          <w:tcPr>
            <w:tcW w:w="992" w:type="dxa"/>
          </w:tcPr>
          <w:p w14:paraId="74C104D0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-3</w:t>
            </w:r>
          </w:p>
        </w:tc>
        <w:tc>
          <w:tcPr>
            <w:tcW w:w="1135" w:type="dxa"/>
          </w:tcPr>
          <w:p w14:paraId="2BE29CC5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14:paraId="2FA4F920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66F60602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07515C36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</w:tcPr>
          <w:p w14:paraId="574B4328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7D5C3091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54C01F1D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5764" w:rsidRPr="00B6312E" w14:paraId="71DE621F" w14:textId="77777777" w:rsidTr="00B678DE">
        <w:trPr>
          <w:cantSplit/>
        </w:trPr>
        <w:tc>
          <w:tcPr>
            <w:tcW w:w="992" w:type="dxa"/>
          </w:tcPr>
          <w:p w14:paraId="02142372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-2</w:t>
            </w:r>
          </w:p>
        </w:tc>
        <w:tc>
          <w:tcPr>
            <w:tcW w:w="1135" w:type="dxa"/>
          </w:tcPr>
          <w:p w14:paraId="59A07DF1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14:paraId="7D0C62DD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39A0BC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40D82E3A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</w:tcPr>
          <w:p w14:paraId="4072506B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7C84018B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6F3C282E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5764" w:rsidRPr="00B6312E" w14:paraId="02D0C15B" w14:textId="77777777" w:rsidTr="00B678DE">
        <w:trPr>
          <w:cantSplit/>
        </w:trPr>
        <w:tc>
          <w:tcPr>
            <w:tcW w:w="992" w:type="dxa"/>
            <w:tcBorders>
              <w:bottom w:val="single" w:sz="4" w:space="0" w:color="auto"/>
            </w:tcBorders>
          </w:tcPr>
          <w:p w14:paraId="7B673160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-1</w:t>
            </w:r>
          </w:p>
        </w:tc>
        <w:tc>
          <w:tcPr>
            <w:tcW w:w="1135" w:type="dxa"/>
            <w:tcBorders>
              <w:bottom w:val="single" w:sz="4" w:space="0" w:color="auto"/>
            </w:tcBorders>
          </w:tcPr>
          <w:p w14:paraId="40DE224A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24D658CF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E19D491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4FFC9092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</w:tcPr>
          <w:p w14:paraId="27431F56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  <w:tcBorders>
              <w:bottom w:val="single" w:sz="4" w:space="0" w:color="auto"/>
            </w:tcBorders>
          </w:tcPr>
          <w:p w14:paraId="5515E81A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447620AF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5764" w:rsidRPr="00B6312E" w14:paraId="5BBCB30F" w14:textId="77777777" w:rsidTr="00D60E65">
        <w:trPr>
          <w:cantSplit/>
        </w:trPr>
        <w:tc>
          <w:tcPr>
            <w:tcW w:w="992" w:type="dxa"/>
            <w:tcBorders>
              <w:bottom w:val="double" w:sz="4" w:space="0" w:color="auto"/>
            </w:tcBorders>
          </w:tcPr>
          <w:p w14:paraId="1D966321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</w:t>
            </w:r>
          </w:p>
        </w:tc>
        <w:tc>
          <w:tcPr>
            <w:tcW w:w="1135" w:type="dxa"/>
            <w:tcBorders>
              <w:bottom w:val="double" w:sz="4" w:space="0" w:color="auto"/>
            </w:tcBorders>
          </w:tcPr>
          <w:p w14:paraId="2D659CC4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2E3BE964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</w:tcPr>
          <w:p w14:paraId="4B75612B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double" w:sz="4" w:space="0" w:color="auto"/>
            </w:tcBorders>
          </w:tcPr>
          <w:p w14:paraId="711D7F2B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bottom w:val="double" w:sz="4" w:space="0" w:color="auto"/>
            </w:tcBorders>
          </w:tcPr>
          <w:p w14:paraId="13A47894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14:paraId="27B2853B" w14:textId="369EACB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sz w:val="18"/>
                <w:szCs w:val="18"/>
                <w:vertAlign w:val="subscript"/>
                <w:lang w:val="id-ID"/>
              </w:rPr>
              <w:t>R</w:t>
            </w:r>
            <w:r w:rsidR="00952A48" w:rsidRPr="00B6312E">
              <w:rPr>
                <w:rFonts w:ascii="Arial" w:hAnsi="Arial" w:cs="Arial"/>
                <w:sz w:val="18"/>
                <w:szCs w:val="18"/>
                <w:vertAlign w:val="subscript"/>
              </w:rPr>
              <w:t>TS</w:t>
            </w:r>
            <w:r w:rsidRPr="00B6312E">
              <w:rPr>
                <w:rFonts w:ascii="Arial" w:hAnsi="Arial" w:cs="Arial"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133" w:type="dxa"/>
            <w:tcBorders>
              <w:bottom w:val="double" w:sz="4" w:space="0" w:color="auto"/>
            </w:tcBorders>
          </w:tcPr>
          <w:p w14:paraId="06ADFC82" w14:textId="5B7220AF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  <w:lang w:val="id-ID"/>
              </w:rPr>
              <w:t>N</w:t>
            </w:r>
            <w:r w:rsidR="00952A48" w:rsidRPr="00B6312E">
              <w:rPr>
                <w:rFonts w:ascii="Arial" w:hAnsi="Arial" w:cs="Arial"/>
                <w:sz w:val="18"/>
                <w:szCs w:val="18"/>
                <w:vertAlign w:val="subscript"/>
              </w:rPr>
              <w:t>TTS</w:t>
            </w:r>
            <w:r w:rsidRPr="00B6312E">
              <w:rPr>
                <w:rFonts w:ascii="Arial" w:hAnsi="Arial" w:cs="Arial"/>
                <w:sz w:val="18"/>
                <w:szCs w:val="18"/>
                <w:lang w:val="id-ID"/>
              </w:rPr>
              <w:t xml:space="preserve"> =</w:t>
            </w:r>
          </w:p>
        </w:tc>
      </w:tr>
      <w:tr w:rsidR="00D620E2" w:rsidRPr="00B6312E" w14:paraId="6A6AFB62" w14:textId="77777777" w:rsidTr="00D60E65">
        <w:trPr>
          <w:cantSplit/>
        </w:trPr>
        <w:tc>
          <w:tcPr>
            <w:tcW w:w="2127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712E2A40" w14:textId="77777777" w:rsidR="00D620E2" w:rsidRPr="00B6312E" w:rsidRDefault="00D620E2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id-ID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</w:rPr>
              <w:t>Jumlah</w:t>
            </w:r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</w:tcPr>
          <w:p w14:paraId="1317D75B" w14:textId="075BE1AF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id-ID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A</w:t>
            </w: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990" w:type="dxa"/>
            <w:tcBorders>
              <w:top w:val="double" w:sz="4" w:space="0" w:color="auto"/>
              <w:bottom w:val="single" w:sz="4" w:space="0" w:color="auto"/>
            </w:tcBorders>
          </w:tcPr>
          <w:p w14:paraId="14AD8C83" w14:textId="6AEDBAE8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B</w:t>
            </w: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133" w:type="dxa"/>
            <w:tcBorders>
              <w:top w:val="double" w:sz="4" w:space="0" w:color="auto"/>
              <w:bottom w:val="single" w:sz="4" w:space="0" w:color="auto"/>
            </w:tcBorders>
          </w:tcPr>
          <w:p w14:paraId="60F437E2" w14:textId="3D28494C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C</w:t>
            </w: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095" w:type="dxa"/>
            <w:tcBorders>
              <w:top w:val="double" w:sz="4" w:space="0" w:color="auto"/>
              <w:bottom w:val="single" w:sz="4" w:space="0" w:color="auto"/>
            </w:tcBorders>
          </w:tcPr>
          <w:p w14:paraId="1410BF15" w14:textId="4D90BB8E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D</w:t>
            </w: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2309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617F4445" w14:textId="7CE77C01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M</w:t>
            </w:r>
            <w:r w:rsidRPr="00B6312E">
              <w:rPr>
                <w:rFonts w:ascii="Arial" w:hAnsi="Arial" w:cs="Arial"/>
                <w:b/>
                <w:sz w:val="18"/>
                <w:szCs w:val="18"/>
              </w:rPr>
              <w:t xml:space="preserve"> = 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R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TS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</w:rPr>
              <w:t xml:space="preserve"> + 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TTS</w:t>
            </w:r>
          </w:p>
        </w:tc>
      </w:tr>
    </w:tbl>
    <w:p w14:paraId="2C086739" w14:textId="2EA16D3D" w:rsidR="00F45764" w:rsidRPr="00902245" w:rsidRDefault="00952A48" w:rsidP="002174A6">
      <w:pPr>
        <w:spacing w:after="0"/>
        <w:ind w:left="426"/>
        <w:rPr>
          <w:rFonts w:ascii="Arial" w:hAnsi="Arial" w:cs="Arial"/>
          <w:lang w:val="id-ID"/>
        </w:rPr>
      </w:pPr>
      <w:r>
        <w:rPr>
          <w:rFonts w:ascii="Arial" w:hAnsi="Arial" w:cs="Arial"/>
          <w:lang w:val="fi-FI"/>
        </w:rPr>
        <w:t>Keterangan</w:t>
      </w:r>
      <w:r w:rsidR="00F45764" w:rsidRPr="00902245">
        <w:rPr>
          <w:rFonts w:ascii="Arial" w:hAnsi="Arial" w:cs="Arial"/>
          <w:lang w:val="fi-FI"/>
        </w:rPr>
        <w:t xml:space="preserve">: </w:t>
      </w:r>
    </w:p>
    <w:p w14:paraId="596CAEF3" w14:textId="4D5D1BA2" w:rsidR="00F45764" w:rsidRPr="00952A48" w:rsidRDefault="00F45764" w:rsidP="002174A6">
      <w:pPr>
        <w:spacing w:after="0"/>
        <w:ind w:firstLine="426"/>
        <w:rPr>
          <w:rFonts w:ascii="Arial" w:hAnsi="Arial" w:cs="Arial"/>
          <w:lang w:val="fi-FI"/>
        </w:rPr>
      </w:pPr>
      <w:r w:rsidRPr="00952A48">
        <w:rPr>
          <w:rFonts w:ascii="Arial" w:hAnsi="Arial" w:cs="Arial"/>
          <w:lang w:val="id-ID"/>
        </w:rPr>
        <w:t>T</w:t>
      </w:r>
      <w:r w:rsidRPr="00952A48">
        <w:rPr>
          <w:rFonts w:ascii="Arial" w:hAnsi="Arial" w:cs="Arial"/>
          <w:lang w:val="fi-FI"/>
        </w:rPr>
        <w:t>S</w:t>
      </w:r>
      <w:r w:rsidRPr="00952A48">
        <w:rPr>
          <w:rFonts w:ascii="Arial" w:hAnsi="Arial" w:cs="Arial"/>
          <w:lang w:val="id-ID"/>
        </w:rPr>
        <w:t xml:space="preserve"> = </w:t>
      </w:r>
      <w:r w:rsidRPr="00952A48">
        <w:rPr>
          <w:rFonts w:ascii="Arial" w:hAnsi="Arial" w:cs="Arial"/>
          <w:lang w:val="fi-FI"/>
        </w:rPr>
        <w:t xml:space="preserve">Tahun akademik penuh terakhir saat </w:t>
      </w:r>
      <w:r w:rsidR="005C16E2">
        <w:rPr>
          <w:rFonts w:ascii="Arial" w:hAnsi="Arial" w:cs="Arial"/>
          <w:lang w:val="fi-FI"/>
        </w:rPr>
        <w:t>pengajuan usulan akreditasi</w:t>
      </w:r>
      <w:r w:rsidRPr="00952A48">
        <w:rPr>
          <w:rFonts w:ascii="Arial" w:hAnsi="Arial" w:cs="Arial"/>
          <w:lang w:val="id-ID"/>
        </w:rPr>
        <w:t>.</w:t>
      </w:r>
    </w:p>
    <w:p w14:paraId="154BEF5C" w14:textId="77777777" w:rsidR="00EC13A2" w:rsidRPr="00EC13A2" w:rsidRDefault="00EC13A2" w:rsidP="002174A6">
      <w:pPr>
        <w:spacing w:after="0"/>
        <w:rPr>
          <w:rFonts w:ascii="Arial" w:hAnsi="Arial" w:cs="Arial"/>
          <w:b/>
          <w:bCs/>
          <w:color w:val="000000"/>
        </w:rPr>
      </w:pPr>
    </w:p>
    <w:p w14:paraId="7DDD1E7A" w14:textId="77777777" w:rsidR="00F45764" w:rsidRPr="0010131B" w:rsidRDefault="00F45764" w:rsidP="002174A6">
      <w:pPr>
        <w:pStyle w:val="ListParagraph"/>
        <w:numPr>
          <w:ilvl w:val="0"/>
          <w:numId w:val="6"/>
        </w:numPr>
        <w:spacing w:after="0"/>
        <w:ind w:left="850" w:hanging="425"/>
        <w:rPr>
          <w:rFonts w:ascii="Arial" w:hAnsi="Arial" w:cs="Arial"/>
          <w:b/>
          <w:bCs/>
          <w:color w:val="000000"/>
          <w:lang w:val="id-ID"/>
        </w:rPr>
      </w:pPr>
      <w:r w:rsidRPr="00A06560">
        <w:rPr>
          <w:rFonts w:ascii="Arial" w:hAnsi="Arial" w:cs="Arial"/>
          <w:b/>
          <w:bCs/>
          <w:color w:val="000000"/>
          <w:lang w:val="id-ID"/>
        </w:rPr>
        <w:t>Mahasiswa</w:t>
      </w:r>
      <w:r w:rsidRPr="0010131B">
        <w:rPr>
          <w:rFonts w:ascii="Arial" w:hAnsi="Arial" w:cs="Arial"/>
          <w:b/>
          <w:bCs/>
          <w:color w:val="000000"/>
          <w:lang w:val="id-ID"/>
        </w:rPr>
        <w:t xml:space="preserve"> Asing</w:t>
      </w:r>
    </w:p>
    <w:p w14:paraId="26E73950" w14:textId="77777777" w:rsidR="00F45764" w:rsidRPr="00A06560" w:rsidRDefault="00F45764" w:rsidP="002174A6">
      <w:pPr>
        <w:spacing w:after="0"/>
        <w:ind w:left="709" w:hanging="709"/>
        <w:rPr>
          <w:rFonts w:ascii="Arial" w:hAnsi="Arial" w:cs="Arial"/>
          <w:lang w:val="id-ID"/>
        </w:rPr>
      </w:pPr>
    </w:p>
    <w:p w14:paraId="33DB5658" w14:textId="6F4853F7" w:rsidR="00384AC4" w:rsidRPr="008F0B6B" w:rsidRDefault="00384AC4" w:rsidP="00384AC4">
      <w:pPr>
        <w:spacing w:after="0"/>
        <w:ind w:left="425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2.b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/Sarjana Terapan/Magister/Magister Terapan/Doktor/Doktor Terapan</w:t>
      </w:r>
      <w:r w:rsidRPr="008F0B6B">
        <w:rPr>
          <w:rFonts w:ascii="Arial" w:hAnsi="Arial" w:cs="Arial"/>
          <w:u w:val="single"/>
        </w:rPr>
        <w:t>.</w:t>
      </w:r>
    </w:p>
    <w:p w14:paraId="008C2C9D" w14:textId="77777777" w:rsidR="00384AC4" w:rsidRDefault="00384AC4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</w:p>
    <w:p w14:paraId="0F8E89CF" w14:textId="6CD6F75D" w:rsidR="00F45764" w:rsidRPr="00A06560" w:rsidRDefault="00F45764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t xml:space="preserve">Tuliskan </w:t>
      </w:r>
      <w:r w:rsidR="000772F3">
        <w:rPr>
          <w:rFonts w:ascii="Arial" w:hAnsi="Arial" w:cs="Arial"/>
          <w:lang w:val="id-ID"/>
        </w:rPr>
        <w:t>jumlah</w:t>
      </w:r>
      <w:r w:rsidRPr="00A06560">
        <w:rPr>
          <w:rFonts w:ascii="Arial" w:hAnsi="Arial" w:cs="Arial"/>
          <w:lang w:val="id-ID"/>
        </w:rPr>
        <w:t xml:space="preserve"> mahasiswa asing </w:t>
      </w:r>
      <w:r w:rsidR="00BD11B0">
        <w:rPr>
          <w:rFonts w:ascii="Arial" w:hAnsi="Arial" w:cs="Arial"/>
        </w:rPr>
        <w:t xml:space="preserve">yang terdaftar </w:t>
      </w:r>
      <w:r w:rsidRPr="00A06560">
        <w:rPr>
          <w:rFonts w:ascii="Arial" w:hAnsi="Arial" w:cs="Arial"/>
          <w:lang w:val="id-ID"/>
        </w:rPr>
        <w:t xml:space="preserve">di </w:t>
      </w:r>
      <w:r w:rsidR="003634C1">
        <w:rPr>
          <w:rFonts w:ascii="Arial" w:hAnsi="Arial" w:cs="Arial"/>
        </w:rPr>
        <w:t xml:space="preserve">seluruh </w:t>
      </w:r>
      <w:r w:rsidRPr="00A06560">
        <w:rPr>
          <w:rFonts w:ascii="Arial" w:hAnsi="Arial" w:cs="Arial"/>
          <w:lang w:val="id-ID"/>
        </w:rPr>
        <w:t xml:space="preserve">program studi </w:t>
      </w:r>
      <w:r w:rsidR="003634C1">
        <w:rPr>
          <w:rFonts w:ascii="Arial" w:hAnsi="Arial" w:cs="Arial"/>
        </w:rPr>
        <w:t xml:space="preserve">pada </w:t>
      </w:r>
      <w:r w:rsidR="0025656B">
        <w:rPr>
          <w:rFonts w:ascii="Arial" w:hAnsi="Arial" w:cs="Arial"/>
        </w:rPr>
        <w:t xml:space="preserve">UPPS </w:t>
      </w:r>
      <w:r w:rsidRPr="00A06560">
        <w:rPr>
          <w:rFonts w:ascii="Arial" w:hAnsi="Arial" w:cs="Arial"/>
          <w:lang w:val="id-ID"/>
        </w:rPr>
        <w:t xml:space="preserve">dalam </w:t>
      </w:r>
      <w:r w:rsidR="003634C1">
        <w:rPr>
          <w:rFonts w:ascii="Arial" w:hAnsi="Arial" w:cs="Arial"/>
          <w:lang w:val="id-ID"/>
        </w:rPr>
        <w:t xml:space="preserve">3 </w:t>
      </w:r>
      <w:r w:rsidRPr="00A06560">
        <w:rPr>
          <w:rFonts w:ascii="Arial" w:hAnsi="Arial" w:cs="Arial"/>
          <w:lang w:val="id-ID"/>
        </w:rPr>
        <w:t xml:space="preserve">tahun terakhir dengan mengikuti format </w:t>
      </w:r>
      <w:r w:rsidR="00ED7AD6" w:rsidRPr="00A06560">
        <w:rPr>
          <w:rFonts w:ascii="Arial" w:hAnsi="Arial" w:cs="Arial"/>
          <w:lang w:val="id-ID"/>
        </w:rPr>
        <w:t xml:space="preserve">Tabel 2.b </w:t>
      </w:r>
      <w:r w:rsidR="00E16DA3">
        <w:rPr>
          <w:rFonts w:ascii="Arial" w:hAnsi="Arial" w:cs="Arial"/>
          <w:lang w:val="id-ID"/>
        </w:rPr>
        <w:t>berikut ini.</w:t>
      </w:r>
    </w:p>
    <w:p w14:paraId="6A497235" w14:textId="77777777" w:rsidR="00902245" w:rsidRDefault="00902245" w:rsidP="002174A6">
      <w:pPr>
        <w:spacing w:after="0"/>
        <w:ind w:left="425"/>
        <w:rPr>
          <w:rFonts w:ascii="Arial" w:hAnsi="Arial" w:cs="Arial"/>
          <w:lang w:val="id-ID"/>
        </w:rPr>
      </w:pPr>
    </w:p>
    <w:p w14:paraId="1EAF5B4F" w14:textId="507B1332" w:rsidR="00F45764" w:rsidRPr="005D25F8" w:rsidRDefault="00F45764" w:rsidP="002174A6">
      <w:pPr>
        <w:spacing w:after="0"/>
        <w:ind w:left="42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>Tabel 2.b Mahasiswa Asing</w:t>
      </w:r>
      <w:r w:rsidR="005D25F8">
        <w:rPr>
          <w:rFonts w:ascii="Arial" w:hAnsi="Arial" w:cs="Arial"/>
        </w:rPr>
        <w:t xml:space="preserve"> (</w:t>
      </w:r>
      <w:r w:rsidR="005D25F8" w:rsidRPr="005D25F8">
        <w:rPr>
          <w:rFonts w:ascii="Arial" w:hAnsi="Arial" w:cs="Arial"/>
          <w:i/>
        </w:rPr>
        <w:t>Foreign Student</w:t>
      </w:r>
      <w:r w:rsidR="005D25F8">
        <w:rPr>
          <w:rFonts w:ascii="Arial" w:hAnsi="Arial" w:cs="Arial"/>
        </w:rPr>
        <w:t>)</w:t>
      </w:r>
    </w:p>
    <w:tbl>
      <w:tblPr>
        <w:tblW w:w="8743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1276"/>
        <w:gridCol w:w="763"/>
        <w:gridCol w:w="763"/>
        <w:gridCol w:w="742"/>
        <w:gridCol w:w="785"/>
        <w:gridCol w:w="764"/>
        <w:gridCol w:w="719"/>
        <w:gridCol w:w="808"/>
        <w:gridCol w:w="763"/>
        <w:gridCol w:w="764"/>
      </w:tblGrid>
      <w:tr w:rsidR="003634C1" w:rsidRPr="00B6312E" w14:paraId="6EE1865C" w14:textId="64BBF6A3" w:rsidTr="00B678DE">
        <w:trPr>
          <w:trHeight w:val="230"/>
        </w:trPr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0CC6E8F6" w14:textId="492D6A9F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No.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7ABB3D23" w14:textId="2E33B126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Program Studi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24F6F470" w14:textId="1AC10A77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Jumlah Mahasiswa Aktif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05600EA5" w14:textId="7154BE8C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Jumlah Mahasiswa Asing Penuh Waktu (</w:t>
            </w:r>
            <w:r w:rsidRPr="00B6312E">
              <w:rPr>
                <w:rFonts w:ascii="Arial" w:hAnsi="Arial" w:cs="Arial"/>
                <w:b/>
                <w:i/>
                <w:sz w:val="18"/>
              </w:rPr>
              <w:t>Full-time</w:t>
            </w:r>
            <w:r w:rsidRPr="00B6312E">
              <w:rPr>
                <w:rFonts w:ascii="Arial" w:hAnsi="Arial" w:cs="Arial"/>
                <w:b/>
                <w:sz w:val="18"/>
              </w:rPr>
              <w:t>)</w:t>
            </w:r>
          </w:p>
        </w:tc>
        <w:tc>
          <w:tcPr>
            <w:tcW w:w="23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19F1B637" w14:textId="28786584" w:rsidR="003634C1" w:rsidRPr="00B6312E" w:rsidRDefault="007065CE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Jumlah Mahasiswa Asing Paru</w:t>
            </w:r>
            <w:r w:rsidR="003634C1" w:rsidRPr="00B6312E">
              <w:rPr>
                <w:rFonts w:ascii="Arial" w:hAnsi="Arial" w:cs="Arial"/>
                <w:b/>
                <w:sz w:val="18"/>
              </w:rPr>
              <w:t>h Waktu (</w:t>
            </w:r>
            <w:r w:rsidR="003634C1" w:rsidRPr="00B6312E">
              <w:rPr>
                <w:rFonts w:ascii="Arial" w:hAnsi="Arial" w:cs="Arial"/>
                <w:b/>
                <w:i/>
                <w:sz w:val="18"/>
              </w:rPr>
              <w:t>Part-time</w:t>
            </w:r>
            <w:r w:rsidR="003634C1" w:rsidRPr="00B6312E">
              <w:rPr>
                <w:rFonts w:ascii="Arial" w:hAnsi="Arial" w:cs="Arial"/>
                <w:b/>
                <w:sz w:val="18"/>
              </w:rPr>
              <w:t>)</w:t>
            </w:r>
          </w:p>
        </w:tc>
      </w:tr>
      <w:tr w:rsidR="003634C1" w:rsidRPr="00A06560" w14:paraId="3B6BA219" w14:textId="77777777" w:rsidTr="00B678DE">
        <w:trPr>
          <w:trHeight w:val="230"/>
        </w:trPr>
        <w:tc>
          <w:tcPr>
            <w:tcW w:w="596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2B026C65" w14:textId="77777777" w:rsid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3F057717" w14:textId="77777777" w:rsid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17053B88" w14:textId="566066EA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2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3EC985E8" w14:textId="61FDF41D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1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5422E348" w14:textId="79E9D48A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59761E5E" w14:textId="0543D6D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2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2377D47E" w14:textId="1695882B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1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471F9F2B" w14:textId="0195847C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232A13B5" w14:textId="4A912C2E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2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2042CD7D" w14:textId="3E58BCF3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1</w:t>
            </w:r>
          </w:p>
        </w:tc>
        <w:tc>
          <w:tcPr>
            <w:tcW w:w="764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</w:tcPr>
          <w:p w14:paraId="3DD1F9DF" w14:textId="6D5580C1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</w:t>
            </w:r>
          </w:p>
        </w:tc>
      </w:tr>
      <w:tr w:rsidR="003634C1" w:rsidRPr="003634C1" w14:paraId="6F8B2E38" w14:textId="68E81E24" w:rsidTr="00B678DE">
        <w:tc>
          <w:tcPr>
            <w:tcW w:w="59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7571358F" w14:textId="17697CC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2902D41D" w14:textId="44E47FB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2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13209B99" w14:textId="0D044369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3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2D0FB397" w14:textId="779AC1E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4</w:t>
            </w:r>
          </w:p>
        </w:tc>
        <w:tc>
          <w:tcPr>
            <w:tcW w:w="7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3C1D7BB2" w14:textId="070D7B9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5</w:t>
            </w:r>
          </w:p>
        </w:tc>
        <w:tc>
          <w:tcPr>
            <w:tcW w:w="7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64FDFEBE" w14:textId="2B4AD3AE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6</w:t>
            </w: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0C89E30B" w14:textId="70A777CD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7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19A1BD2F" w14:textId="63ABD92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8</w:t>
            </w:r>
          </w:p>
        </w:tc>
        <w:tc>
          <w:tcPr>
            <w:tcW w:w="80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7F22A7C5" w14:textId="52B67360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9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1C03389D" w14:textId="713EA81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10</w:t>
            </w: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2BD933D4" w14:textId="604DEACD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11</w:t>
            </w:r>
          </w:p>
        </w:tc>
      </w:tr>
      <w:tr w:rsidR="003634C1" w:rsidRPr="00B6312E" w14:paraId="70A97081" w14:textId="46A6234F" w:rsidTr="00B678DE">
        <w:tc>
          <w:tcPr>
            <w:tcW w:w="596" w:type="dxa"/>
            <w:tcBorders>
              <w:top w:val="single" w:sz="4" w:space="0" w:color="auto"/>
            </w:tcBorders>
          </w:tcPr>
          <w:p w14:paraId="43C31836" w14:textId="350BDEC1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sz w:val="18"/>
                <w:lang w:val="fi-FI"/>
              </w:rPr>
            </w:pPr>
            <w:r w:rsidRPr="00B6312E">
              <w:rPr>
                <w:rFonts w:ascii="Arial" w:hAnsi="Arial" w:cs="Arial"/>
                <w:sz w:val="18"/>
                <w:lang w:val="fi-FI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0133A1E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2E84BA51" w14:textId="6C901F72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3F87A803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0EC53089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top w:val="single" w:sz="4" w:space="0" w:color="auto"/>
            </w:tcBorders>
          </w:tcPr>
          <w:p w14:paraId="34EC8214" w14:textId="521F1DC0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single" w:sz="4" w:space="0" w:color="auto"/>
            </w:tcBorders>
          </w:tcPr>
          <w:p w14:paraId="142BAF33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top w:val="single" w:sz="4" w:space="0" w:color="auto"/>
            </w:tcBorders>
          </w:tcPr>
          <w:p w14:paraId="6ECE3270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70470C22" w14:textId="6CE380B9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037EA6D2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single" w:sz="4" w:space="0" w:color="auto"/>
            </w:tcBorders>
          </w:tcPr>
          <w:p w14:paraId="6EA558A0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</w:tr>
      <w:tr w:rsidR="003634C1" w:rsidRPr="00B6312E" w14:paraId="12E4239A" w14:textId="77777777" w:rsidTr="00D60E65">
        <w:trPr>
          <w:trHeight w:val="294"/>
        </w:trPr>
        <w:tc>
          <w:tcPr>
            <w:tcW w:w="596" w:type="dxa"/>
            <w:tcBorders>
              <w:bottom w:val="double" w:sz="4" w:space="0" w:color="auto"/>
            </w:tcBorders>
          </w:tcPr>
          <w:p w14:paraId="0D8A6FF3" w14:textId="10ED9E4C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sz w:val="18"/>
                <w:lang w:val="fi-FI"/>
              </w:rPr>
            </w:pPr>
            <w:r w:rsidRPr="00B6312E">
              <w:rPr>
                <w:rFonts w:ascii="Arial" w:hAnsi="Arial" w:cs="Arial"/>
                <w:sz w:val="18"/>
                <w:lang w:val="fi-FI"/>
              </w:rPr>
              <w:t>...</w:t>
            </w: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12F56BE3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6C389630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51E6AE84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bottom w:val="double" w:sz="4" w:space="0" w:color="auto"/>
            </w:tcBorders>
          </w:tcPr>
          <w:p w14:paraId="19C1DA31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bottom w:val="double" w:sz="4" w:space="0" w:color="auto"/>
            </w:tcBorders>
          </w:tcPr>
          <w:p w14:paraId="3CDC5448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bottom w:val="double" w:sz="4" w:space="0" w:color="auto"/>
            </w:tcBorders>
          </w:tcPr>
          <w:p w14:paraId="6B9A16C2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bottom w:val="double" w:sz="4" w:space="0" w:color="auto"/>
            </w:tcBorders>
          </w:tcPr>
          <w:p w14:paraId="1168110F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bottom w:val="double" w:sz="4" w:space="0" w:color="auto"/>
            </w:tcBorders>
          </w:tcPr>
          <w:p w14:paraId="6063143C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540C2CF2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bottom w:val="double" w:sz="4" w:space="0" w:color="auto"/>
            </w:tcBorders>
          </w:tcPr>
          <w:p w14:paraId="72251002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</w:tr>
      <w:tr w:rsidR="003634C1" w:rsidRPr="00B6312E" w14:paraId="35F51790" w14:textId="6A2075A8" w:rsidTr="00D60E65">
        <w:tc>
          <w:tcPr>
            <w:tcW w:w="187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D3BF6" w14:textId="51C77C68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sz w:val="18"/>
                <w:lang w:val="fi-FI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Jumlah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A7A4C" w14:textId="167AB84E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D8C8A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93F5E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27A9E" w14:textId="3BAB20E2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F06FA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D284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6E467" w14:textId="447C51BF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DFA6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E9D4C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</w:tr>
    </w:tbl>
    <w:p w14:paraId="79ABBA34" w14:textId="38DC14A7" w:rsidR="00731838" w:rsidRPr="00902245" w:rsidRDefault="005C16E2" w:rsidP="002174A6">
      <w:pPr>
        <w:spacing w:after="0"/>
        <w:ind w:left="426"/>
        <w:rPr>
          <w:rFonts w:ascii="Arial" w:hAnsi="Arial" w:cs="Arial"/>
          <w:lang w:val="id-ID"/>
        </w:rPr>
      </w:pPr>
      <w:r>
        <w:rPr>
          <w:rFonts w:ascii="Arial" w:hAnsi="Arial" w:cs="Arial"/>
          <w:lang w:val="fi-FI"/>
        </w:rPr>
        <w:t>Keteranga</w:t>
      </w:r>
      <w:r w:rsidR="0053516E">
        <w:rPr>
          <w:rFonts w:ascii="Arial" w:hAnsi="Arial" w:cs="Arial"/>
          <w:lang w:val="fi-FI"/>
        </w:rPr>
        <w:t>n</w:t>
      </w:r>
      <w:r w:rsidR="00731838" w:rsidRPr="00902245">
        <w:rPr>
          <w:rFonts w:ascii="Arial" w:hAnsi="Arial" w:cs="Arial"/>
          <w:lang w:val="fi-FI"/>
        </w:rPr>
        <w:t xml:space="preserve">: </w:t>
      </w:r>
    </w:p>
    <w:p w14:paraId="4C1351A1" w14:textId="3AD98FCD" w:rsidR="00731838" w:rsidRDefault="00731838" w:rsidP="002174A6">
      <w:pPr>
        <w:spacing w:after="0"/>
        <w:ind w:left="426"/>
        <w:jc w:val="both"/>
        <w:rPr>
          <w:rFonts w:ascii="Arial" w:hAnsi="Arial" w:cs="Arial"/>
        </w:rPr>
      </w:pPr>
      <w:r w:rsidRPr="005C16E2">
        <w:rPr>
          <w:rFonts w:ascii="Arial" w:hAnsi="Arial" w:cs="Arial"/>
        </w:rPr>
        <w:t xml:space="preserve">Mahasiswa asing dapat terdaftar untuk mengikuti program </w:t>
      </w:r>
      <w:r w:rsidR="0053516E">
        <w:rPr>
          <w:rFonts w:ascii="Arial" w:hAnsi="Arial" w:cs="Arial"/>
        </w:rPr>
        <w:t xml:space="preserve">pendidikan </w:t>
      </w:r>
      <w:r w:rsidRPr="005C16E2">
        <w:rPr>
          <w:rFonts w:ascii="Arial" w:hAnsi="Arial" w:cs="Arial"/>
        </w:rPr>
        <w:t xml:space="preserve">secara penuh </w:t>
      </w:r>
      <w:r w:rsidR="00BD11B0" w:rsidRPr="005C16E2">
        <w:rPr>
          <w:rFonts w:ascii="Arial" w:hAnsi="Arial" w:cs="Arial"/>
        </w:rPr>
        <w:t>waktu (</w:t>
      </w:r>
      <w:r w:rsidR="00BD11B0" w:rsidRPr="005C16E2">
        <w:rPr>
          <w:rFonts w:ascii="Arial" w:hAnsi="Arial" w:cs="Arial"/>
          <w:i/>
        </w:rPr>
        <w:t>full-time</w:t>
      </w:r>
      <w:r w:rsidR="00BD11B0" w:rsidRPr="005C16E2">
        <w:rPr>
          <w:rFonts w:ascii="Arial" w:hAnsi="Arial" w:cs="Arial"/>
        </w:rPr>
        <w:t xml:space="preserve">) </w:t>
      </w:r>
      <w:r w:rsidRPr="005C16E2">
        <w:rPr>
          <w:rFonts w:ascii="Arial" w:hAnsi="Arial" w:cs="Arial"/>
        </w:rPr>
        <w:t xml:space="preserve">atau </w:t>
      </w:r>
      <w:r w:rsidR="00885892" w:rsidRPr="005C16E2">
        <w:rPr>
          <w:rFonts w:ascii="Arial" w:hAnsi="Arial" w:cs="Arial"/>
        </w:rPr>
        <w:t>paru</w:t>
      </w:r>
      <w:r w:rsidR="00BD11B0" w:rsidRPr="005C16E2">
        <w:rPr>
          <w:rFonts w:ascii="Arial" w:hAnsi="Arial" w:cs="Arial"/>
        </w:rPr>
        <w:t>h waktu (</w:t>
      </w:r>
      <w:r w:rsidR="00BD11B0" w:rsidRPr="005C16E2">
        <w:rPr>
          <w:rFonts w:ascii="Arial" w:hAnsi="Arial" w:cs="Arial"/>
          <w:i/>
        </w:rPr>
        <w:t>part-time</w:t>
      </w:r>
      <w:r w:rsidR="00BD11B0" w:rsidRPr="005C16E2">
        <w:rPr>
          <w:rFonts w:ascii="Arial" w:hAnsi="Arial" w:cs="Arial"/>
        </w:rPr>
        <w:t>)</w:t>
      </w:r>
      <w:r w:rsidR="00885892" w:rsidRPr="005C16E2">
        <w:rPr>
          <w:rFonts w:ascii="Arial" w:hAnsi="Arial" w:cs="Arial"/>
        </w:rPr>
        <w:t>. Mahasiswa asing paruh waktu adalah</w:t>
      </w:r>
      <w:r w:rsidRPr="005C16E2">
        <w:rPr>
          <w:rFonts w:ascii="Arial" w:hAnsi="Arial" w:cs="Arial"/>
        </w:rPr>
        <w:t xml:space="preserve"> mahasiswa yang </w:t>
      </w:r>
      <w:r w:rsidR="005C16E2" w:rsidRPr="005C16E2">
        <w:rPr>
          <w:rFonts w:ascii="Arial" w:hAnsi="Arial" w:cs="Arial"/>
        </w:rPr>
        <w:t xml:space="preserve">terdaftar di </w:t>
      </w:r>
      <w:r w:rsidR="00570A5E">
        <w:rPr>
          <w:rFonts w:ascii="Arial" w:hAnsi="Arial" w:cs="Arial"/>
        </w:rPr>
        <w:t>P</w:t>
      </w:r>
      <w:r w:rsidR="005C16E2" w:rsidRPr="005C16E2">
        <w:rPr>
          <w:rFonts w:ascii="Arial" w:hAnsi="Arial" w:cs="Arial"/>
        </w:rPr>
        <w:t xml:space="preserve">rogram </w:t>
      </w:r>
      <w:r w:rsidR="00570A5E">
        <w:rPr>
          <w:rFonts w:ascii="Arial" w:hAnsi="Arial" w:cs="Arial"/>
        </w:rPr>
        <w:t>S</w:t>
      </w:r>
      <w:r w:rsidR="005C16E2" w:rsidRPr="005C16E2">
        <w:rPr>
          <w:rFonts w:ascii="Arial" w:hAnsi="Arial" w:cs="Arial"/>
        </w:rPr>
        <w:t xml:space="preserve">tudi untuk </w:t>
      </w:r>
      <w:r w:rsidRPr="005C16E2">
        <w:rPr>
          <w:rFonts w:ascii="Arial" w:hAnsi="Arial" w:cs="Arial"/>
        </w:rPr>
        <w:t>mengikuti kegiatan pertukaran studi (</w:t>
      </w:r>
      <w:r w:rsidRPr="005C16E2">
        <w:rPr>
          <w:rFonts w:ascii="Arial" w:hAnsi="Arial" w:cs="Arial"/>
          <w:i/>
        </w:rPr>
        <w:t>student exchange</w:t>
      </w:r>
      <w:r w:rsidRPr="005C16E2">
        <w:rPr>
          <w:rFonts w:ascii="Arial" w:hAnsi="Arial" w:cs="Arial"/>
        </w:rPr>
        <w:t>)</w:t>
      </w:r>
      <w:r w:rsidR="00DF44D2" w:rsidRPr="005C16E2">
        <w:rPr>
          <w:rFonts w:ascii="Arial" w:hAnsi="Arial" w:cs="Arial"/>
        </w:rPr>
        <w:t xml:space="preserve">, </w:t>
      </w:r>
      <w:r w:rsidR="00DF44D2" w:rsidRPr="005C16E2">
        <w:rPr>
          <w:rFonts w:ascii="Arial" w:hAnsi="Arial" w:cs="Arial"/>
          <w:i/>
        </w:rPr>
        <w:t>credit earning</w:t>
      </w:r>
      <w:r w:rsidR="00DF44D2" w:rsidRPr="005C16E2">
        <w:rPr>
          <w:rFonts w:ascii="Arial" w:hAnsi="Arial" w:cs="Arial"/>
        </w:rPr>
        <w:t xml:space="preserve">, atau kegiatan </w:t>
      </w:r>
      <w:r w:rsidR="0053516E">
        <w:rPr>
          <w:rFonts w:ascii="Arial" w:hAnsi="Arial" w:cs="Arial"/>
        </w:rPr>
        <w:t>sejenis</w:t>
      </w:r>
      <w:r w:rsidR="005C16E2" w:rsidRPr="005C16E2">
        <w:rPr>
          <w:rFonts w:ascii="Arial" w:hAnsi="Arial" w:cs="Arial"/>
        </w:rPr>
        <w:t xml:space="preserve"> </w:t>
      </w:r>
      <w:r w:rsidR="00DF44D2" w:rsidRPr="005C16E2">
        <w:rPr>
          <w:rFonts w:ascii="Arial" w:hAnsi="Arial" w:cs="Arial"/>
        </w:rPr>
        <w:t>yang relevan.</w:t>
      </w:r>
    </w:p>
    <w:p w14:paraId="349013FC" w14:textId="77777777" w:rsidR="009C7F4A" w:rsidRDefault="009C7F4A" w:rsidP="002174A6">
      <w:pPr>
        <w:spacing w:after="0"/>
        <w:ind w:left="426"/>
        <w:jc w:val="both"/>
        <w:rPr>
          <w:rFonts w:ascii="Arial" w:hAnsi="Arial" w:cs="Arial"/>
        </w:rPr>
      </w:pPr>
    </w:p>
    <w:p w14:paraId="18280DDC" w14:textId="77777777" w:rsidR="006C11DD" w:rsidRDefault="006C11DD" w:rsidP="002174A6">
      <w:pPr>
        <w:spacing w:after="0"/>
        <w:rPr>
          <w:rFonts w:ascii="Arial" w:hAnsi="Arial" w:cs="Arial"/>
          <w:b/>
          <w:color w:val="000000"/>
          <w:sz w:val="24"/>
          <w:szCs w:val="24"/>
        </w:rPr>
        <w:sectPr w:rsidR="006C11DD" w:rsidSect="007E2423">
          <w:pgSz w:w="11909" w:h="16834" w:code="9"/>
          <w:pgMar w:top="1701" w:right="1247" w:bottom="1701" w:left="1588" w:header="720" w:footer="720" w:gutter="0"/>
          <w:pgNumType w:start="1"/>
          <w:cols w:space="720"/>
          <w:docGrid w:linePitch="360"/>
        </w:sectPr>
      </w:pPr>
    </w:p>
    <w:p w14:paraId="7A4DC6FE" w14:textId="77777777" w:rsidR="00F45764" w:rsidRDefault="00F45764" w:rsidP="00BA79B2">
      <w:pPr>
        <w:pStyle w:val="Heading1"/>
      </w:pPr>
      <w:r w:rsidRPr="00A06560">
        <w:rPr>
          <w:color w:val="000000"/>
        </w:rPr>
        <w:lastRenderedPageBreak/>
        <w:t>Sumber</w:t>
      </w:r>
      <w:r w:rsidRPr="00A06560">
        <w:t xml:space="preserve"> Daya Manusia</w:t>
      </w:r>
    </w:p>
    <w:p w14:paraId="14D7EDD8" w14:textId="77777777" w:rsidR="00DC4818" w:rsidRPr="00A06560" w:rsidRDefault="00DC4818" w:rsidP="002174A6">
      <w:pPr>
        <w:pStyle w:val="ListParagraph"/>
        <w:spacing w:after="0"/>
        <w:ind w:left="425"/>
        <w:rPr>
          <w:rFonts w:ascii="Arial" w:hAnsi="Arial" w:cs="Arial"/>
          <w:b/>
        </w:rPr>
      </w:pPr>
    </w:p>
    <w:p w14:paraId="3ACC3CC7" w14:textId="1126F3F2" w:rsidR="00F45764" w:rsidRPr="00A06560" w:rsidRDefault="00A4789F" w:rsidP="002174A6">
      <w:pPr>
        <w:pStyle w:val="ListParagraph"/>
        <w:numPr>
          <w:ilvl w:val="0"/>
          <w:numId w:val="7"/>
        </w:numPr>
        <w:spacing w:after="0"/>
        <w:ind w:left="850" w:hanging="425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fil Dosen</w:t>
      </w:r>
    </w:p>
    <w:p w14:paraId="484478CE" w14:textId="77777777" w:rsidR="00F45764" w:rsidRPr="00A06560" w:rsidRDefault="00F45764" w:rsidP="002174A6">
      <w:pPr>
        <w:tabs>
          <w:tab w:val="left" w:pos="2124"/>
        </w:tabs>
        <w:spacing w:after="0"/>
        <w:rPr>
          <w:rFonts w:ascii="Arial" w:hAnsi="Arial" w:cs="Arial"/>
          <w:lang w:val="id-ID"/>
        </w:rPr>
      </w:pPr>
    </w:p>
    <w:p w14:paraId="09FBFEDA" w14:textId="638A753F" w:rsidR="007F33B1" w:rsidRDefault="007F33B1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t xml:space="preserve">Tuliskan </w:t>
      </w:r>
      <w:r>
        <w:rPr>
          <w:rFonts w:ascii="Arial" w:hAnsi="Arial" w:cs="Arial"/>
        </w:rPr>
        <w:t xml:space="preserve">data </w:t>
      </w:r>
      <w:r w:rsidR="008717D5">
        <w:rPr>
          <w:rFonts w:ascii="Arial" w:hAnsi="Arial" w:cs="Arial"/>
        </w:rPr>
        <w:t>D</w:t>
      </w:r>
      <w:r w:rsidRPr="00A06560">
        <w:rPr>
          <w:rFonts w:ascii="Arial" w:hAnsi="Arial" w:cs="Arial"/>
          <w:lang w:val="id-ID"/>
        </w:rPr>
        <w:t xml:space="preserve">osen </w:t>
      </w:r>
      <w:r w:rsidR="008717D5">
        <w:rPr>
          <w:rFonts w:ascii="Arial" w:hAnsi="Arial" w:cs="Arial"/>
        </w:rPr>
        <w:t>T</w:t>
      </w:r>
      <w:r w:rsidRPr="00A06560">
        <w:rPr>
          <w:rFonts w:ascii="Arial" w:hAnsi="Arial" w:cs="Arial"/>
          <w:lang w:val="id-ID"/>
        </w:rPr>
        <w:t xml:space="preserve">etap </w:t>
      </w:r>
      <w:r w:rsidR="00B240B7">
        <w:rPr>
          <w:rFonts w:ascii="Arial" w:hAnsi="Arial" w:cs="Arial"/>
        </w:rPr>
        <w:t xml:space="preserve">Perguruan Tinggi yang ditugaskan </w:t>
      </w:r>
      <w:r w:rsidR="007931AD">
        <w:rPr>
          <w:rFonts w:ascii="Arial" w:hAnsi="Arial" w:cs="Arial"/>
        </w:rPr>
        <w:t xml:space="preserve">sebagai pengampu mata kuliah </w:t>
      </w:r>
      <w:r w:rsidR="00B240B7">
        <w:rPr>
          <w:rFonts w:ascii="Arial" w:hAnsi="Arial" w:cs="Arial"/>
        </w:rPr>
        <w:t xml:space="preserve">di Program Studi </w:t>
      </w:r>
      <w:r w:rsidR="00F814C4">
        <w:rPr>
          <w:rFonts w:ascii="Arial" w:hAnsi="Arial" w:cs="Arial"/>
        </w:rPr>
        <w:t xml:space="preserve">yang </w:t>
      </w:r>
      <w:r w:rsidR="007F5305">
        <w:rPr>
          <w:rFonts w:ascii="Arial" w:hAnsi="Arial" w:cs="Arial"/>
        </w:rPr>
        <w:t>D</w:t>
      </w:r>
      <w:r w:rsidR="00F814C4">
        <w:rPr>
          <w:rFonts w:ascii="Arial" w:hAnsi="Arial" w:cs="Arial"/>
        </w:rPr>
        <w:t>iakreditasi</w:t>
      </w:r>
      <w:r w:rsidR="007F5305">
        <w:rPr>
          <w:rFonts w:ascii="Arial" w:hAnsi="Arial" w:cs="Arial"/>
        </w:rPr>
        <w:t xml:space="preserve"> </w:t>
      </w:r>
      <w:r w:rsidR="00241CAB">
        <w:rPr>
          <w:rFonts w:ascii="Arial" w:hAnsi="Arial" w:cs="Arial"/>
        </w:rPr>
        <w:t xml:space="preserve">(DTPS) </w:t>
      </w:r>
      <w:r w:rsidR="007F5305">
        <w:rPr>
          <w:rFonts w:ascii="Arial" w:hAnsi="Arial" w:cs="Arial"/>
        </w:rPr>
        <w:t xml:space="preserve">pada saat TS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ED7AD6" w:rsidRPr="00593056">
        <w:rPr>
          <w:rFonts w:ascii="Arial" w:hAnsi="Arial" w:cs="Arial"/>
        </w:rPr>
        <w:t>Tabel 3.a.1</w:t>
      </w:r>
      <w:r w:rsidR="00E16DA3">
        <w:rPr>
          <w:rFonts w:ascii="Arial" w:hAnsi="Arial" w:cs="Arial"/>
        </w:rPr>
        <w:t>)</w:t>
      </w:r>
      <w:r w:rsidR="00ED7AD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  <w:lang w:val="id-ID"/>
        </w:rPr>
        <w:t>berikut ini.</w:t>
      </w:r>
    </w:p>
    <w:p w14:paraId="0A33063A" w14:textId="77777777" w:rsidR="007F33B1" w:rsidRDefault="007F33B1" w:rsidP="002174A6">
      <w:pPr>
        <w:spacing w:after="0"/>
        <w:ind w:left="425"/>
        <w:jc w:val="both"/>
        <w:rPr>
          <w:rFonts w:ascii="Arial" w:hAnsi="Arial" w:cs="Arial"/>
        </w:rPr>
      </w:pPr>
    </w:p>
    <w:p w14:paraId="62E39DC4" w14:textId="42AEB1DE" w:rsidR="006C11DD" w:rsidRPr="00593056" w:rsidRDefault="00903953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 xml:space="preserve">Tabel 3.a.1) Dosen Tetap </w:t>
      </w:r>
      <w:r w:rsidR="00B240B7">
        <w:rPr>
          <w:rFonts w:ascii="Arial" w:hAnsi="Arial" w:cs="Arial"/>
        </w:rPr>
        <w:t xml:space="preserve">Perguruan Tinggi </w:t>
      </w:r>
      <w:r w:rsidR="00F03E05">
        <w:rPr>
          <w:rFonts w:ascii="Arial" w:hAnsi="Arial" w:cs="Arial"/>
        </w:rPr>
        <w:t xml:space="preserve">yang ditugaskan </w:t>
      </w:r>
      <w:r w:rsidR="00384AC4">
        <w:rPr>
          <w:rFonts w:ascii="Arial" w:hAnsi="Arial" w:cs="Arial"/>
        </w:rPr>
        <w:t xml:space="preserve">sebagai pengampu mata kuliah </w:t>
      </w:r>
      <w:r w:rsidR="00F03E05">
        <w:rPr>
          <w:rFonts w:ascii="Arial" w:hAnsi="Arial" w:cs="Arial"/>
        </w:rPr>
        <w:t xml:space="preserve">di Program Studi </w:t>
      </w:r>
      <w:r w:rsidR="00EA5816">
        <w:rPr>
          <w:rFonts w:ascii="Arial" w:hAnsi="Arial" w:cs="Arial"/>
        </w:rPr>
        <w:t>y</w:t>
      </w:r>
      <w:r w:rsidR="00F03E05">
        <w:rPr>
          <w:rFonts w:ascii="Arial" w:hAnsi="Arial" w:cs="Arial"/>
        </w:rPr>
        <w:t xml:space="preserve">ang </w:t>
      </w:r>
      <w:r w:rsidR="00570A5E">
        <w:rPr>
          <w:rFonts w:ascii="Arial" w:hAnsi="Arial" w:cs="Arial"/>
        </w:rPr>
        <w:t>d</w:t>
      </w:r>
      <w:r w:rsidR="00F03E05">
        <w:rPr>
          <w:rFonts w:ascii="Arial" w:hAnsi="Arial" w:cs="Arial"/>
        </w:rPr>
        <w:t>iakreditasi</w:t>
      </w:r>
    </w:p>
    <w:tbl>
      <w:tblPr>
        <w:tblW w:w="13465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"/>
        <w:gridCol w:w="1156"/>
        <w:gridCol w:w="708"/>
        <w:gridCol w:w="993"/>
        <w:gridCol w:w="993"/>
        <w:gridCol w:w="993"/>
        <w:gridCol w:w="1134"/>
        <w:gridCol w:w="990"/>
        <w:gridCol w:w="1134"/>
        <w:gridCol w:w="1188"/>
        <w:gridCol w:w="1222"/>
        <w:gridCol w:w="1144"/>
        <w:gridCol w:w="1265"/>
      </w:tblGrid>
      <w:tr w:rsidR="00872BEE" w:rsidRPr="00B240B7" w14:paraId="63C5ED57" w14:textId="4AF36236" w:rsidTr="00A00E51">
        <w:tc>
          <w:tcPr>
            <w:tcW w:w="54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5F4856B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o.</w:t>
            </w:r>
          </w:p>
        </w:tc>
        <w:tc>
          <w:tcPr>
            <w:tcW w:w="115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0AF4F48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ama Dosen</w:t>
            </w:r>
          </w:p>
        </w:tc>
        <w:tc>
          <w:tcPr>
            <w:tcW w:w="70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0816F33" w14:textId="1F0E9628" w:rsidR="00872BEE" w:rsidRPr="00DC3F53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IDN/NIDK</w:t>
            </w:r>
          </w:p>
        </w:tc>
        <w:tc>
          <w:tcPr>
            <w:tcW w:w="1986" w:type="dxa"/>
            <w:gridSpan w:val="2"/>
            <w:shd w:val="clear" w:color="auto" w:fill="D9D9D9" w:themeFill="background1" w:themeFillShade="D9"/>
            <w:vAlign w:val="center"/>
          </w:tcPr>
          <w:p w14:paraId="0882CEDA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Pendidik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Pasca Sarjana </w:t>
            </w:r>
          </w:p>
          <w:p w14:paraId="4DDFB0BA" w14:textId="1D462D55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1)</w:t>
            </w:r>
          </w:p>
        </w:tc>
        <w:tc>
          <w:tcPr>
            <w:tcW w:w="993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093BCAF" w14:textId="793052A6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Bidang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Keahli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2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1E5725F5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Kesesuaian dengan Kompetensi Inti PS</w:t>
            </w:r>
          </w:p>
          <w:p w14:paraId="4D64D34E" w14:textId="4198CF57" w:rsidR="00872BEE" w:rsidRPr="00DC3F53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3)</w:t>
            </w:r>
          </w:p>
        </w:tc>
        <w:tc>
          <w:tcPr>
            <w:tcW w:w="990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EBA7883" w14:textId="3AAB017C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Jabatan Akademik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22F61EF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ertifikat Pendidik Profesional</w:t>
            </w:r>
          </w:p>
          <w:p w14:paraId="62AE2BDB" w14:textId="2CCAFBEC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4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8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7C4F5C0" w14:textId="6ECCAF1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ertifikat  Kompetensi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Profesi/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Industri</w:t>
            </w:r>
          </w:p>
          <w:p w14:paraId="4ED54A79" w14:textId="1057EA52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5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22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2C3A528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Mata Kuliah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yang Diampu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pada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S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yang Diakreditasi</w:t>
            </w:r>
          </w:p>
          <w:p w14:paraId="6796DC98" w14:textId="7A1495CC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6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44" w:type="dxa"/>
            <w:vMerge w:val="restart"/>
            <w:shd w:val="clear" w:color="auto" w:fill="D9D9D9" w:themeFill="background1" w:themeFillShade="D9"/>
            <w:vAlign w:val="center"/>
          </w:tcPr>
          <w:p w14:paraId="6B97F918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Kes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uai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Bidang Keahlian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deng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at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K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uliah yang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iampu</w:t>
            </w:r>
          </w:p>
          <w:p w14:paraId="479A5737" w14:textId="26A38E54" w:rsidR="00872BEE" w:rsidRPr="009238D2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7)</w:t>
            </w:r>
          </w:p>
        </w:tc>
        <w:tc>
          <w:tcPr>
            <w:tcW w:w="1265" w:type="dxa"/>
            <w:vMerge w:val="restart"/>
            <w:shd w:val="clear" w:color="auto" w:fill="D9D9D9" w:themeFill="background1" w:themeFillShade="D9"/>
            <w:vAlign w:val="center"/>
          </w:tcPr>
          <w:p w14:paraId="568AFAF9" w14:textId="79117961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Mata Kuliah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yang Diampu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ada PS Lain</w:t>
            </w:r>
          </w:p>
          <w:p w14:paraId="760B92B9" w14:textId="403BF0A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8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</w:tr>
      <w:tr w:rsidR="00872BEE" w:rsidRPr="00B240B7" w14:paraId="597490C4" w14:textId="77777777" w:rsidTr="00A00E51">
        <w:trPr>
          <w:trHeight w:val="807"/>
        </w:trPr>
        <w:tc>
          <w:tcPr>
            <w:tcW w:w="545" w:type="dxa"/>
            <w:vMerge/>
            <w:shd w:val="clear" w:color="auto" w:fill="D9D9D9" w:themeFill="background1" w:themeFillShade="D9"/>
            <w:vAlign w:val="center"/>
          </w:tcPr>
          <w:p w14:paraId="32F1A5C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56" w:type="dxa"/>
            <w:vMerge/>
            <w:shd w:val="clear" w:color="auto" w:fill="D9D9D9" w:themeFill="background1" w:themeFillShade="D9"/>
            <w:vAlign w:val="center"/>
          </w:tcPr>
          <w:p w14:paraId="7B70755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D9D9D9" w:themeFill="background1" w:themeFillShade="D9"/>
            <w:vAlign w:val="center"/>
          </w:tcPr>
          <w:p w14:paraId="2451719B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637FFE61" w14:textId="142FCAD9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872BEE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agister/ Magister Terapan/ Spesialis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404EBC7C" w14:textId="181506AE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872BEE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oktor/ Doktor Terapan/ Spesialis</w:t>
            </w:r>
          </w:p>
        </w:tc>
        <w:tc>
          <w:tcPr>
            <w:tcW w:w="993" w:type="dxa"/>
            <w:vMerge/>
            <w:shd w:val="clear" w:color="auto" w:fill="D9D9D9" w:themeFill="background1" w:themeFillShade="D9"/>
            <w:vAlign w:val="center"/>
          </w:tcPr>
          <w:p w14:paraId="27A1B472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0194334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D9D9D9" w:themeFill="background1" w:themeFillShade="D9"/>
            <w:vAlign w:val="center"/>
          </w:tcPr>
          <w:p w14:paraId="2D7F4D82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07CD489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vMerge/>
            <w:shd w:val="clear" w:color="auto" w:fill="D9D9D9" w:themeFill="background1" w:themeFillShade="D9"/>
            <w:vAlign w:val="center"/>
          </w:tcPr>
          <w:p w14:paraId="6966E8C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vMerge/>
            <w:shd w:val="clear" w:color="auto" w:fill="D9D9D9" w:themeFill="background1" w:themeFillShade="D9"/>
            <w:vAlign w:val="center"/>
          </w:tcPr>
          <w:p w14:paraId="2BFD6F5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vMerge/>
            <w:shd w:val="clear" w:color="auto" w:fill="D9D9D9" w:themeFill="background1" w:themeFillShade="D9"/>
            <w:vAlign w:val="center"/>
          </w:tcPr>
          <w:p w14:paraId="34A5A95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vMerge/>
            <w:shd w:val="clear" w:color="auto" w:fill="D9D9D9" w:themeFill="background1" w:themeFillShade="D9"/>
            <w:vAlign w:val="center"/>
          </w:tcPr>
          <w:p w14:paraId="525D1ED4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6A2DB8" w:rsidRPr="00B240B7" w14:paraId="57FF97A9" w14:textId="56B6A06C" w:rsidTr="006A2DB8">
        <w:tc>
          <w:tcPr>
            <w:tcW w:w="54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BE3237" w14:textId="77777777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5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9941AB" w14:textId="77777777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792738" w14:textId="77777777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986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D2B7B9D" w14:textId="4211A95F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E270F9" w14:textId="198BA451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3BA618E" w14:textId="0ACCE032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99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E14F44C" w14:textId="70C1898B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7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ECDA8D" w14:textId="4BC6A037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18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D895659" w14:textId="1DFD4E9A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22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58C26960" w14:textId="19BD1DA6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14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7333061" w14:textId="07272986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65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73540E7" w14:textId="6FC41F51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2</w:t>
            </w:r>
          </w:p>
        </w:tc>
      </w:tr>
      <w:tr w:rsidR="00872BEE" w:rsidRPr="00B240B7" w14:paraId="256D2512" w14:textId="1107A674" w:rsidTr="00872BEE">
        <w:tc>
          <w:tcPr>
            <w:tcW w:w="545" w:type="dxa"/>
            <w:shd w:val="clear" w:color="auto" w:fill="auto"/>
            <w:vAlign w:val="center"/>
          </w:tcPr>
          <w:p w14:paraId="6FB5587D" w14:textId="1242680E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1B109E7C" w14:textId="0EFD47DF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79CC440" w14:textId="1A56CCD8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02446C1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F8744DD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421B6DA" w14:textId="2831F4C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A48B0B5" w14:textId="2F71C824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C707661" w14:textId="63B19A1A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17A2F06" w14:textId="515C7998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676AAD1A" w14:textId="7348F7EF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027FB9EE" w14:textId="71E18219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731C7D0D" w14:textId="4A928412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6D895D0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3BD4A9DF" w14:textId="218AD6EB" w:rsidTr="00872BEE">
        <w:tc>
          <w:tcPr>
            <w:tcW w:w="545" w:type="dxa"/>
            <w:shd w:val="clear" w:color="auto" w:fill="auto"/>
            <w:vAlign w:val="center"/>
          </w:tcPr>
          <w:p w14:paraId="6733EAB8" w14:textId="6C909F5E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4DC0841D" w14:textId="08384404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D991C42" w14:textId="4E93693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772BC7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2745219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5DDF402" w14:textId="2369A75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21BE44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EE6B715" w14:textId="7CF8067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0A8FFA" w14:textId="5DEBF41D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24421A27" w14:textId="65112601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16F203B7" w14:textId="715F035E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532610F2" w14:textId="25D1816D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6663C3D2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31AA7567" w14:textId="1C5C2FF3" w:rsidTr="00872BEE">
        <w:tc>
          <w:tcPr>
            <w:tcW w:w="545" w:type="dxa"/>
            <w:shd w:val="clear" w:color="auto" w:fill="auto"/>
            <w:vAlign w:val="center"/>
          </w:tcPr>
          <w:p w14:paraId="6E7A60EB" w14:textId="033EC713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67E5031E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7B57787" w14:textId="0AF8A3FF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C8B5DE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21028B4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7B769E1" w14:textId="2225D90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6F804E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265D5E7" w14:textId="13127AA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7CBA762" w14:textId="0371FC5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7AE11160" w14:textId="264A177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27647840" w14:textId="247E8F3F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54660A23" w14:textId="168E5E8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17A83CE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54F0B4DF" w14:textId="2C34D8D6" w:rsidTr="00872BEE">
        <w:tc>
          <w:tcPr>
            <w:tcW w:w="545" w:type="dxa"/>
            <w:shd w:val="clear" w:color="auto" w:fill="auto"/>
            <w:vAlign w:val="center"/>
          </w:tcPr>
          <w:p w14:paraId="68859DB6" w14:textId="1A67C30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690036D1" w14:textId="7C451E6D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843D8C0" w14:textId="4C51E182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7F1D00D1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4C7149E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DDF1C02" w14:textId="79A4DD34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F7A4788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34265E6" w14:textId="33DFE5A9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54BF50E" w14:textId="373E4581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0E050563" w14:textId="082CBC3E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1AC5EA2" w14:textId="5670A07B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1AF8E028" w14:textId="7FB82501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026F53B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500F9258" w14:textId="03EAB839" w:rsidTr="00872BEE">
        <w:tc>
          <w:tcPr>
            <w:tcW w:w="545" w:type="dxa"/>
            <w:shd w:val="clear" w:color="auto" w:fill="auto"/>
            <w:vAlign w:val="center"/>
          </w:tcPr>
          <w:p w14:paraId="7C719EBA" w14:textId="19B0991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2DE33118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FDF325E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598284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9D3B0B1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09C3962" w14:textId="246ECDA3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69E7811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4523A8B" w14:textId="0116FCA9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19CCD7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47827E6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4393100" w14:textId="75A76A8B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43255BB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5EAA0D0B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4777CDC2" w14:textId="77777777" w:rsidTr="00872BEE">
        <w:tc>
          <w:tcPr>
            <w:tcW w:w="545" w:type="dxa"/>
            <w:shd w:val="clear" w:color="auto" w:fill="auto"/>
            <w:vAlign w:val="center"/>
          </w:tcPr>
          <w:p w14:paraId="7D4FF3B4" w14:textId="5A1D6B3C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7F452BE9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BB27CA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772EAB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3EFE247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9653258" w14:textId="592E654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A49105E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005BB0B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6E5671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29B1C6B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2421F629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45ED50E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3C453E67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5BFA6E3F" w14:textId="77777777" w:rsidTr="00872BEE">
        <w:tc>
          <w:tcPr>
            <w:tcW w:w="545" w:type="dxa"/>
            <w:shd w:val="clear" w:color="auto" w:fill="auto"/>
            <w:vAlign w:val="center"/>
          </w:tcPr>
          <w:p w14:paraId="492F581B" w14:textId="7EDF93D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3853D5C8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33D3406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7569052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226D457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E017FE7" w14:textId="04C8B24F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7A94A3D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35DBD81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3BCE6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476A761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5A4182C2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1E4238F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6D9082E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663F219B" w14:textId="77777777" w:rsidTr="00872BEE">
        <w:tc>
          <w:tcPr>
            <w:tcW w:w="545" w:type="dxa"/>
            <w:shd w:val="clear" w:color="auto" w:fill="auto"/>
            <w:vAlign w:val="center"/>
          </w:tcPr>
          <w:p w14:paraId="43B7C080" w14:textId="1EF925FB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7B60C3EA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A48EAE8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9BFF56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D3449F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A68ACB5" w14:textId="550F762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CB6813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087A5D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EF2364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6D18D6F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6CFCDDFC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3BDCF55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26BE1BD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30E39D57" w14:textId="60A31CD4" w:rsidTr="00872BEE">
        <w:tc>
          <w:tcPr>
            <w:tcW w:w="54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4FC501C" w14:textId="49C185D6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…</w:t>
            </w:r>
          </w:p>
        </w:tc>
        <w:tc>
          <w:tcPr>
            <w:tcW w:w="115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E9A1650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856FA98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53E7D7A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7ABC58A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BD852B1" w14:textId="6A05C751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39B21A21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4E90FFE" w14:textId="0B543CED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C1745E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3E0DB4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449D78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tcBorders>
              <w:bottom w:val="double" w:sz="4" w:space="0" w:color="auto"/>
            </w:tcBorders>
          </w:tcPr>
          <w:p w14:paraId="65BE59F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tcBorders>
              <w:bottom w:val="double" w:sz="4" w:space="0" w:color="auto"/>
            </w:tcBorders>
          </w:tcPr>
          <w:p w14:paraId="6C95E06E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EA7478" w14:paraId="0751B2A8" w14:textId="4CCFDFFC" w:rsidTr="00872BEE">
        <w:tc>
          <w:tcPr>
            <w:tcW w:w="54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157A88D" w14:textId="2B19938A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EA7478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sym w:font="Symbol" w:char="F053"/>
            </w:r>
          </w:p>
        </w:tc>
        <w:tc>
          <w:tcPr>
            <w:tcW w:w="115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AEA0563" w14:textId="1F2FAF41" w:rsidR="00872BEE" w:rsidRPr="00EA7478" w:rsidRDefault="00872BEE" w:rsidP="003B556B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NDT = </w:t>
            </w:r>
          </w:p>
        </w:tc>
        <w:tc>
          <w:tcPr>
            <w:tcW w:w="708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4EDD6A7A" w14:textId="5A264302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</w:tcPr>
          <w:p w14:paraId="61E993F0" w14:textId="7777777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</w:tcPr>
          <w:p w14:paraId="49FC1465" w14:textId="7777777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F4A970D" w14:textId="26A2AE0E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1B46362" w14:textId="7BE20DCE" w:rsidR="00872BEE" w:rsidRPr="00EA7478" w:rsidRDefault="00872BEE" w:rsidP="003B556B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NDTPS =</w:t>
            </w:r>
          </w:p>
        </w:tc>
        <w:tc>
          <w:tcPr>
            <w:tcW w:w="990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B918134" w14:textId="00A1292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8165332" w14:textId="26FF8C96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B82A4EB" w14:textId="43C2E608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DFD9999" w14:textId="3BB5AD3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uble" w:sz="4" w:space="0" w:color="auto"/>
            </w:tcBorders>
            <w:vAlign w:val="center"/>
          </w:tcPr>
          <w:p w14:paraId="2DA8283D" w14:textId="7777777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5DD0A27B" w14:textId="7777777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</w:tr>
    </w:tbl>
    <w:p w14:paraId="3A414DED" w14:textId="30626145" w:rsidR="00A4789F" w:rsidRDefault="00A4789F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5E0799AB" w14:textId="0EDCAB92" w:rsidR="002D445C" w:rsidRDefault="00DC3F53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2D445C">
        <w:rPr>
          <w:rFonts w:ascii="Arial" w:hAnsi="Arial" w:cs="Arial"/>
        </w:rPr>
        <w:t xml:space="preserve">DT = </w:t>
      </w:r>
      <w:r>
        <w:rPr>
          <w:rFonts w:ascii="Arial" w:hAnsi="Arial" w:cs="Arial"/>
        </w:rPr>
        <w:t xml:space="preserve">Jumlah </w:t>
      </w:r>
      <w:r w:rsidR="001609CF">
        <w:rPr>
          <w:rFonts w:ascii="Arial" w:hAnsi="Arial" w:cs="Arial"/>
        </w:rPr>
        <w:t>D</w:t>
      </w:r>
      <w:r w:rsidR="00F6336B">
        <w:rPr>
          <w:rFonts w:ascii="Arial" w:hAnsi="Arial" w:cs="Arial"/>
        </w:rPr>
        <w:t xml:space="preserve">osen </w:t>
      </w:r>
      <w:r w:rsidR="001609CF">
        <w:rPr>
          <w:rFonts w:ascii="Arial" w:hAnsi="Arial" w:cs="Arial"/>
        </w:rPr>
        <w:t>T</w:t>
      </w:r>
      <w:r w:rsidR="00F6336B" w:rsidRPr="00A06560">
        <w:rPr>
          <w:rFonts w:ascii="Arial" w:hAnsi="Arial" w:cs="Arial"/>
          <w:lang w:val="id-ID"/>
        </w:rPr>
        <w:t xml:space="preserve">etap </w:t>
      </w:r>
      <w:r w:rsidR="002D445C">
        <w:rPr>
          <w:rFonts w:ascii="Arial" w:hAnsi="Arial" w:cs="Arial"/>
        </w:rPr>
        <w:t xml:space="preserve">Perguruan Tinggi </w:t>
      </w:r>
      <w:r w:rsidR="00F6336B">
        <w:rPr>
          <w:rFonts w:ascii="Arial" w:hAnsi="Arial" w:cs="Arial"/>
        </w:rPr>
        <w:t xml:space="preserve">yang ditugaskan </w:t>
      </w:r>
      <w:r w:rsidR="008717D5">
        <w:rPr>
          <w:rFonts w:ascii="Arial" w:hAnsi="Arial" w:cs="Arial"/>
        </w:rPr>
        <w:t xml:space="preserve">sebagai pengampu mata kuliah </w:t>
      </w:r>
      <w:r w:rsidR="00B240B7">
        <w:rPr>
          <w:rFonts w:ascii="Arial" w:hAnsi="Arial" w:cs="Arial"/>
        </w:rPr>
        <w:t>di</w:t>
      </w:r>
      <w:r w:rsidR="00F6336B">
        <w:rPr>
          <w:rFonts w:ascii="Arial" w:hAnsi="Arial" w:cs="Arial"/>
        </w:rPr>
        <w:t xml:space="preserve"> </w:t>
      </w:r>
      <w:r w:rsidR="00384AC4">
        <w:rPr>
          <w:rFonts w:ascii="Arial" w:hAnsi="Arial" w:cs="Arial"/>
        </w:rPr>
        <w:t>P</w:t>
      </w:r>
      <w:r w:rsidR="00F6336B">
        <w:rPr>
          <w:rFonts w:ascii="Arial" w:hAnsi="Arial" w:cs="Arial"/>
        </w:rPr>
        <w:t xml:space="preserve">rogram </w:t>
      </w:r>
      <w:r w:rsidR="00384AC4">
        <w:rPr>
          <w:rFonts w:ascii="Arial" w:hAnsi="Arial" w:cs="Arial"/>
        </w:rPr>
        <w:t>S</w:t>
      </w:r>
      <w:r w:rsidR="00F6336B">
        <w:rPr>
          <w:rFonts w:ascii="Arial" w:hAnsi="Arial" w:cs="Arial"/>
        </w:rPr>
        <w:t>tudi</w:t>
      </w:r>
      <w:r w:rsidR="00B240B7">
        <w:rPr>
          <w:rFonts w:ascii="Arial" w:hAnsi="Arial" w:cs="Arial"/>
        </w:rPr>
        <w:t xml:space="preserve"> yang </w:t>
      </w:r>
      <w:r w:rsidR="00244D78">
        <w:rPr>
          <w:rFonts w:ascii="Arial" w:hAnsi="Arial" w:cs="Arial"/>
        </w:rPr>
        <w:t>d</w:t>
      </w:r>
      <w:r w:rsidR="00B240B7">
        <w:rPr>
          <w:rFonts w:ascii="Arial" w:hAnsi="Arial" w:cs="Arial"/>
        </w:rPr>
        <w:t>iakreditasi</w:t>
      </w:r>
      <w:r w:rsidR="002D445C">
        <w:rPr>
          <w:rFonts w:ascii="Arial" w:hAnsi="Arial" w:cs="Arial"/>
        </w:rPr>
        <w:t>.</w:t>
      </w:r>
      <w:r w:rsidR="00F6336B">
        <w:rPr>
          <w:rFonts w:ascii="Arial" w:hAnsi="Arial" w:cs="Arial"/>
        </w:rPr>
        <w:t xml:space="preserve"> </w:t>
      </w:r>
    </w:p>
    <w:p w14:paraId="3B0B2C3B" w14:textId="4CF0BFA2" w:rsidR="00716456" w:rsidRDefault="00DC3F53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716456">
        <w:rPr>
          <w:rFonts w:ascii="Arial" w:hAnsi="Arial" w:cs="Arial"/>
        </w:rPr>
        <w:t xml:space="preserve">DTPS = </w:t>
      </w:r>
      <w:r w:rsidR="009238D2">
        <w:rPr>
          <w:rFonts w:ascii="Arial" w:hAnsi="Arial" w:cs="Arial"/>
        </w:rPr>
        <w:t xml:space="preserve">Jumlah </w:t>
      </w:r>
      <w:r w:rsidR="001609CF">
        <w:rPr>
          <w:rFonts w:ascii="Arial" w:hAnsi="Arial" w:cs="Arial"/>
        </w:rPr>
        <w:t>D</w:t>
      </w:r>
      <w:r w:rsidR="00716456">
        <w:rPr>
          <w:rFonts w:ascii="Arial" w:hAnsi="Arial" w:cs="Arial"/>
        </w:rPr>
        <w:t xml:space="preserve">osen </w:t>
      </w:r>
      <w:r w:rsidR="001609CF">
        <w:rPr>
          <w:rFonts w:ascii="Arial" w:hAnsi="Arial" w:cs="Arial"/>
        </w:rPr>
        <w:t>T</w:t>
      </w:r>
      <w:r w:rsidR="00716456" w:rsidRPr="00A06560">
        <w:rPr>
          <w:rFonts w:ascii="Arial" w:hAnsi="Arial" w:cs="Arial"/>
          <w:lang w:val="id-ID"/>
        </w:rPr>
        <w:t xml:space="preserve">etap </w:t>
      </w:r>
      <w:r w:rsidR="001609CF">
        <w:rPr>
          <w:rFonts w:ascii="Arial" w:hAnsi="Arial" w:cs="Arial"/>
        </w:rPr>
        <w:t xml:space="preserve">Perguruan Tinggi </w:t>
      </w:r>
      <w:r w:rsidR="00716456">
        <w:rPr>
          <w:rFonts w:ascii="Arial" w:hAnsi="Arial" w:cs="Arial"/>
        </w:rPr>
        <w:t xml:space="preserve">yang ditugaskan </w:t>
      </w:r>
      <w:r w:rsidR="001609CF">
        <w:rPr>
          <w:rFonts w:ascii="Arial" w:hAnsi="Arial" w:cs="Arial"/>
        </w:rPr>
        <w:t xml:space="preserve">sebagai pengampu mata kuliah dengan </w:t>
      </w:r>
      <w:r w:rsidR="00716456">
        <w:rPr>
          <w:rFonts w:ascii="Arial" w:hAnsi="Arial" w:cs="Arial"/>
        </w:rPr>
        <w:t>bidang keahlian</w:t>
      </w:r>
      <w:r w:rsidR="001609CF">
        <w:rPr>
          <w:rFonts w:ascii="Arial" w:hAnsi="Arial" w:cs="Arial"/>
        </w:rPr>
        <w:t xml:space="preserve"> yang </w:t>
      </w:r>
      <w:r w:rsidR="00716456">
        <w:rPr>
          <w:rFonts w:ascii="Arial" w:hAnsi="Arial" w:cs="Arial"/>
        </w:rPr>
        <w:t xml:space="preserve">sesuai dengan kompetensi inti </w:t>
      </w:r>
      <w:r w:rsidR="00244D78">
        <w:rPr>
          <w:rFonts w:ascii="Arial" w:hAnsi="Arial" w:cs="Arial"/>
        </w:rPr>
        <w:t>p</w:t>
      </w:r>
      <w:r w:rsidR="00716456">
        <w:rPr>
          <w:rFonts w:ascii="Arial" w:hAnsi="Arial" w:cs="Arial"/>
        </w:rPr>
        <w:t xml:space="preserve">rogram </w:t>
      </w:r>
      <w:r w:rsidR="00244D78">
        <w:rPr>
          <w:rFonts w:ascii="Arial" w:hAnsi="Arial" w:cs="Arial"/>
        </w:rPr>
        <w:t>s</w:t>
      </w:r>
      <w:r w:rsidR="00716456">
        <w:rPr>
          <w:rFonts w:ascii="Arial" w:hAnsi="Arial" w:cs="Arial"/>
        </w:rPr>
        <w:t>tudi</w:t>
      </w:r>
      <w:r w:rsidR="00E233DE">
        <w:rPr>
          <w:rFonts w:ascii="Arial" w:hAnsi="Arial" w:cs="Arial"/>
        </w:rPr>
        <w:t xml:space="preserve"> yang </w:t>
      </w:r>
      <w:r w:rsidR="00244D78">
        <w:rPr>
          <w:rFonts w:ascii="Arial" w:hAnsi="Arial" w:cs="Arial"/>
        </w:rPr>
        <w:t>d</w:t>
      </w:r>
      <w:r w:rsidR="00E233DE">
        <w:rPr>
          <w:rFonts w:ascii="Arial" w:hAnsi="Arial" w:cs="Arial"/>
        </w:rPr>
        <w:t>iakreditasi</w:t>
      </w:r>
      <w:r w:rsidR="00716456">
        <w:rPr>
          <w:rFonts w:ascii="Arial" w:hAnsi="Arial" w:cs="Arial"/>
        </w:rPr>
        <w:t>.</w:t>
      </w:r>
    </w:p>
    <w:p w14:paraId="573B816F" w14:textId="55323C79" w:rsidR="00DC3F53" w:rsidRPr="00593056" w:rsidRDefault="00DC3F53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  <w:vertAlign w:val="superscript"/>
        </w:rPr>
        <w:t>1)</w:t>
      </w:r>
      <w:r w:rsidRPr="00593056">
        <w:rPr>
          <w:rFonts w:ascii="Arial" w:hAnsi="Arial" w:cs="Arial"/>
        </w:rPr>
        <w:t xml:space="preserve"> </w:t>
      </w:r>
      <w:r w:rsidR="00770EA0">
        <w:rPr>
          <w:rFonts w:ascii="Arial" w:hAnsi="Arial" w:cs="Arial"/>
        </w:rPr>
        <w:t xml:space="preserve">Diisi dengan nama </w:t>
      </w:r>
      <w:r w:rsidR="00244D78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gram </w:t>
      </w:r>
      <w:r w:rsidR="00244D7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tudi pada pendidikan pasca sarjana </w:t>
      </w:r>
      <w:r w:rsidR="00872BEE">
        <w:rPr>
          <w:rFonts w:ascii="Arial" w:hAnsi="Arial" w:cs="Arial"/>
        </w:rPr>
        <w:t xml:space="preserve">(Magister/Magister Terapan dan/atau Doktor/Doktor Terapan) </w:t>
      </w:r>
      <w:r>
        <w:rPr>
          <w:rFonts w:ascii="Arial" w:hAnsi="Arial" w:cs="Arial"/>
        </w:rPr>
        <w:t>yang pernah diikuti</w:t>
      </w:r>
      <w:r w:rsidRPr="00593056">
        <w:rPr>
          <w:rFonts w:ascii="Arial" w:hAnsi="Arial" w:cs="Arial"/>
        </w:rPr>
        <w:t>.</w:t>
      </w:r>
    </w:p>
    <w:p w14:paraId="493A55A1" w14:textId="28E7EC16" w:rsidR="00A4789F" w:rsidRPr="00593056" w:rsidRDefault="00DC3F53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="003170F0" w:rsidRPr="00593056">
        <w:rPr>
          <w:rFonts w:ascii="Arial" w:hAnsi="Arial" w:cs="Arial"/>
          <w:vertAlign w:val="superscript"/>
        </w:rPr>
        <w:t>)</w:t>
      </w:r>
      <w:r w:rsidR="003170F0" w:rsidRPr="00593056">
        <w:rPr>
          <w:rFonts w:ascii="Arial" w:hAnsi="Arial" w:cs="Arial"/>
        </w:rPr>
        <w:t xml:space="preserve"> </w:t>
      </w:r>
      <w:r w:rsidR="00903D44">
        <w:rPr>
          <w:rFonts w:ascii="Arial" w:hAnsi="Arial" w:cs="Arial"/>
        </w:rPr>
        <w:t>Diisi dengan b</w:t>
      </w:r>
      <w:r w:rsidR="00A4789F" w:rsidRPr="00593056">
        <w:rPr>
          <w:rFonts w:ascii="Arial" w:hAnsi="Arial" w:cs="Arial"/>
        </w:rPr>
        <w:t xml:space="preserve">idang keahlian sesuai pendidikan </w:t>
      </w:r>
      <w:r w:rsidR="00D60D4D">
        <w:rPr>
          <w:rFonts w:ascii="Arial" w:hAnsi="Arial" w:cs="Arial"/>
        </w:rPr>
        <w:t>pasca sarjana</w:t>
      </w:r>
      <w:r w:rsidR="007B55A4">
        <w:rPr>
          <w:rFonts w:ascii="Arial" w:hAnsi="Arial" w:cs="Arial"/>
        </w:rPr>
        <w:t xml:space="preserve"> yang relevan dengan </w:t>
      </w:r>
      <w:r w:rsidR="002D445C">
        <w:rPr>
          <w:rFonts w:ascii="Arial" w:hAnsi="Arial" w:cs="Arial"/>
        </w:rPr>
        <w:t>mata kuliah yang diampu</w:t>
      </w:r>
      <w:r w:rsidR="00A4789F" w:rsidRPr="00593056">
        <w:rPr>
          <w:rFonts w:ascii="Arial" w:hAnsi="Arial" w:cs="Arial"/>
        </w:rPr>
        <w:t>.</w:t>
      </w:r>
    </w:p>
    <w:p w14:paraId="3F85F52D" w14:textId="0E884293" w:rsidR="00DC3F53" w:rsidRPr="00593056" w:rsidRDefault="00DC3F53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lastRenderedPageBreak/>
        <w:t>3</w:t>
      </w:r>
      <w:r w:rsidRPr="00593056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Diisi dengan </w:t>
      </w:r>
      <w:r>
        <w:rPr>
          <w:rFonts w:ascii="Arial" w:hAnsi="Arial" w:cs="Arial"/>
        </w:rPr>
        <w:t>tanda centang V jika bidang keahlian</w:t>
      </w:r>
      <w:r w:rsidR="00244D78">
        <w:rPr>
          <w:rFonts w:ascii="Arial" w:hAnsi="Arial" w:cs="Arial"/>
        </w:rPr>
        <w:t xml:space="preserve"> sesuai dengan kompetensi inti program s</w:t>
      </w:r>
      <w:r>
        <w:rPr>
          <w:rFonts w:ascii="Arial" w:hAnsi="Arial" w:cs="Arial"/>
        </w:rPr>
        <w:t>tudi</w:t>
      </w:r>
      <w:r w:rsidR="00244D78">
        <w:rPr>
          <w:rFonts w:ascii="Arial" w:hAnsi="Arial" w:cs="Arial"/>
        </w:rPr>
        <w:t xml:space="preserve"> yang d</w:t>
      </w:r>
      <w:r w:rsidR="00806408">
        <w:rPr>
          <w:rFonts w:ascii="Arial" w:hAnsi="Arial" w:cs="Arial"/>
        </w:rPr>
        <w:t>iakreditasi</w:t>
      </w:r>
      <w:r w:rsidRPr="00593056">
        <w:rPr>
          <w:rFonts w:ascii="Arial" w:hAnsi="Arial" w:cs="Arial"/>
        </w:rPr>
        <w:t>.</w:t>
      </w:r>
    </w:p>
    <w:p w14:paraId="464BCB44" w14:textId="3D4376D0" w:rsidR="003170F0" w:rsidRPr="00593056" w:rsidRDefault="000D313F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="003170F0" w:rsidRPr="00593056">
        <w:rPr>
          <w:rFonts w:ascii="Arial" w:hAnsi="Arial" w:cs="Arial"/>
          <w:vertAlign w:val="superscript"/>
        </w:rPr>
        <w:t>)</w:t>
      </w:r>
      <w:r w:rsidR="003170F0" w:rsidRPr="00593056">
        <w:rPr>
          <w:rFonts w:ascii="Arial" w:hAnsi="Arial" w:cs="Arial"/>
        </w:rPr>
        <w:t xml:space="preserve"> </w:t>
      </w:r>
      <w:r w:rsidR="00397080" w:rsidRPr="00593056">
        <w:rPr>
          <w:rFonts w:ascii="Arial" w:hAnsi="Arial" w:cs="Arial"/>
        </w:rPr>
        <w:t xml:space="preserve">Diisi </w:t>
      </w:r>
      <w:r w:rsidR="003170F0" w:rsidRPr="00593056">
        <w:rPr>
          <w:rFonts w:ascii="Arial" w:hAnsi="Arial" w:cs="Arial"/>
        </w:rPr>
        <w:t xml:space="preserve">dengan nomor </w:t>
      </w:r>
      <w:r w:rsidR="007931AD">
        <w:rPr>
          <w:rFonts w:ascii="Arial" w:hAnsi="Arial" w:cs="Arial"/>
        </w:rPr>
        <w:t>S</w:t>
      </w:r>
      <w:r w:rsidR="003170F0" w:rsidRPr="00593056">
        <w:rPr>
          <w:rFonts w:ascii="Arial" w:hAnsi="Arial" w:cs="Arial"/>
        </w:rPr>
        <w:t xml:space="preserve">ertifikat </w:t>
      </w:r>
      <w:r w:rsidR="007931AD">
        <w:rPr>
          <w:rFonts w:ascii="Arial" w:hAnsi="Arial" w:cs="Arial"/>
        </w:rPr>
        <w:t>P</w:t>
      </w:r>
      <w:r w:rsidR="003170F0" w:rsidRPr="00593056">
        <w:rPr>
          <w:rFonts w:ascii="Arial" w:hAnsi="Arial" w:cs="Arial"/>
        </w:rPr>
        <w:t xml:space="preserve">endidik </w:t>
      </w:r>
      <w:r w:rsidR="007931AD">
        <w:rPr>
          <w:rFonts w:ascii="Arial" w:hAnsi="Arial" w:cs="Arial"/>
        </w:rPr>
        <w:t>P</w:t>
      </w:r>
      <w:r w:rsidR="003170F0" w:rsidRPr="00593056">
        <w:rPr>
          <w:rFonts w:ascii="Arial" w:hAnsi="Arial" w:cs="Arial"/>
        </w:rPr>
        <w:t>rofesional.</w:t>
      </w:r>
    </w:p>
    <w:p w14:paraId="28EAA32A" w14:textId="3DE4EBEE" w:rsidR="003170F0" w:rsidRPr="00593056" w:rsidRDefault="000D313F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5</w:t>
      </w:r>
      <w:r w:rsidR="003170F0" w:rsidRPr="00593056">
        <w:rPr>
          <w:rFonts w:ascii="Arial" w:hAnsi="Arial" w:cs="Arial"/>
          <w:vertAlign w:val="superscript"/>
        </w:rPr>
        <w:t>)</w:t>
      </w:r>
      <w:r w:rsidR="003170F0" w:rsidRPr="00593056">
        <w:rPr>
          <w:rFonts w:ascii="Arial" w:hAnsi="Arial" w:cs="Arial"/>
        </w:rPr>
        <w:t xml:space="preserve"> </w:t>
      </w:r>
      <w:r w:rsidR="00397080" w:rsidRPr="00593056">
        <w:rPr>
          <w:rFonts w:ascii="Arial" w:hAnsi="Arial" w:cs="Arial"/>
        </w:rPr>
        <w:t xml:space="preserve">Diisi </w:t>
      </w:r>
      <w:r w:rsidR="003170F0" w:rsidRPr="00593056">
        <w:rPr>
          <w:rFonts w:ascii="Arial" w:hAnsi="Arial" w:cs="Arial"/>
        </w:rPr>
        <w:t xml:space="preserve">dengan </w:t>
      </w:r>
      <w:r w:rsidR="00EA7478" w:rsidRPr="00593056">
        <w:rPr>
          <w:rFonts w:ascii="Arial" w:hAnsi="Arial" w:cs="Arial"/>
        </w:rPr>
        <w:t xml:space="preserve">bidang sertifikasi </w:t>
      </w:r>
      <w:r w:rsidR="00EA7478">
        <w:rPr>
          <w:rFonts w:ascii="Arial" w:hAnsi="Arial" w:cs="Arial"/>
        </w:rPr>
        <w:t xml:space="preserve">dan </w:t>
      </w:r>
      <w:r w:rsidR="004E3015" w:rsidRPr="00593056">
        <w:rPr>
          <w:rFonts w:ascii="Arial" w:hAnsi="Arial" w:cs="Arial"/>
        </w:rPr>
        <w:t>lembaga penerbit sertifikat</w:t>
      </w:r>
      <w:r w:rsidR="00EA7478">
        <w:rPr>
          <w:rFonts w:ascii="Arial" w:hAnsi="Arial" w:cs="Arial"/>
        </w:rPr>
        <w:t xml:space="preserve">. </w:t>
      </w:r>
      <w:r w:rsidR="00EA7478" w:rsidRPr="00E755FC">
        <w:rPr>
          <w:rFonts w:ascii="Arial" w:hAnsi="Arial" w:cs="Arial"/>
          <w:u w:val="single"/>
        </w:rPr>
        <w:t>Data ini</w:t>
      </w:r>
      <w:r w:rsidR="00926B8B">
        <w:rPr>
          <w:rFonts w:ascii="Arial" w:hAnsi="Arial" w:cs="Arial"/>
          <w:u w:val="single"/>
        </w:rPr>
        <w:t xml:space="preserve"> </w:t>
      </w:r>
      <w:r w:rsidR="00EA7478" w:rsidRPr="00E755FC">
        <w:rPr>
          <w:rFonts w:ascii="Arial" w:hAnsi="Arial" w:cs="Arial"/>
          <w:u w:val="single"/>
        </w:rPr>
        <w:t xml:space="preserve">diisi oleh pengusul dari </w:t>
      </w:r>
      <w:r w:rsidR="00244D78">
        <w:rPr>
          <w:rFonts w:ascii="Arial" w:hAnsi="Arial" w:cs="Arial"/>
          <w:u w:val="single"/>
        </w:rPr>
        <w:t>p</w:t>
      </w:r>
      <w:r w:rsidR="00EA7478" w:rsidRPr="00E755FC">
        <w:rPr>
          <w:rFonts w:ascii="Arial" w:hAnsi="Arial" w:cs="Arial"/>
          <w:u w:val="single"/>
        </w:rPr>
        <w:t xml:space="preserve">rogram </w:t>
      </w:r>
      <w:r w:rsidR="00244D78">
        <w:rPr>
          <w:rFonts w:ascii="Arial" w:hAnsi="Arial" w:cs="Arial"/>
          <w:u w:val="single"/>
        </w:rPr>
        <w:t>s</w:t>
      </w:r>
      <w:r w:rsidR="00EA7478" w:rsidRPr="00E755FC">
        <w:rPr>
          <w:rFonts w:ascii="Arial" w:hAnsi="Arial" w:cs="Arial"/>
          <w:u w:val="single"/>
        </w:rPr>
        <w:t xml:space="preserve">tudi </w:t>
      </w:r>
      <w:r w:rsidR="007F296B">
        <w:rPr>
          <w:rFonts w:ascii="Arial" w:hAnsi="Arial" w:cs="Arial"/>
          <w:u w:val="single"/>
        </w:rPr>
        <w:t xml:space="preserve">pada program </w:t>
      </w:r>
      <w:r w:rsidR="005C2831">
        <w:rPr>
          <w:rFonts w:ascii="Arial" w:hAnsi="Arial" w:cs="Arial"/>
          <w:u w:val="single"/>
        </w:rPr>
        <w:t>Diploma Tiga dan program Sarjana Terapan</w:t>
      </w:r>
      <w:r w:rsidR="004E3015" w:rsidRPr="00E755FC">
        <w:rPr>
          <w:rFonts w:ascii="Arial" w:hAnsi="Arial" w:cs="Arial"/>
          <w:u w:val="single"/>
        </w:rPr>
        <w:t>.</w:t>
      </w:r>
    </w:p>
    <w:p w14:paraId="45CD1D17" w14:textId="1FE7AE89" w:rsidR="004E3015" w:rsidRDefault="000D313F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6</w:t>
      </w:r>
      <w:r w:rsidR="004E3015" w:rsidRPr="00593056">
        <w:rPr>
          <w:rFonts w:ascii="Arial" w:hAnsi="Arial" w:cs="Arial"/>
          <w:vertAlign w:val="superscript"/>
        </w:rPr>
        <w:t>)</w:t>
      </w:r>
      <w:r w:rsidR="004E3015" w:rsidRPr="00593056">
        <w:rPr>
          <w:rFonts w:ascii="Arial" w:hAnsi="Arial" w:cs="Arial"/>
        </w:rPr>
        <w:t xml:space="preserve"> </w:t>
      </w:r>
      <w:r w:rsidR="00903D44">
        <w:rPr>
          <w:rFonts w:ascii="Arial" w:hAnsi="Arial" w:cs="Arial"/>
        </w:rPr>
        <w:t xml:space="preserve">Diisi </w:t>
      </w:r>
      <w:r w:rsidR="004E3015" w:rsidRPr="00593056">
        <w:rPr>
          <w:rFonts w:ascii="Arial" w:hAnsi="Arial" w:cs="Arial"/>
        </w:rPr>
        <w:t xml:space="preserve">dengan </w:t>
      </w:r>
      <w:r w:rsidR="00612432" w:rsidRPr="00593056">
        <w:rPr>
          <w:rFonts w:ascii="Arial" w:hAnsi="Arial" w:cs="Arial"/>
        </w:rPr>
        <w:t xml:space="preserve">nama mata kuliah yang diampu </w:t>
      </w:r>
      <w:r w:rsidR="00101CE6">
        <w:rPr>
          <w:rFonts w:ascii="Arial" w:hAnsi="Arial" w:cs="Arial"/>
        </w:rPr>
        <w:t>pada</w:t>
      </w:r>
      <w:r w:rsidR="00244D78">
        <w:rPr>
          <w:rFonts w:ascii="Arial" w:hAnsi="Arial" w:cs="Arial"/>
        </w:rPr>
        <w:t xml:space="preserve"> program s</w:t>
      </w:r>
      <w:r w:rsidR="00F6336B">
        <w:rPr>
          <w:rFonts w:ascii="Arial" w:hAnsi="Arial" w:cs="Arial"/>
        </w:rPr>
        <w:t xml:space="preserve">tudi yang </w:t>
      </w:r>
      <w:r w:rsidR="00244D78">
        <w:rPr>
          <w:rFonts w:ascii="Arial" w:hAnsi="Arial" w:cs="Arial"/>
        </w:rPr>
        <w:t>d</w:t>
      </w:r>
      <w:r w:rsidR="00F6336B">
        <w:rPr>
          <w:rFonts w:ascii="Arial" w:hAnsi="Arial" w:cs="Arial"/>
        </w:rPr>
        <w:t xml:space="preserve">iakreditasi </w:t>
      </w:r>
      <w:r w:rsidR="00612432" w:rsidRPr="00593056">
        <w:rPr>
          <w:rFonts w:ascii="Arial" w:hAnsi="Arial" w:cs="Arial"/>
        </w:rPr>
        <w:t>pada saat TS-2 s.d. TS.</w:t>
      </w:r>
    </w:p>
    <w:p w14:paraId="2CAF9BE5" w14:textId="36125348" w:rsidR="00C57F3B" w:rsidRPr="00593056" w:rsidRDefault="00C57F3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7</w:t>
      </w:r>
      <w:r w:rsidRPr="00593056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Diisi dengan </w:t>
      </w:r>
      <w:r>
        <w:rPr>
          <w:rFonts w:ascii="Arial" w:hAnsi="Arial" w:cs="Arial"/>
        </w:rPr>
        <w:t>tanda centang V jika bidang keahlian sesuai dengan mata kuliah yang diampu.</w:t>
      </w:r>
    </w:p>
    <w:p w14:paraId="25549B3E" w14:textId="4B1835E4" w:rsidR="00F6336B" w:rsidRDefault="00C57F3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8</w:t>
      </w:r>
      <w:r w:rsidR="00F6336B" w:rsidRPr="00593056">
        <w:rPr>
          <w:rFonts w:ascii="Arial" w:hAnsi="Arial" w:cs="Arial"/>
          <w:vertAlign w:val="superscript"/>
        </w:rPr>
        <w:t>)</w:t>
      </w:r>
      <w:r w:rsidR="00F6336B" w:rsidRPr="00593056">
        <w:rPr>
          <w:rFonts w:ascii="Arial" w:hAnsi="Arial" w:cs="Arial"/>
        </w:rPr>
        <w:t xml:space="preserve"> </w:t>
      </w:r>
      <w:r w:rsidR="00F6336B">
        <w:rPr>
          <w:rFonts w:ascii="Arial" w:hAnsi="Arial" w:cs="Arial"/>
        </w:rPr>
        <w:t xml:space="preserve">Diisi </w:t>
      </w:r>
      <w:r w:rsidR="00F6336B" w:rsidRPr="00593056">
        <w:rPr>
          <w:rFonts w:ascii="Arial" w:hAnsi="Arial" w:cs="Arial"/>
        </w:rPr>
        <w:t xml:space="preserve">dengan nama mata kuliah yang diampu </w:t>
      </w:r>
      <w:r w:rsidR="00770EA0">
        <w:rPr>
          <w:rFonts w:ascii="Arial" w:hAnsi="Arial" w:cs="Arial"/>
        </w:rPr>
        <w:t xml:space="preserve">pada </w:t>
      </w:r>
      <w:r w:rsidR="00244D78">
        <w:rPr>
          <w:rFonts w:ascii="Arial" w:hAnsi="Arial" w:cs="Arial"/>
        </w:rPr>
        <w:t>program s</w:t>
      </w:r>
      <w:r w:rsidR="00F6336B">
        <w:rPr>
          <w:rFonts w:ascii="Arial" w:hAnsi="Arial" w:cs="Arial"/>
        </w:rPr>
        <w:t xml:space="preserve">tudi lain </w:t>
      </w:r>
      <w:r w:rsidR="00F6336B" w:rsidRPr="00593056">
        <w:rPr>
          <w:rFonts w:ascii="Arial" w:hAnsi="Arial" w:cs="Arial"/>
        </w:rPr>
        <w:t>pada saat TS-2 s.d. TS.</w:t>
      </w:r>
    </w:p>
    <w:p w14:paraId="2E8C5C59" w14:textId="5AA5E086" w:rsidR="00977C47" w:rsidRDefault="00977C47" w:rsidP="002174A6">
      <w:pPr>
        <w:spacing w:after="0"/>
        <w:jc w:val="both"/>
        <w:rPr>
          <w:rFonts w:ascii="Arial" w:hAnsi="Arial" w:cs="Arial"/>
        </w:rPr>
      </w:pPr>
    </w:p>
    <w:p w14:paraId="28A356D6" w14:textId="77777777" w:rsidR="00CF56E1" w:rsidRDefault="00CF56E1" w:rsidP="002174A6">
      <w:pPr>
        <w:spacing w:after="0"/>
        <w:jc w:val="both"/>
        <w:rPr>
          <w:rFonts w:ascii="Arial" w:hAnsi="Arial" w:cs="Arial"/>
        </w:rPr>
      </w:pPr>
    </w:p>
    <w:p w14:paraId="477E5F4F" w14:textId="287EA736" w:rsidR="009B2CF4" w:rsidRPr="00593056" w:rsidRDefault="009B2CF4" w:rsidP="009B2CF4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 xml:space="preserve">Tuliskan </w:t>
      </w:r>
      <w:r>
        <w:rPr>
          <w:rFonts w:ascii="Arial" w:hAnsi="Arial" w:cs="Arial"/>
        </w:rPr>
        <w:t xml:space="preserve">DTPS </w:t>
      </w:r>
      <w:r w:rsidRPr="00593056">
        <w:rPr>
          <w:rFonts w:ascii="Arial" w:hAnsi="Arial" w:cs="Arial"/>
        </w:rPr>
        <w:t xml:space="preserve">yang menjadi pembimbing </w:t>
      </w:r>
      <w:r>
        <w:rPr>
          <w:rFonts w:ascii="Arial" w:hAnsi="Arial" w:cs="Arial"/>
        </w:rPr>
        <w:t xml:space="preserve">utama pada kegiatan </w:t>
      </w:r>
      <w:r w:rsidRPr="00593056">
        <w:rPr>
          <w:rFonts w:ascii="Arial" w:hAnsi="Arial" w:cs="Arial"/>
        </w:rPr>
        <w:t>tugas akhir</w:t>
      </w:r>
      <w:r>
        <w:rPr>
          <w:rFonts w:ascii="Arial" w:hAnsi="Arial" w:cs="Arial"/>
        </w:rPr>
        <w:t xml:space="preserve"> mahasiswa (Laporan Akhir/Skripsi//Tesis/Disertasi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1)</w:t>
      </w:r>
      <w:r w:rsidRPr="00593056">
        <w:rPr>
          <w:rFonts w:ascii="Arial" w:hAnsi="Arial" w:cs="Arial"/>
        </w:rPr>
        <w:t xml:space="preserve"> dalam 3 tahun terakhir</w:t>
      </w:r>
      <w:r>
        <w:rPr>
          <w:rFonts w:ascii="Arial" w:hAnsi="Arial" w:cs="Arial"/>
        </w:rPr>
        <w:t xml:space="preserve"> </w:t>
      </w:r>
      <w:r w:rsidRPr="00593056">
        <w:rPr>
          <w:rFonts w:ascii="Arial" w:hAnsi="Arial" w:cs="Arial"/>
        </w:rPr>
        <w:t xml:space="preserve">dengan mengikuti format </w:t>
      </w:r>
      <w:r w:rsidR="009F12E8">
        <w:rPr>
          <w:rFonts w:ascii="Arial" w:hAnsi="Arial" w:cs="Arial"/>
        </w:rPr>
        <w:t xml:space="preserve">Tabel 3.a.2) </w:t>
      </w:r>
      <w:r w:rsidRPr="00593056">
        <w:rPr>
          <w:rFonts w:ascii="Arial" w:hAnsi="Arial" w:cs="Arial"/>
        </w:rPr>
        <w:t>berikut ini.</w:t>
      </w:r>
    </w:p>
    <w:p w14:paraId="561B4778" w14:textId="77777777" w:rsidR="009B2CF4" w:rsidRPr="00593056" w:rsidRDefault="009B2CF4" w:rsidP="009B2CF4">
      <w:pPr>
        <w:spacing w:after="0"/>
        <w:rPr>
          <w:rFonts w:ascii="Arial" w:hAnsi="Arial" w:cs="Arial"/>
        </w:rPr>
      </w:pPr>
    </w:p>
    <w:p w14:paraId="6F91A467" w14:textId="77777777" w:rsidR="009B2CF4" w:rsidRDefault="009B2CF4" w:rsidP="009B2CF4">
      <w:pPr>
        <w:spacing w:after="0"/>
        <w:ind w:firstLine="425"/>
        <w:rPr>
          <w:rFonts w:ascii="Arial" w:hAnsi="Arial" w:cs="Arial"/>
        </w:rPr>
      </w:pPr>
      <w:r w:rsidRPr="00593056">
        <w:rPr>
          <w:rFonts w:ascii="Arial" w:hAnsi="Arial" w:cs="Arial"/>
        </w:rPr>
        <w:t>Tabel 3.</w:t>
      </w:r>
      <w:r>
        <w:rPr>
          <w:rFonts w:ascii="Arial" w:hAnsi="Arial" w:cs="Arial"/>
        </w:rPr>
        <w:t>a</w:t>
      </w:r>
      <w:r w:rsidRPr="00593056">
        <w:rPr>
          <w:rFonts w:ascii="Arial" w:hAnsi="Arial" w:cs="Arial"/>
        </w:rPr>
        <w:t>.</w:t>
      </w:r>
      <w:r>
        <w:rPr>
          <w:rFonts w:ascii="Arial" w:hAnsi="Arial" w:cs="Arial"/>
        </w:rPr>
        <w:t>2)</w:t>
      </w:r>
      <w:r w:rsidRPr="00593056">
        <w:rPr>
          <w:rFonts w:ascii="Arial" w:hAnsi="Arial" w:cs="Arial"/>
        </w:rPr>
        <w:t xml:space="preserve"> Dosen Pembimbing </w:t>
      </w:r>
      <w:r>
        <w:rPr>
          <w:rFonts w:ascii="Arial" w:hAnsi="Arial" w:cs="Arial"/>
        </w:rPr>
        <w:t>Utama T</w:t>
      </w:r>
      <w:r w:rsidRPr="00696C21">
        <w:rPr>
          <w:rFonts w:ascii="Arial" w:hAnsi="Arial" w:cs="Arial"/>
        </w:rPr>
        <w:t xml:space="preserve">ugas </w:t>
      </w:r>
      <w:r>
        <w:rPr>
          <w:rFonts w:ascii="Arial" w:hAnsi="Arial" w:cs="Arial"/>
        </w:rPr>
        <w:t>A</w:t>
      </w:r>
      <w:r w:rsidRPr="00696C21">
        <w:rPr>
          <w:rFonts w:ascii="Arial" w:hAnsi="Arial" w:cs="Arial"/>
        </w:rPr>
        <w:t>khir</w:t>
      </w:r>
    </w:p>
    <w:tbl>
      <w:tblPr>
        <w:tblW w:w="12899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3262"/>
        <w:gridCol w:w="992"/>
        <w:gridCol w:w="851"/>
        <w:gridCol w:w="850"/>
        <w:gridCol w:w="851"/>
        <w:gridCol w:w="850"/>
        <w:gridCol w:w="851"/>
        <w:gridCol w:w="850"/>
        <w:gridCol w:w="851"/>
        <w:gridCol w:w="2126"/>
      </w:tblGrid>
      <w:tr w:rsidR="009B2CF4" w:rsidRPr="00593056" w14:paraId="32FD82A4" w14:textId="77777777" w:rsidTr="009B2CF4">
        <w:trPr>
          <w:trHeight w:val="290"/>
        </w:trPr>
        <w:tc>
          <w:tcPr>
            <w:tcW w:w="56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15CED24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26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502634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Nama Dose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6946" w:type="dxa"/>
            <w:gridSpan w:val="8"/>
            <w:shd w:val="clear" w:color="auto" w:fill="D9D9D9" w:themeFill="background1" w:themeFillShade="D9"/>
            <w:noWrap/>
            <w:vAlign w:val="center"/>
            <w:hideMark/>
          </w:tcPr>
          <w:p w14:paraId="67A89062" w14:textId="77777777" w:rsidR="009B2CF4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 Mahasiswa yang Dibimbing</w:t>
            </w:r>
          </w:p>
        </w:tc>
        <w:tc>
          <w:tcPr>
            <w:tcW w:w="2126" w:type="dxa"/>
            <w:vMerge w:val="restart"/>
            <w:shd w:val="clear" w:color="auto" w:fill="D9D9D9" w:themeFill="background1" w:themeFillShade="D9"/>
          </w:tcPr>
          <w:p w14:paraId="48B7F2C4" w14:textId="77777777" w:rsidR="009B2CF4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 Jumlah Bimbingan di semua Program/</w:t>
            </w:r>
          </w:p>
          <w:p w14:paraId="53E92A02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Semester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</w:tr>
      <w:tr w:rsidR="009B2CF4" w:rsidRPr="00593056" w14:paraId="3B124428" w14:textId="77777777" w:rsidTr="009B2CF4">
        <w:trPr>
          <w:trHeight w:val="295"/>
        </w:trPr>
        <w:tc>
          <w:tcPr>
            <w:tcW w:w="565" w:type="dxa"/>
            <w:vMerge/>
            <w:shd w:val="clear" w:color="auto" w:fill="D9D9D9" w:themeFill="background1" w:themeFillShade="D9"/>
            <w:vAlign w:val="center"/>
            <w:hideMark/>
          </w:tcPr>
          <w:p w14:paraId="4289A758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262" w:type="dxa"/>
            <w:vMerge/>
            <w:shd w:val="clear" w:color="auto" w:fill="D9D9D9" w:themeFill="background1" w:themeFillShade="D9"/>
            <w:vAlign w:val="center"/>
            <w:hideMark/>
          </w:tcPr>
          <w:p w14:paraId="35E5A5AC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D9D9D9" w:themeFill="background1" w:themeFillShade="D9"/>
            <w:vAlign w:val="center"/>
            <w:hideMark/>
          </w:tcPr>
          <w:p w14:paraId="461194F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pada PS yang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iakreditasi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  <w:hideMark/>
          </w:tcPr>
          <w:p w14:paraId="2B8DC87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pada PS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i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di PT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2126" w:type="dxa"/>
            <w:vMerge/>
            <w:shd w:val="clear" w:color="auto" w:fill="D9D9D9" w:themeFill="background1" w:themeFillShade="D9"/>
          </w:tcPr>
          <w:p w14:paraId="795132AE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9B2CF4" w:rsidRPr="00593056" w14:paraId="12985024" w14:textId="77777777" w:rsidTr="009B2CF4">
        <w:trPr>
          <w:trHeight w:val="290"/>
        </w:trPr>
        <w:tc>
          <w:tcPr>
            <w:tcW w:w="56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CD919D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262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82121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FBDAC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061FA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F9053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04AB82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874C1E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7FEB3A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6FB8C1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10FB62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212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2CBE18A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9B2CF4" w:rsidRPr="00593056" w14:paraId="5D4783D8" w14:textId="77777777" w:rsidTr="009B2CF4">
        <w:tc>
          <w:tcPr>
            <w:tcW w:w="56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4722D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326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112B1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AECAD4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A7E6B4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4A705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FC58BF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98011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6F8E3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AF9997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FA405F3" w14:textId="77777777" w:rsidR="009B2CF4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0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5285422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1</w:t>
            </w:r>
          </w:p>
        </w:tc>
      </w:tr>
      <w:tr w:rsidR="009B2CF4" w:rsidRPr="00593056" w14:paraId="50C6878F" w14:textId="77777777" w:rsidTr="009B2CF4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1B99DFB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262" w:type="dxa"/>
            <w:shd w:val="clear" w:color="auto" w:fill="auto"/>
            <w:vAlign w:val="center"/>
          </w:tcPr>
          <w:p w14:paraId="79285F0C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CD33AF5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E899C8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0479501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452C21C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9199887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5FD51D3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239033E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03E111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5822F965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9B2CF4" w:rsidRPr="00593056" w14:paraId="4A3864F1" w14:textId="77777777" w:rsidTr="009B2CF4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6B4B5A0E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44CAB483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2F7BCEF2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BBEED1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69A304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043B9C25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DE1E452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E01166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AC6182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4C99981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3B6C7103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9B2CF4" w:rsidRPr="00593056" w14:paraId="5CA827F7" w14:textId="77777777" w:rsidTr="009B2CF4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70855E1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4778ACAB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B84FB0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7A0273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60E69B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41FB46E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FDD1F6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10AB7CA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339A682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65B5B92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078D8EB3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9B2CF4" w:rsidRPr="00593056" w14:paraId="3351298C" w14:textId="77777777" w:rsidTr="009B2CF4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3A121EC0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6432746E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EA98124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7CC327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FB9111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79D27879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A64AC60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335A070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B58C00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76CCAAF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24C84D7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4BB3ACBC" w14:textId="77777777" w:rsidR="009B2CF4" w:rsidRDefault="009B2CF4" w:rsidP="009B2CF4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46F69013" w14:textId="77777777" w:rsidR="009B2CF4" w:rsidRPr="00593056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)</w:t>
      </w:r>
      <w:r>
        <w:rPr>
          <w:rFonts w:ascii="Arial" w:hAnsi="Arial" w:cs="Arial"/>
        </w:rPr>
        <w:t xml:space="preserve"> Penugasan sebagai pembimbing tugas akhir mahasiswa dibuktikan dengan surat penugasan yang diterbitkan oleh UPPS.</w:t>
      </w:r>
    </w:p>
    <w:p w14:paraId="7C01F254" w14:textId="77777777" w:rsidR="009B2CF4" w:rsidRPr="00593056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Pr="00593056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593056">
        <w:rPr>
          <w:rFonts w:ascii="Arial" w:hAnsi="Arial" w:cs="Arial"/>
        </w:rPr>
        <w:t xml:space="preserve">Diisi dengan nama dosen yang </w:t>
      </w:r>
      <w:r>
        <w:rPr>
          <w:rFonts w:ascii="Arial" w:hAnsi="Arial" w:cs="Arial"/>
        </w:rPr>
        <w:t xml:space="preserve">ditugaskan </w:t>
      </w:r>
      <w:r w:rsidRPr="00593056">
        <w:rPr>
          <w:rFonts w:ascii="Arial" w:hAnsi="Arial" w:cs="Arial"/>
        </w:rPr>
        <w:t>menjadi pembimbing utama.</w:t>
      </w:r>
    </w:p>
    <w:p w14:paraId="71BA8104" w14:textId="77777777" w:rsidR="009B2CF4" w:rsidRPr="00B678DE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3</w:t>
      </w:r>
      <w:r w:rsidRPr="00B678DE">
        <w:rPr>
          <w:rFonts w:ascii="Arial" w:hAnsi="Arial" w:cs="Arial"/>
          <w:vertAlign w:val="superscript"/>
        </w:rPr>
        <w:t>)</w:t>
      </w:r>
      <w:r w:rsidRPr="00B678D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B678DE">
        <w:rPr>
          <w:rFonts w:ascii="Arial" w:hAnsi="Arial" w:cs="Arial"/>
        </w:rPr>
        <w:t xml:space="preserve">Diisi dengan data jumlah mahasiswa yang dibimbing pada Program Studi yang </w:t>
      </w:r>
      <w:r>
        <w:rPr>
          <w:rFonts w:ascii="Arial" w:hAnsi="Arial" w:cs="Arial"/>
        </w:rPr>
        <w:t>D</w:t>
      </w:r>
      <w:r w:rsidRPr="00B678DE">
        <w:rPr>
          <w:rFonts w:ascii="Arial" w:hAnsi="Arial" w:cs="Arial"/>
        </w:rPr>
        <w:t>iakreditasi.</w:t>
      </w:r>
    </w:p>
    <w:p w14:paraId="1AF46413" w14:textId="77777777" w:rsidR="009B2CF4" w:rsidRPr="00593056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Pr="00B678DE">
        <w:rPr>
          <w:rFonts w:ascii="Arial" w:hAnsi="Arial" w:cs="Arial"/>
          <w:vertAlign w:val="superscript"/>
        </w:rPr>
        <w:t>)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B678DE">
        <w:rPr>
          <w:rFonts w:ascii="Arial" w:hAnsi="Arial" w:cs="Arial"/>
        </w:rPr>
        <w:t xml:space="preserve">Diisi dengan data jumlah mahasiswa yang dibimbing pada Program Studi </w:t>
      </w:r>
      <w:r>
        <w:rPr>
          <w:rFonts w:ascii="Arial" w:hAnsi="Arial" w:cs="Arial"/>
        </w:rPr>
        <w:t>l</w:t>
      </w:r>
      <w:r w:rsidRPr="00B678DE">
        <w:rPr>
          <w:rFonts w:ascii="Arial" w:hAnsi="Arial" w:cs="Arial"/>
        </w:rPr>
        <w:t>ain di Perguruan Tingg</w:t>
      </w:r>
      <w:r>
        <w:rPr>
          <w:rFonts w:ascii="Arial" w:hAnsi="Arial" w:cs="Arial"/>
        </w:rPr>
        <w:t>i.</w:t>
      </w:r>
    </w:p>
    <w:p w14:paraId="2CAFFCDA" w14:textId="3E9FA122" w:rsidR="009B2CF4" w:rsidRPr="00593056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5</w:t>
      </w:r>
      <w:r w:rsidRPr="00B678DE">
        <w:rPr>
          <w:rFonts w:ascii="Arial" w:hAnsi="Arial" w:cs="Arial"/>
          <w:vertAlign w:val="superscript"/>
        </w:rPr>
        <w:t>)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>Rata-rata jumlah bimbingan di semua program/ semester (kolom 11) = ((kolom 6) + (kolom 10)) / 2.</w:t>
      </w:r>
    </w:p>
    <w:p w14:paraId="40D6C408" w14:textId="77777777" w:rsidR="009B2CF4" w:rsidRDefault="009B2CF4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</w:p>
    <w:p w14:paraId="3690E5E2" w14:textId="77777777" w:rsidR="009B2CF4" w:rsidRDefault="009B2CF4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14:paraId="7D309D61" w14:textId="0CDF928C" w:rsidR="00CF56E1" w:rsidRDefault="00CF56E1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lastRenderedPageBreak/>
        <w:t xml:space="preserve">Tuliskan </w:t>
      </w:r>
      <w:r>
        <w:rPr>
          <w:rFonts w:ascii="Arial" w:hAnsi="Arial" w:cs="Arial"/>
        </w:rPr>
        <w:t xml:space="preserve">data Ekuivalen Waktu Mengajar Penuh (EWMP) dari </w:t>
      </w:r>
      <w:r w:rsidR="00CE75EA">
        <w:rPr>
          <w:rFonts w:ascii="Arial" w:hAnsi="Arial" w:cs="Arial"/>
        </w:rPr>
        <w:t>D</w:t>
      </w:r>
      <w:r w:rsidRPr="00A06560">
        <w:rPr>
          <w:rFonts w:ascii="Arial" w:hAnsi="Arial" w:cs="Arial"/>
          <w:lang w:val="id-ID"/>
        </w:rPr>
        <w:t xml:space="preserve">osen </w:t>
      </w:r>
      <w:r w:rsidR="00CE75EA">
        <w:rPr>
          <w:rFonts w:ascii="Arial" w:hAnsi="Arial" w:cs="Arial"/>
        </w:rPr>
        <w:t>T</w:t>
      </w:r>
      <w:r w:rsidRPr="00A06560">
        <w:rPr>
          <w:rFonts w:ascii="Arial" w:hAnsi="Arial" w:cs="Arial"/>
          <w:lang w:val="id-ID"/>
        </w:rPr>
        <w:t xml:space="preserve">etap </w:t>
      </w:r>
      <w:r>
        <w:rPr>
          <w:rFonts w:ascii="Arial" w:hAnsi="Arial" w:cs="Arial"/>
        </w:rPr>
        <w:t>Pergu</w:t>
      </w:r>
      <w:r w:rsidR="00244D78">
        <w:rPr>
          <w:rFonts w:ascii="Arial" w:hAnsi="Arial" w:cs="Arial"/>
        </w:rPr>
        <w:t>ruan Tinggi yang ditugaskan di program s</w:t>
      </w:r>
      <w:r>
        <w:rPr>
          <w:rFonts w:ascii="Arial" w:hAnsi="Arial" w:cs="Arial"/>
        </w:rPr>
        <w:t xml:space="preserve">tudi yang </w:t>
      </w:r>
      <w:r w:rsidR="00244D78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iakreditasi </w:t>
      </w:r>
      <w:r w:rsidR="00241CAB">
        <w:rPr>
          <w:rFonts w:ascii="Arial" w:hAnsi="Arial" w:cs="Arial"/>
        </w:rPr>
        <w:t xml:space="preserve">(DT) </w:t>
      </w:r>
      <w:r w:rsidR="00CE75EA">
        <w:rPr>
          <w:rFonts w:ascii="Arial" w:hAnsi="Arial" w:cs="Arial"/>
        </w:rPr>
        <w:t xml:space="preserve">pada saat TS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ED7AD6" w:rsidRPr="00593056">
        <w:rPr>
          <w:rFonts w:ascii="Arial" w:hAnsi="Arial" w:cs="Arial"/>
        </w:rPr>
        <w:t xml:space="preserve">Tabel </w:t>
      </w:r>
      <w:r w:rsidR="009F12E8">
        <w:rPr>
          <w:rFonts w:ascii="Arial" w:hAnsi="Arial" w:cs="Arial"/>
        </w:rPr>
        <w:t xml:space="preserve">3.a.3) </w:t>
      </w:r>
      <w:r w:rsidR="00E16DA3">
        <w:rPr>
          <w:rFonts w:ascii="Arial" w:hAnsi="Arial" w:cs="Arial"/>
          <w:lang w:val="id-ID"/>
        </w:rPr>
        <w:t>berikut ini.</w:t>
      </w:r>
    </w:p>
    <w:p w14:paraId="4D1285DA" w14:textId="77777777" w:rsidR="00CF56E1" w:rsidRDefault="00CF56E1" w:rsidP="002174A6">
      <w:pPr>
        <w:spacing w:after="0"/>
        <w:ind w:left="425"/>
        <w:jc w:val="both"/>
        <w:rPr>
          <w:rFonts w:ascii="Arial" w:hAnsi="Arial" w:cs="Arial"/>
        </w:rPr>
      </w:pPr>
    </w:p>
    <w:p w14:paraId="5BAED18F" w14:textId="120946B0" w:rsidR="008E0598" w:rsidRPr="00593056" w:rsidRDefault="008E0598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Tabel 3.a.</w:t>
      </w:r>
      <w:r w:rsidR="009B2CF4">
        <w:rPr>
          <w:rFonts w:ascii="Arial" w:hAnsi="Arial" w:cs="Arial"/>
        </w:rPr>
        <w:t>3</w:t>
      </w:r>
      <w:r w:rsidRPr="00593056">
        <w:rPr>
          <w:rFonts w:ascii="Arial" w:hAnsi="Arial" w:cs="Arial"/>
        </w:rPr>
        <w:t xml:space="preserve">) </w:t>
      </w:r>
      <w:r w:rsidR="00B678DE">
        <w:rPr>
          <w:rFonts w:ascii="Arial" w:hAnsi="Arial" w:cs="Arial"/>
        </w:rPr>
        <w:t>Ekuivalen</w:t>
      </w:r>
      <w:r>
        <w:rPr>
          <w:rFonts w:ascii="Arial" w:hAnsi="Arial" w:cs="Arial"/>
        </w:rPr>
        <w:t xml:space="preserve"> Waktu Mengajar Penuh (</w:t>
      </w:r>
      <w:r w:rsidR="00B678DE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WMP) </w:t>
      </w:r>
      <w:r w:rsidR="00CE75EA">
        <w:rPr>
          <w:rFonts w:ascii="Arial" w:hAnsi="Arial" w:cs="Arial"/>
        </w:rPr>
        <w:t>Dosen Tetap Perguruan Tinggi</w:t>
      </w:r>
    </w:p>
    <w:tbl>
      <w:tblPr>
        <w:tblW w:w="13063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148"/>
        <w:gridCol w:w="851"/>
        <w:gridCol w:w="1276"/>
        <w:gridCol w:w="1276"/>
        <w:gridCol w:w="1133"/>
        <w:gridCol w:w="1134"/>
        <w:gridCol w:w="1134"/>
        <w:gridCol w:w="1276"/>
        <w:gridCol w:w="1134"/>
        <w:gridCol w:w="1134"/>
      </w:tblGrid>
      <w:tr w:rsidR="00146C78" w:rsidRPr="00826361" w14:paraId="46E23813" w14:textId="3DC7FC67" w:rsidTr="0034164B">
        <w:tc>
          <w:tcPr>
            <w:tcW w:w="567" w:type="dxa"/>
            <w:vMerge w:val="restart"/>
            <w:shd w:val="clear" w:color="auto" w:fill="D9D9D9" w:themeFill="background1" w:themeFillShade="D9"/>
            <w:vAlign w:val="center"/>
          </w:tcPr>
          <w:p w14:paraId="70FF99ED" w14:textId="3A40F009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2148" w:type="dxa"/>
            <w:vMerge w:val="restart"/>
            <w:shd w:val="clear" w:color="auto" w:fill="D9D9D9" w:themeFill="background1" w:themeFillShade="D9"/>
            <w:vAlign w:val="center"/>
          </w:tcPr>
          <w:p w14:paraId="541A0394" w14:textId="77777777" w:rsidR="00146C78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a Dosen</w:t>
            </w:r>
          </w:p>
          <w:p w14:paraId="18C10AEB" w14:textId="6E922694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DT)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14:paraId="31A6389A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TPS</w:t>
            </w:r>
          </w:p>
          <w:p w14:paraId="40CC898D" w14:textId="4679AA9D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7229" w:type="dxa"/>
            <w:gridSpan w:val="6"/>
            <w:shd w:val="clear" w:color="auto" w:fill="D9D9D9" w:themeFill="background1" w:themeFillShade="D9"/>
            <w:vAlign w:val="center"/>
          </w:tcPr>
          <w:p w14:paraId="1C9EEA33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Ekuivalen Waktu Mengajar Penuh (EWMP) pada saat TS </w:t>
            </w:r>
          </w:p>
          <w:p w14:paraId="61DA0F13" w14:textId="52AFFE81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lam satuan kredit semester (sks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6016428C" w14:textId="77777777" w:rsidR="00146C78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  <w:p w14:paraId="058127D8" w14:textId="1B0099D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sks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72DA4DBE" w14:textId="77777777" w:rsidR="00146C78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 per Semester</w:t>
            </w:r>
          </w:p>
          <w:p w14:paraId="3C2AC06D" w14:textId="4593D2F4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sks)</w:t>
            </w:r>
          </w:p>
        </w:tc>
      </w:tr>
      <w:tr w:rsidR="00146C78" w:rsidRPr="00826361" w14:paraId="5ED9D9DC" w14:textId="4F24FA9A" w:rsidTr="0034164B">
        <w:tc>
          <w:tcPr>
            <w:tcW w:w="567" w:type="dxa"/>
            <w:vMerge/>
            <w:shd w:val="clear" w:color="auto" w:fill="D9D9D9" w:themeFill="background1" w:themeFillShade="D9"/>
            <w:vAlign w:val="center"/>
          </w:tcPr>
          <w:p w14:paraId="72EAD09E" w14:textId="6A542CA0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48" w:type="dxa"/>
            <w:vMerge/>
            <w:shd w:val="clear" w:color="auto" w:fill="D9D9D9" w:themeFill="background1" w:themeFillShade="D9"/>
            <w:vAlign w:val="center"/>
          </w:tcPr>
          <w:p w14:paraId="3552398F" w14:textId="2A295093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14:paraId="2E76E137" w14:textId="06A2E69D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685" w:type="dxa"/>
            <w:gridSpan w:val="3"/>
            <w:shd w:val="clear" w:color="auto" w:fill="D9D9D9" w:themeFill="background1" w:themeFillShade="D9"/>
            <w:vAlign w:val="center"/>
          </w:tcPr>
          <w:p w14:paraId="0DFB8686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Pendidikan: </w:t>
            </w:r>
          </w:p>
          <w:p w14:paraId="48C8B0ED" w14:textId="1AAD860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mbelajaran dan Pembimbingan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56385DD2" w14:textId="16C2D055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nelitian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4B742671" w14:textId="107F7AD5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kM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14:paraId="41F39F22" w14:textId="2353ADE1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ugas Tambahan dan/atau Penunjang</w:t>
            </w: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3A2CAC46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</w:tcPr>
          <w:p w14:paraId="58AEBA17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146C78" w:rsidRPr="00826361" w14:paraId="53FC08B5" w14:textId="4225DD85" w:rsidTr="0034164B">
        <w:tc>
          <w:tcPr>
            <w:tcW w:w="567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D71546" w14:textId="6F7B0A4A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48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57F14C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CD0ECC3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617F44B" w14:textId="5DAA9C95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S yang Diakreditasi</w:t>
            </w: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003BA0A" w14:textId="7545EA13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S Lain di dalam PT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04CE7A" w14:textId="592177D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S Lain di luar PT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571E4AF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D5EBE04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6AC76A2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14FF878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41B01700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A00E51" w14:paraId="3279D876" w14:textId="1B6F331E" w:rsidTr="0034164B">
        <w:tc>
          <w:tcPr>
            <w:tcW w:w="56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97C6CB" w14:textId="797B2FC8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214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7B221E6" w14:textId="05E4FCBA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7CB71B0" w14:textId="3CC022CB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2D52D9A" w14:textId="32039A91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7433D6B" w14:textId="4F4D77D4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9980EDC" w14:textId="69FAE0F8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97ED15B" w14:textId="58958BF1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1327C2F" w14:textId="7C26946F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8D2CEBF" w14:textId="6F195823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524DA7" w14:textId="3A57339F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0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408D0C1" w14:textId="5D503FC3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1</w:t>
            </w:r>
          </w:p>
        </w:tc>
      </w:tr>
      <w:tr w:rsidR="00826361" w:rsidRPr="00826361" w14:paraId="3920BE5C" w14:textId="313D4133" w:rsidTr="002C0A13">
        <w:tc>
          <w:tcPr>
            <w:tcW w:w="567" w:type="dxa"/>
            <w:shd w:val="clear" w:color="auto" w:fill="auto"/>
            <w:vAlign w:val="center"/>
          </w:tcPr>
          <w:p w14:paraId="2D554212" w14:textId="5C7B14A5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3AD47419" w14:textId="029FA5F2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74F47845" w14:textId="3150C4EE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BD115C" w14:textId="5733B00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33461FD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5214B20F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9CFEC8A" w14:textId="16CF2933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8B24686" w14:textId="370A078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A4834BC" w14:textId="76C67882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F1BD0AA" w14:textId="619A47EF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5FB0723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1FD1F34E" w14:textId="5A4D99BD" w:rsidTr="002C0A13">
        <w:tc>
          <w:tcPr>
            <w:tcW w:w="567" w:type="dxa"/>
            <w:shd w:val="clear" w:color="auto" w:fill="auto"/>
            <w:vAlign w:val="center"/>
          </w:tcPr>
          <w:p w14:paraId="38339688" w14:textId="78D3E02B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E22A158" w14:textId="06B6526F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FFDB34C" w14:textId="495CC31F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38887F1" w14:textId="61B6E1B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9B4460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35557B29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073CAFE" w14:textId="09DAF582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53F6178" w14:textId="63352BB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B8B0CCF" w14:textId="7439A9D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07767B3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E0FC132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46F4A3D5" w14:textId="6D739DB0" w:rsidTr="002C0A13">
        <w:tc>
          <w:tcPr>
            <w:tcW w:w="567" w:type="dxa"/>
            <w:shd w:val="clear" w:color="auto" w:fill="auto"/>
            <w:vAlign w:val="center"/>
          </w:tcPr>
          <w:p w14:paraId="4F23444F" w14:textId="6077DEDD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1700636B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4F2B5C0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E332ADD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C004F4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72ED4AE6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45F550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4E214C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8603115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D47CF9D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77552F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03A76ED4" w14:textId="3AFC821B" w:rsidTr="002C0A13">
        <w:tc>
          <w:tcPr>
            <w:tcW w:w="567" w:type="dxa"/>
            <w:shd w:val="clear" w:color="auto" w:fill="auto"/>
            <w:vAlign w:val="center"/>
          </w:tcPr>
          <w:p w14:paraId="74A9BB4D" w14:textId="71ADA1F1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E8370DC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38D736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490005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369FAF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13CDF57B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F4F2D0C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B801C7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CD206A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0554E3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4181E6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33FB345E" w14:textId="2C52172D" w:rsidTr="002C0A13">
        <w:tc>
          <w:tcPr>
            <w:tcW w:w="567" w:type="dxa"/>
            <w:shd w:val="clear" w:color="auto" w:fill="auto"/>
            <w:vAlign w:val="center"/>
          </w:tcPr>
          <w:p w14:paraId="3D93EF16" w14:textId="2D2A9CB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6F480557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901DF74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7E640E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755B17D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2D87101B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181B3D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7DD7614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607CCD5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449F2F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44FEC1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268FD3E4" w14:textId="69203665" w:rsidTr="002C0A13">
        <w:tc>
          <w:tcPr>
            <w:tcW w:w="567" w:type="dxa"/>
            <w:shd w:val="clear" w:color="auto" w:fill="auto"/>
            <w:vAlign w:val="center"/>
          </w:tcPr>
          <w:p w14:paraId="72157AB2" w14:textId="56CA6C7F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3D110649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512AEFAB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7394218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AA97DC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034B9DF4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6F75EE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AFF8AEC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8815E83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613898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3D3A1F4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4DD3388E" w14:textId="38F8B847" w:rsidTr="002C0A13">
        <w:tc>
          <w:tcPr>
            <w:tcW w:w="567" w:type="dxa"/>
            <w:shd w:val="clear" w:color="auto" w:fill="auto"/>
            <w:vAlign w:val="center"/>
          </w:tcPr>
          <w:p w14:paraId="6D58222B" w14:textId="2EB12C70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6923B079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1935FEA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778223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6C4887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1CB529AF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0CE53B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C2ED4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B15F63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947182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8C23CD5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093CE51A" w14:textId="0EA48455" w:rsidTr="002C0A13">
        <w:tc>
          <w:tcPr>
            <w:tcW w:w="567" w:type="dxa"/>
            <w:shd w:val="clear" w:color="auto" w:fill="auto"/>
            <w:vAlign w:val="center"/>
          </w:tcPr>
          <w:p w14:paraId="32987932" w14:textId="5E029888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1E6E4EBB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8CF0E10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A5B4326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A2BB948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2A6FED0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E3FDC8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F8BA0E6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AA856B8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713AF6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8757942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1FECA7F2" w14:textId="2DB9C4A6" w:rsidTr="002C0A13">
        <w:tc>
          <w:tcPr>
            <w:tcW w:w="5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A27AE97" w14:textId="52A455A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214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F61C5AD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double" w:sz="4" w:space="0" w:color="auto"/>
            </w:tcBorders>
          </w:tcPr>
          <w:p w14:paraId="24E94A20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24CD8405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7B4E77D9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C58BD5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3646FAC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F1CF4B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4E6265F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C5ABC0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4AB9EED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2C0A13" w:rsidRPr="00826361" w14:paraId="338972BB" w14:textId="77777777" w:rsidTr="002C0A13">
        <w:tc>
          <w:tcPr>
            <w:tcW w:w="1079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1B20165" w14:textId="05CD1D4A" w:rsidR="002C0A13" w:rsidRPr="002C0A13" w:rsidRDefault="002C0A13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2C0A13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Rata-rata DT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4EC4E84" w14:textId="77777777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588CFB16" w14:textId="77777777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2C0A13" w:rsidRPr="00826361" w14:paraId="04BADB98" w14:textId="5A0BB1F3" w:rsidTr="000275F8">
        <w:tc>
          <w:tcPr>
            <w:tcW w:w="10795" w:type="dxa"/>
            <w:gridSpan w:val="9"/>
            <w:shd w:val="clear" w:color="auto" w:fill="auto"/>
            <w:vAlign w:val="center"/>
          </w:tcPr>
          <w:p w14:paraId="37C7F1B1" w14:textId="07BC2C46" w:rsidR="002C0A13" w:rsidRPr="002C0A13" w:rsidRDefault="002C0A13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2C0A13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Rata-rata DTP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8FD3BE" w14:textId="77777777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DB691F2" w14:textId="77777777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12F92390" w14:textId="77777777" w:rsidR="00A863B2" w:rsidRDefault="00A863B2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3098C43E" w14:textId="3466A2CD" w:rsidR="00A863B2" w:rsidRDefault="00A863B2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</w:t>
      </w:r>
      <w:r w:rsidRPr="00593056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Diisi dengan </w:t>
      </w:r>
      <w:r>
        <w:rPr>
          <w:rFonts w:ascii="Arial" w:hAnsi="Arial" w:cs="Arial"/>
        </w:rPr>
        <w:t xml:space="preserve">tanda centang V untuk </w:t>
      </w:r>
      <w:r w:rsidR="008574CE">
        <w:rPr>
          <w:rFonts w:ascii="Arial" w:hAnsi="Arial" w:cs="Arial"/>
        </w:rPr>
        <w:t>Dosen T</w:t>
      </w:r>
      <w:r w:rsidR="008574CE" w:rsidRPr="00A06560">
        <w:rPr>
          <w:rFonts w:ascii="Arial" w:hAnsi="Arial" w:cs="Arial"/>
          <w:lang w:val="id-ID"/>
        </w:rPr>
        <w:t xml:space="preserve">etap </w:t>
      </w:r>
      <w:r w:rsidR="008574CE">
        <w:rPr>
          <w:rFonts w:ascii="Arial" w:hAnsi="Arial" w:cs="Arial"/>
        </w:rPr>
        <w:t xml:space="preserve">Perguruan Tinggi yang ditugaskan sebagai pengampu mata kuliah dengan bidang keahlian yang sesuai dengan kompetensi inti Program Studi yang </w:t>
      </w:r>
      <w:r w:rsidR="00570A5E">
        <w:rPr>
          <w:rFonts w:ascii="Arial" w:hAnsi="Arial" w:cs="Arial"/>
        </w:rPr>
        <w:t>d</w:t>
      </w:r>
      <w:r w:rsidR="008574CE">
        <w:rPr>
          <w:rFonts w:ascii="Arial" w:hAnsi="Arial" w:cs="Arial"/>
        </w:rPr>
        <w:t>iakreditasi</w:t>
      </w:r>
      <w:r w:rsidRPr="00593056">
        <w:rPr>
          <w:rFonts w:ascii="Arial" w:hAnsi="Arial" w:cs="Arial"/>
        </w:rPr>
        <w:t>.</w:t>
      </w:r>
    </w:p>
    <w:p w14:paraId="221BB475" w14:textId="77777777" w:rsidR="002174A6" w:rsidRDefault="002174A6" w:rsidP="002174A6">
      <w:pPr>
        <w:rPr>
          <w:rFonts w:ascii="Arial" w:hAnsi="Arial" w:cs="Arial"/>
          <w:lang w:val="id-ID"/>
        </w:rPr>
      </w:pPr>
    </w:p>
    <w:p w14:paraId="0377F5C4" w14:textId="77777777" w:rsidR="009B2CF4" w:rsidRDefault="009B2CF4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14:paraId="55AC3273" w14:textId="7B746146" w:rsidR="00241CAB" w:rsidRDefault="00241CAB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lastRenderedPageBreak/>
        <w:t xml:space="preserve">Tuliskan </w:t>
      </w:r>
      <w:r>
        <w:rPr>
          <w:rFonts w:ascii="Arial" w:hAnsi="Arial" w:cs="Arial"/>
        </w:rPr>
        <w:t>data D</w:t>
      </w:r>
      <w:r w:rsidRPr="00A06560">
        <w:rPr>
          <w:rFonts w:ascii="Arial" w:hAnsi="Arial" w:cs="Arial"/>
          <w:lang w:val="id-ID"/>
        </w:rPr>
        <w:t xml:space="preserve">osen </w:t>
      </w:r>
      <w:r>
        <w:rPr>
          <w:rFonts w:ascii="Arial" w:hAnsi="Arial" w:cs="Arial"/>
        </w:rPr>
        <w:t>Tidak T</w:t>
      </w:r>
      <w:r w:rsidRPr="00A06560">
        <w:rPr>
          <w:rFonts w:ascii="Arial" w:hAnsi="Arial" w:cs="Arial"/>
          <w:lang w:val="id-ID"/>
        </w:rPr>
        <w:t>etap</w:t>
      </w:r>
      <w:r>
        <w:rPr>
          <w:rFonts w:ascii="Arial" w:hAnsi="Arial" w:cs="Arial"/>
        </w:rPr>
        <w:t xml:space="preserve"> yang ditugaskan s</w:t>
      </w:r>
      <w:r w:rsidR="00244D78">
        <w:rPr>
          <w:rFonts w:ascii="Arial" w:hAnsi="Arial" w:cs="Arial"/>
        </w:rPr>
        <w:t>ebagai pengampu mata kuliah di program s</w:t>
      </w:r>
      <w:r>
        <w:rPr>
          <w:rFonts w:ascii="Arial" w:hAnsi="Arial" w:cs="Arial"/>
        </w:rPr>
        <w:t xml:space="preserve">tudi yang Diakreditasi </w:t>
      </w:r>
      <w:r w:rsidR="00584E90">
        <w:rPr>
          <w:rFonts w:ascii="Arial" w:hAnsi="Arial" w:cs="Arial"/>
        </w:rPr>
        <w:t xml:space="preserve">(DTT) </w:t>
      </w:r>
      <w:r>
        <w:rPr>
          <w:rFonts w:ascii="Arial" w:hAnsi="Arial" w:cs="Arial"/>
        </w:rPr>
        <w:t xml:space="preserve">pada saat TS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244D78" w:rsidRPr="00593056">
        <w:rPr>
          <w:rFonts w:ascii="Arial" w:hAnsi="Arial" w:cs="Arial"/>
        </w:rPr>
        <w:t xml:space="preserve">Tabel </w:t>
      </w:r>
      <w:r w:rsidR="009F12E8">
        <w:rPr>
          <w:rFonts w:ascii="Arial" w:hAnsi="Arial" w:cs="Arial"/>
        </w:rPr>
        <w:t xml:space="preserve">3.a.4) </w:t>
      </w:r>
      <w:r w:rsidR="00E16DA3">
        <w:rPr>
          <w:rFonts w:ascii="Arial" w:hAnsi="Arial" w:cs="Arial"/>
          <w:lang w:val="id-ID"/>
        </w:rPr>
        <w:t>berikut ini.</w:t>
      </w:r>
    </w:p>
    <w:p w14:paraId="599EDFFA" w14:textId="50FCA59C" w:rsidR="00A863B2" w:rsidRDefault="00A863B2" w:rsidP="002174A6">
      <w:pPr>
        <w:spacing w:after="0"/>
        <w:ind w:left="425"/>
        <w:jc w:val="both"/>
        <w:rPr>
          <w:rFonts w:ascii="Arial" w:hAnsi="Arial" w:cs="Arial"/>
        </w:rPr>
      </w:pPr>
    </w:p>
    <w:p w14:paraId="3CFF1A05" w14:textId="4D67FDA8" w:rsidR="00903953" w:rsidRPr="00593056" w:rsidRDefault="00903953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Tabel 3.a.</w:t>
      </w:r>
      <w:r w:rsidR="009B2CF4">
        <w:rPr>
          <w:rFonts w:ascii="Arial" w:hAnsi="Arial" w:cs="Arial"/>
        </w:rPr>
        <w:t>4</w:t>
      </w:r>
      <w:r w:rsidRPr="00593056">
        <w:rPr>
          <w:rFonts w:ascii="Arial" w:hAnsi="Arial" w:cs="Arial"/>
        </w:rPr>
        <w:t xml:space="preserve">) </w:t>
      </w:r>
      <w:r w:rsidR="00A863B2" w:rsidRPr="00593056">
        <w:rPr>
          <w:rFonts w:ascii="Arial" w:hAnsi="Arial" w:cs="Arial"/>
        </w:rPr>
        <w:t xml:space="preserve">Dosen </w:t>
      </w:r>
      <w:r w:rsidR="00A863B2">
        <w:rPr>
          <w:rFonts w:ascii="Arial" w:hAnsi="Arial" w:cs="Arial"/>
        </w:rPr>
        <w:t xml:space="preserve">Tidak </w:t>
      </w:r>
      <w:r w:rsidR="00A863B2" w:rsidRPr="00593056">
        <w:rPr>
          <w:rFonts w:ascii="Arial" w:hAnsi="Arial" w:cs="Arial"/>
        </w:rPr>
        <w:t xml:space="preserve">Tetap </w:t>
      </w:r>
      <w:r w:rsidR="00A863B2">
        <w:rPr>
          <w:rFonts w:ascii="Arial" w:hAnsi="Arial" w:cs="Arial"/>
        </w:rPr>
        <w:t>yang ditugaskan</w:t>
      </w:r>
      <w:r w:rsidR="00384AC4">
        <w:rPr>
          <w:rFonts w:ascii="Arial" w:hAnsi="Arial" w:cs="Arial"/>
        </w:rPr>
        <w:t xml:space="preserve"> sebagai pengampu mata kuliah</w:t>
      </w:r>
      <w:r w:rsidR="00A863B2">
        <w:rPr>
          <w:rFonts w:ascii="Arial" w:hAnsi="Arial" w:cs="Arial"/>
        </w:rPr>
        <w:t xml:space="preserve"> di Program Studi yang Diakreditasi</w:t>
      </w:r>
      <w:r w:rsidRPr="00593056">
        <w:rPr>
          <w:rFonts w:ascii="Arial" w:hAnsi="Arial" w:cs="Arial"/>
        </w:rPr>
        <w:t xml:space="preserve"> </w:t>
      </w:r>
    </w:p>
    <w:tbl>
      <w:tblPr>
        <w:tblW w:w="13302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559"/>
        <w:gridCol w:w="709"/>
        <w:gridCol w:w="1559"/>
        <w:gridCol w:w="1701"/>
        <w:gridCol w:w="1275"/>
        <w:gridCol w:w="1418"/>
        <w:gridCol w:w="1559"/>
        <w:gridCol w:w="1701"/>
        <w:gridCol w:w="1254"/>
      </w:tblGrid>
      <w:tr w:rsidR="003B556B" w:rsidRPr="00770D46" w14:paraId="6B537008" w14:textId="77777777" w:rsidTr="003B556B">
        <w:trPr>
          <w:trHeight w:val="295"/>
        </w:trPr>
        <w:tc>
          <w:tcPr>
            <w:tcW w:w="567" w:type="dxa"/>
            <w:shd w:val="clear" w:color="auto" w:fill="D9D9D9" w:themeFill="background1" w:themeFillShade="D9"/>
            <w:vAlign w:val="center"/>
            <w:hideMark/>
          </w:tcPr>
          <w:p w14:paraId="219617CC" w14:textId="7505E82F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161BA8C1" w14:textId="408AE0F0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a Dosen</w:t>
            </w: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8CA227B" w14:textId="54E13F6B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IDN/NIDK</w:t>
            </w:r>
          </w:p>
          <w:p w14:paraId="07114477" w14:textId="3D99ABAA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1A0D74A8" w14:textId="6929E3B3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ndidikan Pasca Sarjana</w:t>
            </w:r>
          </w:p>
          <w:p w14:paraId="3E25BE11" w14:textId="78B42A18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  <w:hideMark/>
          </w:tcPr>
          <w:p w14:paraId="076214E0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idang Keahlian</w:t>
            </w:r>
          </w:p>
          <w:p w14:paraId="48F976BB" w14:textId="049D68BA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  <w:hideMark/>
          </w:tcPr>
          <w:p w14:paraId="254CB4A2" w14:textId="4C72B6A5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abatan Akademik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  <w:hideMark/>
          </w:tcPr>
          <w:p w14:paraId="0086B467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rtifikat Pendidik Profesional</w:t>
            </w:r>
          </w:p>
          <w:p w14:paraId="0ABA7662" w14:textId="6D0DC0BE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4E2D0F14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rtifikat Profesi/ Kompetensi/ Industri</w:t>
            </w:r>
          </w:p>
          <w:p w14:paraId="2E5C44AD" w14:textId="26692619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  <w:hideMark/>
          </w:tcPr>
          <w:p w14:paraId="5A2245BB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ata Kuliah yang Diampu pada PS yang Diakreditasi</w:t>
            </w:r>
          </w:p>
          <w:p w14:paraId="24C367BB" w14:textId="09E2E33B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6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254" w:type="dxa"/>
            <w:shd w:val="clear" w:color="auto" w:fill="D9D9D9" w:themeFill="background1" w:themeFillShade="D9"/>
            <w:vAlign w:val="center"/>
            <w:hideMark/>
          </w:tcPr>
          <w:p w14:paraId="63BF5482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esesuaian Bidang Keahlian dengan Mata Kuliah yang Diampu</w:t>
            </w:r>
          </w:p>
          <w:p w14:paraId="07582831" w14:textId="55E478EB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7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</w:tr>
      <w:tr w:rsidR="00572E2E" w:rsidRPr="00A00E51" w14:paraId="59E8C376" w14:textId="77777777" w:rsidTr="003B556B">
        <w:tc>
          <w:tcPr>
            <w:tcW w:w="56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16CB1C" w14:textId="77777777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7AF2DF" w14:textId="77777777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0C8A9F" w14:textId="4B5B7093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C43F09" w14:textId="0A534024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B316F0" w14:textId="74773383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7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83A06B" w14:textId="4907F516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AE21A9" w14:textId="55F0BED6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7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4DFC61" w14:textId="201176BD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D7E09E" w14:textId="2F965783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5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0D0DCE5" w14:textId="1F009151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572E2E" w:rsidRPr="00B6312E" w14:paraId="49352779" w14:textId="77777777" w:rsidTr="003B556B">
        <w:tc>
          <w:tcPr>
            <w:tcW w:w="567" w:type="dxa"/>
            <w:shd w:val="clear" w:color="auto" w:fill="auto"/>
            <w:vAlign w:val="center"/>
            <w:hideMark/>
          </w:tcPr>
          <w:p w14:paraId="519F77D5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DC50AC8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vAlign w:val="center"/>
          </w:tcPr>
          <w:p w14:paraId="48CEDE74" w14:textId="0DFA8CC0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B3B83C8" w14:textId="702EA723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53B6380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265092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791D0D7B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A9B329A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EF125B8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  <w:hideMark/>
          </w:tcPr>
          <w:p w14:paraId="6440F3A3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572E2E" w:rsidRPr="00B6312E" w14:paraId="3D9A7886" w14:textId="77777777" w:rsidTr="003B556B">
        <w:tc>
          <w:tcPr>
            <w:tcW w:w="567" w:type="dxa"/>
            <w:shd w:val="clear" w:color="auto" w:fill="auto"/>
            <w:vAlign w:val="center"/>
          </w:tcPr>
          <w:p w14:paraId="1738357C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268986E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8422BDA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1ACB19D" w14:textId="4338E1FB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26C554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1F6CF39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1C8E987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3B3B07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F84B51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41233B1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36398CCB" w14:textId="77777777" w:rsidTr="003B556B">
        <w:tc>
          <w:tcPr>
            <w:tcW w:w="567" w:type="dxa"/>
            <w:shd w:val="clear" w:color="auto" w:fill="auto"/>
            <w:vAlign w:val="center"/>
          </w:tcPr>
          <w:p w14:paraId="6A0E913B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BE67B7F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B6BD94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41C82AA" w14:textId="1D9949F3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4CD913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D47F20C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C1D89C1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43A9151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5E5D953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5DCEF33B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13FCAC5F" w14:textId="77777777" w:rsidTr="003B556B">
        <w:tc>
          <w:tcPr>
            <w:tcW w:w="567" w:type="dxa"/>
            <w:shd w:val="clear" w:color="auto" w:fill="auto"/>
            <w:vAlign w:val="center"/>
          </w:tcPr>
          <w:p w14:paraId="463AB5D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55F0D3D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0D9E845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A8BBAF9" w14:textId="2993A97D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D90A5D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1362814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5AC695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2524C41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A443A0D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7673AF6E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13559D28" w14:textId="77777777" w:rsidTr="003B556B">
        <w:tc>
          <w:tcPr>
            <w:tcW w:w="567" w:type="dxa"/>
            <w:shd w:val="clear" w:color="auto" w:fill="auto"/>
            <w:vAlign w:val="center"/>
          </w:tcPr>
          <w:p w14:paraId="5F6D7A86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602417F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278035E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F975E4F" w14:textId="62B059F5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D09C6E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B1F78D5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16B6E14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16AC1EA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9E273E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69544B50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08C3888E" w14:textId="77777777" w:rsidTr="003B556B">
        <w:tc>
          <w:tcPr>
            <w:tcW w:w="5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8DB14D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7BB9F26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572F7463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3D5583D" w14:textId="7125EE2F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AA6D10F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CAF0F6D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2EFC6C6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3A995A3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BDE63C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DA6DA21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7370858B" w14:textId="77777777" w:rsidTr="003B556B">
        <w:tc>
          <w:tcPr>
            <w:tcW w:w="56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14F8634" w14:textId="1FF4190F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sym w:font="Symbol" w:char="F053"/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2DC47CA" w14:textId="76E03152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NDTT =</w:t>
            </w:r>
          </w:p>
        </w:tc>
        <w:tc>
          <w:tcPr>
            <w:tcW w:w="709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C3F334D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67BAF47C" w14:textId="5290E8C8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A422CAA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27B833A7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0A2427E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BDDB7C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3E075F6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51A0CF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14:paraId="2106B339" w14:textId="1E0DBEEA" w:rsidR="00770D46" w:rsidRDefault="00770D46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15454A54" w14:textId="38CB161E" w:rsidR="00D818BC" w:rsidRDefault="00D818BC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t>NDTT = Jumlah Dosen Tidak T</w:t>
      </w:r>
      <w:r w:rsidRPr="00A06560">
        <w:rPr>
          <w:rFonts w:ascii="Arial" w:hAnsi="Arial" w:cs="Arial"/>
          <w:lang w:val="id-ID"/>
        </w:rPr>
        <w:t xml:space="preserve">etap </w:t>
      </w:r>
      <w:r>
        <w:rPr>
          <w:rFonts w:ascii="Arial" w:hAnsi="Arial" w:cs="Arial"/>
        </w:rPr>
        <w:t xml:space="preserve">yang ditugaskan sebagai pengampu mata kuliah di Program Studi yang </w:t>
      </w:r>
      <w:r w:rsidR="00570A5E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iakreditasi. </w:t>
      </w:r>
    </w:p>
    <w:p w14:paraId="2B6122BD" w14:textId="672A7257" w:rsidR="003B556B" w:rsidRPr="00593056" w:rsidRDefault="003B556B" w:rsidP="003B556B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  <w:vertAlign w:val="superscript"/>
        </w:rPr>
        <w:t>1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IDN (Nomor Induk Dosen Nasional), NIDK (Nomor Induk Dosen Khusus), diisi jika ada.</w:t>
      </w:r>
    </w:p>
    <w:p w14:paraId="006F909C" w14:textId="314FED98" w:rsidR="00770D46" w:rsidRPr="0059305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</w:t>
      </w:r>
      <w:r w:rsidR="00770D46">
        <w:rPr>
          <w:rFonts w:ascii="Arial" w:hAnsi="Arial" w:cs="Arial"/>
        </w:rPr>
        <w:t>Diisi dengan jenis program (magister/magister terapan/doktor/doktor terapan) dan nama program studi pada pendidikan pasca sarjana yang pernah diikuti</w:t>
      </w:r>
      <w:r w:rsidR="00770D46" w:rsidRPr="00593056">
        <w:rPr>
          <w:rFonts w:ascii="Arial" w:hAnsi="Arial" w:cs="Arial"/>
        </w:rPr>
        <w:t>.</w:t>
      </w:r>
    </w:p>
    <w:p w14:paraId="530B6366" w14:textId="4B7B9BD2" w:rsidR="00770D46" w:rsidRPr="0059305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3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</w:t>
      </w:r>
      <w:r w:rsidR="00770D46">
        <w:rPr>
          <w:rFonts w:ascii="Arial" w:hAnsi="Arial" w:cs="Arial"/>
        </w:rPr>
        <w:t>Diisi dengan b</w:t>
      </w:r>
      <w:r w:rsidR="00770D46" w:rsidRPr="00593056">
        <w:rPr>
          <w:rFonts w:ascii="Arial" w:hAnsi="Arial" w:cs="Arial"/>
        </w:rPr>
        <w:t xml:space="preserve">idang keahlian sesuai pendidikan </w:t>
      </w:r>
      <w:r w:rsidR="00770D46">
        <w:rPr>
          <w:rFonts w:ascii="Arial" w:hAnsi="Arial" w:cs="Arial"/>
        </w:rPr>
        <w:t>pasca sarjana yang relevan dengan mata kuliah yang diampu</w:t>
      </w:r>
      <w:r w:rsidR="00770D46" w:rsidRPr="00593056">
        <w:rPr>
          <w:rFonts w:ascii="Arial" w:hAnsi="Arial" w:cs="Arial"/>
        </w:rPr>
        <w:t>.</w:t>
      </w:r>
    </w:p>
    <w:p w14:paraId="1A502545" w14:textId="3BBBBF2A" w:rsidR="00770D46" w:rsidRPr="0059305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Diisi dengan nomor sertifikat pendidik profesional.</w:t>
      </w:r>
    </w:p>
    <w:p w14:paraId="0FB28A88" w14:textId="4CE34DC3" w:rsidR="00770D46" w:rsidRPr="00593056" w:rsidRDefault="003B556B" w:rsidP="00E16DA3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5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Diisi dengan bidang sertifikasi </w:t>
      </w:r>
      <w:r w:rsidR="00770D46">
        <w:rPr>
          <w:rFonts w:ascii="Arial" w:hAnsi="Arial" w:cs="Arial"/>
        </w:rPr>
        <w:t xml:space="preserve">dan </w:t>
      </w:r>
      <w:r w:rsidR="00770D46" w:rsidRPr="00593056">
        <w:rPr>
          <w:rFonts w:ascii="Arial" w:hAnsi="Arial" w:cs="Arial"/>
        </w:rPr>
        <w:t>lembaga penerbit sertifikat</w:t>
      </w:r>
      <w:r w:rsidR="00770D46">
        <w:rPr>
          <w:rFonts w:ascii="Arial" w:hAnsi="Arial" w:cs="Arial"/>
        </w:rPr>
        <w:t xml:space="preserve">. </w:t>
      </w:r>
      <w:r w:rsidR="00770D46" w:rsidRPr="00E755FC">
        <w:rPr>
          <w:rFonts w:ascii="Arial" w:hAnsi="Arial" w:cs="Arial"/>
          <w:u w:val="single"/>
        </w:rPr>
        <w:t xml:space="preserve">Data ini diisi oleh pengusul dari </w:t>
      </w:r>
      <w:r w:rsidR="006E5BEE">
        <w:rPr>
          <w:rFonts w:ascii="Arial" w:hAnsi="Arial" w:cs="Arial"/>
          <w:u w:val="single"/>
        </w:rPr>
        <w:t>P</w:t>
      </w:r>
      <w:r w:rsidR="00770D46" w:rsidRPr="00E755FC">
        <w:rPr>
          <w:rFonts w:ascii="Arial" w:hAnsi="Arial" w:cs="Arial"/>
          <w:u w:val="single"/>
        </w:rPr>
        <w:t xml:space="preserve">rogram </w:t>
      </w:r>
      <w:r w:rsidR="006E5BEE">
        <w:rPr>
          <w:rFonts w:ascii="Arial" w:hAnsi="Arial" w:cs="Arial"/>
          <w:u w:val="single"/>
        </w:rPr>
        <w:t>S</w:t>
      </w:r>
      <w:r w:rsidR="00770D46" w:rsidRPr="00E755FC">
        <w:rPr>
          <w:rFonts w:ascii="Arial" w:hAnsi="Arial" w:cs="Arial"/>
          <w:u w:val="single"/>
        </w:rPr>
        <w:t xml:space="preserve">tudi </w:t>
      </w:r>
      <w:r w:rsidR="007F296B">
        <w:rPr>
          <w:rFonts w:ascii="Arial" w:hAnsi="Arial" w:cs="Arial"/>
          <w:u w:val="single"/>
        </w:rPr>
        <w:t xml:space="preserve">pada program </w:t>
      </w:r>
      <w:r w:rsidR="00E16DA3">
        <w:rPr>
          <w:rFonts w:ascii="Arial" w:hAnsi="Arial" w:cs="Arial"/>
          <w:u w:val="single"/>
        </w:rPr>
        <w:t>Diploma Tiga dan program Sarjana Terapan</w:t>
      </w:r>
      <w:r w:rsidR="00770D46" w:rsidRPr="00E755FC">
        <w:rPr>
          <w:rFonts w:ascii="Arial" w:hAnsi="Arial" w:cs="Arial"/>
          <w:u w:val="single"/>
        </w:rPr>
        <w:t>.</w:t>
      </w:r>
    </w:p>
    <w:p w14:paraId="4F793B4D" w14:textId="589A0D53" w:rsidR="00770D4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6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</w:t>
      </w:r>
      <w:r w:rsidR="00770D46">
        <w:rPr>
          <w:rFonts w:ascii="Arial" w:hAnsi="Arial" w:cs="Arial"/>
        </w:rPr>
        <w:t xml:space="preserve">Diisi </w:t>
      </w:r>
      <w:r w:rsidR="00770D46" w:rsidRPr="00593056">
        <w:rPr>
          <w:rFonts w:ascii="Arial" w:hAnsi="Arial" w:cs="Arial"/>
        </w:rPr>
        <w:t xml:space="preserve">dengan nama mata kuliah yang diampu </w:t>
      </w:r>
      <w:r w:rsidR="00770D46">
        <w:rPr>
          <w:rFonts w:ascii="Arial" w:hAnsi="Arial" w:cs="Arial"/>
        </w:rPr>
        <w:t xml:space="preserve">pada Program Studi yang diakreditasi </w:t>
      </w:r>
      <w:r w:rsidR="00770D46" w:rsidRPr="00593056">
        <w:rPr>
          <w:rFonts w:ascii="Arial" w:hAnsi="Arial" w:cs="Arial"/>
        </w:rPr>
        <w:t>pada saat TS-2 s.d. TS.</w:t>
      </w:r>
    </w:p>
    <w:p w14:paraId="78E4E624" w14:textId="73F7ACF7" w:rsidR="00770D4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7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Diisi dengan </w:t>
      </w:r>
      <w:r w:rsidR="00770D46">
        <w:rPr>
          <w:rFonts w:ascii="Arial" w:hAnsi="Arial" w:cs="Arial"/>
        </w:rPr>
        <w:t>tanda centang V jika bidang keahlian sesuai dengan mata kuliah yang diampu.</w:t>
      </w:r>
    </w:p>
    <w:p w14:paraId="5B3FC1D5" w14:textId="77777777" w:rsidR="00CE4171" w:rsidRDefault="00CE4171" w:rsidP="002174A6">
      <w:pPr>
        <w:spacing w:after="0"/>
        <w:ind w:left="425"/>
        <w:jc w:val="both"/>
        <w:rPr>
          <w:rFonts w:ascii="Arial" w:hAnsi="Arial" w:cs="Arial"/>
        </w:rPr>
      </w:pPr>
    </w:p>
    <w:p w14:paraId="7FB3871F" w14:textId="37FBEB5C" w:rsidR="00CE4171" w:rsidRPr="00593056" w:rsidRDefault="00CE4171" w:rsidP="002174A6">
      <w:pPr>
        <w:spacing w:after="0"/>
        <w:ind w:left="425"/>
        <w:jc w:val="both"/>
        <w:rPr>
          <w:rFonts w:ascii="Arial" w:hAnsi="Arial" w:cs="Arial"/>
        </w:rPr>
      </w:pPr>
      <w:r w:rsidRPr="00CE4171">
        <w:rPr>
          <w:rFonts w:ascii="Arial" w:hAnsi="Arial" w:cs="Arial"/>
        </w:rPr>
        <w:t>Catatan: Data dosen industri/praktisi (Tabel 3.a.5)) tidak termasuk ke dalam data dosen tidak tetap</w:t>
      </w:r>
      <w:r>
        <w:rPr>
          <w:rFonts w:ascii="Arial" w:hAnsi="Arial" w:cs="Arial"/>
        </w:rPr>
        <w:t>.</w:t>
      </w:r>
    </w:p>
    <w:p w14:paraId="044AEE64" w14:textId="5681003D" w:rsidR="009B2CF4" w:rsidRDefault="009B2CF4">
      <w:pPr>
        <w:rPr>
          <w:rFonts w:ascii="Arial" w:hAnsi="Arial" w:cs="Arial"/>
        </w:rPr>
      </w:pPr>
    </w:p>
    <w:p w14:paraId="45CCF0F8" w14:textId="77777777" w:rsidR="009B2CF4" w:rsidRDefault="009B2CF4" w:rsidP="009B2CF4">
      <w:pPr>
        <w:spacing w:after="0"/>
        <w:ind w:left="425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3.a.5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Diploma Tiga dan program Sarjana Terapan</w:t>
      </w:r>
      <w:r w:rsidRPr="008F0B6B">
        <w:rPr>
          <w:rFonts w:ascii="Arial" w:hAnsi="Arial" w:cs="Arial"/>
          <w:u w:val="single"/>
        </w:rPr>
        <w:t>.</w:t>
      </w:r>
    </w:p>
    <w:p w14:paraId="624522D9" w14:textId="77777777" w:rsidR="009B2CF4" w:rsidRPr="009961EE" w:rsidRDefault="009B2CF4" w:rsidP="009B2CF4">
      <w:pPr>
        <w:spacing w:after="0"/>
        <w:ind w:left="425"/>
        <w:rPr>
          <w:rFonts w:ascii="Arial" w:hAnsi="Arial" w:cs="Arial"/>
        </w:rPr>
      </w:pPr>
    </w:p>
    <w:p w14:paraId="1156C6FC" w14:textId="0560B082" w:rsidR="009B2CF4" w:rsidRPr="00593056" w:rsidRDefault="009B2CF4" w:rsidP="009B2CF4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Tuliskan data dosen industri</w:t>
      </w:r>
      <w:r>
        <w:rPr>
          <w:rFonts w:ascii="Arial" w:hAnsi="Arial" w:cs="Arial"/>
        </w:rPr>
        <w:t>/praktisi</w:t>
      </w:r>
      <w:r w:rsidRPr="00593056">
        <w:rPr>
          <w:rFonts w:ascii="Arial" w:hAnsi="Arial" w:cs="Arial"/>
        </w:rPr>
        <w:t xml:space="preserve"> yang </w:t>
      </w:r>
      <w:r>
        <w:rPr>
          <w:rFonts w:ascii="Arial" w:hAnsi="Arial" w:cs="Arial"/>
        </w:rPr>
        <w:t xml:space="preserve">ditugaskan sebagai pengampu mata kuliah kompetensi di Program Studi yang diakreditasi pada saat TS </w:t>
      </w:r>
      <w:r w:rsidRPr="00593056">
        <w:rPr>
          <w:rFonts w:ascii="Arial" w:hAnsi="Arial" w:cs="Arial"/>
        </w:rPr>
        <w:t xml:space="preserve">dengan mengikuti format </w:t>
      </w:r>
      <w:r>
        <w:rPr>
          <w:rFonts w:ascii="Arial" w:hAnsi="Arial" w:cs="Arial"/>
        </w:rPr>
        <w:t xml:space="preserve">Tabel </w:t>
      </w:r>
      <w:r w:rsidR="009F12E8">
        <w:rPr>
          <w:rFonts w:ascii="Arial" w:hAnsi="Arial" w:cs="Arial"/>
        </w:rPr>
        <w:t xml:space="preserve">3.a.5) </w:t>
      </w:r>
      <w:r>
        <w:rPr>
          <w:rFonts w:ascii="Arial" w:hAnsi="Arial" w:cs="Arial"/>
        </w:rPr>
        <w:t>berikut ini. D</w:t>
      </w:r>
      <w:r w:rsidRPr="009B2CF4">
        <w:rPr>
          <w:rFonts w:ascii="Arial" w:hAnsi="Arial" w:cs="Arial"/>
        </w:rPr>
        <w:t>osen industri/praktisi direkrut melalui kerjasama dengan perusahaan atau industri yang relevan dengan bidang program studi.</w:t>
      </w:r>
    </w:p>
    <w:p w14:paraId="491C7774" w14:textId="77777777" w:rsidR="009B2CF4" w:rsidRPr="00593056" w:rsidRDefault="009B2CF4" w:rsidP="009B2CF4">
      <w:pPr>
        <w:spacing w:after="0"/>
        <w:jc w:val="both"/>
        <w:rPr>
          <w:rFonts w:ascii="Arial" w:hAnsi="Arial" w:cs="Arial"/>
        </w:rPr>
      </w:pPr>
    </w:p>
    <w:p w14:paraId="641F8909" w14:textId="77777777" w:rsidR="009B2CF4" w:rsidRPr="00593056" w:rsidRDefault="009B2CF4" w:rsidP="009B2CF4">
      <w:pPr>
        <w:spacing w:after="0"/>
        <w:ind w:firstLine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abel 3.a.5) Dosen Industri/Praktisi </w:t>
      </w:r>
    </w:p>
    <w:tbl>
      <w:tblPr>
        <w:tblW w:w="13031" w:type="dxa"/>
        <w:tblInd w:w="421" w:type="dxa"/>
        <w:tblLook w:val="04A0" w:firstRow="1" w:lastRow="0" w:firstColumn="1" w:lastColumn="0" w:noHBand="0" w:noVBand="1"/>
      </w:tblPr>
      <w:tblGrid>
        <w:gridCol w:w="639"/>
        <w:gridCol w:w="2054"/>
        <w:gridCol w:w="1274"/>
        <w:gridCol w:w="1703"/>
        <w:gridCol w:w="1276"/>
        <w:gridCol w:w="1275"/>
        <w:gridCol w:w="1840"/>
        <w:gridCol w:w="1838"/>
        <w:gridCol w:w="1132"/>
      </w:tblGrid>
      <w:tr w:rsidR="006E408E" w:rsidRPr="00593056" w14:paraId="4B72C3AC" w14:textId="77777777" w:rsidTr="006E408E">
        <w:trPr>
          <w:trHeight w:val="480"/>
        </w:trPr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D90DB1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EEF699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a Dosen Industri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/Praktisi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FF7261" w14:textId="77777777" w:rsidR="006E408E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IDK</w:t>
            </w:r>
          </w:p>
          <w:p w14:paraId="747A588C" w14:textId="0A06559C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8D9BEE" w14:textId="0A5D204E" w:rsidR="006E408E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rusahaan/ Industri</w:t>
            </w:r>
          </w:p>
          <w:p w14:paraId="02ED8206" w14:textId="04A3EE21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77275E" w14:textId="0E919AD4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ndidikan Tertingg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2E2E8C" w14:textId="77777777" w:rsidR="006E408E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idang Keahlian</w:t>
            </w:r>
          </w:p>
          <w:p w14:paraId="6BBC6BD3" w14:textId="566C693E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401EB2" w14:textId="60074D42" w:rsidR="006E408E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rtifikat Profesi/ Kompetensi/ Industri</w:t>
            </w:r>
          </w:p>
          <w:p w14:paraId="5939EAEA" w14:textId="764F6FE5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F5754D" w14:textId="0F02E23F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Mata Kuliah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yang Diampu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br/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A1C798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Bobot Kredit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k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6E408E" w:rsidRPr="00593056" w14:paraId="5D665697" w14:textId="77777777" w:rsidTr="006E408E">
        <w:tc>
          <w:tcPr>
            <w:tcW w:w="6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C972D5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20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470496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27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43C613" w14:textId="46A084AB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3C117A" w14:textId="202741D5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87B29A" w14:textId="576E9B23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DB9C0D" w14:textId="25FE88E5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F5BFAF" w14:textId="32BC6C9D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83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2B288" w14:textId="6271D922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13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B7F607" w14:textId="5C39E79F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9</w:t>
            </w:r>
          </w:p>
        </w:tc>
      </w:tr>
      <w:tr w:rsidR="006E408E" w:rsidRPr="00593056" w14:paraId="394E96EE" w14:textId="77777777" w:rsidTr="00D60E65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4B5D9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11B40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6C100" w14:textId="36C03503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B93BB" w14:textId="5C12CB86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F42CA" w14:textId="197736BC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1FF5F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68388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BBB59" w14:textId="28C74749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F2BC3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E408E" w:rsidRPr="00593056" w14:paraId="42FD7D6F" w14:textId="77777777" w:rsidTr="00D60E65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1000E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BD987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C86DF" w14:textId="06BE8F35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AD4E" w14:textId="7BF6F75C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CB9C" w14:textId="58DF20B5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40906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4C46D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B8AD7" w14:textId="14F0B1E1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A20EA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E408E" w:rsidRPr="00593056" w14:paraId="002840D5" w14:textId="77777777" w:rsidTr="00D60E65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1EFA8" w14:textId="4570D8E7" w:rsidR="006E408E" w:rsidRPr="00593056" w:rsidRDefault="00D60E65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3BBD3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61717" w14:textId="578892EF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2678" w14:textId="604EFBFE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9658C" w14:textId="4C632BE1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61CF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417CD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08BCA" w14:textId="1350803B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F9F1F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</w:tr>
      <w:tr w:rsidR="00D60E65" w:rsidRPr="00593056" w14:paraId="5C3143D7" w14:textId="77777777" w:rsidTr="00D60E65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31F8" w14:textId="630BC0FC" w:rsidR="00D60E65" w:rsidRPr="00593056" w:rsidRDefault="00D60E65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E9DFB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F8A70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ED156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1CA9A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412D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F1CE9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4EE03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BBAFC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</w:tr>
    </w:tbl>
    <w:p w14:paraId="234BD351" w14:textId="77777777" w:rsidR="009B2CF4" w:rsidRPr="00593056" w:rsidRDefault="009B2CF4" w:rsidP="009B2CF4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6DB584C0" w14:textId="56AE725D" w:rsidR="006E408E" w:rsidRPr="00593056" w:rsidRDefault="006E408E" w:rsidP="006E408E">
      <w:pPr>
        <w:spacing w:after="0"/>
        <w:ind w:left="141" w:firstLine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</w:t>
      </w:r>
      <w:r w:rsidRPr="009961EE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Pr="00593056">
        <w:rPr>
          <w:rFonts w:ascii="Arial" w:hAnsi="Arial" w:cs="Arial"/>
        </w:rPr>
        <w:t>NIDK = Nomor Induk Dosen Khusu</w:t>
      </w:r>
      <w:r>
        <w:rPr>
          <w:rFonts w:ascii="Arial" w:hAnsi="Arial" w:cs="Arial"/>
        </w:rPr>
        <w:t>s</w:t>
      </w:r>
      <w:r w:rsidR="00CE4171">
        <w:rPr>
          <w:rFonts w:ascii="Arial" w:hAnsi="Arial" w:cs="Arial"/>
        </w:rPr>
        <w:t>, diisi jika ada.</w:t>
      </w:r>
    </w:p>
    <w:p w14:paraId="4A6A274B" w14:textId="620C2FCC" w:rsidR="006E408E" w:rsidRPr="00593056" w:rsidRDefault="006E408E" w:rsidP="006E408E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Pr="009961EE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Diisi dengan nama perusahaan/industri </w:t>
      </w:r>
      <w:r w:rsidR="00A00E51">
        <w:rPr>
          <w:rFonts w:ascii="Arial" w:hAnsi="Arial" w:cs="Arial"/>
        </w:rPr>
        <w:t>asal</w:t>
      </w:r>
      <w:r>
        <w:rPr>
          <w:rFonts w:ascii="Arial" w:hAnsi="Arial" w:cs="Arial"/>
        </w:rPr>
        <w:t xml:space="preserve"> dosen </w:t>
      </w:r>
      <w:r w:rsidRPr="009961EE">
        <w:rPr>
          <w:rFonts w:ascii="Arial" w:hAnsi="Arial" w:cs="Arial"/>
        </w:rPr>
        <w:t>industri</w:t>
      </w:r>
      <w:r>
        <w:rPr>
          <w:rFonts w:ascii="Arial" w:hAnsi="Arial" w:cs="Arial"/>
        </w:rPr>
        <w:t>/praktisi</w:t>
      </w:r>
      <w:r w:rsidRPr="009961EE">
        <w:rPr>
          <w:rFonts w:ascii="Arial" w:hAnsi="Arial" w:cs="Arial"/>
        </w:rPr>
        <w:t>.</w:t>
      </w:r>
    </w:p>
    <w:p w14:paraId="2EF69D26" w14:textId="3ADA4022" w:rsidR="009B2CF4" w:rsidRPr="00593056" w:rsidRDefault="006E408E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3</w:t>
      </w:r>
      <w:r w:rsidR="009B2CF4" w:rsidRPr="009961EE">
        <w:rPr>
          <w:rFonts w:ascii="Arial" w:hAnsi="Arial" w:cs="Arial"/>
          <w:vertAlign w:val="superscript"/>
        </w:rPr>
        <w:t>)</w:t>
      </w:r>
      <w:r w:rsidR="009B2CF4" w:rsidRPr="00593056">
        <w:rPr>
          <w:rFonts w:ascii="Arial" w:hAnsi="Arial" w:cs="Arial"/>
        </w:rPr>
        <w:t xml:space="preserve"> Bidang keahlian sesuai pendidikan tertinggi</w:t>
      </w:r>
      <w:r>
        <w:rPr>
          <w:rFonts w:ascii="Arial" w:hAnsi="Arial" w:cs="Arial"/>
        </w:rPr>
        <w:t>.</w:t>
      </w:r>
    </w:p>
    <w:p w14:paraId="56D0A6B5" w14:textId="7CE18AC9" w:rsidR="006E408E" w:rsidRPr="00593056" w:rsidRDefault="006E408E" w:rsidP="006E408E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Pr="009961EE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iisi dengan bidang sertifikasi dan lembaga penerbit sertifikat.</w:t>
      </w:r>
    </w:p>
    <w:p w14:paraId="458455D2" w14:textId="0BADA7DC" w:rsidR="009B2CF4" w:rsidRDefault="006E408E" w:rsidP="006E408E">
      <w:pPr>
        <w:spacing w:after="0"/>
        <w:ind w:left="709" w:hanging="283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5</w:t>
      </w:r>
      <w:r w:rsidR="009B2CF4" w:rsidRPr="009961EE">
        <w:rPr>
          <w:rFonts w:ascii="Arial" w:hAnsi="Arial" w:cs="Arial"/>
          <w:vertAlign w:val="superscript"/>
        </w:rPr>
        <w:t>)</w:t>
      </w:r>
      <w:r w:rsidR="009B2CF4" w:rsidRPr="00593056">
        <w:rPr>
          <w:rFonts w:ascii="Arial" w:hAnsi="Arial" w:cs="Arial"/>
        </w:rPr>
        <w:t xml:space="preserve"> </w:t>
      </w:r>
      <w:r w:rsidR="009B2CF4">
        <w:rPr>
          <w:rFonts w:ascii="Arial" w:hAnsi="Arial" w:cs="Arial"/>
        </w:rPr>
        <w:t xml:space="preserve"> </w:t>
      </w:r>
      <w:r w:rsidR="009B2CF4" w:rsidRPr="00593056">
        <w:rPr>
          <w:rFonts w:ascii="Arial" w:hAnsi="Arial" w:cs="Arial"/>
        </w:rPr>
        <w:t>Diisi dengan nama mata kuliah yang diampu pada saat TS-2 s.d. TS</w:t>
      </w:r>
      <w:r w:rsidR="009B2CF4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Dosen industri/praktisi dapat terlibat sebagai pengampu secara penuh atau sebagai bagian dari kelompok dosen atau </w:t>
      </w:r>
      <w:r w:rsidRPr="006E408E">
        <w:rPr>
          <w:rFonts w:ascii="Arial" w:hAnsi="Arial" w:cs="Arial"/>
          <w:i/>
          <w:iCs/>
        </w:rPr>
        <w:t>team teaching</w:t>
      </w:r>
      <w:r>
        <w:rPr>
          <w:rFonts w:ascii="Arial" w:hAnsi="Arial" w:cs="Arial"/>
        </w:rPr>
        <w:t>.</w:t>
      </w:r>
    </w:p>
    <w:p w14:paraId="6C4FA07E" w14:textId="77777777" w:rsidR="00612432" w:rsidRPr="00593056" w:rsidRDefault="00612432" w:rsidP="009B2CF4">
      <w:pPr>
        <w:rPr>
          <w:rFonts w:ascii="Arial" w:hAnsi="Arial" w:cs="Arial"/>
        </w:rPr>
        <w:sectPr w:rsidR="00612432" w:rsidRPr="00593056" w:rsidSect="006C11DD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4A6532B2" w14:textId="77777777" w:rsidR="008F0B6B" w:rsidRDefault="008F0B6B" w:rsidP="002174A6">
      <w:pPr>
        <w:spacing w:after="0"/>
        <w:jc w:val="both"/>
        <w:rPr>
          <w:rFonts w:ascii="Arial" w:hAnsi="Arial" w:cs="Arial"/>
        </w:rPr>
      </w:pPr>
    </w:p>
    <w:p w14:paraId="0D314540" w14:textId="77777777" w:rsidR="00545DB4" w:rsidRPr="00593056" w:rsidRDefault="00545DB4" w:rsidP="002174A6">
      <w:pPr>
        <w:spacing w:after="0"/>
        <w:rPr>
          <w:rFonts w:ascii="Arial" w:hAnsi="Arial" w:cs="Arial"/>
        </w:rPr>
      </w:pPr>
    </w:p>
    <w:p w14:paraId="7A1D3B1C" w14:textId="7D2A4939" w:rsidR="00593056" w:rsidRPr="00BB5E20" w:rsidRDefault="00BB5E20" w:rsidP="00BB5E20">
      <w:pPr>
        <w:pStyle w:val="ListParagraph"/>
        <w:numPr>
          <w:ilvl w:val="0"/>
          <w:numId w:val="7"/>
        </w:numPr>
        <w:spacing w:after="0"/>
        <w:ind w:left="850" w:hanging="425"/>
        <w:rPr>
          <w:rFonts w:ascii="Arial" w:hAnsi="Arial" w:cs="Arial"/>
          <w:b/>
        </w:rPr>
      </w:pPr>
      <w:r w:rsidRPr="00BB5E20">
        <w:rPr>
          <w:rFonts w:ascii="Arial" w:hAnsi="Arial" w:cs="Arial"/>
          <w:b/>
        </w:rPr>
        <w:t>Kinerja Dosen</w:t>
      </w:r>
    </w:p>
    <w:p w14:paraId="7E2FD5BC" w14:textId="77777777" w:rsidR="00BB5E20" w:rsidRDefault="00BB5E20" w:rsidP="002174A6">
      <w:pPr>
        <w:spacing w:after="0"/>
        <w:jc w:val="both"/>
        <w:rPr>
          <w:rFonts w:ascii="Arial" w:hAnsi="Arial" w:cs="Arial"/>
        </w:rPr>
      </w:pPr>
    </w:p>
    <w:p w14:paraId="7B588288" w14:textId="194EBF38" w:rsidR="00D43124" w:rsidRPr="00593056" w:rsidRDefault="00D43124" w:rsidP="00BB5E20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Tuliskan pengakuan</w:t>
      </w:r>
      <w:r w:rsidR="0014141D">
        <w:rPr>
          <w:rFonts w:ascii="Arial" w:hAnsi="Arial" w:cs="Arial"/>
        </w:rPr>
        <w:t>/rekognisi</w:t>
      </w:r>
      <w:r w:rsidRPr="00593056">
        <w:rPr>
          <w:rFonts w:ascii="Arial" w:hAnsi="Arial" w:cs="Arial"/>
        </w:rPr>
        <w:t xml:space="preserve"> atas </w:t>
      </w:r>
      <w:r w:rsidR="00EE7E7F">
        <w:rPr>
          <w:rFonts w:ascii="Arial" w:hAnsi="Arial" w:cs="Arial"/>
        </w:rPr>
        <w:t>kepakaran/prestasi/kinerja</w:t>
      </w:r>
      <w:r w:rsidRPr="00593056">
        <w:rPr>
          <w:rFonts w:ascii="Arial" w:hAnsi="Arial" w:cs="Arial"/>
        </w:rPr>
        <w:t xml:space="preserve"> </w:t>
      </w:r>
      <w:r w:rsidR="00A04EDF">
        <w:rPr>
          <w:rFonts w:ascii="Arial" w:hAnsi="Arial" w:cs="Arial"/>
        </w:rPr>
        <w:t xml:space="preserve">DTPS </w:t>
      </w:r>
      <w:r w:rsidRPr="00593056">
        <w:rPr>
          <w:rFonts w:ascii="Arial" w:hAnsi="Arial" w:cs="Arial"/>
        </w:rPr>
        <w:t xml:space="preserve">yang diterima dalam 3 tahun terakhir dengan mengikuti format </w:t>
      </w:r>
      <w:r w:rsidR="00100CC0" w:rsidRPr="00B678DE">
        <w:rPr>
          <w:rFonts w:ascii="Arial" w:hAnsi="Arial" w:cs="Arial"/>
        </w:rPr>
        <w:t>Tabel</w:t>
      </w:r>
      <w:r w:rsidR="00100CC0" w:rsidRPr="00B678DE">
        <w:rPr>
          <w:rFonts w:ascii="Arial" w:hAnsi="Arial" w:cs="Arial"/>
          <w:lang w:val="id-ID"/>
        </w:rPr>
        <w:t xml:space="preserve"> 3</w:t>
      </w:r>
      <w:r w:rsidR="00100CC0">
        <w:rPr>
          <w:rFonts w:ascii="Arial" w:hAnsi="Arial" w:cs="Arial"/>
        </w:rPr>
        <w:t>.b.1</w:t>
      </w:r>
      <w:r w:rsidR="00A34D29">
        <w:rPr>
          <w:rFonts w:ascii="Arial" w:hAnsi="Arial" w:cs="Arial"/>
        </w:rPr>
        <w:t>)</w:t>
      </w:r>
      <w:r w:rsidR="00100CC0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0D94976A" w14:textId="77777777" w:rsidR="00D43124" w:rsidRPr="00593056" w:rsidRDefault="00D43124" w:rsidP="002174A6">
      <w:pPr>
        <w:spacing w:after="0"/>
        <w:jc w:val="both"/>
        <w:rPr>
          <w:rFonts w:ascii="Arial" w:hAnsi="Arial" w:cs="Arial"/>
        </w:rPr>
      </w:pPr>
    </w:p>
    <w:p w14:paraId="188188AA" w14:textId="5C42ADE2" w:rsidR="00D43124" w:rsidRPr="00CC71AB" w:rsidRDefault="00D43124" w:rsidP="00BB5E20">
      <w:pPr>
        <w:spacing w:after="0"/>
        <w:ind w:firstLine="425"/>
        <w:jc w:val="both"/>
        <w:rPr>
          <w:rFonts w:ascii="Arial" w:hAnsi="Arial" w:cs="Arial"/>
        </w:rPr>
      </w:pPr>
      <w:r w:rsidRPr="00B678DE">
        <w:rPr>
          <w:rFonts w:ascii="Arial" w:hAnsi="Arial" w:cs="Arial"/>
        </w:rPr>
        <w:t>Tabel</w:t>
      </w:r>
      <w:r w:rsidRPr="00B678DE">
        <w:rPr>
          <w:rFonts w:ascii="Arial" w:hAnsi="Arial" w:cs="Arial"/>
          <w:lang w:val="id-ID"/>
        </w:rPr>
        <w:t xml:space="preserve"> 3</w:t>
      </w:r>
      <w:r w:rsidR="0014141D">
        <w:rPr>
          <w:rFonts w:ascii="Arial" w:hAnsi="Arial" w:cs="Arial"/>
        </w:rPr>
        <w:t>.b</w:t>
      </w:r>
      <w:r w:rsidR="00683CDB">
        <w:rPr>
          <w:rFonts w:ascii="Arial" w:hAnsi="Arial" w:cs="Arial"/>
        </w:rPr>
        <w:t>.</w:t>
      </w:r>
      <w:r w:rsidR="0014141D">
        <w:rPr>
          <w:rFonts w:ascii="Arial" w:hAnsi="Arial" w:cs="Arial"/>
        </w:rPr>
        <w:t>1</w:t>
      </w:r>
      <w:r w:rsidR="00BB5E20">
        <w:rPr>
          <w:rFonts w:ascii="Arial" w:hAnsi="Arial" w:cs="Arial"/>
        </w:rPr>
        <w:t>)</w:t>
      </w:r>
      <w:r w:rsidRPr="00B678DE">
        <w:rPr>
          <w:rFonts w:ascii="Arial" w:hAnsi="Arial" w:cs="Arial"/>
          <w:lang w:val="id-ID"/>
        </w:rPr>
        <w:t xml:space="preserve"> </w:t>
      </w:r>
      <w:r w:rsidR="0014141D">
        <w:rPr>
          <w:rFonts w:ascii="Arial" w:hAnsi="Arial" w:cs="Arial"/>
        </w:rPr>
        <w:t>Pengakuan/</w:t>
      </w:r>
      <w:r w:rsidRPr="00B678DE">
        <w:rPr>
          <w:rFonts w:ascii="Arial" w:hAnsi="Arial" w:cs="Arial"/>
          <w:lang w:val="id-ID"/>
        </w:rPr>
        <w:t xml:space="preserve">Rekognisi </w:t>
      </w:r>
      <w:r w:rsidR="004D3EE6" w:rsidRPr="00B678DE">
        <w:rPr>
          <w:rFonts w:ascii="Arial" w:hAnsi="Arial" w:cs="Arial"/>
        </w:rPr>
        <w:t xml:space="preserve">DTPS </w:t>
      </w:r>
    </w:p>
    <w:tbl>
      <w:tblPr>
        <w:tblW w:w="8740" w:type="dxa"/>
        <w:tblInd w:w="421" w:type="dxa"/>
        <w:tblLook w:val="04A0" w:firstRow="1" w:lastRow="0" w:firstColumn="1" w:lastColumn="0" w:noHBand="0" w:noVBand="1"/>
      </w:tblPr>
      <w:tblGrid>
        <w:gridCol w:w="575"/>
        <w:gridCol w:w="1835"/>
        <w:gridCol w:w="1133"/>
        <w:gridCol w:w="1560"/>
        <w:gridCol w:w="927"/>
        <w:gridCol w:w="967"/>
        <w:gridCol w:w="904"/>
        <w:gridCol w:w="839"/>
      </w:tblGrid>
      <w:tr w:rsidR="004426F8" w:rsidRPr="00593056" w14:paraId="745DA301" w14:textId="77777777" w:rsidTr="000A2AB4">
        <w:trPr>
          <w:trHeight w:val="290"/>
        </w:trPr>
        <w:tc>
          <w:tcPr>
            <w:tcW w:w="5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78FC26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1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6DF8B3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Nama Dosen 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EABC07" w14:textId="418076E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idang Keahlian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0F1F11" w14:textId="77777777" w:rsidR="004426F8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kognisi</w:t>
            </w:r>
            <w:r w:rsidR="00EF3BF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dan Bukti Pendukung</w:t>
            </w:r>
          </w:p>
          <w:p w14:paraId="023C1996" w14:textId="70F2C916" w:rsidR="009A2364" w:rsidRPr="009A2364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27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BB09F1" w14:textId="77777777" w:rsidR="004426F8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ingkat</w:t>
            </w:r>
            <w:r w:rsidR="009A236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3E66A922" w14:textId="4E1F817B" w:rsidR="009A2364" w:rsidRPr="009A2364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)</w:t>
            </w:r>
          </w:p>
        </w:tc>
        <w:tc>
          <w:tcPr>
            <w:tcW w:w="8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AE3615" w14:textId="0D48D6D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ahun</w:t>
            </w:r>
          </w:p>
        </w:tc>
      </w:tr>
      <w:tr w:rsidR="004426F8" w:rsidRPr="00593056" w14:paraId="1FE62F75" w14:textId="77777777" w:rsidTr="000A2AB4">
        <w:trPr>
          <w:trHeight w:val="481"/>
        </w:trPr>
        <w:tc>
          <w:tcPr>
            <w:tcW w:w="575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B9E5CC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35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B19229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40FA93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D99E6A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9F0725" w14:textId="226B4FC2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Wilayah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E210F3" w14:textId="169858E5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sional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B11384" w14:textId="2D48A109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nterna</w:t>
            </w:r>
            <w:r w:rsidR="00EE7E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ional</w:t>
            </w:r>
          </w:p>
        </w:tc>
        <w:tc>
          <w:tcPr>
            <w:tcW w:w="839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46959B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4426F8" w:rsidRPr="00593056" w14:paraId="60CA7E5B" w14:textId="77777777" w:rsidTr="00D60E65">
        <w:tc>
          <w:tcPr>
            <w:tcW w:w="5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435EB0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183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94738E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204D3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560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1FDE67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927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2D7E8E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96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5CEE77" w14:textId="7335461C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90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273884" w14:textId="2F7C0E3E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8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A407C2" w14:textId="0C7A1C1E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</w:tr>
      <w:tr w:rsidR="004426F8" w:rsidRPr="00593056" w14:paraId="5B3E0DAC" w14:textId="77777777" w:rsidTr="00D60E65">
        <w:tc>
          <w:tcPr>
            <w:tcW w:w="5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E63F1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83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CEA31" w14:textId="21F10D69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14B3E" w14:textId="5369EE8A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06383" w14:textId="4AE1CC5D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2134B9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5D9D7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AA848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67832" w14:textId="70B0124B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4426F8" w:rsidRPr="00593056" w14:paraId="4BCAD5B6" w14:textId="77777777" w:rsidTr="00D60E65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F74D2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1875C" w14:textId="6DF0433B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2C3FD" w14:textId="7DFCFFDA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5AC81" w14:textId="379C307D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9375A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D6661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DA85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7CAC6" w14:textId="6CD68E52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4426F8" w:rsidRPr="00593056" w14:paraId="75C99500" w14:textId="77777777" w:rsidTr="00D60E65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58168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247E7" w14:textId="10557909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D2994" w14:textId="5E878711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1099A" w14:textId="35502426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A7E157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87C9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47F1A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A3614" w14:textId="00B20E8A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4426F8" w:rsidRPr="00593056" w14:paraId="2F145491" w14:textId="77777777" w:rsidTr="00D60E65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60507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BCA43" w14:textId="1F551660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B5BAE" w14:textId="3AC47F51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91F45" w14:textId="3A110A4A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0CB11A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6695C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0AE3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153B0" w14:textId="5DECE069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9A2364" w:rsidRPr="00593056" w14:paraId="728777A5" w14:textId="77777777" w:rsidTr="00D60E65"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2F8A7" w14:textId="17FDC5B8" w:rsidR="009A2364" w:rsidRPr="009A2364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A24F0" w14:textId="77777777" w:rsidR="009A2364" w:rsidRPr="00593056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F836" w14:textId="77777777" w:rsidR="009A2364" w:rsidRPr="00593056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9EE1B" w14:textId="77777777" w:rsidR="009A2364" w:rsidRPr="00593056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B06E63" w14:textId="77777777" w:rsidR="009A2364" w:rsidRPr="00593056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0089A05D" w14:textId="7DAACA39" w:rsidR="00D43124" w:rsidRPr="00593056" w:rsidRDefault="00D43124" w:rsidP="00A34D29">
      <w:pPr>
        <w:spacing w:after="0"/>
        <w:ind w:left="425"/>
        <w:jc w:val="both"/>
        <w:rPr>
          <w:rFonts w:ascii="Arial" w:hAnsi="Arial" w:cs="Arial"/>
          <w:bCs/>
          <w:lang w:val="id-ID"/>
        </w:rPr>
      </w:pPr>
      <w:r w:rsidRPr="00BB5E20">
        <w:rPr>
          <w:rFonts w:ascii="Arial" w:hAnsi="Arial" w:cs="Arial"/>
        </w:rPr>
        <w:t>Keterangan</w:t>
      </w:r>
      <w:r w:rsidRPr="00593056">
        <w:rPr>
          <w:rFonts w:ascii="Arial" w:hAnsi="Arial" w:cs="Arial"/>
          <w:bCs/>
          <w:lang w:val="id-ID"/>
        </w:rPr>
        <w:t xml:space="preserve">: </w:t>
      </w:r>
    </w:p>
    <w:p w14:paraId="3AD9B626" w14:textId="0D8975C6" w:rsidR="00D43124" w:rsidRPr="00593056" w:rsidRDefault="009A2364" w:rsidP="00A34D29">
      <w:pPr>
        <w:spacing w:after="0"/>
        <w:ind w:left="709" w:hanging="284"/>
        <w:jc w:val="both"/>
        <w:rPr>
          <w:rFonts w:ascii="Arial" w:hAnsi="Arial" w:cs="Arial"/>
          <w:bCs/>
          <w:lang w:val="id-ID"/>
        </w:rPr>
      </w:pPr>
      <w:r w:rsidRPr="009A2364">
        <w:rPr>
          <w:rFonts w:ascii="Arial" w:hAnsi="Arial" w:cs="Arial"/>
          <w:bCs/>
          <w:vertAlign w:val="superscript"/>
        </w:rPr>
        <w:t>1)</w:t>
      </w:r>
      <w:r>
        <w:rPr>
          <w:rFonts w:ascii="Arial" w:hAnsi="Arial" w:cs="Arial"/>
          <w:bCs/>
        </w:rPr>
        <w:t xml:space="preserve"> </w:t>
      </w:r>
      <w:r w:rsidR="0014141D">
        <w:rPr>
          <w:rFonts w:ascii="Arial" w:hAnsi="Arial" w:cs="Arial"/>
          <w:bCs/>
        </w:rPr>
        <w:t>P</w:t>
      </w:r>
      <w:r w:rsidR="0014141D" w:rsidRPr="00593056">
        <w:rPr>
          <w:rFonts w:ascii="Arial" w:hAnsi="Arial" w:cs="Arial"/>
          <w:bCs/>
          <w:lang w:val="id-ID"/>
        </w:rPr>
        <w:t>engakuan</w:t>
      </w:r>
      <w:r w:rsidR="0014141D" w:rsidRPr="00593056">
        <w:rPr>
          <w:rFonts w:ascii="Arial" w:hAnsi="Arial" w:cs="Arial"/>
          <w:lang w:val="id-ID"/>
        </w:rPr>
        <w:t xml:space="preserve"> </w:t>
      </w:r>
      <w:r w:rsidR="0014141D">
        <w:rPr>
          <w:rFonts w:ascii="Arial" w:hAnsi="Arial" w:cs="Arial"/>
        </w:rPr>
        <w:t>atau r</w:t>
      </w:r>
      <w:r>
        <w:rPr>
          <w:rFonts w:ascii="Arial" w:hAnsi="Arial" w:cs="Arial"/>
          <w:bCs/>
        </w:rPr>
        <w:t xml:space="preserve">ekognisi </w:t>
      </w:r>
      <w:r w:rsidR="00EE7E7F">
        <w:rPr>
          <w:rFonts w:ascii="Arial" w:hAnsi="Arial" w:cs="Arial"/>
        </w:rPr>
        <w:t>atas kepakaran/prestasi/kinerja dapat berupa</w:t>
      </w:r>
      <w:r w:rsidR="00D43124" w:rsidRPr="00593056">
        <w:rPr>
          <w:rFonts w:ascii="Arial" w:hAnsi="Arial" w:cs="Arial"/>
          <w:noProof/>
          <w:lang w:val="id-ID"/>
        </w:rPr>
        <w:t>:</w:t>
      </w:r>
    </w:p>
    <w:p w14:paraId="4C7ABBF5" w14:textId="30C57F8A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 xml:space="preserve">menjadi visiting lecturer atau visiting scholar di program studi/perguruan tinggi terakreditasi A/Unggul atau program studi/perguruan tinggi internasional bereputasi. </w:t>
      </w:r>
    </w:p>
    <w:p w14:paraId="1B89902E" w14:textId="461D06FB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 xml:space="preserve">menjadi </w:t>
      </w:r>
      <w:r w:rsidRPr="006E408E">
        <w:rPr>
          <w:rFonts w:ascii="Arial" w:hAnsi="Arial" w:cs="Arial"/>
          <w:i/>
          <w:iCs/>
          <w:noProof/>
        </w:rPr>
        <w:t>keynote speaker</w:t>
      </w:r>
      <w:r w:rsidRPr="006E408E">
        <w:rPr>
          <w:rFonts w:ascii="Arial" w:hAnsi="Arial" w:cs="Arial"/>
          <w:noProof/>
        </w:rPr>
        <w:t>/</w:t>
      </w:r>
      <w:r w:rsidRPr="006E408E">
        <w:rPr>
          <w:rFonts w:ascii="Arial" w:hAnsi="Arial" w:cs="Arial"/>
          <w:i/>
          <w:iCs/>
          <w:noProof/>
        </w:rPr>
        <w:t>invited speaker</w:t>
      </w:r>
      <w:r w:rsidRPr="006E408E">
        <w:rPr>
          <w:rFonts w:ascii="Arial" w:hAnsi="Arial" w:cs="Arial"/>
          <w:noProof/>
        </w:rPr>
        <w:t xml:space="preserve"> pada pertemuan ilmiah tingkat nasional/ internasional. </w:t>
      </w:r>
    </w:p>
    <w:p w14:paraId="076CF6F4" w14:textId="6CA90596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 xml:space="preserve">menjadi editor atau mitra bestari pada jurnal nasional terakreditasi/jurnal internasional bereputasi di bidang yang sesuai dengan bidang program studi. </w:t>
      </w:r>
    </w:p>
    <w:p w14:paraId="7A4A91A1" w14:textId="2B4831C5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>menjadi staf ahli/narasumber di lembaga tingkat wilayah/nasional/internasional pada bidang yang sesuai dengan bidang program studi (</w:t>
      </w:r>
      <w:r w:rsidRPr="00CE4171">
        <w:rPr>
          <w:rFonts w:ascii="Arial" w:hAnsi="Arial" w:cs="Arial"/>
          <w:noProof/>
          <w:u w:val="single"/>
        </w:rPr>
        <w:t>untuk pengusul dari program studi pada program Sarjana/Magister/Doktor</w:t>
      </w:r>
      <w:r w:rsidRPr="006E408E">
        <w:rPr>
          <w:rFonts w:ascii="Arial" w:hAnsi="Arial" w:cs="Arial"/>
          <w:noProof/>
        </w:rPr>
        <w:t>), atau menjadi tenaga ahli/konsultan di lembaga/industri tingkat wilayah/nasional/ internasional pada bidang yang sesuai dengan bidang program studi (</w:t>
      </w:r>
      <w:r w:rsidRPr="00CE4171">
        <w:rPr>
          <w:rFonts w:ascii="Arial" w:hAnsi="Arial" w:cs="Arial"/>
          <w:noProof/>
          <w:u w:val="single"/>
        </w:rPr>
        <w:t>untuk pengusul dari program studi pada program Diploma Tiga/Sarjana Terapan/Magister Terapan/Doktor Terapan</w:t>
      </w:r>
      <w:r w:rsidRPr="006E408E">
        <w:rPr>
          <w:rFonts w:ascii="Arial" w:hAnsi="Arial" w:cs="Arial"/>
          <w:noProof/>
        </w:rPr>
        <w:t xml:space="preserve">). </w:t>
      </w:r>
    </w:p>
    <w:p w14:paraId="19C1C706" w14:textId="0BAA2A29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 xml:space="preserve">mendapat penghargaan atas prestasi dan kinerja di tingkat wilayah/nasional/internasional. </w:t>
      </w:r>
    </w:p>
    <w:p w14:paraId="13BF0C94" w14:textId="0132A58A" w:rsidR="009A2364" w:rsidRPr="009A2364" w:rsidRDefault="009A2364" w:rsidP="00A34D29">
      <w:pPr>
        <w:spacing w:after="0"/>
        <w:ind w:left="709" w:hanging="284"/>
        <w:jc w:val="both"/>
        <w:rPr>
          <w:rFonts w:ascii="Arial" w:hAnsi="Arial" w:cs="Arial"/>
          <w:bCs/>
          <w:lang w:val="id-ID"/>
        </w:rPr>
      </w:pPr>
      <w:r>
        <w:rPr>
          <w:rFonts w:ascii="Arial" w:hAnsi="Arial" w:cs="Arial"/>
          <w:bCs/>
          <w:vertAlign w:val="superscript"/>
        </w:rPr>
        <w:t>2</w:t>
      </w:r>
      <w:r w:rsidRPr="009A2364">
        <w:rPr>
          <w:rFonts w:ascii="Arial" w:hAnsi="Arial" w:cs="Arial"/>
          <w:bCs/>
          <w:vertAlign w:val="superscript"/>
        </w:rPr>
        <w:t>)</w:t>
      </w:r>
      <w:r w:rsidRPr="009A2364">
        <w:rPr>
          <w:rFonts w:ascii="Arial" w:hAnsi="Arial" w:cs="Arial"/>
          <w:bCs/>
        </w:rPr>
        <w:t xml:space="preserve"> </w:t>
      </w:r>
      <w:r w:rsidRPr="00593056">
        <w:rPr>
          <w:rFonts w:ascii="Arial" w:hAnsi="Arial" w:cs="Arial"/>
        </w:rPr>
        <w:t xml:space="preserve">Diisi dengan </w:t>
      </w:r>
      <w:r w:rsidRPr="00BB5E20">
        <w:rPr>
          <w:rFonts w:ascii="Arial" w:hAnsi="Arial" w:cs="Arial"/>
          <w:bCs/>
        </w:rPr>
        <w:t>tanda</w:t>
      </w:r>
      <w:r>
        <w:rPr>
          <w:rFonts w:ascii="Arial" w:hAnsi="Arial" w:cs="Arial"/>
        </w:rPr>
        <w:t xml:space="preserve"> centang V pada kolom yang sesuai.</w:t>
      </w:r>
    </w:p>
    <w:p w14:paraId="4D714B53" w14:textId="77777777" w:rsidR="00CC48FC" w:rsidRDefault="00CC48FC" w:rsidP="002174A6">
      <w:pPr>
        <w:spacing w:after="0"/>
        <w:jc w:val="both"/>
        <w:rPr>
          <w:rFonts w:ascii="Arial" w:hAnsi="Arial" w:cs="Arial"/>
          <w:highlight w:val="blue"/>
        </w:rPr>
      </w:pPr>
    </w:p>
    <w:p w14:paraId="619FB54A" w14:textId="77777777" w:rsidR="00E857FC" w:rsidRDefault="00E857F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5BB8B48" w14:textId="5F75C055" w:rsidR="00603977" w:rsidRPr="00C72555" w:rsidRDefault="00603977" w:rsidP="00BB5E20">
      <w:pPr>
        <w:spacing w:after="0"/>
        <w:ind w:left="425"/>
        <w:jc w:val="both"/>
        <w:rPr>
          <w:rFonts w:ascii="Arial" w:hAnsi="Arial" w:cs="Arial"/>
        </w:rPr>
      </w:pPr>
      <w:r w:rsidRPr="00C72555">
        <w:rPr>
          <w:rFonts w:ascii="Arial" w:hAnsi="Arial" w:cs="Arial"/>
        </w:rPr>
        <w:lastRenderedPageBreak/>
        <w:t>Tuliskan jumlah judul penelitian</w:t>
      </w:r>
      <w:r w:rsidR="00865F3F">
        <w:rPr>
          <w:rFonts w:ascii="Arial" w:hAnsi="Arial" w:cs="Arial"/>
        </w:rPr>
        <w:t xml:space="preserve"> </w:t>
      </w:r>
      <w:r w:rsidR="00865F3F" w:rsidRPr="00C85D98">
        <w:rPr>
          <w:rFonts w:ascii="Arial" w:hAnsi="Arial" w:cs="Arial"/>
          <w:vertAlign w:val="superscript"/>
        </w:rPr>
        <w:t>1)</w:t>
      </w:r>
      <w:r w:rsidR="00865F3F" w:rsidRPr="00C72555">
        <w:rPr>
          <w:rFonts w:ascii="Arial" w:hAnsi="Arial" w:cs="Arial"/>
        </w:rPr>
        <w:t xml:space="preserve"> </w:t>
      </w:r>
      <w:r w:rsidR="00CE4171" w:rsidRPr="00C72555">
        <w:rPr>
          <w:rFonts w:ascii="Arial" w:hAnsi="Arial" w:cs="Arial"/>
        </w:rPr>
        <w:t>yang dilaksanakan oleh DTPS</w:t>
      </w:r>
      <w:r w:rsidR="00C52CE9">
        <w:rPr>
          <w:rFonts w:ascii="Arial" w:hAnsi="Arial" w:cs="Arial"/>
        </w:rPr>
        <w:t xml:space="preserve"> </w:t>
      </w:r>
      <w:r w:rsidR="00C52CE9" w:rsidRPr="00C72555">
        <w:rPr>
          <w:rFonts w:ascii="Arial" w:hAnsi="Arial" w:cs="Arial"/>
        </w:rPr>
        <w:t>berdasarkan sumber pembiayaan</w:t>
      </w:r>
      <w:r w:rsidR="00C52CE9">
        <w:rPr>
          <w:rFonts w:ascii="Arial" w:hAnsi="Arial" w:cs="Arial"/>
        </w:rPr>
        <w:t xml:space="preserve">, </w:t>
      </w:r>
      <w:r w:rsidR="00CE4171" w:rsidRPr="00C72555">
        <w:rPr>
          <w:rFonts w:ascii="Arial" w:hAnsi="Arial" w:cs="Arial"/>
        </w:rPr>
        <w:t>yang relevan dengan bidang program studi</w:t>
      </w:r>
      <w:r w:rsidR="00CE4171">
        <w:rPr>
          <w:rFonts w:ascii="Arial" w:hAnsi="Arial" w:cs="Arial"/>
        </w:rPr>
        <w:t xml:space="preserve"> </w:t>
      </w:r>
      <w:r w:rsidRPr="00C72555">
        <w:rPr>
          <w:rFonts w:ascii="Arial" w:hAnsi="Arial" w:cs="Arial"/>
        </w:rPr>
        <w:t xml:space="preserve">pada TS-2 sampai dengan TS dengan mengikuti format </w:t>
      </w:r>
      <w:r w:rsidR="00100CC0" w:rsidRPr="00CC48FC">
        <w:rPr>
          <w:rFonts w:ascii="Arial" w:hAnsi="Arial" w:cs="Arial"/>
        </w:rPr>
        <w:t>Tabel 3.</w:t>
      </w:r>
      <w:r w:rsidR="00100CC0">
        <w:rPr>
          <w:rFonts w:ascii="Arial" w:hAnsi="Arial" w:cs="Arial"/>
        </w:rPr>
        <w:t>b</w:t>
      </w:r>
      <w:r w:rsidR="00100CC0" w:rsidRPr="00CC48FC">
        <w:rPr>
          <w:rFonts w:ascii="Arial" w:hAnsi="Arial" w:cs="Arial"/>
        </w:rPr>
        <w:t>.</w:t>
      </w:r>
      <w:r w:rsidR="00100CC0">
        <w:rPr>
          <w:rFonts w:ascii="Arial" w:hAnsi="Arial" w:cs="Arial"/>
        </w:rPr>
        <w:t>2</w:t>
      </w:r>
      <w:r w:rsidR="00A34D29">
        <w:rPr>
          <w:rFonts w:ascii="Arial" w:hAnsi="Arial" w:cs="Arial"/>
        </w:rPr>
        <w:t>)</w:t>
      </w:r>
      <w:r w:rsidR="00100CC0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56DB1488" w14:textId="77777777" w:rsidR="00603977" w:rsidRPr="00603977" w:rsidRDefault="00603977" w:rsidP="002174A6">
      <w:pPr>
        <w:spacing w:after="0"/>
        <w:rPr>
          <w:rFonts w:ascii="Arial" w:hAnsi="Arial" w:cs="Arial"/>
          <w:highlight w:val="blue"/>
        </w:rPr>
      </w:pPr>
    </w:p>
    <w:p w14:paraId="2DAF9B45" w14:textId="106F165D" w:rsidR="00603977" w:rsidRPr="00CC48FC" w:rsidRDefault="00CC48FC" w:rsidP="00BB5E20">
      <w:pPr>
        <w:spacing w:after="0"/>
        <w:ind w:firstLine="425"/>
        <w:rPr>
          <w:rFonts w:ascii="Arial" w:hAnsi="Arial" w:cs="Arial"/>
        </w:rPr>
      </w:pPr>
      <w:r w:rsidRPr="00CC48FC">
        <w:rPr>
          <w:rFonts w:ascii="Arial" w:hAnsi="Arial" w:cs="Arial"/>
        </w:rPr>
        <w:t>Tabel 3.</w:t>
      </w:r>
      <w:r w:rsidR="00BB5E20">
        <w:rPr>
          <w:rFonts w:ascii="Arial" w:hAnsi="Arial" w:cs="Arial"/>
        </w:rPr>
        <w:t>b</w:t>
      </w:r>
      <w:r w:rsidR="00603977" w:rsidRPr="00CC48FC">
        <w:rPr>
          <w:rFonts w:ascii="Arial" w:hAnsi="Arial" w:cs="Arial"/>
        </w:rPr>
        <w:t>.</w:t>
      </w:r>
      <w:r w:rsidR="00683CDB">
        <w:rPr>
          <w:rFonts w:ascii="Arial" w:hAnsi="Arial" w:cs="Arial"/>
        </w:rPr>
        <w:t>2</w:t>
      </w:r>
      <w:r w:rsidR="00BB5E20">
        <w:rPr>
          <w:rFonts w:ascii="Arial" w:hAnsi="Arial" w:cs="Arial"/>
        </w:rPr>
        <w:t>)</w:t>
      </w:r>
      <w:r w:rsidR="00603977" w:rsidRPr="00CC48FC">
        <w:rPr>
          <w:rFonts w:ascii="Arial" w:hAnsi="Arial" w:cs="Arial"/>
        </w:rPr>
        <w:t xml:space="preserve"> Penelitian </w:t>
      </w:r>
      <w:r w:rsidRPr="00CC48FC">
        <w:rPr>
          <w:rFonts w:ascii="Arial" w:hAnsi="Arial" w:cs="Arial"/>
        </w:rPr>
        <w:t>DTPS</w:t>
      </w:r>
    </w:p>
    <w:tbl>
      <w:tblPr>
        <w:tblW w:w="8622" w:type="dxa"/>
        <w:tblInd w:w="421" w:type="dxa"/>
        <w:tblLook w:val="04A0" w:firstRow="1" w:lastRow="0" w:firstColumn="1" w:lastColumn="0" w:noHBand="0" w:noVBand="1"/>
      </w:tblPr>
      <w:tblGrid>
        <w:gridCol w:w="704"/>
        <w:gridCol w:w="3690"/>
        <w:gridCol w:w="1134"/>
        <w:gridCol w:w="1020"/>
        <w:gridCol w:w="1023"/>
        <w:gridCol w:w="1051"/>
      </w:tblGrid>
      <w:tr w:rsidR="00603977" w:rsidRPr="00B6312E" w14:paraId="4B7EC56A" w14:textId="77777777" w:rsidTr="0034164B">
        <w:trPr>
          <w:trHeight w:val="29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E47531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70AB73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mber Pembiayaan</w:t>
            </w:r>
          </w:p>
        </w:tc>
        <w:tc>
          <w:tcPr>
            <w:tcW w:w="3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6E1BA9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Jumlah Judul </w:t>
            </w: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282E23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</w:tr>
      <w:tr w:rsidR="00603977" w:rsidRPr="00B6312E" w14:paraId="6C9C886F" w14:textId="77777777" w:rsidTr="0034164B">
        <w:trPr>
          <w:trHeight w:val="290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683F09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9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4719B5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1FBA3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0F6F9D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3993E1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051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EB0144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603977" w:rsidRPr="00A00E51" w14:paraId="0F805CF6" w14:textId="77777777" w:rsidTr="00A00E51">
        <w:tc>
          <w:tcPr>
            <w:tcW w:w="7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AF865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36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880E17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914234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A5810F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54F0D2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A77000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603977" w:rsidRPr="00B6312E" w14:paraId="68DDAA5F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AFC3F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72F6D" w14:textId="77777777" w:rsidR="00A03550" w:rsidRPr="00B6312E" w:rsidRDefault="00A03550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) </w:t>
            </w:r>
            <w:r w:rsidR="0075263B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rguruan Tinggi</w:t>
            </w:r>
          </w:p>
          <w:p w14:paraId="6B2BC8AD" w14:textId="7A3131B3" w:rsidR="00603977" w:rsidRPr="00B6312E" w:rsidRDefault="00A03550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) M</w:t>
            </w:r>
            <w:r w:rsidR="0075263B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ndiri </w:t>
            </w:r>
            <w:r w:rsidR="004C42B4" w:rsidRPr="00B6312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="0075263B" w:rsidRPr="00B6312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E7775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9787A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FCA44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F8CE9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03977" w:rsidRPr="00B6312E" w14:paraId="26B9C56E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DF5A6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5B3CD" w14:textId="036903B0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embaga </w:t>
            </w:r>
            <w:r w:rsidR="00DA75BC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lam </w:t>
            </w:r>
            <w:r w:rsidR="00DA75BC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geri (di</w:t>
            </w:r>
            <w:r w:rsidR="00A03550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uar PT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F98C9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544A4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71774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B88BF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03977" w:rsidRPr="00B6312E" w14:paraId="02F8F2B2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7CFB9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69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8BFFA" w14:textId="79C8FA2C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embaga </w:t>
            </w:r>
            <w:r w:rsidR="00DA75BC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uar </w:t>
            </w:r>
            <w:r w:rsidR="00DA75BC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geri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9B681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B6727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1196A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8AD9B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03977" w:rsidRPr="00B6312E" w14:paraId="3E1EAB0C" w14:textId="77777777" w:rsidTr="00D60E65">
        <w:tc>
          <w:tcPr>
            <w:tcW w:w="43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352E9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069A0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0D35A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8EE53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BCA59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33D1B634" w14:textId="6D46ACD0" w:rsidR="00AF36E5" w:rsidRDefault="00AF36E5" w:rsidP="00B94108">
      <w:pPr>
        <w:spacing w:after="0"/>
        <w:ind w:left="426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Keterangan:</w:t>
      </w:r>
    </w:p>
    <w:p w14:paraId="5E1EC745" w14:textId="367F0250" w:rsidR="00593056" w:rsidRDefault="00AF36E5" w:rsidP="0034164B">
      <w:pPr>
        <w:spacing w:after="0"/>
        <w:ind w:left="709" w:hanging="283"/>
        <w:rPr>
          <w:rFonts w:ascii="Arial" w:hAnsi="Arial" w:cs="Arial"/>
          <w:bCs/>
          <w:color w:val="000000"/>
        </w:rPr>
      </w:pPr>
      <w:r w:rsidRPr="00AF36E5">
        <w:rPr>
          <w:rFonts w:ascii="Arial" w:hAnsi="Arial" w:cs="Arial"/>
          <w:bCs/>
          <w:color w:val="000000"/>
          <w:vertAlign w:val="superscript"/>
        </w:rPr>
        <w:t>1</w:t>
      </w:r>
      <w:r w:rsidR="0075263B" w:rsidRPr="00AF36E5">
        <w:rPr>
          <w:rFonts w:ascii="Arial" w:hAnsi="Arial" w:cs="Arial"/>
          <w:bCs/>
          <w:color w:val="000000"/>
          <w:vertAlign w:val="superscript"/>
        </w:rPr>
        <w:t>)</w:t>
      </w:r>
      <w:r w:rsidR="0075263B" w:rsidRPr="0075263B">
        <w:rPr>
          <w:rFonts w:ascii="Arial" w:hAnsi="Arial" w:cs="Arial"/>
          <w:bCs/>
          <w:color w:val="000000"/>
        </w:rPr>
        <w:t xml:space="preserve"> </w:t>
      </w:r>
      <w:r w:rsidR="00101450">
        <w:rPr>
          <w:rFonts w:ascii="Arial" w:hAnsi="Arial" w:cs="Arial"/>
          <w:bCs/>
          <w:color w:val="000000"/>
        </w:rPr>
        <w:t>Kegiatan</w:t>
      </w:r>
      <w:r w:rsidR="0075263B" w:rsidRPr="0075263B">
        <w:rPr>
          <w:rFonts w:ascii="Arial" w:hAnsi="Arial" w:cs="Arial"/>
          <w:bCs/>
          <w:color w:val="000000"/>
        </w:rPr>
        <w:t xml:space="preserve"> penelitian tercatat di </w:t>
      </w:r>
      <w:r w:rsidR="00101450">
        <w:rPr>
          <w:rFonts w:ascii="Arial" w:hAnsi="Arial" w:cs="Arial"/>
          <w:bCs/>
          <w:color w:val="000000"/>
        </w:rPr>
        <w:t xml:space="preserve">unit/lembaga </w:t>
      </w:r>
      <w:r w:rsidR="00E246A1">
        <w:rPr>
          <w:rFonts w:ascii="Arial" w:hAnsi="Arial" w:cs="Arial"/>
          <w:bCs/>
          <w:color w:val="000000"/>
        </w:rPr>
        <w:t xml:space="preserve">yang mengelola kegiatan </w:t>
      </w:r>
      <w:r w:rsidR="00101450">
        <w:rPr>
          <w:rFonts w:ascii="Arial" w:hAnsi="Arial" w:cs="Arial"/>
          <w:bCs/>
          <w:color w:val="000000"/>
        </w:rPr>
        <w:t>penelitian di tingkat P</w:t>
      </w:r>
      <w:r w:rsidR="0075263B">
        <w:rPr>
          <w:rFonts w:ascii="Arial" w:hAnsi="Arial" w:cs="Arial"/>
          <w:bCs/>
          <w:color w:val="000000"/>
        </w:rPr>
        <w:t xml:space="preserve">erguruan </w:t>
      </w:r>
      <w:r w:rsidR="00101450">
        <w:rPr>
          <w:rFonts w:ascii="Arial" w:hAnsi="Arial" w:cs="Arial"/>
          <w:bCs/>
          <w:color w:val="000000"/>
        </w:rPr>
        <w:t>T</w:t>
      </w:r>
      <w:r w:rsidR="0075263B">
        <w:rPr>
          <w:rFonts w:ascii="Arial" w:hAnsi="Arial" w:cs="Arial"/>
          <w:bCs/>
          <w:color w:val="000000"/>
        </w:rPr>
        <w:t>inggi</w:t>
      </w:r>
      <w:r w:rsidR="00101450">
        <w:rPr>
          <w:rFonts w:ascii="Arial" w:hAnsi="Arial" w:cs="Arial"/>
          <w:bCs/>
          <w:color w:val="000000"/>
        </w:rPr>
        <w:t>/UPPS</w:t>
      </w:r>
      <w:r w:rsidR="0075263B" w:rsidRPr="0075263B">
        <w:rPr>
          <w:rFonts w:ascii="Arial" w:hAnsi="Arial" w:cs="Arial"/>
          <w:bCs/>
          <w:color w:val="000000"/>
        </w:rPr>
        <w:t>.</w:t>
      </w:r>
    </w:p>
    <w:p w14:paraId="00581A8C" w14:textId="4A93BA17" w:rsidR="0075263B" w:rsidRDefault="00AF36E5" w:rsidP="00B94108">
      <w:pPr>
        <w:spacing w:after="0"/>
        <w:ind w:left="426"/>
        <w:rPr>
          <w:rFonts w:ascii="Arial" w:hAnsi="Arial" w:cs="Arial"/>
          <w:bCs/>
          <w:color w:val="000000"/>
        </w:rPr>
      </w:pPr>
      <w:r w:rsidRPr="00AF36E5">
        <w:rPr>
          <w:rFonts w:ascii="Arial" w:hAnsi="Arial" w:cs="Arial"/>
          <w:bCs/>
          <w:color w:val="000000"/>
          <w:vertAlign w:val="superscript"/>
        </w:rPr>
        <w:t>2)</w:t>
      </w:r>
      <w:r w:rsidR="0075263B">
        <w:rPr>
          <w:rFonts w:ascii="Arial" w:hAnsi="Arial" w:cs="Arial"/>
          <w:bCs/>
          <w:color w:val="000000"/>
        </w:rPr>
        <w:t xml:space="preserve"> </w:t>
      </w:r>
      <w:r w:rsidR="00133723">
        <w:rPr>
          <w:rFonts w:ascii="Arial" w:hAnsi="Arial" w:cs="Arial"/>
          <w:bCs/>
          <w:color w:val="000000"/>
        </w:rPr>
        <w:t xml:space="preserve">Penelitian </w:t>
      </w:r>
      <w:r w:rsidR="00AB52AE">
        <w:rPr>
          <w:rFonts w:ascii="Arial" w:hAnsi="Arial" w:cs="Arial"/>
          <w:bCs/>
          <w:color w:val="000000"/>
        </w:rPr>
        <w:t xml:space="preserve">dengan sumber </w:t>
      </w:r>
      <w:r w:rsidR="00101450">
        <w:rPr>
          <w:rFonts w:ascii="Arial" w:hAnsi="Arial" w:cs="Arial"/>
          <w:bCs/>
          <w:color w:val="000000"/>
        </w:rPr>
        <w:t xml:space="preserve">pembiayaan </w:t>
      </w:r>
      <w:r w:rsidR="00AB52AE">
        <w:rPr>
          <w:rFonts w:ascii="Arial" w:hAnsi="Arial" w:cs="Arial"/>
          <w:bCs/>
          <w:color w:val="000000"/>
        </w:rPr>
        <w:t xml:space="preserve">dari </w:t>
      </w:r>
      <w:r w:rsidR="00EE7590">
        <w:rPr>
          <w:rFonts w:ascii="Arial" w:hAnsi="Arial" w:cs="Arial"/>
          <w:bCs/>
          <w:color w:val="000000"/>
        </w:rPr>
        <w:t>DTPS</w:t>
      </w:r>
      <w:r w:rsidR="00133723">
        <w:rPr>
          <w:rFonts w:ascii="Arial" w:hAnsi="Arial" w:cs="Arial"/>
          <w:bCs/>
          <w:color w:val="000000"/>
        </w:rPr>
        <w:t>.</w:t>
      </w:r>
    </w:p>
    <w:p w14:paraId="090A58EB" w14:textId="77777777" w:rsidR="0034164B" w:rsidRDefault="0034164B" w:rsidP="00B94108">
      <w:pPr>
        <w:spacing w:after="0"/>
        <w:ind w:left="426"/>
        <w:jc w:val="both"/>
        <w:rPr>
          <w:rFonts w:ascii="Arial" w:hAnsi="Arial" w:cs="Arial"/>
        </w:rPr>
      </w:pPr>
    </w:p>
    <w:p w14:paraId="6D01DA01" w14:textId="77777777" w:rsidR="0034164B" w:rsidRDefault="0034164B" w:rsidP="00B94108">
      <w:pPr>
        <w:spacing w:after="0"/>
        <w:ind w:left="426"/>
        <w:jc w:val="both"/>
        <w:rPr>
          <w:rFonts w:ascii="Arial" w:hAnsi="Arial" w:cs="Arial"/>
        </w:rPr>
      </w:pPr>
    </w:p>
    <w:p w14:paraId="58096E2C" w14:textId="1463F12B" w:rsidR="00E246A1" w:rsidRPr="00C72555" w:rsidRDefault="00E246A1" w:rsidP="00B94108">
      <w:pPr>
        <w:spacing w:after="0"/>
        <w:ind w:left="426"/>
        <w:jc w:val="both"/>
        <w:rPr>
          <w:rFonts w:ascii="Arial" w:hAnsi="Arial" w:cs="Arial"/>
        </w:rPr>
      </w:pPr>
      <w:r w:rsidRPr="00C72555">
        <w:rPr>
          <w:rFonts w:ascii="Arial" w:hAnsi="Arial" w:cs="Arial"/>
        </w:rPr>
        <w:t xml:space="preserve">Tuliskan jumlah judul </w:t>
      </w:r>
      <w:r w:rsidR="00BD7F6F">
        <w:rPr>
          <w:rFonts w:ascii="Arial" w:hAnsi="Arial" w:cs="Arial"/>
        </w:rPr>
        <w:t>Pengabdian kepada Masyarakat (</w:t>
      </w:r>
      <w:r>
        <w:rPr>
          <w:rFonts w:ascii="Arial" w:hAnsi="Arial" w:cs="Arial"/>
        </w:rPr>
        <w:t>PkM</w:t>
      </w:r>
      <w:r w:rsidR="00BD7F6F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Pr="00C85D98">
        <w:rPr>
          <w:rFonts w:ascii="Arial" w:hAnsi="Arial" w:cs="Arial"/>
          <w:vertAlign w:val="superscript"/>
        </w:rPr>
        <w:t>1)</w:t>
      </w:r>
      <w:r w:rsidRPr="00C72555">
        <w:rPr>
          <w:rFonts w:ascii="Arial" w:hAnsi="Arial" w:cs="Arial"/>
        </w:rPr>
        <w:t xml:space="preserve"> </w:t>
      </w:r>
      <w:r w:rsidR="00C52CE9" w:rsidRPr="00C72555">
        <w:rPr>
          <w:rFonts w:ascii="Arial" w:hAnsi="Arial" w:cs="Arial"/>
        </w:rPr>
        <w:t>yang dilaksanakan oleh DTPS</w:t>
      </w:r>
      <w:r w:rsidR="00C52CE9">
        <w:rPr>
          <w:rFonts w:ascii="Arial" w:hAnsi="Arial" w:cs="Arial"/>
        </w:rPr>
        <w:t xml:space="preserve"> </w:t>
      </w:r>
      <w:r w:rsidR="00C52CE9" w:rsidRPr="00C72555">
        <w:rPr>
          <w:rFonts w:ascii="Arial" w:hAnsi="Arial" w:cs="Arial"/>
        </w:rPr>
        <w:t>berdasarkan sumber pembiayaan</w:t>
      </w:r>
      <w:r w:rsidR="00C52CE9">
        <w:rPr>
          <w:rFonts w:ascii="Arial" w:hAnsi="Arial" w:cs="Arial"/>
        </w:rPr>
        <w:t xml:space="preserve">, </w:t>
      </w:r>
      <w:r w:rsidR="00CE4171" w:rsidRPr="00C72555">
        <w:rPr>
          <w:rFonts w:ascii="Arial" w:hAnsi="Arial" w:cs="Arial"/>
        </w:rPr>
        <w:t>yang relevan dengan bidang program studi</w:t>
      </w:r>
      <w:r w:rsidRPr="00C72555">
        <w:rPr>
          <w:rFonts w:ascii="Arial" w:hAnsi="Arial" w:cs="Arial"/>
        </w:rPr>
        <w:t xml:space="preserve"> pada TS-2 sampai dengan TS</w:t>
      </w:r>
      <w:r w:rsidR="00865F3F">
        <w:rPr>
          <w:rFonts w:ascii="Arial" w:hAnsi="Arial" w:cs="Arial"/>
        </w:rPr>
        <w:t>,</w:t>
      </w:r>
      <w:r w:rsidRPr="00C72555">
        <w:rPr>
          <w:rFonts w:ascii="Arial" w:hAnsi="Arial" w:cs="Arial"/>
        </w:rPr>
        <w:t xml:space="preserve"> dengan mengikuti format </w:t>
      </w:r>
      <w:r w:rsidR="00100CC0" w:rsidRPr="00CC48FC">
        <w:rPr>
          <w:rFonts w:ascii="Arial" w:hAnsi="Arial" w:cs="Arial"/>
        </w:rPr>
        <w:t>Tabel 3.</w:t>
      </w:r>
      <w:r w:rsidR="00100CC0">
        <w:rPr>
          <w:rFonts w:ascii="Arial" w:hAnsi="Arial" w:cs="Arial"/>
        </w:rPr>
        <w:t>b.3</w:t>
      </w:r>
      <w:r w:rsidR="00A34D29">
        <w:rPr>
          <w:rFonts w:ascii="Arial" w:hAnsi="Arial" w:cs="Arial"/>
        </w:rPr>
        <w:t>)</w:t>
      </w:r>
      <w:r w:rsidR="00100CC0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7CD47CCD" w14:textId="77777777" w:rsidR="00E246A1" w:rsidRPr="00603977" w:rsidRDefault="00E246A1" w:rsidP="002174A6">
      <w:pPr>
        <w:spacing w:after="0"/>
        <w:rPr>
          <w:rFonts w:ascii="Arial" w:hAnsi="Arial" w:cs="Arial"/>
          <w:highlight w:val="blue"/>
        </w:rPr>
      </w:pPr>
    </w:p>
    <w:p w14:paraId="7EC4B71C" w14:textId="3104E7A5" w:rsidR="00E246A1" w:rsidRPr="00CC48FC" w:rsidRDefault="00E246A1" w:rsidP="00B94108">
      <w:pPr>
        <w:spacing w:after="0"/>
        <w:ind w:firstLine="426"/>
        <w:rPr>
          <w:rFonts w:ascii="Arial" w:hAnsi="Arial" w:cs="Arial"/>
        </w:rPr>
      </w:pPr>
      <w:r w:rsidRPr="00CC48FC">
        <w:rPr>
          <w:rFonts w:ascii="Arial" w:hAnsi="Arial" w:cs="Arial"/>
        </w:rPr>
        <w:t>Tabel 3.</w:t>
      </w:r>
      <w:r w:rsidR="00B94108">
        <w:rPr>
          <w:rFonts w:ascii="Arial" w:hAnsi="Arial" w:cs="Arial"/>
        </w:rPr>
        <w:t>b.3)</w:t>
      </w:r>
      <w:r w:rsidRPr="00CC48FC">
        <w:rPr>
          <w:rFonts w:ascii="Arial" w:hAnsi="Arial" w:cs="Arial"/>
        </w:rPr>
        <w:t xml:space="preserve"> P</w:t>
      </w:r>
      <w:r>
        <w:rPr>
          <w:rFonts w:ascii="Arial" w:hAnsi="Arial" w:cs="Arial"/>
        </w:rPr>
        <w:t>engabdian kepada Masyarakat</w:t>
      </w:r>
      <w:r w:rsidRPr="00CC48FC">
        <w:rPr>
          <w:rFonts w:ascii="Arial" w:hAnsi="Arial" w:cs="Arial"/>
        </w:rPr>
        <w:t xml:space="preserve"> </w:t>
      </w:r>
      <w:r w:rsidR="00DF22F5">
        <w:rPr>
          <w:rFonts w:ascii="Arial" w:hAnsi="Arial" w:cs="Arial"/>
        </w:rPr>
        <w:t xml:space="preserve">(PkM) </w:t>
      </w:r>
      <w:r w:rsidRPr="00CC48FC">
        <w:rPr>
          <w:rFonts w:ascii="Arial" w:hAnsi="Arial" w:cs="Arial"/>
        </w:rPr>
        <w:t>DTPS</w:t>
      </w:r>
    </w:p>
    <w:tbl>
      <w:tblPr>
        <w:tblW w:w="8622" w:type="dxa"/>
        <w:tblInd w:w="421" w:type="dxa"/>
        <w:tblLook w:val="04A0" w:firstRow="1" w:lastRow="0" w:firstColumn="1" w:lastColumn="0" w:noHBand="0" w:noVBand="1"/>
      </w:tblPr>
      <w:tblGrid>
        <w:gridCol w:w="704"/>
        <w:gridCol w:w="3690"/>
        <w:gridCol w:w="1134"/>
        <w:gridCol w:w="1020"/>
        <w:gridCol w:w="1023"/>
        <w:gridCol w:w="1051"/>
      </w:tblGrid>
      <w:tr w:rsidR="00E246A1" w:rsidRPr="00B6312E" w14:paraId="34CBC60A" w14:textId="77777777" w:rsidTr="00A34D29">
        <w:trPr>
          <w:trHeight w:val="29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B1AA13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D69350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mber Pembiayaan</w:t>
            </w:r>
          </w:p>
        </w:tc>
        <w:tc>
          <w:tcPr>
            <w:tcW w:w="3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DE39EE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Jumlah Judul </w:t>
            </w: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613F72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</w:tr>
      <w:tr w:rsidR="00E246A1" w:rsidRPr="00B6312E" w14:paraId="530F6145" w14:textId="77777777" w:rsidTr="00A34D29">
        <w:trPr>
          <w:trHeight w:val="290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794E5E" w14:textId="77777777" w:rsidR="00E246A1" w:rsidRPr="00B6312E" w:rsidRDefault="00E246A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9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C032BB" w14:textId="77777777" w:rsidR="00E246A1" w:rsidRPr="00B6312E" w:rsidRDefault="00E246A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670DD1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89FB9F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86BD6E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051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1E076B" w14:textId="77777777" w:rsidR="00E246A1" w:rsidRPr="00B6312E" w:rsidRDefault="00E246A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E246A1" w:rsidRPr="00A00E51" w14:paraId="41E5362D" w14:textId="77777777" w:rsidTr="00A00E51">
        <w:tc>
          <w:tcPr>
            <w:tcW w:w="7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138643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36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1264EC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B68E7F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857307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9ACC06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920562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E246A1" w:rsidRPr="00DA75BC" w14:paraId="743E8757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C3152" w14:textId="77777777" w:rsidR="00E246A1" w:rsidRPr="00DA75BC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CC985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) Perguruan Tinggi</w:t>
            </w:r>
          </w:p>
          <w:p w14:paraId="692BA5AB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) Mandiri </w:t>
            </w: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F6D5C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32CE7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E6286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688E4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246A1" w:rsidRPr="00DA75BC" w14:paraId="793E6269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AFFD5" w14:textId="77777777" w:rsidR="00E246A1" w:rsidRPr="00DA75BC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53F27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embaga Dalam Negeri (di luar PT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4C4E2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20CE9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61565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F99DC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246A1" w:rsidRPr="00DA75BC" w14:paraId="28B79ADD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26003" w14:textId="77777777" w:rsidR="00E246A1" w:rsidRPr="00DA75BC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69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A3553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embaga Luar Negeri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C69A7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DDD7F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722F5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4F855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246A1" w:rsidRPr="00DA75BC" w14:paraId="60D5AF48" w14:textId="77777777" w:rsidTr="00D60E65">
        <w:tc>
          <w:tcPr>
            <w:tcW w:w="43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CDCCA" w14:textId="77777777" w:rsidR="00E246A1" w:rsidRPr="00DA75BC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EF651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C5F76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70A22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C9323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00B249E2" w14:textId="77777777" w:rsidR="00E246A1" w:rsidRDefault="00E246A1" w:rsidP="00192FD5">
      <w:pPr>
        <w:spacing w:after="0"/>
        <w:ind w:left="426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Keterangan:</w:t>
      </w:r>
    </w:p>
    <w:p w14:paraId="52C905B8" w14:textId="067D3E71" w:rsidR="00E246A1" w:rsidRDefault="00E246A1" w:rsidP="00192FD5">
      <w:pPr>
        <w:spacing w:after="0"/>
        <w:ind w:left="426"/>
        <w:rPr>
          <w:rFonts w:ascii="Arial" w:hAnsi="Arial" w:cs="Arial"/>
          <w:bCs/>
          <w:color w:val="000000"/>
        </w:rPr>
      </w:pPr>
      <w:r w:rsidRPr="00AF36E5">
        <w:rPr>
          <w:rFonts w:ascii="Arial" w:hAnsi="Arial" w:cs="Arial"/>
          <w:bCs/>
          <w:color w:val="000000"/>
          <w:vertAlign w:val="superscript"/>
        </w:rPr>
        <w:t>1)</w:t>
      </w:r>
      <w:r w:rsidRPr="0075263B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>Kegiatan</w:t>
      </w:r>
      <w:r w:rsidRPr="0075263B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PkM </w:t>
      </w:r>
      <w:r w:rsidRPr="0075263B">
        <w:rPr>
          <w:rFonts w:ascii="Arial" w:hAnsi="Arial" w:cs="Arial"/>
          <w:bCs/>
          <w:color w:val="000000"/>
        </w:rPr>
        <w:t xml:space="preserve">tercatat di </w:t>
      </w:r>
      <w:r>
        <w:rPr>
          <w:rFonts w:ascii="Arial" w:hAnsi="Arial" w:cs="Arial"/>
          <w:bCs/>
          <w:color w:val="000000"/>
        </w:rPr>
        <w:t>unit/lembaga yang mengelola kegiatan PkM di tingkat Perguruan Tinggi/UPPS</w:t>
      </w:r>
      <w:r w:rsidRPr="0075263B">
        <w:rPr>
          <w:rFonts w:ascii="Arial" w:hAnsi="Arial" w:cs="Arial"/>
          <w:bCs/>
          <w:color w:val="000000"/>
        </w:rPr>
        <w:t>.</w:t>
      </w:r>
    </w:p>
    <w:p w14:paraId="04ED3A8A" w14:textId="22910576" w:rsidR="00E246A1" w:rsidRDefault="00E246A1" w:rsidP="00192FD5">
      <w:pPr>
        <w:spacing w:after="0"/>
        <w:ind w:left="426"/>
        <w:rPr>
          <w:rFonts w:ascii="Arial" w:hAnsi="Arial" w:cs="Arial"/>
          <w:bCs/>
          <w:color w:val="000000"/>
        </w:rPr>
      </w:pPr>
      <w:r w:rsidRPr="00AF36E5">
        <w:rPr>
          <w:rFonts w:ascii="Arial" w:hAnsi="Arial" w:cs="Arial"/>
          <w:bCs/>
          <w:color w:val="000000"/>
          <w:vertAlign w:val="superscript"/>
        </w:rPr>
        <w:t>2)</w:t>
      </w:r>
      <w:r>
        <w:rPr>
          <w:rFonts w:ascii="Arial" w:hAnsi="Arial" w:cs="Arial"/>
          <w:bCs/>
          <w:color w:val="000000"/>
        </w:rPr>
        <w:t xml:space="preserve"> </w:t>
      </w:r>
      <w:r w:rsidR="00913DD9">
        <w:rPr>
          <w:rFonts w:ascii="Arial" w:hAnsi="Arial" w:cs="Arial"/>
          <w:bCs/>
          <w:color w:val="000000"/>
        </w:rPr>
        <w:t>PkM</w:t>
      </w:r>
      <w:r>
        <w:rPr>
          <w:rFonts w:ascii="Arial" w:hAnsi="Arial" w:cs="Arial"/>
          <w:bCs/>
          <w:color w:val="000000"/>
        </w:rPr>
        <w:t xml:space="preserve"> dengan sumber pembiayaan dari DTPS.</w:t>
      </w:r>
    </w:p>
    <w:p w14:paraId="33BBDDE4" w14:textId="77777777" w:rsidR="000275F8" w:rsidRDefault="000275F8" w:rsidP="002174A6">
      <w:pPr>
        <w:spacing w:after="0"/>
        <w:jc w:val="both"/>
        <w:rPr>
          <w:rFonts w:ascii="Arial" w:hAnsi="Arial" w:cs="Arial"/>
        </w:rPr>
      </w:pPr>
    </w:p>
    <w:p w14:paraId="0D4A699E" w14:textId="77777777" w:rsidR="00A34D29" w:rsidRPr="004B1841" w:rsidRDefault="00A34D29" w:rsidP="002174A6">
      <w:pPr>
        <w:spacing w:after="0"/>
        <w:jc w:val="both"/>
        <w:rPr>
          <w:rFonts w:ascii="Arial" w:hAnsi="Arial" w:cs="Arial"/>
        </w:rPr>
      </w:pPr>
    </w:p>
    <w:p w14:paraId="1A3BDAFC" w14:textId="77777777" w:rsidR="00E857FC" w:rsidRDefault="00E857FC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br w:type="page"/>
      </w:r>
    </w:p>
    <w:p w14:paraId="4455F0CB" w14:textId="46FAAFEC" w:rsidR="00A34D29" w:rsidRDefault="00A34D29" w:rsidP="00A34D29">
      <w:pPr>
        <w:spacing w:after="0"/>
        <w:ind w:left="425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lastRenderedPageBreak/>
        <w:t xml:space="preserve">Tabel </w:t>
      </w:r>
      <w:r>
        <w:rPr>
          <w:rFonts w:ascii="Arial" w:hAnsi="Arial" w:cs="Arial"/>
          <w:u w:val="single"/>
        </w:rPr>
        <w:t xml:space="preserve">3.b.4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/Magister/Doktor.</w:t>
      </w:r>
    </w:p>
    <w:p w14:paraId="3003651A" w14:textId="77777777" w:rsidR="00A34D29" w:rsidRDefault="00A34D29" w:rsidP="00192FD5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7287B2FC" w14:textId="323EB23C" w:rsidR="00AC2CFF" w:rsidRPr="00C72555" w:rsidRDefault="00AC2CFF" w:rsidP="00192FD5">
      <w:pPr>
        <w:spacing w:after="0"/>
        <w:ind w:left="426"/>
        <w:jc w:val="both"/>
        <w:rPr>
          <w:rFonts w:ascii="Arial" w:hAnsi="Arial" w:cs="Arial"/>
          <w:szCs w:val="24"/>
          <w:lang w:val="id-ID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t xml:space="preserve">Tuliskan jumlah publikasi </w:t>
      </w:r>
      <w:r w:rsidR="00A34D29">
        <w:rPr>
          <w:rFonts w:ascii="Arial" w:hAnsi="Arial" w:cs="Arial"/>
          <w:color w:val="000000"/>
          <w:szCs w:val="24"/>
        </w:rPr>
        <w:t xml:space="preserve">ilmiah dengan judul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="00570A5E">
        <w:rPr>
          <w:rFonts w:ascii="Arial" w:hAnsi="Arial" w:cs="Arial"/>
          <w:color w:val="000000"/>
          <w:szCs w:val="24"/>
        </w:rPr>
        <w:t>relevan dengan bidang program s</w:t>
      </w:r>
      <w:r w:rsidRPr="00C72555">
        <w:rPr>
          <w:rFonts w:ascii="Arial" w:hAnsi="Arial" w:cs="Arial"/>
          <w:color w:val="000000"/>
          <w:szCs w:val="24"/>
        </w:rPr>
        <w:t>tudi,</w:t>
      </w:r>
      <w:r w:rsidR="00865F3F">
        <w:rPr>
          <w:rFonts w:ascii="Arial" w:hAnsi="Arial" w:cs="Arial"/>
          <w:color w:val="000000"/>
          <w:szCs w:val="24"/>
        </w:rPr>
        <w:t xml:space="preserve"> yang</w:t>
      </w:r>
      <w:r w:rsidRPr="00C72555">
        <w:rPr>
          <w:rFonts w:ascii="Arial" w:hAnsi="Arial" w:cs="Arial"/>
          <w:color w:val="000000"/>
          <w:szCs w:val="24"/>
        </w:rPr>
        <w:t xml:space="preserve">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dihasilkan </w:t>
      </w:r>
      <w:r w:rsidRPr="00C72555">
        <w:rPr>
          <w:rFonts w:ascii="Arial" w:hAnsi="Arial" w:cs="Arial"/>
          <w:color w:val="000000"/>
          <w:szCs w:val="24"/>
        </w:rPr>
        <w:t xml:space="preserve">oleh DTPS </w:t>
      </w:r>
      <w:r w:rsidRPr="00C72555">
        <w:rPr>
          <w:rFonts w:ascii="Arial" w:hAnsi="Arial" w:cs="Arial"/>
          <w:color w:val="000000"/>
          <w:szCs w:val="24"/>
          <w:lang w:val="id-ID"/>
        </w:rPr>
        <w:t>dalam 3 tahun terakhir</w:t>
      </w:r>
      <w:r w:rsidRPr="00C72555">
        <w:rPr>
          <w:rFonts w:ascii="Arial" w:hAnsi="Arial" w:cs="Arial"/>
          <w:color w:val="000000"/>
          <w:szCs w:val="24"/>
        </w:rPr>
        <w:t>,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dengan mengikuti format </w:t>
      </w:r>
      <w:r w:rsidR="00100CC0" w:rsidRPr="009F2FED">
        <w:rPr>
          <w:rFonts w:ascii="Arial" w:hAnsi="Arial" w:cs="Arial"/>
          <w:szCs w:val="24"/>
          <w:lang w:val="id-ID"/>
        </w:rPr>
        <w:t xml:space="preserve">Tabel </w:t>
      </w:r>
      <w:r w:rsidR="00100CC0" w:rsidRPr="009F2FED">
        <w:rPr>
          <w:rFonts w:ascii="Arial" w:hAnsi="Arial" w:cs="Arial"/>
          <w:szCs w:val="24"/>
        </w:rPr>
        <w:t>3.</w:t>
      </w:r>
      <w:r w:rsidR="00100CC0">
        <w:rPr>
          <w:rFonts w:ascii="Arial" w:hAnsi="Arial" w:cs="Arial"/>
          <w:szCs w:val="24"/>
        </w:rPr>
        <w:t>b</w:t>
      </w:r>
      <w:r w:rsidR="00100CC0" w:rsidRPr="009F2FED">
        <w:rPr>
          <w:rFonts w:ascii="Arial" w:hAnsi="Arial" w:cs="Arial"/>
          <w:szCs w:val="24"/>
        </w:rPr>
        <w:t>.</w:t>
      </w:r>
      <w:r w:rsidR="00100CC0">
        <w:rPr>
          <w:rFonts w:ascii="Arial" w:hAnsi="Arial" w:cs="Arial"/>
          <w:szCs w:val="24"/>
        </w:rPr>
        <w:t>4</w:t>
      </w:r>
      <w:r w:rsidR="00A34D29">
        <w:rPr>
          <w:rFonts w:ascii="Arial" w:hAnsi="Arial" w:cs="Arial"/>
          <w:szCs w:val="24"/>
        </w:rPr>
        <w:t>)</w:t>
      </w:r>
      <w:r w:rsidR="00100CC0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  <w:lang w:val="id-ID"/>
        </w:rPr>
        <w:t>berikut ini.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</w:t>
      </w:r>
    </w:p>
    <w:p w14:paraId="5AEA58C5" w14:textId="77777777" w:rsidR="00AC2CFF" w:rsidRPr="00AC2CFF" w:rsidRDefault="00AC2CFF" w:rsidP="002174A6">
      <w:pPr>
        <w:spacing w:after="0"/>
        <w:ind w:left="425"/>
        <w:rPr>
          <w:rFonts w:ascii="Arial" w:hAnsi="Arial" w:cs="Arial"/>
          <w:szCs w:val="24"/>
          <w:highlight w:val="blue"/>
        </w:rPr>
      </w:pPr>
    </w:p>
    <w:p w14:paraId="6B5C54B5" w14:textId="41C2BA0A" w:rsidR="00AC2CFF" w:rsidRPr="009F2FED" w:rsidRDefault="00AC2CFF" w:rsidP="00192FD5">
      <w:pPr>
        <w:spacing w:after="0"/>
        <w:ind w:firstLine="426"/>
        <w:rPr>
          <w:rFonts w:ascii="Arial" w:hAnsi="Arial" w:cs="Arial"/>
          <w:szCs w:val="24"/>
        </w:rPr>
      </w:pPr>
      <w:r w:rsidRPr="009F2FED">
        <w:rPr>
          <w:rFonts w:ascii="Arial" w:hAnsi="Arial" w:cs="Arial"/>
          <w:szCs w:val="24"/>
          <w:lang w:val="id-ID"/>
        </w:rPr>
        <w:t xml:space="preserve">Tabel </w:t>
      </w:r>
      <w:r w:rsidRPr="009F2FED">
        <w:rPr>
          <w:rFonts w:ascii="Arial" w:hAnsi="Arial" w:cs="Arial"/>
          <w:szCs w:val="24"/>
        </w:rPr>
        <w:t>3.</w:t>
      </w:r>
      <w:r w:rsidR="007F211F">
        <w:rPr>
          <w:rFonts w:ascii="Arial" w:hAnsi="Arial" w:cs="Arial"/>
          <w:szCs w:val="24"/>
        </w:rPr>
        <w:t>b</w:t>
      </w:r>
      <w:r w:rsidRPr="009F2FED">
        <w:rPr>
          <w:rFonts w:ascii="Arial" w:hAnsi="Arial" w:cs="Arial"/>
          <w:szCs w:val="24"/>
        </w:rPr>
        <w:t>.</w:t>
      </w:r>
      <w:r w:rsidR="00865F3F">
        <w:rPr>
          <w:rFonts w:ascii="Arial" w:hAnsi="Arial" w:cs="Arial"/>
          <w:szCs w:val="24"/>
        </w:rPr>
        <w:t>4</w:t>
      </w:r>
      <w:r w:rsidR="007F211F">
        <w:rPr>
          <w:rFonts w:ascii="Arial" w:hAnsi="Arial" w:cs="Arial"/>
          <w:szCs w:val="24"/>
        </w:rPr>
        <w:t>)</w:t>
      </w:r>
      <w:r w:rsidRPr="009F2FED">
        <w:rPr>
          <w:rFonts w:ascii="Arial" w:hAnsi="Arial" w:cs="Arial"/>
          <w:szCs w:val="24"/>
          <w:lang w:val="id-ID"/>
        </w:rPr>
        <w:t xml:space="preserve"> Publikasi Ilmiah</w:t>
      </w:r>
      <w:r w:rsidRPr="009F2FED">
        <w:rPr>
          <w:rFonts w:ascii="Arial" w:hAnsi="Arial" w:cs="Arial"/>
          <w:szCs w:val="24"/>
        </w:rPr>
        <w:t xml:space="preserve">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827"/>
        <w:gridCol w:w="992"/>
        <w:gridCol w:w="992"/>
        <w:gridCol w:w="992"/>
        <w:gridCol w:w="1134"/>
      </w:tblGrid>
      <w:tr w:rsidR="00AC2CFF" w:rsidRPr="00B6312E" w14:paraId="3AF0780F" w14:textId="77777777" w:rsidTr="007F211F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502A871C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No.</w:t>
            </w:r>
          </w:p>
        </w:tc>
        <w:tc>
          <w:tcPr>
            <w:tcW w:w="3827" w:type="dxa"/>
            <w:vMerge w:val="restart"/>
            <w:shd w:val="pct20" w:color="auto" w:fill="auto"/>
            <w:vAlign w:val="center"/>
          </w:tcPr>
          <w:p w14:paraId="0A8E119F" w14:textId="33D510E2" w:rsidR="00AC2CFF" w:rsidRPr="00B6312E" w:rsidRDefault="00530CF5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Media </w:t>
            </w:r>
            <w:r w:rsidR="00AC2CFF"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Publikasi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0746A914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3CD10D1A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Jumlah</w:t>
            </w:r>
          </w:p>
        </w:tc>
      </w:tr>
      <w:tr w:rsidR="00AC2CFF" w:rsidRPr="00B6312E" w14:paraId="591C6B92" w14:textId="77777777" w:rsidTr="007F211F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363ABA95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3827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614A586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611EAC6A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0C95B30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7BC23DD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7B8D6FD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</w:tr>
      <w:tr w:rsidR="00AC2CFF" w:rsidRPr="00B6312E" w14:paraId="39778ACF" w14:textId="77777777" w:rsidTr="007F211F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2579AB4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1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65D6BCFC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7A1D0854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46D5773A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064BB787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21CC6626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6</w:t>
            </w:r>
          </w:p>
        </w:tc>
      </w:tr>
      <w:tr w:rsidR="00AC2CFF" w:rsidRPr="00913DD9" w14:paraId="2A89F42B" w14:textId="77777777" w:rsidTr="007F211F">
        <w:tc>
          <w:tcPr>
            <w:tcW w:w="709" w:type="dxa"/>
            <w:vAlign w:val="center"/>
          </w:tcPr>
          <w:p w14:paraId="3A14FA38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27" w:type="dxa"/>
          </w:tcPr>
          <w:p w14:paraId="51D01A13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 xml:space="preserve">Jurnal nasional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37851BA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8838E59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9F89F49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2037AC8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708C8D4A" w14:textId="77777777" w:rsidTr="007F211F">
        <w:tc>
          <w:tcPr>
            <w:tcW w:w="709" w:type="dxa"/>
            <w:vAlign w:val="center"/>
          </w:tcPr>
          <w:p w14:paraId="0968E13A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27" w:type="dxa"/>
          </w:tcPr>
          <w:p w14:paraId="17952C1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Jurnal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 terakreditasi</w:t>
            </w:r>
          </w:p>
        </w:tc>
        <w:tc>
          <w:tcPr>
            <w:tcW w:w="992" w:type="dxa"/>
          </w:tcPr>
          <w:p w14:paraId="50CA174C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3EC9260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5B86FEC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AAA51A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302EFA36" w14:textId="77777777" w:rsidTr="007F211F">
        <w:tc>
          <w:tcPr>
            <w:tcW w:w="709" w:type="dxa"/>
            <w:vAlign w:val="center"/>
          </w:tcPr>
          <w:p w14:paraId="5B154E96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27" w:type="dxa"/>
          </w:tcPr>
          <w:p w14:paraId="5B74B053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Jurnal internasional</w:t>
            </w:r>
          </w:p>
        </w:tc>
        <w:tc>
          <w:tcPr>
            <w:tcW w:w="992" w:type="dxa"/>
          </w:tcPr>
          <w:p w14:paraId="269D4635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A9B21D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C6F077C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A7EDE9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17042E13" w14:textId="77777777" w:rsidTr="007F211F">
        <w:tc>
          <w:tcPr>
            <w:tcW w:w="709" w:type="dxa"/>
            <w:vAlign w:val="center"/>
          </w:tcPr>
          <w:p w14:paraId="1541C6E8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827" w:type="dxa"/>
          </w:tcPr>
          <w:p w14:paraId="17786B3B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Jurnal internasional</w:t>
            </w:r>
            <w:r w:rsidRPr="00913DD9">
              <w:rPr>
                <w:rFonts w:ascii="Arial" w:hAnsi="Arial" w:cs="Arial"/>
                <w:sz w:val="20"/>
                <w:szCs w:val="20"/>
              </w:rPr>
              <w:t xml:space="preserve"> bereputasi</w:t>
            </w:r>
          </w:p>
        </w:tc>
        <w:tc>
          <w:tcPr>
            <w:tcW w:w="992" w:type="dxa"/>
          </w:tcPr>
          <w:p w14:paraId="01B66BB6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E4EDE36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2AFA732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ADF105" w14:textId="212594EA" w:rsidR="00AC2CFF" w:rsidRPr="00C52CE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en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="00C52CE9">
              <w:rPr>
                <w:rFonts w:ascii="Arial" w:hAnsi="Arial" w:cs="Arial"/>
                <w:sz w:val="20"/>
                <w:szCs w:val="20"/>
                <w:lang w:val="en-ID"/>
              </w:rPr>
              <w:t xml:space="preserve"> =</w:t>
            </w:r>
          </w:p>
        </w:tc>
      </w:tr>
      <w:tr w:rsidR="00AC2CFF" w:rsidRPr="00913DD9" w14:paraId="48451093" w14:textId="77777777" w:rsidTr="007F211F">
        <w:tc>
          <w:tcPr>
            <w:tcW w:w="709" w:type="dxa"/>
            <w:vAlign w:val="center"/>
          </w:tcPr>
          <w:p w14:paraId="16685FE7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27" w:type="dxa"/>
          </w:tcPr>
          <w:p w14:paraId="3D33E1F5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wilayah/lokal/perguruan tinggi</w:t>
            </w:r>
          </w:p>
        </w:tc>
        <w:tc>
          <w:tcPr>
            <w:tcW w:w="992" w:type="dxa"/>
          </w:tcPr>
          <w:p w14:paraId="0A7040F5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F78BF63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52FE47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8F19DF1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0C3862E5" w14:textId="77777777" w:rsidTr="007F211F">
        <w:tc>
          <w:tcPr>
            <w:tcW w:w="709" w:type="dxa"/>
            <w:vAlign w:val="center"/>
          </w:tcPr>
          <w:p w14:paraId="1C99B211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827" w:type="dxa"/>
          </w:tcPr>
          <w:p w14:paraId="4F5107C6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nasional</w:t>
            </w:r>
          </w:p>
        </w:tc>
        <w:tc>
          <w:tcPr>
            <w:tcW w:w="992" w:type="dxa"/>
          </w:tcPr>
          <w:p w14:paraId="72A40959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A07940B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FC73573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85A5340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5E8A28E3" w14:textId="77777777" w:rsidTr="007F211F">
        <w:tc>
          <w:tcPr>
            <w:tcW w:w="709" w:type="dxa"/>
            <w:vAlign w:val="center"/>
          </w:tcPr>
          <w:p w14:paraId="6A3697D9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827" w:type="dxa"/>
          </w:tcPr>
          <w:p w14:paraId="4B6C4390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internasional</w:t>
            </w:r>
          </w:p>
        </w:tc>
        <w:tc>
          <w:tcPr>
            <w:tcW w:w="992" w:type="dxa"/>
          </w:tcPr>
          <w:p w14:paraId="1368BC17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046A7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87616BA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552A4D3" w14:textId="3E68A85D" w:rsidR="00AC2CFF" w:rsidRPr="00C52CE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en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="00C52CE9">
              <w:rPr>
                <w:rFonts w:ascii="Arial" w:hAnsi="Arial" w:cs="Arial"/>
                <w:sz w:val="20"/>
                <w:szCs w:val="20"/>
                <w:lang w:val="en-ID"/>
              </w:rPr>
              <w:t xml:space="preserve"> =</w:t>
            </w:r>
          </w:p>
        </w:tc>
      </w:tr>
      <w:tr w:rsidR="00504D11" w:rsidRPr="00913DD9" w14:paraId="65168EE3" w14:textId="77777777" w:rsidTr="007F211F">
        <w:tc>
          <w:tcPr>
            <w:tcW w:w="709" w:type="dxa"/>
            <w:vAlign w:val="center"/>
          </w:tcPr>
          <w:p w14:paraId="6CAF6651" w14:textId="5581EEC2" w:rsidR="00504D11" w:rsidRPr="00913DD9" w:rsidRDefault="00504D11" w:rsidP="00504D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827" w:type="dxa"/>
          </w:tcPr>
          <w:p w14:paraId="1FF5318E" w14:textId="169A82FB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lisan di media massa </w:t>
            </w:r>
            <w:r>
              <w:rPr>
                <w:rFonts w:ascii="Arial" w:hAnsi="Arial" w:cs="Arial"/>
                <w:sz w:val="20"/>
                <w:szCs w:val="20"/>
              </w:rPr>
              <w:t>wilayah</w:t>
            </w:r>
          </w:p>
        </w:tc>
        <w:tc>
          <w:tcPr>
            <w:tcW w:w="992" w:type="dxa"/>
          </w:tcPr>
          <w:p w14:paraId="1C7ADF71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0DAB723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B07F53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B11632C" w14:textId="3C1F30BC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504D11" w:rsidRPr="00913DD9" w14:paraId="42531799" w14:textId="77777777" w:rsidTr="007F211F">
        <w:tc>
          <w:tcPr>
            <w:tcW w:w="709" w:type="dxa"/>
            <w:vAlign w:val="center"/>
          </w:tcPr>
          <w:p w14:paraId="754F7E6E" w14:textId="74B16F46" w:rsidR="00504D11" w:rsidRPr="00913DD9" w:rsidRDefault="00504D11" w:rsidP="00504D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827" w:type="dxa"/>
          </w:tcPr>
          <w:p w14:paraId="05B2265E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lisan di media massa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</w:tcPr>
          <w:p w14:paraId="1E76A6E9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8EE0C6A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F5F1B31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EA31B17" w14:textId="139D685A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504D11" w:rsidRPr="00913DD9" w14:paraId="78356A32" w14:textId="77777777" w:rsidTr="00D60E65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08BD250C" w14:textId="5FB51AA1" w:rsidR="00504D11" w:rsidRPr="00913DD9" w:rsidRDefault="00504D11" w:rsidP="00504D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827" w:type="dxa"/>
            <w:tcBorders>
              <w:bottom w:val="double" w:sz="4" w:space="0" w:color="auto"/>
            </w:tcBorders>
          </w:tcPr>
          <w:p w14:paraId="5B42F661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ulisan di media massa inter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32F2C9D8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27363ECF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67144EC8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111F48B8" w14:textId="5C3BFF36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504D11" w:rsidRPr="00913DD9" w14:paraId="1075DD00" w14:textId="77777777" w:rsidTr="00D60E65">
        <w:tc>
          <w:tcPr>
            <w:tcW w:w="4536" w:type="dxa"/>
            <w:gridSpan w:val="2"/>
            <w:tcBorders>
              <w:top w:val="double" w:sz="4" w:space="0" w:color="auto"/>
            </w:tcBorders>
          </w:tcPr>
          <w:p w14:paraId="3437F893" w14:textId="77777777" w:rsidR="00504D11" w:rsidRPr="00913DD9" w:rsidRDefault="00504D11" w:rsidP="00504D11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247F558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7D9C17EB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84E823D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26E73F58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8AA1C6" w14:textId="77777777" w:rsidR="00554195" w:rsidRDefault="00554195" w:rsidP="00554195">
      <w:pPr>
        <w:spacing w:after="0"/>
        <w:ind w:left="426"/>
        <w:rPr>
          <w:rFonts w:ascii="Arial" w:hAnsi="Arial" w:cs="Arial"/>
        </w:rPr>
      </w:pPr>
    </w:p>
    <w:p w14:paraId="26845C59" w14:textId="77777777" w:rsidR="00B6312E" w:rsidRPr="00554195" w:rsidRDefault="00B6312E" w:rsidP="00554195">
      <w:pPr>
        <w:spacing w:after="0"/>
        <w:ind w:left="426"/>
        <w:rPr>
          <w:rFonts w:ascii="Arial" w:hAnsi="Arial" w:cs="Arial"/>
        </w:rPr>
      </w:pPr>
    </w:p>
    <w:p w14:paraId="1404F50D" w14:textId="6D1CE946" w:rsidR="00554195" w:rsidRDefault="00554195" w:rsidP="00554195">
      <w:pPr>
        <w:spacing w:after="0"/>
        <w:ind w:left="426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3.b.4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Diploma Tiga/Sarjana Terapan/Magister Terapan/Doktor Terapan.</w:t>
      </w:r>
    </w:p>
    <w:p w14:paraId="1D39B969" w14:textId="77777777" w:rsidR="00554195" w:rsidRDefault="00554195" w:rsidP="00554195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7A06AD69" w14:textId="77777777" w:rsidR="00A34D29" w:rsidRPr="00C72555" w:rsidRDefault="00A34D29" w:rsidP="00A34D29">
      <w:pPr>
        <w:spacing w:after="0"/>
        <w:ind w:left="426"/>
        <w:jc w:val="both"/>
        <w:rPr>
          <w:rFonts w:ascii="Arial" w:hAnsi="Arial" w:cs="Arial"/>
          <w:szCs w:val="24"/>
          <w:lang w:val="id-ID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t xml:space="preserve">Tuliskan jumlah </w:t>
      </w:r>
      <w:r>
        <w:rPr>
          <w:rFonts w:ascii="Arial" w:hAnsi="Arial" w:cs="Arial"/>
          <w:color w:val="000000"/>
          <w:szCs w:val="24"/>
          <w:lang w:val="en-ID"/>
        </w:rPr>
        <w:t>pagelaran/pameran/presentasi/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publikasi </w:t>
      </w:r>
      <w:r w:rsidRPr="00C72555">
        <w:rPr>
          <w:rFonts w:ascii="Arial" w:hAnsi="Arial" w:cs="Arial"/>
          <w:color w:val="000000"/>
          <w:szCs w:val="24"/>
        </w:rPr>
        <w:t xml:space="preserve">ilmiah dengan </w:t>
      </w:r>
      <w:r>
        <w:rPr>
          <w:rFonts w:ascii="Arial" w:hAnsi="Arial" w:cs="Arial"/>
          <w:color w:val="000000"/>
          <w:szCs w:val="24"/>
        </w:rPr>
        <w:t xml:space="preserve">tema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yang </w:t>
      </w:r>
      <w:r>
        <w:rPr>
          <w:rFonts w:ascii="Arial" w:hAnsi="Arial" w:cs="Arial"/>
          <w:color w:val="000000"/>
          <w:szCs w:val="24"/>
        </w:rPr>
        <w:t>relevan dengan bidang program s</w:t>
      </w:r>
      <w:r w:rsidRPr="00C72555">
        <w:rPr>
          <w:rFonts w:ascii="Arial" w:hAnsi="Arial" w:cs="Arial"/>
          <w:color w:val="000000"/>
          <w:szCs w:val="24"/>
        </w:rPr>
        <w:t>tudi,</w:t>
      </w:r>
      <w:r>
        <w:rPr>
          <w:rFonts w:ascii="Arial" w:hAnsi="Arial" w:cs="Arial"/>
          <w:color w:val="000000"/>
          <w:szCs w:val="24"/>
        </w:rPr>
        <w:t xml:space="preserve"> yang</w:t>
      </w:r>
      <w:r w:rsidRPr="00C72555">
        <w:rPr>
          <w:rFonts w:ascii="Arial" w:hAnsi="Arial" w:cs="Arial"/>
          <w:color w:val="000000"/>
          <w:szCs w:val="24"/>
        </w:rPr>
        <w:t xml:space="preserve">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dihasilkan </w:t>
      </w:r>
      <w:r w:rsidRPr="00C72555">
        <w:rPr>
          <w:rFonts w:ascii="Arial" w:hAnsi="Arial" w:cs="Arial"/>
          <w:color w:val="000000"/>
          <w:szCs w:val="24"/>
        </w:rPr>
        <w:t xml:space="preserve">oleh DTPS </w:t>
      </w:r>
      <w:r w:rsidRPr="00C72555">
        <w:rPr>
          <w:rFonts w:ascii="Arial" w:hAnsi="Arial" w:cs="Arial"/>
          <w:color w:val="000000"/>
          <w:szCs w:val="24"/>
          <w:lang w:val="id-ID"/>
        </w:rPr>
        <w:t>dalam 3 tahun terakhir</w:t>
      </w:r>
      <w:r w:rsidRPr="00C72555">
        <w:rPr>
          <w:rFonts w:ascii="Arial" w:hAnsi="Arial" w:cs="Arial"/>
          <w:color w:val="000000"/>
          <w:szCs w:val="24"/>
        </w:rPr>
        <w:t>,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dengan mengikuti format </w:t>
      </w:r>
      <w:r w:rsidRPr="009F2FED">
        <w:rPr>
          <w:rFonts w:ascii="Arial" w:hAnsi="Arial" w:cs="Arial"/>
          <w:szCs w:val="24"/>
          <w:lang w:val="id-ID"/>
        </w:rPr>
        <w:t xml:space="preserve">Tabel </w:t>
      </w:r>
      <w:r w:rsidRPr="009F2FED">
        <w:rPr>
          <w:rFonts w:ascii="Arial" w:hAnsi="Arial" w:cs="Arial"/>
          <w:szCs w:val="24"/>
        </w:rPr>
        <w:t>3.</w:t>
      </w:r>
      <w:r>
        <w:rPr>
          <w:rFonts w:ascii="Arial" w:hAnsi="Arial" w:cs="Arial"/>
          <w:szCs w:val="24"/>
        </w:rPr>
        <w:t>b</w:t>
      </w:r>
      <w:r w:rsidRPr="009F2FED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4) </w:t>
      </w:r>
      <w:r>
        <w:rPr>
          <w:rFonts w:ascii="Arial" w:hAnsi="Arial" w:cs="Arial"/>
          <w:color w:val="000000"/>
          <w:szCs w:val="24"/>
          <w:lang w:val="id-ID"/>
        </w:rPr>
        <w:t>berikut ini.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</w:t>
      </w:r>
    </w:p>
    <w:p w14:paraId="3D615DD1" w14:textId="77777777" w:rsidR="00A34D29" w:rsidRPr="00AC2CFF" w:rsidRDefault="00A34D29" w:rsidP="00A34D29">
      <w:pPr>
        <w:spacing w:after="0"/>
        <w:ind w:left="425"/>
        <w:rPr>
          <w:rFonts w:ascii="Arial" w:hAnsi="Arial" w:cs="Arial"/>
          <w:szCs w:val="24"/>
          <w:highlight w:val="blue"/>
        </w:rPr>
      </w:pPr>
    </w:p>
    <w:p w14:paraId="5B58DCDD" w14:textId="60DB1E15" w:rsidR="00A34D29" w:rsidRPr="009F2FED" w:rsidRDefault="00A34D29" w:rsidP="00A34D29">
      <w:pPr>
        <w:spacing w:after="0"/>
        <w:ind w:firstLine="426"/>
        <w:rPr>
          <w:rFonts w:ascii="Arial" w:hAnsi="Arial" w:cs="Arial"/>
          <w:szCs w:val="24"/>
        </w:rPr>
      </w:pPr>
      <w:r w:rsidRPr="009F2FED">
        <w:rPr>
          <w:rFonts w:ascii="Arial" w:hAnsi="Arial" w:cs="Arial"/>
          <w:szCs w:val="24"/>
          <w:lang w:val="id-ID"/>
        </w:rPr>
        <w:t xml:space="preserve">Tabel </w:t>
      </w:r>
      <w:r w:rsidRPr="009F2FED">
        <w:rPr>
          <w:rFonts w:ascii="Arial" w:hAnsi="Arial" w:cs="Arial"/>
          <w:szCs w:val="24"/>
        </w:rPr>
        <w:t>3.</w:t>
      </w:r>
      <w:r>
        <w:rPr>
          <w:rFonts w:ascii="Arial" w:hAnsi="Arial" w:cs="Arial"/>
          <w:szCs w:val="24"/>
        </w:rPr>
        <w:t>b</w:t>
      </w:r>
      <w:r w:rsidRPr="009F2FED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>4)</w:t>
      </w:r>
      <w:r w:rsidRPr="009F2FED">
        <w:rPr>
          <w:rFonts w:ascii="Arial" w:hAnsi="Arial" w:cs="Arial"/>
          <w:szCs w:val="24"/>
          <w:lang w:val="id-ID"/>
        </w:rPr>
        <w:t xml:space="preserve"> </w:t>
      </w:r>
      <w:r w:rsidR="00530CF5">
        <w:rPr>
          <w:rFonts w:ascii="Arial" w:hAnsi="Arial" w:cs="Arial"/>
          <w:szCs w:val="24"/>
          <w:lang w:val="en-ID"/>
        </w:rPr>
        <w:t>Pagelaran/pameran/presentasi/p</w:t>
      </w:r>
      <w:r w:rsidRPr="009F2FED">
        <w:rPr>
          <w:rFonts w:ascii="Arial" w:hAnsi="Arial" w:cs="Arial"/>
          <w:szCs w:val="24"/>
          <w:lang w:val="id-ID"/>
        </w:rPr>
        <w:t>ublikasi Ilmiah</w:t>
      </w:r>
      <w:r w:rsidRPr="009F2FED">
        <w:rPr>
          <w:rFonts w:ascii="Arial" w:hAnsi="Arial" w:cs="Arial"/>
          <w:szCs w:val="24"/>
        </w:rPr>
        <w:t xml:space="preserve">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827"/>
        <w:gridCol w:w="992"/>
        <w:gridCol w:w="992"/>
        <w:gridCol w:w="992"/>
        <w:gridCol w:w="1134"/>
      </w:tblGrid>
      <w:tr w:rsidR="00A34D29" w:rsidRPr="00B6312E" w14:paraId="08CDF33D" w14:textId="77777777" w:rsidTr="00300811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7B1DDE20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No.</w:t>
            </w:r>
          </w:p>
        </w:tc>
        <w:tc>
          <w:tcPr>
            <w:tcW w:w="3827" w:type="dxa"/>
            <w:vMerge w:val="restart"/>
            <w:shd w:val="pct20" w:color="auto" w:fill="auto"/>
            <w:vAlign w:val="center"/>
          </w:tcPr>
          <w:p w14:paraId="43DF7BA5" w14:textId="3AE5CB70" w:rsidR="00A34D29" w:rsidRPr="00B6312E" w:rsidRDefault="00530CF5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Jenis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F9732E5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16885FBF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Jumlah</w:t>
            </w:r>
          </w:p>
        </w:tc>
      </w:tr>
      <w:tr w:rsidR="00A34D29" w:rsidRPr="00B6312E" w14:paraId="49991F49" w14:textId="77777777" w:rsidTr="00300811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FF91E42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3827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30AC588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F48E066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29D59BC6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2C5B202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54A973E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</w:tr>
      <w:tr w:rsidR="00A34D29" w:rsidRPr="00B6312E" w14:paraId="330F53F9" w14:textId="77777777" w:rsidTr="00300811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1252045F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1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6F7E639C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5EC0533A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1345C625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76CF2665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0400F04C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6</w:t>
            </w:r>
          </w:p>
        </w:tc>
      </w:tr>
      <w:tr w:rsidR="00A34D29" w:rsidRPr="00B6312E" w14:paraId="4749D25A" w14:textId="77777777" w:rsidTr="00300811">
        <w:tc>
          <w:tcPr>
            <w:tcW w:w="709" w:type="dxa"/>
            <w:vAlign w:val="center"/>
          </w:tcPr>
          <w:p w14:paraId="6E15526B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27" w:type="dxa"/>
          </w:tcPr>
          <w:p w14:paraId="4307C057" w14:textId="5A756E53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j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 xml:space="preserve">urnal nasional </w:t>
            </w:r>
            <w:r w:rsidR="00A34D29" w:rsidRPr="00B6312E">
              <w:rPr>
                <w:rFonts w:ascii="Arial" w:hAnsi="Arial"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1B6AB1FC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73AC4FF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A44A2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DBE442A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2D9BBFBF" w14:textId="77777777" w:rsidTr="00300811">
        <w:tc>
          <w:tcPr>
            <w:tcW w:w="709" w:type="dxa"/>
            <w:vAlign w:val="center"/>
          </w:tcPr>
          <w:p w14:paraId="7617B164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27" w:type="dxa"/>
          </w:tcPr>
          <w:p w14:paraId="05FD3C59" w14:textId="7F3CFDF5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en-ID"/>
              </w:rPr>
              <w:t>Publikasi di j</w:t>
            </w:r>
            <w:r w:rsidR="00A34D29" w:rsidRPr="00B6312E">
              <w:rPr>
                <w:rFonts w:ascii="Arial" w:hAnsi="Arial" w:cs="Arial"/>
                <w:sz w:val="20"/>
                <w:szCs w:val="20"/>
                <w:lang w:val="id-ID"/>
              </w:rPr>
              <w:t xml:space="preserve">urnal 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nasional terakreditasi</w:t>
            </w:r>
          </w:p>
        </w:tc>
        <w:tc>
          <w:tcPr>
            <w:tcW w:w="992" w:type="dxa"/>
          </w:tcPr>
          <w:p w14:paraId="5F00CEEA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D0EC3C5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A793175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6B4DFE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6FAF57F8" w14:textId="77777777" w:rsidTr="00300811">
        <w:tc>
          <w:tcPr>
            <w:tcW w:w="709" w:type="dxa"/>
            <w:vAlign w:val="center"/>
          </w:tcPr>
          <w:p w14:paraId="4B17DE40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27" w:type="dxa"/>
          </w:tcPr>
          <w:p w14:paraId="6DB60B3F" w14:textId="0F0DD697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j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urnal internasional</w:t>
            </w:r>
          </w:p>
        </w:tc>
        <w:tc>
          <w:tcPr>
            <w:tcW w:w="992" w:type="dxa"/>
          </w:tcPr>
          <w:p w14:paraId="7BDA7375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68C4E3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A1271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4655D0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49A4A690" w14:textId="77777777" w:rsidTr="00300811">
        <w:tc>
          <w:tcPr>
            <w:tcW w:w="709" w:type="dxa"/>
            <w:vAlign w:val="center"/>
          </w:tcPr>
          <w:p w14:paraId="34CEB15E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827" w:type="dxa"/>
          </w:tcPr>
          <w:p w14:paraId="787728C1" w14:textId="652799FD" w:rsidR="00A34D29" w:rsidRPr="00B6312E" w:rsidRDefault="00530CF5" w:rsidP="00530CF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en-ID"/>
              </w:rPr>
              <w:t>Publikasi di j</w:t>
            </w:r>
            <w:r w:rsidR="00A34D29" w:rsidRPr="00B6312E">
              <w:rPr>
                <w:rFonts w:ascii="Arial" w:hAnsi="Arial" w:cs="Arial"/>
                <w:sz w:val="20"/>
                <w:szCs w:val="20"/>
                <w:lang w:val="id-ID"/>
              </w:rPr>
              <w:t>urnal internasional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 xml:space="preserve"> bereputasi</w:t>
            </w:r>
          </w:p>
        </w:tc>
        <w:tc>
          <w:tcPr>
            <w:tcW w:w="992" w:type="dxa"/>
          </w:tcPr>
          <w:p w14:paraId="0E636A81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F98A0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E317DC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BB3BE9F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187E5050" w14:textId="77777777" w:rsidTr="00300811">
        <w:tc>
          <w:tcPr>
            <w:tcW w:w="709" w:type="dxa"/>
            <w:vAlign w:val="center"/>
          </w:tcPr>
          <w:p w14:paraId="4C96C31F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27" w:type="dxa"/>
          </w:tcPr>
          <w:p w14:paraId="4EC849D0" w14:textId="59FC5158" w:rsidR="00A34D29" w:rsidRPr="00B6312E" w:rsidRDefault="00530CF5" w:rsidP="00530CF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s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eminar wilayah/lokal/perguruan tinggi</w:t>
            </w:r>
          </w:p>
        </w:tc>
        <w:tc>
          <w:tcPr>
            <w:tcW w:w="992" w:type="dxa"/>
          </w:tcPr>
          <w:p w14:paraId="74C48A53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2FB8338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5E5D8ED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BFF748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3A1E4465" w14:textId="77777777" w:rsidTr="00300811">
        <w:tc>
          <w:tcPr>
            <w:tcW w:w="709" w:type="dxa"/>
            <w:vAlign w:val="center"/>
          </w:tcPr>
          <w:p w14:paraId="40DBC7A8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827" w:type="dxa"/>
          </w:tcPr>
          <w:p w14:paraId="4A875385" w14:textId="315258AE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s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eminar nasional</w:t>
            </w:r>
          </w:p>
        </w:tc>
        <w:tc>
          <w:tcPr>
            <w:tcW w:w="992" w:type="dxa"/>
          </w:tcPr>
          <w:p w14:paraId="449BE6D7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BF3918F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A23F16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F160E1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338FD9EB" w14:textId="77777777" w:rsidTr="00300811">
        <w:tc>
          <w:tcPr>
            <w:tcW w:w="709" w:type="dxa"/>
            <w:vAlign w:val="center"/>
          </w:tcPr>
          <w:p w14:paraId="3632BA6C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827" w:type="dxa"/>
          </w:tcPr>
          <w:p w14:paraId="53269202" w14:textId="698791D8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s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eminar internasional</w:t>
            </w:r>
          </w:p>
        </w:tc>
        <w:tc>
          <w:tcPr>
            <w:tcW w:w="992" w:type="dxa"/>
          </w:tcPr>
          <w:p w14:paraId="09BC293A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286490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4AC3270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D17C290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088933FB" w14:textId="77777777" w:rsidTr="00300811">
        <w:tc>
          <w:tcPr>
            <w:tcW w:w="709" w:type="dxa"/>
            <w:vAlign w:val="center"/>
          </w:tcPr>
          <w:p w14:paraId="30A7CA6A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827" w:type="dxa"/>
          </w:tcPr>
          <w:p w14:paraId="300D0745" w14:textId="3E992B6F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 xml:space="preserve">Pagelaran/pameran/presentasi dalam forum di tingkat 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wilayah</w:t>
            </w:r>
          </w:p>
        </w:tc>
        <w:tc>
          <w:tcPr>
            <w:tcW w:w="992" w:type="dxa"/>
          </w:tcPr>
          <w:p w14:paraId="7EDCB5D5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438AF6D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DAEDCF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85FA6A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604FBBA8" w14:textId="77777777" w:rsidTr="00300811">
        <w:tc>
          <w:tcPr>
            <w:tcW w:w="709" w:type="dxa"/>
            <w:vAlign w:val="center"/>
          </w:tcPr>
          <w:p w14:paraId="129BD976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827" w:type="dxa"/>
          </w:tcPr>
          <w:p w14:paraId="7FF23CF5" w14:textId="152416D2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 xml:space="preserve">Pagelaran/pameran/presentasi dalam </w:t>
            </w:r>
            <w:r w:rsidRPr="00B6312E">
              <w:rPr>
                <w:rFonts w:ascii="Arial" w:hAnsi="Arial" w:cs="Arial"/>
                <w:sz w:val="20"/>
                <w:szCs w:val="20"/>
              </w:rPr>
              <w:lastRenderedPageBreak/>
              <w:t xml:space="preserve">forum di tingkat 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</w:tcPr>
          <w:p w14:paraId="0B1992F2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F26FED7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60B6F6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FBD681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1482F6A5" w14:textId="77777777" w:rsidTr="0030081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DDF12CA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21E0CBC4" w14:textId="248C336F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 xml:space="preserve">Pagelaran/pameran/presentasi dalam forum di tingkat </w:t>
            </w:r>
            <w:r w:rsidR="00A34D29" w:rsidRPr="00B6312E">
              <w:rPr>
                <w:rFonts w:ascii="Arial" w:hAnsi="Arial" w:cs="Arial"/>
                <w:sz w:val="20"/>
                <w:szCs w:val="20"/>
                <w:lang w:val="id-ID"/>
              </w:rPr>
              <w:t>inter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F5E5C2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F7C2F39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A2C7F31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8183A57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C3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D60E65" w:rsidRPr="00913DD9" w14:paraId="4ADD9BE1" w14:textId="77777777" w:rsidTr="00D60E65">
        <w:tc>
          <w:tcPr>
            <w:tcW w:w="4536" w:type="dxa"/>
            <w:gridSpan w:val="2"/>
            <w:tcBorders>
              <w:top w:val="double" w:sz="4" w:space="0" w:color="auto"/>
            </w:tcBorders>
          </w:tcPr>
          <w:p w14:paraId="1B2AAC28" w14:textId="77777777" w:rsidR="00D60E65" w:rsidRPr="00913DD9" w:rsidRDefault="00D60E65" w:rsidP="00D60E65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4F1B2A43" w14:textId="77777777" w:rsidR="00D60E65" w:rsidRPr="00913DD9" w:rsidRDefault="00D60E65" w:rsidP="00D60E6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0311ADD" w14:textId="77777777" w:rsidR="00D60E65" w:rsidRPr="00913DD9" w:rsidRDefault="00D60E65" w:rsidP="00D60E6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56E077E9" w14:textId="77777777" w:rsidR="00D60E65" w:rsidRPr="00913DD9" w:rsidRDefault="00D60E65" w:rsidP="00D60E6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7C65077F" w14:textId="77777777" w:rsidR="00D60E65" w:rsidRPr="00913DD9" w:rsidRDefault="00D60E65" w:rsidP="00D60E6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4B584F" w14:textId="6C3EB758" w:rsidR="00865F3F" w:rsidRDefault="00865F3F" w:rsidP="002174A6">
      <w:pPr>
        <w:rPr>
          <w:rFonts w:ascii="Arial" w:hAnsi="Arial" w:cs="Arial"/>
          <w:color w:val="000000"/>
          <w:szCs w:val="24"/>
          <w:lang w:val="id-ID"/>
        </w:rPr>
      </w:pPr>
    </w:p>
    <w:p w14:paraId="538B9696" w14:textId="240B4BEC" w:rsidR="00530CF5" w:rsidRPr="008F0B6B" w:rsidRDefault="00530CF5" w:rsidP="00B6312E">
      <w:pPr>
        <w:spacing w:after="0"/>
        <w:ind w:left="426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>3.b.</w:t>
      </w:r>
      <w:r w:rsidR="00E857FC">
        <w:rPr>
          <w:rFonts w:ascii="Arial" w:hAnsi="Arial" w:cs="Arial"/>
          <w:u w:val="single"/>
        </w:rPr>
        <w:t>5</w:t>
      </w:r>
      <w:r>
        <w:rPr>
          <w:rFonts w:ascii="Arial" w:hAnsi="Arial" w:cs="Arial"/>
          <w:u w:val="single"/>
        </w:rPr>
        <w:t xml:space="preserve">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/Sarjana Terap</w:t>
      </w:r>
      <w:r w:rsidR="0045440F">
        <w:rPr>
          <w:rFonts w:ascii="Arial" w:hAnsi="Arial" w:cs="Arial"/>
          <w:u w:val="single"/>
        </w:rPr>
        <w:t>a</w:t>
      </w:r>
      <w:r>
        <w:rPr>
          <w:rFonts w:ascii="Arial" w:hAnsi="Arial" w:cs="Arial"/>
          <w:u w:val="single"/>
        </w:rPr>
        <w:t>n/Magister/Magister Terapan/Doktor/Doktor Terapan</w:t>
      </w:r>
      <w:r w:rsidRPr="008F0B6B">
        <w:rPr>
          <w:rFonts w:ascii="Arial" w:hAnsi="Arial" w:cs="Arial"/>
          <w:u w:val="single"/>
        </w:rPr>
        <w:t>.</w:t>
      </w:r>
    </w:p>
    <w:p w14:paraId="2D1CCA51" w14:textId="77777777" w:rsidR="00530CF5" w:rsidRDefault="00530CF5" w:rsidP="00B6312E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3AE3DFD8" w14:textId="038F04DC" w:rsidR="008946FD" w:rsidRPr="00AC2CFF" w:rsidRDefault="008946FD" w:rsidP="00B6312E">
      <w:pPr>
        <w:spacing w:after="0"/>
        <w:ind w:left="426"/>
        <w:jc w:val="both"/>
        <w:rPr>
          <w:rFonts w:ascii="Arial" w:hAnsi="Arial" w:cs="Arial"/>
          <w:sz w:val="20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t xml:space="preserve">Tuliskan judul artikel </w:t>
      </w:r>
      <w:r w:rsidRPr="00C72555">
        <w:rPr>
          <w:rFonts w:ascii="Arial" w:hAnsi="Arial" w:cs="Arial"/>
          <w:color w:val="000000"/>
          <w:szCs w:val="24"/>
        </w:rPr>
        <w:t xml:space="preserve">karya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ilmiah </w:t>
      </w:r>
      <w:r w:rsidRPr="00C72555">
        <w:rPr>
          <w:rFonts w:ascii="Arial" w:hAnsi="Arial" w:cs="Arial"/>
          <w:color w:val="000000"/>
          <w:szCs w:val="24"/>
        </w:rPr>
        <w:t xml:space="preserve">DTPS </w:t>
      </w:r>
      <w:r w:rsidRPr="00C72555">
        <w:rPr>
          <w:rFonts w:ascii="Arial" w:hAnsi="Arial" w:cs="Arial"/>
          <w:color w:val="000000"/>
          <w:szCs w:val="24"/>
          <w:lang w:val="id-ID"/>
        </w:rPr>
        <w:t>yang disitasi dalam 3 tahun terakhir</w:t>
      </w:r>
      <w:r w:rsidRPr="00C72555">
        <w:rPr>
          <w:rFonts w:ascii="Arial" w:hAnsi="Arial" w:cs="Arial"/>
          <w:color w:val="000000"/>
          <w:szCs w:val="24"/>
        </w:rPr>
        <w:t xml:space="preserve">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dengan mengikuti format </w:t>
      </w:r>
      <w:r w:rsidR="00100CC0" w:rsidRPr="00AC2CFF">
        <w:rPr>
          <w:rFonts w:ascii="Arial" w:hAnsi="Arial" w:cs="Arial"/>
          <w:szCs w:val="24"/>
          <w:lang w:val="id-ID"/>
        </w:rPr>
        <w:t xml:space="preserve">Tabel </w:t>
      </w:r>
      <w:r w:rsidR="00100CC0">
        <w:rPr>
          <w:rFonts w:ascii="Arial" w:hAnsi="Arial" w:cs="Arial"/>
          <w:szCs w:val="24"/>
        </w:rPr>
        <w:t>3.</w:t>
      </w:r>
      <w:r w:rsidR="00D55C3D">
        <w:rPr>
          <w:rFonts w:ascii="Arial" w:hAnsi="Arial" w:cs="Arial"/>
          <w:szCs w:val="24"/>
        </w:rPr>
        <w:t>b</w:t>
      </w:r>
      <w:r w:rsidR="00100CC0">
        <w:rPr>
          <w:rFonts w:ascii="Arial" w:hAnsi="Arial" w:cs="Arial"/>
          <w:szCs w:val="24"/>
        </w:rPr>
        <w:t>.</w:t>
      </w:r>
      <w:r w:rsidR="000B4BAC">
        <w:rPr>
          <w:rFonts w:ascii="Arial" w:hAnsi="Arial" w:cs="Arial"/>
          <w:szCs w:val="24"/>
        </w:rPr>
        <w:t>5</w:t>
      </w:r>
      <w:r w:rsidR="00D55C3D">
        <w:rPr>
          <w:rFonts w:ascii="Arial" w:hAnsi="Arial" w:cs="Arial"/>
          <w:szCs w:val="24"/>
        </w:rPr>
        <w:t>)</w:t>
      </w:r>
      <w:r w:rsidR="00100CC0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  <w:lang w:val="id-ID"/>
        </w:rPr>
        <w:t>berikut ini.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</w:t>
      </w:r>
      <w:r w:rsidRPr="00C72555">
        <w:rPr>
          <w:rFonts w:ascii="Arial" w:hAnsi="Arial" w:cs="Arial"/>
          <w:color w:val="000000"/>
          <w:szCs w:val="24"/>
        </w:rPr>
        <w:t>Judul artikel yang disita</w:t>
      </w:r>
      <w:r w:rsidR="00570A5E">
        <w:rPr>
          <w:rFonts w:ascii="Arial" w:hAnsi="Arial" w:cs="Arial"/>
          <w:color w:val="000000"/>
          <w:szCs w:val="24"/>
        </w:rPr>
        <w:t>si harus relevan dengan bidang program s</w:t>
      </w:r>
      <w:r w:rsidRPr="00C72555">
        <w:rPr>
          <w:rFonts w:ascii="Arial" w:hAnsi="Arial" w:cs="Arial"/>
          <w:color w:val="000000"/>
          <w:szCs w:val="24"/>
        </w:rPr>
        <w:t>tudi.</w:t>
      </w:r>
    </w:p>
    <w:p w14:paraId="530F250E" w14:textId="77777777" w:rsidR="008946FD" w:rsidRPr="00AC2CFF" w:rsidRDefault="008946FD" w:rsidP="00B6312E">
      <w:pPr>
        <w:spacing w:after="0"/>
        <w:ind w:left="426"/>
        <w:rPr>
          <w:rFonts w:ascii="Arial" w:hAnsi="Arial" w:cs="Arial"/>
          <w:color w:val="4F81BD" w:themeColor="accent1"/>
          <w:szCs w:val="24"/>
        </w:rPr>
      </w:pPr>
    </w:p>
    <w:p w14:paraId="070D5DC9" w14:textId="3E1C3F22" w:rsidR="008946FD" w:rsidRPr="00AC2CFF" w:rsidRDefault="008946FD" w:rsidP="00B6312E">
      <w:pPr>
        <w:spacing w:after="0"/>
        <w:ind w:left="426" w:firstLine="1"/>
        <w:rPr>
          <w:rFonts w:ascii="Arial" w:hAnsi="Arial" w:cs="Arial"/>
          <w:szCs w:val="24"/>
        </w:rPr>
      </w:pPr>
      <w:r w:rsidRPr="00AC2CFF">
        <w:rPr>
          <w:rFonts w:ascii="Arial" w:hAnsi="Arial" w:cs="Arial"/>
          <w:szCs w:val="24"/>
          <w:lang w:val="id-ID"/>
        </w:rPr>
        <w:t xml:space="preserve">Tabel </w:t>
      </w:r>
      <w:r w:rsidR="00DC624F">
        <w:rPr>
          <w:rFonts w:ascii="Arial" w:hAnsi="Arial" w:cs="Arial"/>
          <w:szCs w:val="24"/>
        </w:rPr>
        <w:t>3.</w:t>
      </w:r>
      <w:r w:rsidR="00D55C3D">
        <w:rPr>
          <w:rFonts w:ascii="Arial" w:hAnsi="Arial" w:cs="Arial"/>
          <w:szCs w:val="24"/>
        </w:rPr>
        <w:t>b</w:t>
      </w:r>
      <w:r w:rsidR="00DC624F">
        <w:rPr>
          <w:rFonts w:ascii="Arial" w:hAnsi="Arial" w:cs="Arial"/>
          <w:szCs w:val="24"/>
        </w:rPr>
        <w:t>.</w:t>
      </w:r>
      <w:r w:rsidR="000B4BAC">
        <w:rPr>
          <w:rFonts w:ascii="Arial" w:hAnsi="Arial" w:cs="Arial"/>
          <w:szCs w:val="24"/>
        </w:rPr>
        <w:t>5</w:t>
      </w:r>
      <w:r w:rsidR="00D55C3D">
        <w:rPr>
          <w:rFonts w:ascii="Arial" w:hAnsi="Arial" w:cs="Arial"/>
          <w:szCs w:val="24"/>
        </w:rPr>
        <w:t>)</w:t>
      </w:r>
      <w:r w:rsidR="00DC624F" w:rsidRPr="008946FD">
        <w:rPr>
          <w:rFonts w:ascii="Arial" w:hAnsi="Arial" w:cs="Arial"/>
          <w:szCs w:val="24"/>
          <w:lang w:val="id-ID"/>
        </w:rPr>
        <w:t xml:space="preserve"> </w:t>
      </w:r>
      <w:r w:rsidRPr="00AC2CFF">
        <w:rPr>
          <w:rFonts w:ascii="Arial" w:hAnsi="Arial" w:cs="Arial"/>
          <w:szCs w:val="24"/>
        </w:rPr>
        <w:t>Karya i</w:t>
      </w:r>
      <w:r w:rsidRPr="00AC2CFF">
        <w:rPr>
          <w:rFonts w:ascii="Arial" w:hAnsi="Arial" w:cs="Arial"/>
          <w:szCs w:val="24"/>
          <w:lang w:val="id-ID"/>
        </w:rPr>
        <w:t xml:space="preserve">lmiah </w:t>
      </w:r>
      <w:r w:rsidR="0053318F">
        <w:rPr>
          <w:rFonts w:ascii="Arial" w:hAnsi="Arial" w:cs="Arial"/>
          <w:szCs w:val="24"/>
        </w:rPr>
        <w:t xml:space="preserve">DTPS </w:t>
      </w:r>
      <w:r w:rsidRPr="00AC2CFF">
        <w:rPr>
          <w:rFonts w:ascii="Arial" w:hAnsi="Arial" w:cs="Arial"/>
          <w:szCs w:val="24"/>
          <w:lang w:val="id-ID"/>
        </w:rPr>
        <w:t xml:space="preserve">yang </w:t>
      </w:r>
      <w:r w:rsidRPr="00AC2CFF">
        <w:rPr>
          <w:rFonts w:ascii="Arial" w:hAnsi="Arial" w:cs="Arial"/>
          <w:szCs w:val="24"/>
        </w:rPr>
        <w:t xml:space="preserve">disitasi </w:t>
      </w:r>
      <w:r w:rsidRPr="00AC2CFF">
        <w:rPr>
          <w:rFonts w:ascii="Arial" w:hAnsi="Arial" w:cs="Arial"/>
          <w:szCs w:val="24"/>
          <w:lang w:val="id-ID"/>
        </w:rPr>
        <w:t>dalam 3 tahun terakhir</w:t>
      </w:r>
    </w:p>
    <w:tbl>
      <w:tblPr>
        <w:tblW w:w="8647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693"/>
        <w:gridCol w:w="3827"/>
        <w:gridCol w:w="1418"/>
      </w:tblGrid>
      <w:tr w:rsidR="008946FD" w:rsidRPr="00B6312E" w14:paraId="21781517" w14:textId="77777777" w:rsidTr="00B6312E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6D39760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lang w:val="id-ID"/>
              </w:rPr>
              <w:t>No.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E630FED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>Nama Dosen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5966A69A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Judul Artikel yang Disitasi (Jurnal/Buku, Volume, </w:t>
            </w:r>
            <w:r w:rsidRPr="00B6312E">
              <w:rPr>
                <w:rFonts w:ascii="Arial" w:hAnsi="Arial" w:cs="Arial"/>
                <w:b/>
                <w:bCs/>
                <w:sz w:val="18"/>
                <w:lang w:val="id-ID"/>
              </w:rPr>
              <w:t xml:space="preserve">Tahun, </w:t>
            </w: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Nomor, Halaman) 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21241ED" w14:textId="5CF85CFC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Jumlah </w:t>
            </w:r>
            <w:r w:rsidR="0090552B" w:rsidRPr="00B6312E">
              <w:rPr>
                <w:rFonts w:ascii="Arial" w:hAnsi="Arial" w:cs="Arial"/>
                <w:b/>
                <w:bCs/>
                <w:sz w:val="18"/>
              </w:rPr>
              <w:t>S</w:t>
            </w:r>
            <w:r w:rsidRPr="00B6312E">
              <w:rPr>
                <w:rFonts w:ascii="Arial" w:hAnsi="Arial" w:cs="Arial"/>
                <w:b/>
                <w:bCs/>
                <w:sz w:val="18"/>
              </w:rPr>
              <w:t>itasi</w:t>
            </w:r>
          </w:p>
        </w:tc>
      </w:tr>
      <w:tr w:rsidR="008946FD" w:rsidRPr="00B6312E" w14:paraId="28439B6A" w14:textId="77777777" w:rsidTr="00B6312E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6CDCDBA" w14:textId="570E5F4A" w:rsidR="008946FD" w:rsidRPr="00B6312E" w:rsidRDefault="00B6312E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</w:rPr>
            </w:pPr>
            <w:r>
              <w:rPr>
                <w:rFonts w:ascii="Arial" w:hAnsi="Arial" w:cs="Arial"/>
                <w:bCs/>
                <w:sz w:val="16"/>
              </w:rPr>
              <w:t>1</w:t>
            </w:r>
          </w:p>
        </w:tc>
        <w:tc>
          <w:tcPr>
            <w:tcW w:w="26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05A1F26" w14:textId="5D6A7020" w:rsidR="008946FD" w:rsidRPr="00B6312E" w:rsidRDefault="00B6312E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</w:rPr>
            </w:pPr>
            <w:r>
              <w:rPr>
                <w:rFonts w:ascii="Arial" w:hAnsi="Arial" w:cs="Arial"/>
                <w:bCs/>
                <w:sz w:val="16"/>
              </w:rPr>
              <w:t>2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C69F90D" w14:textId="575C5816" w:rsidR="008946FD" w:rsidRPr="00B6312E" w:rsidRDefault="00B6312E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</w:rPr>
            </w:pPr>
            <w:r>
              <w:rPr>
                <w:rFonts w:ascii="Arial" w:hAnsi="Arial" w:cs="Arial"/>
                <w:bCs/>
                <w:sz w:val="16"/>
              </w:rPr>
              <w:t>3</w:t>
            </w: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884587E" w14:textId="0CAC2361" w:rsidR="008946FD" w:rsidRPr="00B6312E" w:rsidRDefault="00B6312E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</w:rPr>
            </w:pPr>
            <w:r>
              <w:rPr>
                <w:rFonts w:ascii="Arial" w:hAnsi="Arial" w:cs="Arial"/>
                <w:bCs/>
                <w:sz w:val="16"/>
              </w:rPr>
              <w:t>4</w:t>
            </w:r>
          </w:p>
        </w:tc>
      </w:tr>
      <w:tr w:rsidR="008946FD" w:rsidRPr="00B6312E" w14:paraId="74A01E92" w14:textId="77777777" w:rsidTr="00B6312E">
        <w:tc>
          <w:tcPr>
            <w:tcW w:w="709" w:type="dxa"/>
            <w:vAlign w:val="center"/>
          </w:tcPr>
          <w:p w14:paraId="44ADE97B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sz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lang w:val="id-ID"/>
              </w:rPr>
              <w:t>1</w:t>
            </w:r>
          </w:p>
        </w:tc>
        <w:tc>
          <w:tcPr>
            <w:tcW w:w="2693" w:type="dxa"/>
          </w:tcPr>
          <w:p w14:paraId="5EE2E175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40F0342C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5A0E60B0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8946FD" w:rsidRPr="00B6312E" w14:paraId="14ED50A8" w14:textId="77777777" w:rsidTr="00B6312E">
        <w:tc>
          <w:tcPr>
            <w:tcW w:w="709" w:type="dxa"/>
            <w:vAlign w:val="center"/>
          </w:tcPr>
          <w:p w14:paraId="3DC1B0B0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sz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lang w:val="id-ID"/>
              </w:rPr>
              <w:t>2</w:t>
            </w:r>
          </w:p>
        </w:tc>
        <w:tc>
          <w:tcPr>
            <w:tcW w:w="2693" w:type="dxa"/>
          </w:tcPr>
          <w:p w14:paraId="4AA42E46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17900135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0A8B1690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8946FD" w:rsidRPr="00B6312E" w14:paraId="140AA261" w14:textId="77777777" w:rsidTr="00B6312E">
        <w:tc>
          <w:tcPr>
            <w:tcW w:w="709" w:type="dxa"/>
            <w:vAlign w:val="center"/>
          </w:tcPr>
          <w:p w14:paraId="6F3BF54D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B6312E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2693" w:type="dxa"/>
          </w:tcPr>
          <w:p w14:paraId="6A3E749F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790CD618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7C7E4ADB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B6312E" w:rsidRPr="00B6312E" w14:paraId="2754241E" w14:textId="77777777" w:rsidTr="00B6312E">
        <w:tc>
          <w:tcPr>
            <w:tcW w:w="709" w:type="dxa"/>
            <w:vAlign w:val="center"/>
          </w:tcPr>
          <w:p w14:paraId="13D54914" w14:textId="61FA6C96" w:rsidR="00B6312E" w:rsidRPr="00B6312E" w:rsidRDefault="00B6312E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2693" w:type="dxa"/>
          </w:tcPr>
          <w:p w14:paraId="78614454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46872FF8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4B4814D6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B6312E" w:rsidRPr="00B6312E" w14:paraId="71EC7704" w14:textId="77777777" w:rsidTr="00B6312E">
        <w:tc>
          <w:tcPr>
            <w:tcW w:w="709" w:type="dxa"/>
            <w:vAlign w:val="center"/>
          </w:tcPr>
          <w:p w14:paraId="4EB6E62A" w14:textId="179EC047" w:rsidR="00B6312E" w:rsidRDefault="00B6312E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2693" w:type="dxa"/>
          </w:tcPr>
          <w:p w14:paraId="59A8B665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386A2073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5A6BBADC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8946FD" w:rsidRPr="00B6312E" w14:paraId="3F557D42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77042F96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B6312E">
              <w:rPr>
                <w:rFonts w:ascii="Arial" w:hAnsi="Arial" w:cs="Arial"/>
                <w:sz w:val="20"/>
              </w:rPr>
              <w:t>…</w:t>
            </w:r>
          </w:p>
        </w:tc>
        <w:tc>
          <w:tcPr>
            <w:tcW w:w="2693" w:type="dxa"/>
            <w:tcBorders>
              <w:bottom w:val="double" w:sz="4" w:space="0" w:color="auto"/>
            </w:tcBorders>
          </w:tcPr>
          <w:p w14:paraId="76A29137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  <w:tcBorders>
              <w:bottom w:val="double" w:sz="4" w:space="0" w:color="auto"/>
            </w:tcBorders>
          </w:tcPr>
          <w:p w14:paraId="55A9D168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  <w:tcBorders>
              <w:bottom w:val="double" w:sz="4" w:space="0" w:color="auto"/>
            </w:tcBorders>
          </w:tcPr>
          <w:p w14:paraId="6ED3684E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225212" w:rsidRPr="00B6312E" w14:paraId="16FCD630" w14:textId="77777777" w:rsidTr="00225212">
        <w:tc>
          <w:tcPr>
            <w:tcW w:w="3402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7AC4B3E" w14:textId="332652D3" w:rsidR="00225212" w:rsidRPr="00225212" w:rsidRDefault="00225212" w:rsidP="00225212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Jumlah</w:t>
            </w:r>
          </w:p>
        </w:tc>
        <w:tc>
          <w:tcPr>
            <w:tcW w:w="3827" w:type="dxa"/>
            <w:tcBorders>
              <w:top w:val="double" w:sz="4" w:space="0" w:color="auto"/>
              <w:bottom w:val="single" w:sz="4" w:space="0" w:color="auto"/>
            </w:tcBorders>
          </w:tcPr>
          <w:p w14:paraId="27CF7E7D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</w:tcPr>
          <w:p w14:paraId="5E3449B7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</w:tbl>
    <w:p w14:paraId="1A3CEA7B" w14:textId="77777777" w:rsidR="008946FD" w:rsidRDefault="008946FD" w:rsidP="00B6312E">
      <w:pPr>
        <w:spacing w:after="0"/>
        <w:ind w:left="426"/>
        <w:rPr>
          <w:rFonts w:ascii="Arial" w:hAnsi="Arial" w:cs="Arial"/>
          <w:b/>
          <w:sz w:val="24"/>
          <w:szCs w:val="24"/>
        </w:rPr>
      </w:pPr>
    </w:p>
    <w:p w14:paraId="341A3BD2" w14:textId="1FC378AF" w:rsidR="001367F1" w:rsidRPr="008F0B6B" w:rsidRDefault="001367F1" w:rsidP="00B6312E">
      <w:pPr>
        <w:spacing w:after="0"/>
        <w:ind w:left="426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>3.</w:t>
      </w:r>
      <w:r w:rsidR="007F211F">
        <w:rPr>
          <w:rFonts w:ascii="Arial" w:hAnsi="Arial" w:cs="Arial"/>
          <w:u w:val="single"/>
        </w:rPr>
        <w:t>b.</w:t>
      </w:r>
      <w:r w:rsidR="000B4BAC">
        <w:rPr>
          <w:rFonts w:ascii="Arial" w:hAnsi="Arial" w:cs="Arial"/>
          <w:u w:val="single"/>
        </w:rPr>
        <w:t>6</w:t>
      </w:r>
      <w:r w:rsidR="007F211F">
        <w:rPr>
          <w:rFonts w:ascii="Arial" w:hAnsi="Arial" w:cs="Arial"/>
          <w:u w:val="single"/>
        </w:rPr>
        <w:t>)</w:t>
      </w:r>
      <w:r>
        <w:rPr>
          <w:rFonts w:ascii="Arial" w:hAnsi="Arial" w:cs="Arial"/>
          <w:u w:val="single"/>
        </w:rPr>
        <w:t xml:space="preserve">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 w:rsidR="00100CC0"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 w:rsidR="00100CC0"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 w:rsidR="007F296B">
        <w:rPr>
          <w:rFonts w:ascii="Arial" w:hAnsi="Arial" w:cs="Arial"/>
          <w:u w:val="single"/>
        </w:rPr>
        <w:t xml:space="preserve">pada program </w:t>
      </w:r>
      <w:r w:rsidR="00530CF5">
        <w:rPr>
          <w:rFonts w:ascii="Arial" w:hAnsi="Arial" w:cs="Arial"/>
          <w:u w:val="single"/>
        </w:rPr>
        <w:t>Diploma Tiga/Sarjana Terapan/</w:t>
      </w:r>
      <w:r w:rsidR="00A4653F">
        <w:rPr>
          <w:rFonts w:ascii="Arial" w:hAnsi="Arial" w:cs="Arial"/>
          <w:u w:val="single"/>
        </w:rPr>
        <w:t>Magister Terapan/Doktor Terapan</w:t>
      </w:r>
      <w:r w:rsidRPr="008F0B6B">
        <w:rPr>
          <w:rFonts w:ascii="Arial" w:hAnsi="Arial" w:cs="Arial"/>
          <w:u w:val="single"/>
        </w:rPr>
        <w:t>.</w:t>
      </w:r>
    </w:p>
    <w:p w14:paraId="0FAE9AB5" w14:textId="77777777" w:rsidR="001367F1" w:rsidRDefault="001367F1" w:rsidP="00B6312E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3D770565" w14:textId="28F9A3B3" w:rsidR="008946FD" w:rsidRPr="00AA2C86" w:rsidRDefault="008946FD" w:rsidP="00B6312E">
      <w:pPr>
        <w:spacing w:after="0"/>
        <w:ind w:left="426"/>
        <w:jc w:val="both"/>
        <w:rPr>
          <w:rFonts w:ascii="Arial" w:hAnsi="Arial" w:cs="Arial"/>
          <w:sz w:val="20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t xml:space="preserve">Tuliskan </w:t>
      </w:r>
      <w:r w:rsidR="00A71177">
        <w:rPr>
          <w:rFonts w:ascii="Arial" w:hAnsi="Arial" w:cs="Arial"/>
          <w:color w:val="000000"/>
          <w:szCs w:val="24"/>
        </w:rPr>
        <w:t xml:space="preserve">nama </w:t>
      </w:r>
      <w:r w:rsidRPr="00C72555">
        <w:rPr>
          <w:rFonts w:ascii="Arial" w:hAnsi="Arial" w:cs="Arial"/>
          <w:color w:val="000000"/>
          <w:szCs w:val="24"/>
        </w:rPr>
        <w:t xml:space="preserve">produk/jasa karya DTPS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Pr="00C72555">
        <w:rPr>
          <w:rFonts w:ascii="Arial" w:hAnsi="Arial" w:cs="Arial"/>
          <w:color w:val="000000"/>
          <w:szCs w:val="24"/>
        </w:rPr>
        <w:t xml:space="preserve">diadopsi oleh industri/masyarakat </w:t>
      </w:r>
      <w:r w:rsidRPr="00C72555">
        <w:rPr>
          <w:rFonts w:ascii="Arial" w:hAnsi="Arial" w:cs="Arial"/>
          <w:color w:val="000000"/>
          <w:szCs w:val="24"/>
          <w:lang w:val="id-ID"/>
        </w:rPr>
        <w:t>dalam 3 tahun terakhir</w:t>
      </w:r>
      <w:r w:rsidRPr="00C72555">
        <w:rPr>
          <w:rFonts w:ascii="Arial" w:hAnsi="Arial" w:cs="Arial"/>
          <w:color w:val="000000"/>
          <w:szCs w:val="24"/>
        </w:rPr>
        <w:t xml:space="preserve"> dengan mengikuti format </w:t>
      </w:r>
      <w:r w:rsidR="00100CC0" w:rsidRPr="006539C3">
        <w:rPr>
          <w:rFonts w:ascii="Arial" w:hAnsi="Arial" w:cs="Arial"/>
          <w:szCs w:val="24"/>
          <w:lang w:val="id-ID"/>
        </w:rPr>
        <w:t xml:space="preserve">Tabel </w:t>
      </w:r>
      <w:r w:rsidR="00100CC0">
        <w:rPr>
          <w:rFonts w:ascii="Arial" w:hAnsi="Arial" w:cs="Arial"/>
          <w:szCs w:val="24"/>
        </w:rPr>
        <w:t>3.b.6</w:t>
      </w:r>
      <w:r w:rsidR="000B4BAC">
        <w:rPr>
          <w:rFonts w:ascii="Arial" w:hAnsi="Arial" w:cs="Arial"/>
          <w:szCs w:val="24"/>
        </w:rPr>
        <w:t>)</w:t>
      </w:r>
      <w:r w:rsidR="00100CC0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</w:rPr>
        <w:t>berikut ini.</w:t>
      </w:r>
      <w:r w:rsidRPr="00C72555">
        <w:rPr>
          <w:rFonts w:ascii="Arial" w:hAnsi="Arial" w:cs="Arial"/>
          <w:color w:val="000000"/>
          <w:szCs w:val="24"/>
        </w:rPr>
        <w:t xml:space="preserve"> Jenis produk/jasa harus relevan dengan bidang </w:t>
      </w:r>
      <w:r w:rsidR="00100CC0">
        <w:rPr>
          <w:rFonts w:ascii="Arial" w:hAnsi="Arial" w:cs="Arial"/>
          <w:color w:val="000000"/>
          <w:szCs w:val="24"/>
        </w:rPr>
        <w:t>p</w:t>
      </w:r>
      <w:r w:rsidRPr="00C72555">
        <w:rPr>
          <w:rFonts w:ascii="Arial" w:hAnsi="Arial" w:cs="Arial"/>
          <w:color w:val="000000"/>
          <w:szCs w:val="24"/>
        </w:rPr>
        <w:t xml:space="preserve">rogram </w:t>
      </w:r>
      <w:r w:rsidR="00100CC0">
        <w:rPr>
          <w:rFonts w:ascii="Arial" w:hAnsi="Arial" w:cs="Arial"/>
          <w:color w:val="000000"/>
          <w:szCs w:val="24"/>
        </w:rPr>
        <w:t>s</w:t>
      </w:r>
      <w:r w:rsidRPr="00C72555">
        <w:rPr>
          <w:rFonts w:ascii="Arial" w:hAnsi="Arial" w:cs="Arial"/>
          <w:color w:val="000000"/>
          <w:szCs w:val="24"/>
        </w:rPr>
        <w:t>tudi.</w:t>
      </w:r>
    </w:p>
    <w:p w14:paraId="1A16C1B2" w14:textId="77777777" w:rsidR="008946FD" w:rsidRPr="006539C3" w:rsidRDefault="008946FD" w:rsidP="00B6312E">
      <w:pPr>
        <w:spacing w:after="0"/>
        <w:ind w:left="426"/>
        <w:rPr>
          <w:rFonts w:ascii="Arial" w:hAnsi="Arial" w:cs="Arial"/>
          <w:color w:val="4F81BD" w:themeColor="accent1"/>
          <w:szCs w:val="24"/>
        </w:rPr>
      </w:pPr>
    </w:p>
    <w:p w14:paraId="76118082" w14:textId="414EB04D" w:rsidR="008946FD" w:rsidRDefault="008946FD" w:rsidP="00B6312E">
      <w:pPr>
        <w:spacing w:after="0"/>
        <w:ind w:left="426" w:firstLine="1"/>
        <w:rPr>
          <w:rFonts w:ascii="Arial" w:hAnsi="Arial" w:cs="Arial"/>
          <w:szCs w:val="24"/>
        </w:rPr>
      </w:pPr>
      <w:r w:rsidRPr="006539C3">
        <w:rPr>
          <w:rFonts w:ascii="Arial" w:hAnsi="Arial" w:cs="Arial"/>
          <w:szCs w:val="24"/>
          <w:lang w:val="id-ID"/>
        </w:rPr>
        <w:t xml:space="preserve">Tabel </w:t>
      </w:r>
      <w:r w:rsidR="00DC624F">
        <w:rPr>
          <w:rFonts w:ascii="Arial" w:hAnsi="Arial" w:cs="Arial"/>
          <w:szCs w:val="24"/>
        </w:rPr>
        <w:t>3.</w:t>
      </w:r>
      <w:r w:rsidR="007F211F">
        <w:rPr>
          <w:rFonts w:ascii="Arial" w:hAnsi="Arial" w:cs="Arial"/>
          <w:szCs w:val="24"/>
        </w:rPr>
        <w:t>b</w:t>
      </w:r>
      <w:r w:rsidR="00DC624F">
        <w:rPr>
          <w:rFonts w:ascii="Arial" w:hAnsi="Arial" w:cs="Arial"/>
          <w:szCs w:val="24"/>
        </w:rPr>
        <w:t>.</w:t>
      </w:r>
      <w:r w:rsidR="000B4BAC">
        <w:rPr>
          <w:rFonts w:ascii="Arial" w:hAnsi="Arial" w:cs="Arial"/>
          <w:szCs w:val="24"/>
        </w:rPr>
        <w:t>6</w:t>
      </w:r>
      <w:r w:rsidR="007F211F">
        <w:rPr>
          <w:rFonts w:ascii="Arial" w:hAnsi="Arial" w:cs="Arial"/>
          <w:szCs w:val="24"/>
        </w:rPr>
        <w:t>)</w:t>
      </w:r>
      <w:r w:rsidR="00DC624F" w:rsidRPr="008946FD">
        <w:rPr>
          <w:rFonts w:ascii="Arial" w:hAnsi="Arial" w:cs="Arial"/>
          <w:szCs w:val="24"/>
          <w:lang w:val="id-ID"/>
        </w:rPr>
        <w:t xml:space="preserve"> </w:t>
      </w:r>
      <w:r w:rsidR="007D472E">
        <w:rPr>
          <w:rFonts w:ascii="Arial" w:hAnsi="Arial" w:cs="Arial"/>
          <w:szCs w:val="24"/>
        </w:rPr>
        <w:t>Produk/j</w:t>
      </w:r>
      <w:r>
        <w:rPr>
          <w:rFonts w:ascii="Arial" w:hAnsi="Arial" w:cs="Arial"/>
          <w:szCs w:val="24"/>
        </w:rPr>
        <w:t xml:space="preserve">asa </w:t>
      </w:r>
      <w:r w:rsidR="0053318F">
        <w:rPr>
          <w:rFonts w:ascii="Arial" w:hAnsi="Arial" w:cs="Arial"/>
          <w:szCs w:val="24"/>
        </w:rPr>
        <w:t xml:space="preserve">DTPS </w:t>
      </w:r>
      <w:r>
        <w:rPr>
          <w:rFonts w:ascii="Arial" w:hAnsi="Arial" w:cs="Arial"/>
          <w:szCs w:val="24"/>
        </w:rPr>
        <w:t xml:space="preserve">yang </w:t>
      </w:r>
      <w:r w:rsidR="00100CC0">
        <w:rPr>
          <w:rFonts w:ascii="Arial" w:hAnsi="Arial" w:cs="Arial"/>
          <w:szCs w:val="24"/>
        </w:rPr>
        <w:t>d</w:t>
      </w:r>
      <w:r>
        <w:rPr>
          <w:rFonts w:ascii="Arial" w:hAnsi="Arial" w:cs="Arial"/>
          <w:szCs w:val="24"/>
        </w:rPr>
        <w:t xml:space="preserve">iadopsi oleh </w:t>
      </w:r>
      <w:r w:rsidR="00C27AB0">
        <w:rPr>
          <w:rFonts w:ascii="Arial" w:hAnsi="Arial" w:cs="Arial"/>
          <w:szCs w:val="24"/>
        </w:rPr>
        <w:t>i</w:t>
      </w:r>
      <w:r>
        <w:rPr>
          <w:rFonts w:ascii="Arial" w:hAnsi="Arial" w:cs="Arial"/>
          <w:szCs w:val="24"/>
        </w:rPr>
        <w:t>ndustri/</w:t>
      </w:r>
      <w:r w:rsidR="00C27AB0">
        <w:rPr>
          <w:rFonts w:ascii="Arial" w:hAnsi="Arial" w:cs="Arial"/>
          <w:szCs w:val="24"/>
        </w:rPr>
        <w:t>m</w:t>
      </w:r>
      <w:r>
        <w:rPr>
          <w:rFonts w:ascii="Arial" w:hAnsi="Arial" w:cs="Arial"/>
          <w:szCs w:val="24"/>
        </w:rPr>
        <w:t xml:space="preserve">asyarakat 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126"/>
        <w:gridCol w:w="1843"/>
        <w:gridCol w:w="2268"/>
        <w:gridCol w:w="1700"/>
      </w:tblGrid>
      <w:tr w:rsidR="00EE3E88" w:rsidRPr="00B6312E" w14:paraId="73315253" w14:textId="77777777" w:rsidTr="00B6312E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87BF9EF" w14:textId="77777777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lang w:val="id-ID"/>
              </w:rPr>
              <w:t>No.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72FFF4B" w14:textId="2AA543C9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>Nama Dosen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AB5ED90" w14:textId="77777777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Nama </w:t>
            </w:r>
          </w:p>
          <w:p w14:paraId="3761C64D" w14:textId="50676BF4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>Produk/Jasa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C77A4D8" w14:textId="77777777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Deskripsi </w:t>
            </w:r>
          </w:p>
          <w:p w14:paraId="3A3E9FC5" w14:textId="04FBAE0A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>Produk/Jasa</w:t>
            </w:r>
          </w:p>
        </w:tc>
        <w:tc>
          <w:tcPr>
            <w:tcW w:w="1700" w:type="dxa"/>
            <w:shd w:val="clear" w:color="auto" w:fill="D9D9D9" w:themeFill="background1" w:themeFillShade="D9"/>
            <w:vAlign w:val="center"/>
          </w:tcPr>
          <w:p w14:paraId="3D013A96" w14:textId="7DB595BE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Bukti </w:t>
            </w:r>
          </w:p>
        </w:tc>
      </w:tr>
      <w:tr w:rsidR="00EE3E88" w:rsidRPr="00B6312E" w14:paraId="6CA8A5E0" w14:textId="77777777" w:rsidTr="00B6312E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6301F15" w14:textId="3C346555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F2535E1" w14:textId="41202F71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190DCFF" w14:textId="0AC8D96C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C7BF231" w14:textId="5649AFC4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170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D7AD775" w14:textId="63E8E07F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</w:tr>
      <w:tr w:rsidR="00EE3E88" w:rsidRPr="00B6312E" w14:paraId="3E9C5423" w14:textId="77777777" w:rsidTr="00B6312E">
        <w:tc>
          <w:tcPr>
            <w:tcW w:w="709" w:type="dxa"/>
            <w:vAlign w:val="center"/>
          </w:tcPr>
          <w:p w14:paraId="1CF084AE" w14:textId="77777777" w:rsidR="00EE3E88" w:rsidRPr="00B6312E" w:rsidRDefault="00EE3E88" w:rsidP="002174A6">
            <w:pPr>
              <w:spacing w:after="0"/>
              <w:jc w:val="center"/>
              <w:rPr>
                <w:rFonts w:ascii="Arial" w:hAnsi="Arial" w:cs="Arial"/>
                <w:sz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lang w:val="id-ID"/>
              </w:rPr>
              <w:t>1</w:t>
            </w:r>
          </w:p>
        </w:tc>
        <w:tc>
          <w:tcPr>
            <w:tcW w:w="2126" w:type="dxa"/>
          </w:tcPr>
          <w:p w14:paraId="521EB5E4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7F34CBE2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1F881F8F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277E9810" w14:textId="1A0727A2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EE3E88" w:rsidRPr="00B6312E" w14:paraId="693F7CF4" w14:textId="77777777" w:rsidTr="00B6312E">
        <w:tc>
          <w:tcPr>
            <w:tcW w:w="709" w:type="dxa"/>
            <w:vAlign w:val="center"/>
          </w:tcPr>
          <w:p w14:paraId="0E5490A5" w14:textId="77777777" w:rsidR="00EE3E88" w:rsidRPr="00B6312E" w:rsidRDefault="00EE3E88" w:rsidP="002174A6">
            <w:pPr>
              <w:spacing w:after="0"/>
              <w:jc w:val="center"/>
              <w:rPr>
                <w:rFonts w:ascii="Arial" w:hAnsi="Arial" w:cs="Arial"/>
                <w:sz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lang w:val="id-ID"/>
              </w:rPr>
              <w:t>2</w:t>
            </w:r>
          </w:p>
        </w:tc>
        <w:tc>
          <w:tcPr>
            <w:tcW w:w="2126" w:type="dxa"/>
          </w:tcPr>
          <w:p w14:paraId="5D3DB9D2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240E89C1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6DC7063E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5CC76A22" w14:textId="442F8325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EE3E88" w:rsidRPr="00B6312E" w14:paraId="6779166B" w14:textId="77777777" w:rsidTr="00B6312E">
        <w:tc>
          <w:tcPr>
            <w:tcW w:w="709" w:type="dxa"/>
            <w:vAlign w:val="center"/>
          </w:tcPr>
          <w:p w14:paraId="43A99E57" w14:textId="77777777" w:rsidR="00EE3E88" w:rsidRPr="00B6312E" w:rsidRDefault="00EE3E88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B6312E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2126" w:type="dxa"/>
          </w:tcPr>
          <w:p w14:paraId="5D2C598D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09747049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5B9ECCF0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53044FE0" w14:textId="074776A2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B6312E" w:rsidRPr="00B6312E" w14:paraId="1D16EA12" w14:textId="77777777" w:rsidTr="00B6312E">
        <w:tc>
          <w:tcPr>
            <w:tcW w:w="709" w:type="dxa"/>
            <w:vAlign w:val="center"/>
          </w:tcPr>
          <w:p w14:paraId="5309AF62" w14:textId="131E6851" w:rsidR="00B6312E" w:rsidRPr="00B6312E" w:rsidRDefault="00B6312E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2126" w:type="dxa"/>
          </w:tcPr>
          <w:p w14:paraId="359A1639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73535774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5F4EF9AB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73CD1120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B6312E" w:rsidRPr="00B6312E" w14:paraId="3FD13042" w14:textId="77777777" w:rsidTr="00B6312E">
        <w:tc>
          <w:tcPr>
            <w:tcW w:w="709" w:type="dxa"/>
            <w:vAlign w:val="center"/>
          </w:tcPr>
          <w:p w14:paraId="64B85133" w14:textId="57353741" w:rsidR="00B6312E" w:rsidRDefault="00B6312E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2126" w:type="dxa"/>
          </w:tcPr>
          <w:p w14:paraId="0E0FEF31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1457E03A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0A41D81B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1B0C3EC8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EE3E88" w:rsidRPr="00B6312E" w14:paraId="318423A7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2B5E031B" w14:textId="77777777" w:rsidR="00EE3E88" w:rsidRPr="00B6312E" w:rsidRDefault="00EE3E88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B6312E">
              <w:rPr>
                <w:rFonts w:ascii="Arial" w:hAnsi="Arial" w:cs="Arial"/>
                <w:sz w:val="20"/>
              </w:rPr>
              <w:t>…</w:t>
            </w:r>
          </w:p>
        </w:tc>
        <w:tc>
          <w:tcPr>
            <w:tcW w:w="2126" w:type="dxa"/>
            <w:tcBorders>
              <w:bottom w:val="double" w:sz="4" w:space="0" w:color="auto"/>
            </w:tcBorders>
          </w:tcPr>
          <w:p w14:paraId="50A9DC6E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14:paraId="1F7A3597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1C1F8B73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  <w:tcBorders>
              <w:bottom w:val="double" w:sz="4" w:space="0" w:color="auto"/>
            </w:tcBorders>
          </w:tcPr>
          <w:p w14:paraId="2E669C3A" w14:textId="7628F3D8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225212" w:rsidRPr="00B6312E" w14:paraId="4F196D20" w14:textId="77777777" w:rsidTr="00225212">
        <w:tc>
          <w:tcPr>
            <w:tcW w:w="2835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75370BF" w14:textId="23BF4BA2" w:rsidR="00225212" w:rsidRPr="00225212" w:rsidRDefault="00225212" w:rsidP="00225212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Jumlah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</w:tcPr>
          <w:p w14:paraId="171918BF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8D70432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BC8BD78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</w:tbl>
    <w:p w14:paraId="5DCD1C6D" w14:textId="77777777" w:rsidR="00B6312E" w:rsidRDefault="00B6312E">
      <w:pPr>
        <w:rPr>
          <w:rFonts w:ascii="Arial" w:hAnsi="Arial" w:cs="Arial"/>
          <w:color w:val="000000"/>
          <w:szCs w:val="24"/>
          <w:lang w:val="id-ID"/>
        </w:rPr>
      </w:pPr>
      <w:r>
        <w:rPr>
          <w:rFonts w:ascii="Arial" w:hAnsi="Arial" w:cs="Arial"/>
          <w:color w:val="000000"/>
          <w:szCs w:val="24"/>
          <w:lang w:val="id-ID"/>
        </w:rPr>
        <w:br w:type="page"/>
      </w:r>
    </w:p>
    <w:p w14:paraId="13268BD7" w14:textId="7BE6BC27" w:rsidR="00E857FC" w:rsidRPr="00C72555" w:rsidRDefault="00E857FC" w:rsidP="00E857FC">
      <w:pPr>
        <w:spacing w:after="0"/>
        <w:ind w:left="426"/>
        <w:jc w:val="both"/>
        <w:rPr>
          <w:rFonts w:ascii="Arial" w:hAnsi="Arial" w:cs="Arial"/>
          <w:color w:val="000000"/>
          <w:szCs w:val="24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lastRenderedPageBreak/>
        <w:t xml:space="preserve">Tuliskan </w:t>
      </w:r>
      <w:r>
        <w:rPr>
          <w:rFonts w:ascii="Arial" w:hAnsi="Arial" w:cs="Arial"/>
          <w:color w:val="000000"/>
          <w:szCs w:val="24"/>
        </w:rPr>
        <w:t xml:space="preserve">judul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luaran penelitian </w:t>
      </w:r>
      <w:r>
        <w:rPr>
          <w:rFonts w:ascii="Arial" w:hAnsi="Arial" w:cs="Arial"/>
          <w:color w:val="000000"/>
          <w:szCs w:val="24"/>
        </w:rPr>
        <w:t xml:space="preserve">atau judul </w:t>
      </w:r>
      <w:r w:rsidRPr="00C72555">
        <w:rPr>
          <w:rFonts w:ascii="Arial" w:hAnsi="Arial" w:cs="Arial"/>
          <w:color w:val="000000"/>
          <w:szCs w:val="24"/>
        </w:rPr>
        <w:t xml:space="preserve">luaran PkM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yang dihasilkan </w:t>
      </w:r>
      <w:r w:rsidRPr="00C72555">
        <w:rPr>
          <w:rFonts w:ascii="Arial" w:hAnsi="Arial" w:cs="Arial"/>
          <w:color w:val="000000"/>
          <w:szCs w:val="24"/>
        </w:rPr>
        <w:t>DTPS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dalam 3 tahun terakhir dengan mengikuti format </w:t>
      </w:r>
      <w:r w:rsidRPr="008946FD">
        <w:rPr>
          <w:rFonts w:ascii="Arial" w:hAnsi="Arial" w:cs="Arial"/>
          <w:szCs w:val="24"/>
          <w:lang w:val="id-ID"/>
        </w:rPr>
        <w:t xml:space="preserve">Tabel </w:t>
      </w:r>
      <w:r>
        <w:rPr>
          <w:rFonts w:ascii="Arial" w:hAnsi="Arial" w:cs="Arial"/>
          <w:szCs w:val="24"/>
        </w:rPr>
        <w:t>3.b.</w:t>
      </w:r>
      <w:r w:rsidR="000B4BAC">
        <w:rPr>
          <w:rFonts w:ascii="Arial" w:hAnsi="Arial" w:cs="Arial"/>
          <w:szCs w:val="24"/>
        </w:rPr>
        <w:t>7)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color w:val="000000"/>
          <w:szCs w:val="24"/>
          <w:lang w:val="id-ID"/>
        </w:rPr>
        <w:t>berikut ini.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</w:t>
      </w:r>
      <w:r w:rsidRPr="00C72555">
        <w:rPr>
          <w:rFonts w:ascii="Arial" w:hAnsi="Arial" w:cs="Arial"/>
          <w:color w:val="000000"/>
          <w:szCs w:val="24"/>
        </w:rPr>
        <w:t>Jenis dan judul luar</w:t>
      </w:r>
      <w:r>
        <w:rPr>
          <w:rFonts w:ascii="Arial" w:hAnsi="Arial" w:cs="Arial"/>
          <w:color w:val="000000"/>
          <w:szCs w:val="24"/>
        </w:rPr>
        <w:t>an harus relevan dengan bidang program s</w:t>
      </w:r>
      <w:r w:rsidRPr="00C72555">
        <w:rPr>
          <w:rFonts w:ascii="Arial" w:hAnsi="Arial" w:cs="Arial"/>
          <w:color w:val="000000"/>
          <w:szCs w:val="24"/>
        </w:rPr>
        <w:t>tudi.</w:t>
      </w:r>
    </w:p>
    <w:p w14:paraId="48CF8122" w14:textId="77777777" w:rsidR="00E857FC" w:rsidRPr="00AC2CFF" w:rsidRDefault="00E857FC" w:rsidP="00E857FC">
      <w:pPr>
        <w:spacing w:after="0"/>
        <w:ind w:left="426"/>
        <w:rPr>
          <w:rFonts w:ascii="Arial" w:hAnsi="Arial" w:cs="Arial"/>
          <w:szCs w:val="24"/>
          <w:highlight w:val="blue"/>
        </w:rPr>
      </w:pPr>
    </w:p>
    <w:p w14:paraId="5B99E0DF" w14:textId="714B72A4" w:rsidR="00E857FC" w:rsidRPr="008946FD" w:rsidRDefault="00E857FC" w:rsidP="00E857FC">
      <w:pPr>
        <w:spacing w:after="0"/>
        <w:ind w:firstLine="426"/>
        <w:rPr>
          <w:rFonts w:ascii="Arial" w:hAnsi="Arial" w:cs="Arial"/>
          <w:szCs w:val="24"/>
        </w:rPr>
      </w:pPr>
      <w:r w:rsidRPr="008946FD">
        <w:rPr>
          <w:rFonts w:ascii="Arial" w:hAnsi="Arial" w:cs="Arial"/>
          <w:szCs w:val="24"/>
          <w:lang w:val="id-ID"/>
        </w:rPr>
        <w:t xml:space="preserve">Tabel </w:t>
      </w:r>
      <w:r>
        <w:rPr>
          <w:rFonts w:ascii="Arial" w:hAnsi="Arial" w:cs="Arial"/>
          <w:szCs w:val="24"/>
        </w:rPr>
        <w:t>3.b.</w:t>
      </w:r>
      <w:r w:rsidR="000B4BAC">
        <w:rPr>
          <w:rFonts w:ascii="Arial" w:hAnsi="Arial" w:cs="Arial"/>
          <w:szCs w:val="24"/>
        </w:rPr>
        <w:t>7</w:t>
      </w:r>
      <w:r>
        <w:rPr>
          <w:rFonts w:ascii="Arial" w:hAnsi="Arial" w:cs="Arial"/>
          <w:szCs w:val="24"/>
        </w:rPr>
        <w:t>)</w:t>
      </w:r>
      <w:r w:rsidRPr="008946FD">
        <w:rPr>
          <w:rFonts w:ascii="Arial" w:hAnsi="Arial" w:cs="Arial"/>
          <w:szCs w:val="24"/>
          <w:lang w:val="id-ID"/>
        </w:rPr>
        <w:t xml:space="preserve"> Luaran </w:t>
      </w:r>
      <w:r>
        <w:rPr>
          <w:rFonts w:ascii="Arial" w:hAnsi="Arial" w:cs="Arial"/>
          <w:szCs w:val="24"/>
        </w:rPr>
        <w:t xml:space="preserve">Penelitian/PkM </w:t>
      </w:r>
      <w:r w:rsidRPr="008946FD">
        <w:rPr>
          <w:rFonts w:ascii="Arial" w:hAnsi="Arial" w:cs="Arial"/>
          <w:szCs w:val="24"/>
        </w:rPr>
        <w:t>Lainnya</w:t>
      </w:r>
      <w:r>
        <w:rPr>
          <w:rFonts w:ascii="Arial" w:hAnsi="Arial" w:cs="Arial"/>
          <w:szCs w:val="24"/>
        </w:rPr>
        <w:t xml:space="preserve"> oleh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"/>
        <w:gridCol w:w="4679"/>
        <w:gridCol w:w="1134"/>
        <w:gridCol w:w="2125"/>
      </w:tblGrid>
      <w:tr w:rsidR="00E857FC" w:rsidRPr="001367F1" w14:paraId="217C864B" w14:textId="77777777" w:rsidTr="00CE4171">
        <w:trPr>
          <w:tblHeader/>
        </w:trPr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3954BDF4" w14:textId="77777777" w:rsidR="00E857FC" w:rsidRPr="001367F1" w:rsidRDefault="00E857FC" w:rsidP="00CE4171">
            <w:pPr>
              <w:tabs>
                <w:tab w:val="left" w:pos="284"/>
              </w:tabs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No</w:t>
            </w:r>
          </w:p>
        </w:tc>
        <w:tc>
          <w:tcPr>
            <w:tcW w:w="4679" w:type="dxa"/>
            <w:shd w:val="clear" w:color="auto" w:fill="D9D9D9" w:themeFill="background1" w:themeFillShade="D9"/>
            <w:vAlign w:val="center"/>
          </w:tcPr>
          <w:p w14:paraId="0308058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</w:rPr>
              <w:t xml:space="preserve">Judul </w:t>
            </w: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Luaran Penel</w:t>
            </w:r>
            <w:r w:rsidRPr="001367F1">
              <w:rPr>
                <w:rFonts w:ascii="Arial" w:hAnsi="Arial" w:cs="Arial"/>
                <w:b/>
                <w:sz w:val="20"/>
                <w:szCs w:val="20"/>
              </w:rPr>
              <w:t>itian/PkM</w:t>
            </w: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5C97F6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Tahun</w:t>
            </w:r>
          </w:p>
        </w:tc>
        <w:tc>
          <w:tcPr>
            <w:tcW w:w="2125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29B7C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Keterangan</w:t>
            </w:r>
          </w:p>
        </w:tc>
      </w:tr>
      <w:tr w:rsidR="00E857FC" w:rsidRPr="001367F1" w14:paraId="7715EA07" w14:textId="77777777" w:rsidTr="00CE4171">
        <w:trPr>
          <w:tblHeader/>
        </w:trPr>
        <w:tc>
          <w:tcPr>
            <w:tcW w:w="70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138B0DB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679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6E5919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200EDAA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5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4E7AE4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E857FC" w:rsidRPr="001367F1" w14:paraId="361650EE" w14:textId="77777777" w:rsidTr="00CE4171">
        <w:tc>
          <w:tcPr>
            <w:tcW w:w="708" w:type="dxa"/>
          </w:tcPr>
          <w:p w14:paraId="1EC001B6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I</w:t>
            </w:r>
          </w:p>
        </w:tc>
        <w:tc>
          <w:tcPr>
            <w:tcW w:w="4679" w:type="dxa"/>
          </w:tcPr>
          <w:p w14:paraId="470E5DA3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HKI </w:t>
            </w:r>
            <w:r w:rsidRPr="001367F1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1)</w:t>
            </w:r>
            <w:r w:rsidRPr="001367F1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:</w:t>
            </w:r>
          </w:p>
          <w:p w14:paraId="0D2B0ABD" w14:textId="77777777" w:rsidR="00E857FC" w:rsidRPr="001367F1" w:rsidRDefault="00E857FC" w:rsidP="00CE4171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Paten, </w:t>
            </w:r>
          </w:p>
          <w:p w14:paraId="4747A3F1" w14:textId="77777777" w:rsidR="00E857FC" w:rsidRPr="001367F1" w:rsidRDefault="00E857FC" w:rsidP="00CE4171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ten Sederhana</w:t>
            </w:r>
          </w:p>
        </w:tc>
        <w:tc>
          <w:tcPr>
            <w:tcW w:w="1134" w:type="dxa"/>
          </w:tcPr>
          <w:p w14:paraId="22691FA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35EF3D7A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14D1C5C3" w14:textId="77777777" w:rsidTr="00CE4171">
        <w:tc>
          <w:tcPr>
            <w:tcW w:w="708" w:type="dxa"/>
          </w:tcPr>
          <w:p w14:paraId="112B8B9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4E97AEA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2C13DB04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10C5F196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6EE9CF20" w14:textId="77777777" w:rsidTr="00CE4171">
        <w:tc>
          <w:tcPr>
            <w:tcW w:w="708" w:type="dxa"/>
          </w:tcPr>
          <w:p w14:paraId="4E9C7B24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642D01D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2DACBFA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5740E04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5690C3A4" w14:textId="77777777" w:rsidTr="00CE4171">
        <w:tc>
          <w:tcPr>
            <w:tcW w:w="708" w:type="dxa"/>
          </w:tcPr>
          <w:p w14:paraId="1ABBE0B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34A850C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382EBD2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741B4E1E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30C45A5B" w14:textId="77777777" w:rsidTr="00CE4171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0AAE566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5D356F8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660389A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2FA7EB4D" w14:textId="77777777" w:rsidTr="00CE4171">
        <w:tc>
          <w:tcPr>
            <w:tcW w:w="708" w:type="dxa"/>
            <w:tcBorders>
              <w:top w:val="single" w:sz="8" w:space="0" w:color="auto"/>
            </w:tcBorders>
          </w:tcPr>
          <w:p w14:paraId="77CB1F9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II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4688999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HKI</w:t>
            </w:r>
            <w:r w:rsidRPr="001367F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1367F1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1)</w:t>
            </w:r>
            <w:r w:rsidRPr="001367F1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  <w:p w14:paraId="0179CBEB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Hak Cipta, </w:t>
            </w:r>
          </w:p>
          <w:p w14:paraId="3890AC78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Desain Produk Industri, </w:t>
            </w:r>
          </w:p>
          <w:p w14:paraId="213556FB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Perlindungan Varietas Tanaman</w:t>
            </w:r>
            <w:r w:rsidRPr="001367F1">
              <w:rPr>
                <w:rFonts w:ascii="Arial" w:hAnsi="Arial" w:cs="Arial"/>
                <w:sz w:val="20"/>
                <w:szCs w:val="20"/>
              </w:rPr>
              <w:t xml:space="preserve"> (Sertifikat Perlindungan Varietas Tanaman, Sertifikat Pelepasan Varietas, Sertifikat Pendaftaran Varietas)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, </w:t>
            </w:r>
          </w:p>
          <w:p w14:paraId="1656A2E5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Desain Tata Letak Sirkuit Terpadu, </w:t>
            </w:r>
          </w:p>
          <w:p w14:paraId="14B3D827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dll.)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5278030B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6119A3A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0DEAFDA2" w14:textId="77777777" w:rsidTr="00CE4171">
        <w:tc>
          <w:tcPr>
            <w:tcW w:w="708" w:type="dxa"/>
          </w:tcPr>
          <w:p w14:paraId="57FAB433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47DFF074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7518698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44947220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4A247671" w14:textId="77777777" w:rsidTr="00CE4171">
        <w:tc>
          <w:tcPr>
            <w:tcW w:w="708" w:type="dxa"/>
          </w:tcPr>
          <w:p w14:paraId="0B10F8AF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25211A5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01FBF0A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394C960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60CE885B" w14:textId="77777777" w:rsidTr="00CE4171">
        <w:tc>
          <w:tcPr>
            <w:tcW w:w="708" w:type="dxa"/>
          </w:tcPr>
          <w:p w14:paraId="73E0AD1B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0D5DDFC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655E3EE3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B9F7EC0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60ED6B22" w14:textId="77777777" w:rsidTr="00CE4171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6E51E79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572E989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319FF7A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39DD9A1B" w14:textId="77777777" w:rsidTr="00CE4171">
        <w:tc>
          <w:tcPr>
            <w:tcW w:w="708" w:type="dxa"/>
            <w:tcBorders>
              <w:top w:val="single" w:sz="8" w:space="0" w:color="auto"/>
            </w:tcBorders>
          </w:tcPr>
          <w:p w14:paraId="0F33D58A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III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5293CEF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eastAsia="id-ID"/>
              </w:rPr>
              <w:t>Teknologi Tepat Guna, Produk (Produk Terstandarisasi, Produk Tersertifikasi), Karya Seni, Rekayasa Sosial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0B77F70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144BC55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4947E52D" w14:textId="77777777" w:rsidTr="00CE4171">
        <w:tc>
          <w:tcPr>
            <w:tcW w:w="708" w:type="dxa"/>
          </w:tcPr>
          <w:p w14:paraId="056DC3F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5F02CEF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09CBA2F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437BC83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2C9E1FB3" w14:textId="77777777" w:rsidTr="00CE4171">
        <w:tc>
          <w:tcPr>
            <w:tcW w:w="708" w:type="dxa"/>
          </w:tcPr>
          <w:p w14:paraId="662FC54A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51B08ED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7D64713E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11595EFF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63528864" w14:textId="77777777" w:rsidTr="00CE4171">
        <w:tc>
          <w:tcPr>
            <w:tcW w:w="708" w:type="dxa"/>
          </w:tcPr>
          <w:p w14:paraId="4932DF4F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3FADA5E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03C25E5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52AA1E20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2F728DCC" w14:textId="77777777" w:rsidTr="00CE4171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70474B34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7A1CF2C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C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439B149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50CA9932" w14:textId="77777777" w:rsidTr="00CE4171">
        <w:tc>
          <w:tcPr>
            <w:tcW w:w="708" w:type="dxa"/>
            <w:tcBorders>
              <w:top w:val="single" w:sz="8" w:space="0" w:color="auto"/>
            </w:tcBorders>
          </w:tcPr>
          <w:p w14:paraId="58B69EE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IV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70F9FA6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Buku ber-ISBN</w:t>
            </w:r>
            <w:r w:rsidRPr="001367F1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 w:rsidRPr="001367F1">
              <w:rPr>
                <w:rFonts w:ascii="Arial" w:hAnsi="Arial" w:cs="Arial"/>
                <w:b/>
                <w:i/>
                <w:sz w:val="20"/>
                <w:szCs w:val="20"/>
              </w:rPr>
              <w:t>Book Chapter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4108F586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0FBFEBE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006274D3" w14:textId="77777777" w:rsidTr="00CE4171">
        <w:tc>
          <w:tcPr>
            <w:tcW w:w="708" w:type="dxa"/>
          </w:tcPr>
          <w:p w14:paraId="0763F28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205CC77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225CFB9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42BD39F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59C52C5A" w14:textId="77777777" w:rsidTr="00CE4171">
        <w:tc>
          <w:tcPr>
            <w:tcW w:w="708" w:type="dxa"/>
          </w:tcPr>
          <w:p w14:paraId="5C28720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16AA88C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274DF830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7536FE4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2D4431CF" w14:textId="77777777" w:rsidTr="00D60E65">
        <w:tc>
          <w:tcPr>
            <w:tcW w:w="708" w:type="dxa"/>
            <w:tcBorders>
              <w:bottom w:val="double" w:sz="4" w:space="0" w:color="auto"/>
            </w:tcBorders>
          </w:tcPr>
          <w:p w14:paraId="7C4354A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  <w:tcBorders>
              <w:bottom w:val="double" w:sz="4" w:space="0" w:color="auto"/>
            </w:tcBorders>
          </w:tcPr>
          <w:p w14:paraId="3E129FD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6B8A148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bottom w:val="double" w:sz="4" w:space="0" w:color="auto"/>
            </w:tcBorders>
          </w:tcPr>
          <w:p w14:paraId="2B4265B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583A95F8" w14:textId="77777777" w:rsidTr="00D60E65">
        <w:tc>
          <w:tcPr>
            <w:tcW w:w="5387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2C37AB5E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</w:tcPr>
          <w:p w14:paraId="6EB5EE7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D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4" w:space="0" w:color="auto"/>
            </w:tcBorders>
          </w:tcPr>
          <w:p w14:paraId="548A49B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14:paraId="5A98368A" w14:textId="77777777" w:rsidR="00E857FC" w:rsidRPr="008946FD" w:rsidRDefault="00E857FC" w:rsidP="00E857FC">
      <w:pPr>
        <w:spacing w:after="0"/>
        <w:ind w:left="426"/>
        <w:rPr>
          <w:rFonts w:ascii="Arial" w:hAnsi="Arial" w:cs="Arial"/>
          <w:lang w:val="id-ID"/>
        </w:rPr>
      </w:pPr>
      <w:r w:rsidRPr="008946FD">
        <w:rPr>
          <w:rFonts w:ascii="Arial" w:hAnsi="Arial" w:cs="Arial"/>
        </w:rPr>
        <w:t>Keterangan</w:t>
      </w:r>
      <w:r w:rsidRPr="008946FD">
        <w:rPr>
          <w:rFonts w:ascii="Arial" w:hAnsi="Arial" w:cs="Arial"/>
          <w:lang w:val="id-ID"/>
        </w:rPr>
        <w:t>:</w:t>
      </w:r>
    </w:p>
    <w:p w14:paraId="1C71381B" w14:textId="77777777" w:rsidR="00E857FC" w:rsidRDefault="00E857FC" w:rsidP="00E857FC">
      <w:pPr>
        <w:spacing w:after="0"/>
        <w:ind w:left="426"/>
        <w:jc w:val="both"/>
        <w:rPr>
          <w:rFonts w:ascii="Arial" w:hAnsi="Arial" w:cs="Arial"/>
          <w:lang w:val="id-ID"/>
        </w:rPr>
      </w:pPr>
      <w:r w:rsidRPr="008946FD">
        <w:rPr>
          <w:rFonts w:ascii="Arial" w:hAnsi="Arial" w:cs="Arial"/>
          <w:vertAlign w:val="superscript"/>
        </w:rPr>
        <w:t>1)</w:t>
      </w:r>
      <w:r w:rsidRPr="008946FD">
        <w:rPr>
          <w:rFonts w:ascii="Arial" w:hAnsi="Arial" w:cs="Arial"/>
        </w:rPr>
        <w:t xml:space="preserve"> Luaran penelitian/PkM yang mendapat pengakuan Hak Kekayaan Intelektual (HKI) dibuktikan dengan surat penetapan oleh Kemenkumham atau kementerian lain yang berwenang.</w:t>
      </w:r>
    </w:p>
    <w:p w14:paraId="6BA58D2C" w14:textId="231C44E2" w:rsidR="00E857FC" w:rsidRDefault="00E857FC" w:rsidP="002174A6">
      <w:pPr>
        <w:rPr>
          <w:rFonts w:ascii="Arial" w:hAnsi="Arial" w:cs="Arial"/>
          <w:b/>
          <w:bCs/>
          <w:color w:val="000000"/>
        </w:rPr>
        <w:sectPr w:rsidR="00E857FC" w:rsidSect="00842F05">
          <w:pgSz w:w="11909" w:h="16834" w:code="9"/>
          <w:pgMar w:top="1701" w:right="1247" w:bottom="1701" w:left="1588" w:header="720" w:footer="720" w:gutter="0"/>
          <w:cols w:space="720"/>
          <w:docGrid w:linePitch="360"/>
        </w:sectPr>
      </w:pPr>
    </w:p>
    <w:p w14:paraId="5638F04B" w14:textId="68FC8BE4" w:rsidR="007961B4" w:rsidRPr="00593056" w:rsidRDefault="007961B4" w:rsidP="00BA79B2">
      <w:pPr>
        <w:pStyle w:val="Heading1"/>
      </w:pPr>
      <w:r w:rsidRPr="00593056">
        <w:lastRenderedPageBreak/>
        <w:t>Keuangan, Sarana</w:t>
      </w:r>
      <w:r w:rsidR="004B1841">
        <w:t>,</w:t>
      </w:r>
      <w:r w:rsidRPr="00593056">
        <w:t xml:space="preserve"> dan Prasarana</w:t>
      </w:r>
    </w:p>
    <w:p w14:paraId="0A59F440" w14:textId="77777777" w:rsidR="007961B4" w:rsidRPr="00593056" w:rsidRDefault="007961B4" w:rsidP="002174A6">
      <w:pPr>
        <w:spacing w:after="0"/>
        <w:rPr>
          <w:rFonts w:ascii="Arial" w:hAnsi="Arial" w:cs="Arial"/>
        </w:rPr>
      </w:pPr>
    </w:p>
    <w:p w14:paraId="09F849F1" w14:textId="487C051A" w:rsidR="007961B4" w:rsidRPr="00593056" w:rsidRDefault="007961B4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 xml:space="preserve">Tuliskan data penggunaan dana yang dikelola oleh UPPS </w:t>
      </w:r>
      <w:r w:rsidR="00CC313C">
        <w:rPr>
          <w:rFonts w:ascii="Arial" w:hAnsi="Arial" w:cs="Arial"/>
        </w:rPr>
        <w:t xml:space="preserve">dan data penggunaan dana </w:t>
      </w:r>
      <w:r w:rsidR="00354108">
        <w:rPr>
          <w:rFonts w:ascii="Arial" w:hAnsi="Arial" w:cs="Arial"/>
        </w:rPr>
        <w:t xml:space="preserve">yang dialokasikan ke </w:t>
      </w:r>
      <w:r w:rsidR="007D472E">
        <w:rPr>
          <w:rFonts w:ascii="Arial" w:hAnsi="Arial" w:cs="Arial"/>
        </w:rPr>
        <w:t>p</w:t>
      </w:r>
      <w:r w:rsidR="00354108">
        <w:rPr>
          <w:rFonts w:ascii="Arial" w:hAnsi="Arial" w:cs="Arial"/>
        </w:rPr>
        <w:t xml:space="preserve">rogram </w:t>
      </w:r>
      <w:r w:rsidR="007D472E">
        <w:rPr>
          <w:rFonts w:ascii="Arial" w:hAnsi="Arial" w:cs="Arial"/>
        </w:rPr>
        <w:t>s</w:t>
      </w:r>
      <w:r w:rsidR="00354108">
        <w:rPr>
          <w:rFonts w:ascii="Arial" w:hAnsi="Arial" w:cs="Arial"/>
        </w:rPr>
        <w:t xml:space="preserve">tudi yang </w:t>
      </w:r>
      <w:r w:rsidR="007D472E">
        <w:rPr>
          <w:rFonts w:ascii="Arial" w:hAnsi="Arial" w:cs="Arial"/>
        </w:rPr>
        <w:t>d</w:t>
      </w:r>
      <w:r w:rsidR="00354108">
        <w:rPr>
          <w:rFonts w:ascii="Arial" w:hAnsi="Arial" w:cs="Arial"/>
        </w:rPr>
        <w:t xml:space="preserve">iakreditasi </w:t>
      </w:r>
      <w:r w:rsidRPr="00593056">
        <w:rPr>
          <w:rFonts w:ascii="Arial" w:hAnsi="Arial" w:cs="Arial"/>
        </w:rPr>
        <w:t>dalam 3 tahun terakhir den</w:t>
      </w:r>
      <w:r w:rsidR="007D472E">
        <w:rPr>
          <w:rFonts w:ascii="Arial" w:hAnsi="Arial" w:cs="Arial"/>
        </w:rPr>
        <w:t>gan mengikuti format T</w:t>
      </w:r>
      <w:r w:rsidRPr="00593056">
        <w:rPr>
          <w:rFonts w:ascii="Arial" w:hAnsi="Arial" w:cs="Arial"/>
        </w:rPr>
        <w:t>abel</w:t>
      </w:r>
      <w:r w:rsidR="007D472E">
        <w:rPr>
          <w:rFonts w:ascii="Arial" w:hAnsi="Arial" w:cs="Arial"/>
        </w:rPr>
        <w:t xml:space="preserve"> 4</w:t>
      </w:r>
      <w:r w:rsidRPr="0059305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400D6829" w14:textId="77777777" w:rsidR="007961B4" w:rsidRPr="00593056" w:rsidRDefault="007961B4" w:rsidP="002174A6">
      <w:pPr>
        <w:spacing w:after="0"/>
        <w:rPr>
          <w:rFonts w:ascii="Arial" w:hAnsi="Arial" w:cs="Arial"/>
        </w:rPr>
      </w:pPr>
    </w:p>
    <w:p w14:paraId="6F282F70" w14:textId="698FBA7A" w:rsidR="00714938" w:rsidRPr="00593056" w:rsidRDefault="00D43124" w:rsidP="002174A6">
      <w:pPr>
        <w:spacing w:after="0"/>
        <w:ind w:firstLine="425"/>
        <w:rPr>
          <w:rFonts w:ascii="Arial" w:hAnsi="Arial" w:cs="Arial"/>
        </w:rPr>
      </w:pPr>
      <w:r w:rsidRPr="00593056">
        <w:rPr>
          <w:rFonts w:ascii="Arial" w:hAnsi="Arial" w:cs="Arial"/>
        </w:rPr>
        <w:t>Tabel 4 Penggunaan Dana</w:t>
      </w:r>
    </w:p>
    <w:tbl>
      <w:tblPr>
        <w:tblW w:w="1318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53"/>
        <w:gridCol w:w="3416"/>
        <w:gridCol w:w="1151"/>
        <w:gridCol w:w="1152"/>
        <w:gridCol w:w="1152"/>
        <w:gridCol w:w="1152"/>
        <w:gridCol w:w="1151"/>
        <w:gridCol w:w="1152"/>
        <w:gridCol w:w="1152"/>
        <w:gridCol w:w="1152"/>
      </w:tblGrid>
      <w:tr w:rsidR="00CC313C" w:rsidRPr="00593056" w14:paraId="5E8C5300" w14:textId="267F4DB8" w:rsidTr="00D60E65">
        <w:trPr>
          <w:tblHeader/>
        </w:trPr>
        <w:tc>
          <w:tcPr>
            <w:tcW w:w="5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41FF45" w14:textId="77777777" w:rsidR="00CC313C" w:rsidRPr="00593056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4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EAC393" w14:textId="77777777" w:rsidR="00CC313C" w:rsidRPr="00593056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enis Penggunaan</w:t>
            </w:r>
          </w:p>
        </w:tc>
        <w:tc>
          <w:tcPr>
            <w:tcW w:w="460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AC7E8F" w14:textId="77777777" w:rsidR="00CC313C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Unit Pengelola Program Studi</w:t>
            </w:r>
          </w:p>
          <w:p w14:paraId="7FC909DD" w14:textId="3DD912A1" w:rsidR="00CC313C" w:rsidRPr="00593056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Rp.)</w:t>
            </w:r>
          </w:p>
        </w:tc>
        <w:tc>
          <w:tcPr>
            <w:tcW w:w="46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35F137" w14:textId="77777777" w:rsidR="00CC313C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ogram Studi</w:t>
            </w:r>
          </w:p>
          <w:p w14:paraId="0CAFDA4E" w14:textId="6596688E" w:rsidR="00CC313C" w:rsidRPr="00593056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Rp.)</w:t>
            </w:r>
          </w:p>
        </w:tc>
      </w:tr>
      <w:tr w:rsidR="00CC313C" w:rsidRPr="00593056" w14:paraId="2B440EBC" w14:textId="5156A998" w:rsidTr="00D60E65">
        <w:trPr>
          <w:trHeight w:val="234"/>
          <w:tblHeader/>
        </w:trPr>
        <w:tc>
          <w:tcPr>
            <w:tcW w:w="553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59209C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44D2F2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5D5253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2C0DC7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1933AE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152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E07061" w14:textId="7C3998D3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B4FC19" w14:textId="1325E79C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37F053" w14:textId="3032F4F6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0B5E32" w14:textId="2DEC4391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152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2966ED" w14:textId="4EFFDC51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</w:tr>
      <w:tr w:rsidR="00C821F5" w:rsidRPr="00593056" w14:paraId="2B7C93E1" w14:textId="0D5E65DF" w:rsidTr="00D60E65">
        <w:trPr>
          <w:trHeight w:val="213"/>
          <w:tblHeader/>
        </w:trPr>
        <w:tc>
          <w:tcPr>
            <w:tcW w:w="55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F5FF70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341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554DEB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9B0F4E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7027F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178FD6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5EC72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76D255" w14:textId="1C9DDA2D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6FFB2B" w14:textId="7CA53EA8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0376DE" w14:textId="3FF52441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F3D8BF" w14:textId="3367E9C6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0</w:t>
            </w:r>
          </w:p>
        </w:tc>
      </w:tr>
      <w:tr w:rsidR="00C821F5" w:rsidRPr="0093713F" w14:paraId="76ED2A09" w14:textId="79CEF6C4" w:rsidTr="00D60E65">
        <w:trPr>
          <w:tblHeader/>
        </w:trPr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B16B0" w14:textId="7B65E99C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3713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24F74" w14:textId="22BB2E57" w:rsidR="00752AAD" w:rsidRPr="0093713F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3713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Operasional Pendidikan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1EF62C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D6D871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3A3473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FB11F7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DDC62D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086153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8A70BC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413D65A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593056" w14:paraId="726888BA" w14:textId="381336C7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1D6A2" w14:textId="6591D21D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3F206" w14:textId="27DCB841" w:rsidR="00752AAD" w:rsidRPr="00D779BC" w:rsidRDefault="00752AAD" w:rsidP="00D60E65">
            <w:pPr>
              <w:pStyle w:val="ListParagraph"/>
              <w:numPr>
                <w:ilvl w:val="0"/>
                <w:numId w:val="16"/>
              </w:numPr>
              <w:spacing w:after="0"/>
              <w:ind w:left="328" w:hanging="282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779B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Dosen (Gaji, Honor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89C9B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CCAA3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6B15F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F6166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294257" w14:textId="7602A724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2D979" w14:textId="5ED30796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DD6F1" w14:textId="60D6FAE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EBA92E" w14:textId="326461F6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C821F5" w:rsidRPr="00593056" w14:paraId="0E754556" w14:textId="46C60414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23F62" w14:textId="26368F09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6572A" w14:textId="1FBCF4C7" w:rsidR="00752AAD" w:rsidRPr="00D779BC" w:rsidRDefault="00752AAD" w:rsidP="00D60E65">
            <w:pPr>
              <w:pStyle w:val="ListParagraph"/>
              <w:numPr>
                <w:ilvl w:val="0"/>
                <w:numId w:val="16"/>
              </w:numPr>
              <w:spacing w:after="0"/>
              <w:ind w:left="328" w:hanging="282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779B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Tenaga Kependidikan (Gaji, Honor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AA173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0A5A5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FB3AF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D2D73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976036" w14:textId="500EDF60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2D582" w14:textId="659C4AE0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58032" w14:textId="37F16DE2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3B8D6" w14:textId="44115044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C821F5" w:rsidRPr="00593056" w14:paraId="54F7D1E3" w14:textId="13F6A5D6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19C54" w14:textId="161A0059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7232D" w14:textId="5DFA0B0A" w:rsidR="00752AAD" w:rsidRPr="00D779BC" w:rsidRDefault="00752AAD" w:rsidP="00D60E65">
            <w:pPr>
              <w:pStyle w:val="ListParagraph"/>
              <w:numPr>
                <w:ilvl w:val="0"/>
                <w:numId w:val="16"/>
              </w:numPr>
              <w:spacing w:after="0"/>
              <w:ind w:left="328" w:hanging="282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779B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Operasional Pembelajaran (Bahan dan Peralatan Habis Pakai)</w:t>
            </w:r>
            <w:r w:rsidRPr="00D779BC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D34F6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5A35F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963D4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7A091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44D024" w14:textId="67412062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F1E746" w14:textId="48844E15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421504" w14:textId="16B4467C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2CF0DB" w14:textId="1D00C822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C821F5" w:rsidRPr="00593056" w14:paraId="140C423F" w14:textId="0E20C718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BCB01" w14:textId="7E8C1305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7C187" w14:textId="2FC2F731" w:rsidR="00752AAD" w:rsidRPr="00D779BC" w:rsidRDefault="00752AAD" w:rsidP="00D60E65">
            <w:pPr>
              <w:pStyle w:val="ListParagraph"/>
              <w:numPr>
                <w:ilvl w:val="0"/>
                <w:numId w:val="16"/>
              </w:numPr>
              <w:spacing w:after="0"/>
              <w:ind w:left="328" w:hanging="282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779B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Operasional Tidak Langsung (Listrik, Gas, Air, Pemeliharaan Gedung, Pemeliharaan Sarana, Uang Lembur, Telekomunikasi, Konsumsi, Transport Lokal, Pajak, Asuransi, dll.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81B8D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5E351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E4DE8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6896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82ACC7" w14:textId="420A85F6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2B0598" w14:textId="28C1FE64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824DA4" w14:textId="35491BDE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E979FA" w14:textId="50BEEFCF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C821F5" w:rsidRPr="00C72555" w14:paraId="490BE617" w14:textId="73F926C9" w:rsidTr="00D60E65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23676" w14:textId="6886D5FF" w:rsidR="00752AAD" w:rsidRPr="00C72555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2222" w14:textId="74169D8C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Biaya operasional kemahasiswaan (penalaran, minat, bakat, dan kesejahteraan).</w:t>
            </w: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A75B3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23DE6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D93B8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8DAB9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851EB59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9BE98C3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5FF74C1A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2D2F646D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821F5" w:rsidRPr="00C72555" w14:paraId="7B9FAD59" w14:textId="0E2C816B" w:rsidTr="00D60E65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63930" w14:textId="77777777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CB928" w14:textId="1E9C56CC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821BF" w14:textId="21D90B89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3A402" w14:textId="262984D1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7B1E0" w14:textId="1862ECF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5C6D94DA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2F444C3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FFED751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E96F640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821F5" w:rsidRPr="00C72555" w14:paraId="3A5FCCEF" w14:textId="353D03E8" w:rsidTr="00D60E65">
        <w:tc>
          <w:tcPr>
            <w:tcW w:w="5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FC0A5" w14:textId="138787CF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4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E48FD" w14:textId="5D128259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Penelitian</w:t>
            </w: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303F3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B6CCD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9C12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2BB7F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CB98E0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B488B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ECB470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D2EC43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C72555" w14:paraId="0CAE56D6" w14:textId="16BEB80C" w:rsidTr="00D60E65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19E7C" w14:textId="183B09AE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9CB99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PkM</w:t>
            </w: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46A2C" w14:textId="336614D5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9FFAA" w14:textId="0CD07005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1E2E3" w14:textId="439D83A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A1F45" w14:textId="21548C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2DA75D28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8AD953C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642E023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4E9D612D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C72555" w14:paraId="331D9DF9" w14:textId="06A5D99C" w:rsidTr="00D60E65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60F22" w14:textId="77777777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F5873" w14:textId="4687EDB6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13075" w14:textId="41070CEE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CDBEF" w14:textId="41F3CCDD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E3B17" w14:textId="6E39FEE0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2399FC7B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577C71C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F1E6180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B8F4DA9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821F5" w:rsidRPr="00C72555" w14:paraId="7943867E" w14:textId="6EF4230B" w:rsidTr="00D60E65">
        <w:tc>
          <w:tcPr>
            <w:tcW w:w="5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23147" w14:textId="0FEA6AB8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34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91FC7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Investasi SDM</w:t>
            </w: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4C480" w14:textId="6B17FFAF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3269C" w14:textId="27E3D96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D0CC9" w14:textId="7CCB8CC2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033E3" w14:textId="67B7447E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F154CF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4F4DC3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66ED08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A038C7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C72555" w14:paraId="6A410EA5" w14:textId="2CAF0136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B99B8" w14:textId="1B61C173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4EAC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Investasi Sarana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ECFD2" w14:textId="28A725D0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77FBC" w14:textId="0C154FE8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C1DF9" w14:textId="57204574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6A8A9" w14:textId="12B8D06B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E431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EFC3D6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38A85B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9F8D1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593056" w14:paraId="6D7A8021" w14:textId="2BF38F22" w:rsidTr="00D60E65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B312" w14:textId="14E99A88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19F4A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Investasi Prasarana</w:t>
            </w: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8CD58" w14:textId="46CABEE0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AA5BA" w14:textId="3711F402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4949A" w14:textId="6E3D0C68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D573" w14:textId="2F626EAF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9C6C98B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1A2EAA32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B440BB2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4C8162BC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593056" w14:paraId="7B2E089A" w14:textId="1AB5B38C" w:rsidTr="00225212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26CA6" w14:textId="77777777" w:rsidR="00133D35" w:rsidRPr="00593056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EDD1D" w14:textId="2C03A863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5A64E" w14:textId="656698E0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9F971" w14:textId="66E11EC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34EAC" w14:textId="6B098285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47B5AEE4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2003410A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7E2D8CD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14A404D8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821F5" w:rsidRPr="00593056" w14:paraId="62282E8E" w14:textId="75D983AA" w:rsidTr="00225212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D0045" w14:textId="77777777" w:rsidR="00133D35" w:rsidRPr="00593056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02883" w14:textId="79B1BC0F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F1470" w14:textId="07A901AB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FE76E" w14:textId="2632D884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E192A" w14:textId="235F9DBB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9D105D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898027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060CC5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4A8AC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2F21F189" w14:textId="77777777" w:rsidR="008D55C7" w:rsidRDefault="008D55C7" w:rsidP="002174A6">
      <w:pPr>
        <w:rPr>
          <w:rFonts w:ascii="Arial" w:hAnsi="Arial" w:cs="Arial"/>
        </w:rPr>
        <w:sectPr w:rsidR="008D55C7" w:rsidSect="00CC313C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4CA293F8" w14:textId="77777777" w:rsidR="00603C4B" w:rsidRPr="00603C4B" w:rsidRDefault="00603C4B" w:rsidP="00603C4B">
      <w:pPr>
        <w:pStyle w:val="ListParagraph"/>
        <w:spacing w:after="0"/>
        <w:ind w:left="425"/>
        <w:rPr>
          <w:rFonts w:ascii="Arial" w:hAnsi="Arial" w:cs="Arial"/>
          <w:b/>
        </w:rPr>
      </w:pPr>
    </w:p>
    <w:p w14:paraId="0FABA110" w14:textId="5775A90C" w:rsidR="00BB0708" w:rsidRPr="00593056" w:rsidRDefault="00BB0708" w:rsidP="00BA79B2">
      <w:pPr>
        <w:pStyle w:val="Heading1"/>
      </w:pPr>
      <w:r>
        <w:t>Pendidikan</w:t>
      </w:r>
    </w:p>
    <w:p w14:paraId="464EA0C7" w14:textId="77777777" w:rsidR="00BB0708" w:rsidRPr="00593056" w:rsidRDefault="00BB0708" w:rsidP="002174A6">
      <w:pPr>
        <w:spacing w:after="0"/>
        <w:rPr>
          <w:rFonts w:ascii="Arial" w:hAnsi="Arial" w:cs="Arial"/>
        </w:rPr>
      </w:pPr>
    </w:p>
    <w:p w14:paraId="232A8EC6" w14:textId="1A74B23B" w:rsidR="00BB0708" w:rsidRPr="00BB0708" w:rsidRDefault="00BB0708" w:rsidP="002174A6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Kurikulum </w:t>
      </w:r>
    </w:p>
    <w:p w14:paraId="423162AB" w14:textId="77777777" w:rsidR="00BB0708" w:rsidRDefault="00BB0708" w:rsidP="002174A6">
      <w:pPr>
        <w:spacing w:after="0"/>
        <w:rPr>
          <w:rFonts w:ascii="Arial" w:hAnsi="Arial" w:cs="Arial"/>
        </w:rPr>
      </w:pPr>
    </w:p>
    <w:p w14:paraId="38F5735A" w14:textId="227DDC56" w:rsidR="007704EB" w:rsidRDefault="00BB0708" w:rsidP="002174A6">
      <w:pPr>
        <w:spacing w:after="0"/>
        <w:ind w:left="720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 xml:space="preserve">Tuliskan </w:t>
      </w:r>
      <w:r w:rsidR="006B083F">
        <w:rPr>
          <w:rFonts w:ascii="Arial" w:hAnsi="Arial" w:cs="Arial"/>
        </w:rPr>
        <w:t xml:space="preserve">struktur program dan </w:t>
      </w:r>
      <w:r w:rsidR="00EF6D36">
        <w:rPr>
          <w:rFonts w:ascii="Arial" w:hAnsi="Arial" w:cs="Arial"/>
        </w:rPr>
        <w:t>kel</w:t>
      </w:r>
      <w:r w:rsidR="00346E2D">
        <w:rPr>
          <w:rFonts w:ascii="Arial" w:hAnsi="Arial" w:cs="Arial"/>
        </w:rPr>
        <w:t>e</w:t>
      </w:r>
      <w:r w:rsidR="00EF6D36">
        <w:rPr>
          <w:rFonts w:ascii="Arial" w:hAnsi="Arial" w:cs="Arial"/>
        </w:rPr>
        <w:t xml:space="preserve">ngkapan data </w:t>
      </w:r>
      <w:r w:rsidR="006B083F">
        <w:rPr>
          <w:rFonts w:ascii="Arial" w:hAnsi="Arial" w:cs="Arial"/>
        </w:rPr>
        <w:t xml:space="preserve">mata kuliah </w:t>
      </w:r>
      <w:r w:rsidR="00EF6D36">
        <w:rPr>
          <w:rFonts w:ascii="Arial" w:hAnsi="Arial" w:cs="Arial"/>
        </w:rPr>
        <w:t xml:space="preserve">sesuai dengan dokumen </w:t>
      </w:r>
      <w:r w:rsidR="007D472E">
        <w:rPr>
          <w:rFonts w:ascii="Arial" w:hAnsi="Arial" w:cs="Arial"/>
        </w:rPr>
        <w:t>k</w:t>
      </w:r>
      <w:r w:rsidR="00EF6D36">
        <w:rPr>
          <w:rFonts w:ascii="Arial" w:hAnsi="Arial" w:cs="Arial"/>
        </w:rPr>
        <w:t xml:space="preserve">urikulum </w:t>
      </w:r>
      <w:r w:rsidR="007D472E">
        <w:rPr>
          <w:rFonts w:ascii="Arial" w:hAnsi="Arial" w:cs="Arial"/>
        </w:rPr>
        <w:t>p</w:t>
      </w:r>
      <w:r w:rsidR="00EF6D36">
        <w:rPr>
          <w:rFonts w:ascii="Arial" w:hAnsi="Arial" w:cs="Arial"/>
        </w:rPr>
        <w:t xml:space="preserve">rogram </w:t>
      </w:r>
      <w:r w:rsidR="007D472E">
        <w:rPr>
          <w:rFonts w:ascii="Arial" w:hAnsi="Arial" w:cs="Arial"/>
        </w:rPr>
        <w:t>s</w:t>
      </w:r>
      <w:r w:rsidR="00EF6D36">
        <w:rPr>
          <w:rFonts w:ascii="Arial" w:hAnsi="Arial" w:cs="Arial"/>
        </w:rPr>
        <w:t>tudi yang berlaku pada s</w:t>
      </w:r>
      <w:r w:rsidR="007D472E">
        <w:rPr>
          <w:rFonts w:ascii="Arial" w:hAnsi="Arial" w:cs="Arial"/>
        </w:rPr>
        <w:t>aat TS dengan mengikuti format T</w:t>
      </w:r>
      <w:r w:rsidR="00EF6D36">
        <w:rPr>
          <w:rFonts w:ascii="Arial" w:hAnsi="Arial" w:cs="Arial"/>
        </w:rPr>
        <w:t>abel</w:t>
      </w:r>
      <w:r w:rsidR="007D472E">
        <w:rPr>
          <w:rFonts w:ascii="Arial" w:hAnsi="Arial" w:cs="Arial"/>
        </w:rPr>
        <w:t xml:space="preserve"> 5.a</w:t>
      </w:r>
      <w:r w:rsidR="00EF6D3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6233E869" w14:textId="64FEC8A0" w:rsidR="007704EB" w:rsidRDefault="007704EB" w:rsidP="002174A6">
      <w:pPr>
        <w:spacing w:after="0"/>
        <w:rPr>
          <w:rFonts w:ascii="Arial" w:hAnsi="Arial" w:cs="Arial"/>
        </w:rPr>
      </w:pPr>
    </w:p>
    <w:p w14:paraId="1D639C8F" w14:textId="5FEEDC8B" w:rsidR="00BB0708" w:rsidRDefault="00BB0708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Tabel 5.a </w:t>
      </w:r>
      <w:r w:rsidR="00336569">
        <w:rPr>
          <w:rFonts w:ascii="Arial" w:hAnsi="Arial" w:cs="Arial"/>
        </w:rPr>
        <w:t>Kurikulum, Capaian Pembelajaran</w:t>
      </w:r>
      <w:r w:rsidR="00811876">
        <w:rPr>
          <w:rFonts w:ascii="Arial" w:hAnsi="Arial" w:cs="Arial"/>
        </w:rPr>
        <w:t>,</w:t>
      </w:r>
      <w:r w:rsidR="00336569">
        <w:rPr>
          <w:rFonts w:ascii="Arial" w:hAnsi="Arial" w:cs="Arial"/>
        </w:rPr>
        <w:t xml:space="preserve"> dan Rencana Pembelajaran</w:t>
      </w:r>
    </w:p>
    <w:tbl>
      <w:tblPr>
        <w:tblW w:w="12756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626"/>
        <w:gridCol w:w="929"/>
        <w:gridCol w:w="855"/>
        <w:gridCol w:w="1417"/>
        <w:gridCol w:w="850"/>
        <w:gridCol w:w="709"/>
        <w:gridCol w:w="709"/>
        <w:gridCol w:w="708"/>
        <w:gridCol w:w="709"/>
        <w:gridCol w:w="709"/>
        <w:gridCol w:w="709"/>
        <w:gridCol w:w="708"/>
        <w:gridCol w:w="709"/>
        <w:gridCol w:w="1276"/>
        <w:gridCol w:w="1133"/>
      </w:tblGrid>
      <w:tr w:rsidR="0006323F" w:rsidRPr="00F501BE" w14:paraId="2BF894A1" w14:textId="77777777" w:rsidTr="0006323F"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9ECE36" w14:textId="629443C3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9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59A930" w14:textId="3180D1FE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me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er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BC596D" w14:textId="2ECDC4B2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ode Mata Kuliah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BF6CE8" w14:textId="34BAC94B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a Mata Kuliah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2D33D5" w14:textId="63292786" w:rsidR="0006323F" w:rsidRPr="00C52CE9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Mata Kuliah Kom-petensi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1D0493" w14:textId="15559476" w:rsidR="0006323F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Bobot Kredit </w:t>
            </w:r>
          </w:p>
          <w:p w14:paraId="2217F21F" w14:textId="534D64B3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sks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20761C9C" w14:textId="34907AEC" w:rsidR="0006323F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Konversi Kredit ke Jam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FD440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4A80BE" w14:textId="02F6F208" w:rsidR="0006323F" w:rsidRPr="006B083F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apaian Pembelajar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39B27F" w14:textId="2FABA232" w:rsidR="0006323F" w:rsidRPr="00EF6D36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okumen Rencana Pembel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ara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)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71D4" w14:textId="2147233A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Unit Peny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eng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gara </w:t>
            </w:r>
          </w:p>
        </w:tc>
      </w:tr>
      <w:tr w:rsidR="0006323F" w:rsidRPr="00F501BE" w14:paraId="5DAB5A41" w14:textId="77777777" w:rsidTr="006A2DB8">
        <w:trPr>
          <w:cantSplit/>
          <w:trHeight w:val="1966"/>
        </w:trPr>
        <w:tc>
          <w:tcPr>
            <w:tcW w:w="62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52C6E77" w14:textId="47B06107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29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142CCD" w14:textId="77777777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496BBC6" w14:textId="1FB108D0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AE6E2C" w14:textId="131B5250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72C11449" w14:textId="77777777" w:rsidR="0006323F" w:rsidRPr="00F501BE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6FC5869E" w14:textId="542A385C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uliah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sponsi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utorial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07CA462D" w14:textId="369F87E6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minar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75F2D9AD" w14:textId="40462C76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aktikum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aktik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aktik Lapangan</w:t>
            </w:r>
          </w:p>
        </w:tc>
        <w:tc>
          <w:tcPr>
            <w:tcW w:w="709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6A7BAAB3" w14:textId="6DFCC908" w:rsidR="0006323F" w:rsidRPr="00F501BE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0095BDEF" w14:textId="6E34610A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ikap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0BA42583" w14:textId="39E5B78D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ngetahuan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333FC219" w14:textId="688EB3BC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eterampilan Umum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3005FE34" w14:textId="08A2CC92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eterampilan Khusus</w:t>
            </w:r>
          </w:p>
        </w:tc>
        <w:tc>
          <w:tcPr>
            <w:tcW w:w="1276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F5ED2A" w14:textId="1648647E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984567" w14:textId="399F86DF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52CE9" w:rsidRPr="007704EB" w14:paraId="1B984848" w14:textId="77777777" w:rsidTr="006A2DB8">
        <w:tc>
          <w:tcPr>
            <w:tcW w:w="62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835A647" w14:textId="7B0340D8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</w:t>
            </w:r>
          </w:p>
        </w:tc>
        <w:tc>
          <w:tcPr>
            <w:tcW w:w="92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38F0CB" w14:textId="46DB9B7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2</w:t>
            </w:r>
          </w:p>
        </w:tc>
        <w:tc>
          <w:tcPr>
            <w:tcW w:w="8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C7A9761" w14:textId="71E763B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3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0E32FD" w14:textId="54E9549F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B572F7" w14:textId="1AB20584" w:rsidR="00C52CE9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5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C6EA14" w14:textId="6929AC88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0ED6C2" w14:textId="13532760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7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51B3FC" w14:textId="222D2CAA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82953B" w14:textId="25F1B055" w:rsidR="00C52CE9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9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72866A" w14:textId="186F087E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0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9B6F5F" w14:textId="5F85B0F1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1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0C4157" w14:textId="759E98D8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2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33786D" w14:textId="6FF784FF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3</w:t>
            </w: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9FD4EC" w14:textId="22CB519B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4</w:t>
            </w: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B84E15" w14:textId="58C81FFC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5</w:t>
            </w:r>
          </w:p>
        </w:tc>
      </w:tr>
      <w:tr w:rsidR="00C52CE9" w:rsidRPr="007704EB" w14:paraId="2CD9A2B0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267A7" w14:textId="7AAC3122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AD5827" w14:textId="058259F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F24B3" w14:textId="7E6E71AA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F8EE5" w14:textId="06E79C93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B5428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98C95" w14:textId="62081FB5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2FC1C" w14:textId="1E712EC5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E78B2" w14:textId="495A0B52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544C5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8F2D3" w14:textId="12A3B49B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837EF" w14:textId="5384074A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96E6" w14:textId="13342BE1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7F5E8" w14:textId="11D428F6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1A4F8" w14:textId="5BE2409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26FD9" w14:textId="23E323D4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52CE9" w:rsidRPr="007704EB" w14:paraId="7ECB9210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2FF06" w14:textId="3AE5CF00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2E503F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E4ECB" w14:textId="51EF3F44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16B68" w14:textId="5BCC914E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0005A8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24E52" w14:textId="00C57AAE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37BF4" w14:textId="615E46FF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70327" w14:textId="0E515609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4CF6A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0BBE4" w14:textId="1600872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51A07" w14:textId="4350F96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476A8" w14:textId="39711C21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8C507" w14:textId="3F83AC2D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B67A5" w14:textId="411AE302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422E5" w14:textId="4AF200F0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52CE9" w:rsidRPr="007704EB" w14:paraId="35CE7AE5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F7F13" w14:textId="1F0CE5DD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332B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AE122" w14:textId="6AC976E6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B980A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4DA5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4846F" w14:textId="22E5CA76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98E22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E9947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D588D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AF3FD" w14:textId="7C9FFDB8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EF76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69ACB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D05D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59D09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483F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C52CE9" w:rsidRPr="007704EB" w14:paraId="344E9821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D6D25" w14:textId="4CDB1D8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AA673D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108FF" w14:textId="201C81C0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2EF55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FA14D7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481C6" w14:textId="3D88DFAF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34000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B2D3E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0A4958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39D49" w14:textId="3AF03411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5B35D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ED95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3CCC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475D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8A63F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C52CE9" w:rsidRPr="007704EB" w14:paraId="70532D1E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EEA47" w14:textId="0D07F659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F0F798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E79CA" w14:textId="2447436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3059C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0BB86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B1999" w14:textId="02FE54E6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1D9F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3112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0FE4FF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6B348" w14:textId="21AC6E4B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89306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CF3B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DB514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8975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27445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C52CE9" w:rsidRPr="007704EB" w14:paraId="09F4DA6C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0E12C" w14:textId="1D92FB62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0EB341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95D4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C0BE3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0F4491CA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0F760" w14:textId="74738865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F1E00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ED738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13972B24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3446D" w14:textId="785FF06B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4F59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DB22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7C939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F67C0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BF4A2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52CE9" w:rsidRPr="007704EB" w14:paraId="6B1B8698" w14:textId="77777777" w:rsidTr="0006323F">
        <w:tc>
          <w:tcPr>
            <w:tcW w:w="3827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2B474" w14:textId="030C7E4F" w:rsidR="00C52CE9" w:rsidRPr="00346E2D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346E2D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5C997D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21866F" w14:textId="5499B90A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2EFDF6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16B3B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A5400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7F0B9E5B" w14:textId="295EB7B5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7BC706D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5F253A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23ECE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45052F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1E4A1AE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147A2BF5" w14:textId="5E9B6D48" w:rsidR="007704EB" w:rsidRDefault="00EF6D36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Keterangan:</w:t>
      </w:r>
    </w:p>
    <w:p w14:paraId="0BBC4192" w14:textId="06B3CA48" w:rsidR="0006323F" w:rsidRDefault="0006323F" w:rsidP="0006323F">
      <w:pPr>
        <w:tabs>
          <w:tab w:val="left" w:pos="2127"/>
        </w:tabs>
        <w:spacing w:after="0"/>
        <w:ind w:firstLine="720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)</w:t>
      </w:r>
      <w:r>
        <w:rPr>
          <w:rFonts w:ascii="Arial" w:hAnsi="Arial" w:cs="Arial"/>
        </w:rPr>
        <w:t xml:space="preserve"> </w:t>
      </w:r>
      <w:r w:rsidRPr="0006323F">
        <w:rPr>
          <w:rFonts w:ascii="Arial" w:hAnsi="Arial" w:cs="Arial"/>
        </w:rPr>
        <w:t>Diisi dengan tanda centang V jika mata kuliah termasuk dalam mata kuliah kompetensi program studi.</w:t>
      </w:r>
    </w:p>
    <w:p w14:paraId="65F01F2A" w14:textId="1BBFB3A4" w:rsidR="00EF6D36" w:rsidRDefault="0006323F" w:rsidP="00203BD6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="00EF6D36" w:rsidRPr="00EF6D36">
        <w:rPr>
          <w:rFonts w:ascii="Arial" w:hAnsi="Arial" w:cs="Arial"/>
          <w:vertAlign w:val="superscript"/>
        </w:rPr>
        <w:t>)</w:t>
      </w:r>
      <w:r w:rsidR="00EF6D36">
        <w:rPr>
          <w:rFonts w:ascii="Arial" w:hAnsi="Arial" w:cs="Arial"/>
        </w:rPr>
        <w:t xml:space="preserve"> </w:t>
      </w:r>
      <w:r w:rsidR="00902DD5">
        <w:rPr>
          <w:rFonts w:ascii="Arial" w:hAnsi="Arial" w:cs="Arial"/>
        </w:rPr>
        <w:t>Diisi dengan k</w:t>
      </w:r>
      <w:r w:rsidR="00920436">
        <w:rPr>
          <w:rFonts w:ascii="Arial" w:hAnsi="Arial" w:cs="Arial"/>
        </w:rPr>
        <w:t xml:space="preserve">onversi </w:t>
      </w:r>
      <w:r w:rsidR="004400B9">
        <w:rPr>
          <w:rFonts w:ascii="Arial" w:hAnsi="Arial" w:cs="Arial"/>
        </w:rPr>
        <w:t xml:space="preserve">bobot </w:t>
      </w:r>
      <w:r w:rsidR="00920436">
        <w:rPr>
          <w:rFonts w:ascii="Arial" w:hAnsi="Arial" w:cs="Arial"/>
        </w:rPr>
        <w:t xml:space="preserve">kredit ke jam pelaksanaan </w:t>
      </w:r>
      <w:r w:rsidR="004400B9">
        <w:rPr>
          <w:rFonts w:ascii="Arial" w:hAnsi="Arial" w:cs="Arial"/>
        </w:rPr>
        <w:t>pembelajaran</w:t>
      </w:r>
      <w:r w:rsidR="00902DD5">
        <w:rPr>
          <w:rFonts w:ascii="Arial" w:hAnsi="Arial" w:cs="Arial"/>
        </w:rPr>
        <w:t xml:space="preserve">. </w:t>
      </w:r>
      <w:r w:rsidR="00902DD5" w:rsidRPr="00E755FC">
        <w:rPr>
          <w:rFonts w:ascii="Arial" w:hAnsi="Arial" w:cs="Arial"/>
          <w:u w:val="single"/>
        </w:rPr>
        <w:t xml:space="preserve">Data ini diisi oleh pengusul dari </w:t>
      </w:r>
      <w:r w:rsidR="007D472E">
        <w:rPr>
          <w:rFonts w:ascii="Arial" w:hAnsi="Arial" w:cs="Arial"/>
          <w:u w:val="single"/>
        </w:rPr>
        <w:t>p</w:t>
      </w:r>
      <w:r w:rsidR="00902DD5" w:rsidRPr="00E755FC">
        <w:rPr>
          <w:rFonts w:ascii="Arial" w:hAnsi="Arial" w:cs="Arial"/>
          <w:u w:val="single"/>
        </w:rPr>
        <w:t xml:space="preserve">rogram </w:t>
      </w:r>
      <w:r w:rsidR="007D472E">
        <w:rPr>
          <w:rFonts w:ascii="Arial" w:hAnsi="Arial" w:cs="Arial"/>
          <w:u w:val="single"/>
        </w:rPr>
        <w:t>s</w:t>
      </w:r>
      <w:r w:rsidR="00902DD5" w:rsidRPr="00E755FC">
        <w:rPr>
          <w:rFonts w:ascii="Arial" w:hAnsi="Arial" w:cs="Arial"/>
          <w:u w:val="single"/>
        </w:rPr>
        <w:t xml:space="preserve">tudi </w:t>
      </w:r>
      <w:r w:rsidR="007F296B">
        <w:rPr>
          <w:rFonts w:ascii="Arial" w:hAnsi="Arial" w:cs="Arial"/>
          <w:u w:val="single"/>
        </w:rPr>
        <w:t xml:space="preserve">pada program </w:t>
      </w:r>
      <w:r w:rsidR="0041668B">
        <w:rPr>
          <w:rFonts w:ascii="Arial" w:hAnsi="Arial" w:cs="Arial"/>
          <w:u w:val="single"/>
        </w:rPr>
        <w:t>Diploma Tiga/Sarjana/Sarjana Terapan</w:t>
      </w:r>
      <w:r w:rsidR="00902DD5" w:rsidRPr="00E755FC">
        <w:rPr>
          <w:rFonts w:ascii="Arial" w:hAnsi="Arial" w:cs="Arial"/>
          <w:u w:val="single"/>
        </w:rPr>
        <w:t>.</w:t>
      </w:r>
    </w:p>
    <w:p w14:paraId="3C248DDC" w14:textId="0CCD4B0A" w:rsidR="00EF6D36" w:rsidRDefault="00EF6D36" w:rsidP="00203BD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06323F">
        <w:rPr>
          <w:rFonts w:ascii="Arial" w:hAnsi="Arial" w:cs="Arial"/>
          <w:vertAlign w:val="superscript"/>
        </w:rPr>
        <w:t>3</w:t>
      </w:r>
      <w:r w:rsidRPr="00EF6D36">
        <w:rPr>
          <w:rFonts w:ascii="Arial" w:hAnsi="Arial" w:cs="Arial"/>
          <w:vertAlign w:val="superscript"/>
        </w:rPr>
        <w:t>)</w:t>
      </w:r>
      <w:r w:rsidR="00346E2D">
        <w:rPr>
          <w:rFonts w:ascii="Arial" w:hAnsi="Arial" w:cs="Arial"/>
        </w:rPr>
        <w:t xml:space="preserve"> </w:t>
      </w:r>
      <w:r w:rsidR="00920436">
        <w:rPr>
          <w:rFonts w:ascii="Arial" w:hAnsi="Arial" w:cs="Arial"/>
        </w:rPr>
        <w:t>Beri tanda V pada kolom unsur pembentuk Capaian Pembelajaran Lulusan (CPL) sesuai dengan rencana pembelajaran</w:t>
      </w:r>
      <w:r w:rsidR="00336569">
        <w:rPr>
          <w:rFonts w:ascii="Arial" w:hAnsi="Arial" w:cs="Arial"/>
        </w:rPr>
        <w:t>.</w:t>
      </w:r>
    </w:p>
    <w:p w14:paraId="27019191" w14:textId="1F3A7840" w:rsidR="00772ED1" w:rsidRPr="00346E2D" w:rsidRDefault="00772ED1" w:rsidP="00203BD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06323F">
        <w:rPr>
          <w:rFonts w:ascii="Arial" w:hAnsi="Arial" w:cs="Arial"/>
          <w:vertAlign w:val="superscript"/>
        </w:rPr>
        <w:t>4</w:t>
      </w:r>
      <w:r w:rsidRPr="00EF6D36">
        <w:rPr>
          <w:rFonts w:ascii="Arial" w:hAnsi="Arial" w:cs="Arial"/>
          <w:vertAlign w:val="superscript"/>
        </w:rPr>
        <w:t>)</w:t>
      </w:r>
      <w:r>
        <w:rPr>
          <w:rFonts w:ascii="Arial" w:hAnsi="Arial" w:cs="Arial"/>
        </w:rPr>
        <w:t xml:space="preserve"> </w:t>
      </w:r>
      <w:r w:rsidR="00920436">
        <w:rPr>
          <w:rFonts w:ascii="Arial" w:hAnsi="Arial" w:cs="Arial"/>
        </w:rPr>
        <w:t>Diisi dengan nama dokumen rencana pembelajaran yang digunakan</w:t>
      </w:r>
      <w:r w:rsidR="00FD440B">
        <w:rPr>
          <w:rFonts w:ascii="Arial" w:eastAsia="Times New Roman" w:hAnsi="Arial" w:cs="Arial"/>
          <w:b/>
          <w:bCs/>
          <w:color w:val="000000"/>
          <w:sz w:val="18"/>
          <w:szCs w:val="18"/>
        </w:rPr>
        <w:t>.</w:t>
      </w:r>
    </w:p>
    <w:p w14:paraId="14137AAC" w14:textId="77777777" w:rsidR="00603C4B" w:rsidRDefault="00603C4B" w:rsidP="002174A6">
      <w:pPr>
        <w:spacing w:after="0"/>
        <w:rPr>
          <w:rFonts w:ascii="Arial" w:hAnsi="Arial" w:cs="Arial"/>
        </w:rPr>
        <w:sectPr w:rsidR="00603C4B" w:rsidSect="00842F05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4CE6B9BE" w14:textId="77777777" w:rsidR="00603C4B" w:rsidRDefault="00603C4B" w:rsidP="00603C4B">
      <w:pPr>
        <w:pStyle w:val="ListParagraph"/>
        <w:spacing w:after="0"/>
        <w:rPr>
          <w:rFonts w:ascii="Arial" w:hAnsi="Arial" w:cs="Arial"/>
          <w:b/>
        </w:rPr>
      </w:pPr>
    </w:p>
    <w:p w14:paraId="7AD64D0E" w14:textId="6588E9CD" w:rsidR="000335C4" w:rsidRPr="000335C4" w:rsidRDefault="000335C4" w:rsidP="002174A6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tegrasi Kegiatan Penelitian</w:t>
      </w:r>
      <w:r w:rsidR="00FD4A07">
        <w:rPr>
          <w:rFonts w:ascii="Arial" w:hAnsi="Arial" w:cs="Arial"/>
          <w:b/>
        </w:rPr>
        <w:t>/</w:t>
      </w:r>
      <w:r>
        <w:rPr>
          <w:rFonts w:ascii="Arial" w:hAnsi="Arial" w:cs="Arial"/>
          <w:b/>
        </w:rPr>
        <w:t>PkM dalam Pembelajaran</w:t>
      </w:r>
    </w:p>
    <w:p w14:paraId="0A570DB9" w14:textId="77777777" w:rsidR="000335C4" w:rsidRDefault="000335C4" w:rsidP="002174A6">
      <w:pPr>
        <w:spacing w:after="0"/>
        <w:rPr>
          <w:rFonts w:ascii="Arial" w:hAnsi="Arial" w:cs="Arial"/>
        </w:rPr>
      </w:pPr>
    </w:p>
    <w:p w14:paraId="48B61A98" w14:textId="43E637EB" w:rsidR="000335C4" w:rsidRDefault="000335C4" w:rsidP="002174A6">
      <w:pPr>
        <w:spacing w:after="0"/>
        <w:ind w:left="720"/>
        <w:jc w:val="both"/>
        <w:rPr>
          <w:rFonts w:ascii="Arial" w:hAnsi="Arial" w:cs="Arial"/>
        </w:rPr>
      </w:pPr>
      <w:r w:rsidRPr="00300811">
        <w:rPr>
          <w:rFonts w:ascii="Arial" w:hAnsi="Arial" w:cs="Arial"/>
        </w:rPr>
        <w:t xml:space="preserve">Tuliskan </w:t>
      </w:r>
      <w:r w:rsidR="00FD4A07" w:rsidRPr="00300811">
        <w:rPr>
          <w:rFonts w:ascii="Arial" w:hAnsi="Arial" w:cs="Arial"/>
        </w:rPr>
        <w:t xml:space="preserve">judul penelitian/PkM </w:t>
      </w:r>
      <w:r w:rsidR="00C94FF2" w:rsidRPr="00300811">
        <w:rPr>
          <w:rFonts w:ascii="Arial" w:hAnsi="Arial" w:cs="Arial"/>
        </w:rPr>
        <w:t>DTPS</w:t>
      </w:r>
      <w:r w:rsidR="00FD4A07" w:rsidRPr="00300811">
        <w:rPr>
          <w:rFonts w:ascii="Arial" w:hAnsi="Arial" w:cs="Arial"/>
        </w:rPr>
        <w:t xml:space="preserve"> yang </w:t>
      </w:r>
      <w:r w:rsidR="007D472E" w:rsidRPr="00300811">
        <w:rPr>
          <w:rFonts w:ascii="Arial" w:hAnsi="Arial" w:cs="Arial"/>
        </w:rPr>
        <w:t>teri</w:t>
      </w:r>
      <w:r w:rsidR="00244D78" w:rsidRPr="00300811">
        <w:rPr>
          <w:rFonts w:ascii="Arial" w:hAnsi="Arial" w:cs="Arial"/>
        </w:rPr>
        <w:t>n</w:t>
      </w:r>
      <w:r w:rsidR="007D472E" w:rsidRPr="00300811">
        <w:rPr>
          <w:rFonts w:ascii="Arial" w:hAnsi="Arial" w:cs="Arial"/>
        </w:rPr>
        <w:t>tegrasi ke dalam pembelajaran</w:t>
      </w:r>
      <w:r w:rsidR="00B87F48" w:rsidRPr="00300811">
        <w:rPr>
          <w:rFonts w:ascii="Arial" w:hAnsi="Arial" w:cs="Arial"/>
        </w:rPr>
        <w:t>/</w:t>
      </w:r>
      <w:r w:rsidR="00300811" w:rsidRPr="00300811">
        <w:rPr>
          <w:rFonts w:ascii="Arial" w:hAnsi="Arial" w:cs="Arial"/>
        </w:rPr>
        <w:t xml:space="preserve"> </w:t>
      </w:r>
      <w:r w:rsidR="00B87F48" w:rsidRPr="00300811">
        <w:rPr>
          <w:rFonts w:ascii="Arial" w:hAnsi="Arial" w:cs="Arial"/>
        </w:rPr>
        <w:t>pengembangan matakuliah</w:t>
      </w:r>
      <w:r w:rsidR="007D472E" w:rsidRPr="00300811">
        <w:rPr>
          <w:rFonts w:ascii="Arial" w:hAnsi="Arial" w:cs="Arial"/>
        </w:rPr>
        <w:t xml:space="preserve"> </w:t>
      </w:r>
      <w:r w:rsidR="00FD4A07" w:rsidRPr="00300811">
        <w:rPr>
          <w:rFonts w:ascii="Arial" w:hAnsi="Arial" w:cs="Arial"/>
        </w:rPr>
        <w:t xml:space="preserve">dalam 3 tahun terakhir </w:t>
      </w:r>
      <w:r w:rsidRPr="00300811">
        <w:rPr>
          <w:rFonts w:ascii="Arial" w:hAnsi="Arial" w:cs="Arial"/>
        </w:rPr>
        <w:t xml:space="preserve">dengan mengikuti format </w:t>
      </w:r>
      <w:r w:rsidR="007D472E" w:rsidRPr="00300811">
        <w:rPr>
          <w:rFonts w:ascii="Arial" w:hAnsi="Arial" w:cs="Arial"/>
        </w:rPr>
        <w:t xml:space="preserve">Tabel 5.b </w:t>
      </w:r>
      <w:r w:rsidR="00E16DA3" w:rsidRPr="00300811">
        <w:rPr>
          <w:rFonts w:ascii="Arial" w:hAnsi="Arial" w:cs="Arial"/>
        </w:rPr>
        <w:t>berikut ini.</w:t>
      </w:r>
    </w:p>
    <w:p w14:paraId="0D270F64" w14:textId="77777777" w:rsidR="000335C4" w:rsidRDefault="000335C4" w:rsidP="002174A6">
      <w:pPr>
        <w:spacing w:after="0"/>
        <w:rPr>
          <w:rFonts w:ascii="Arial" w:hAnsi="Arial" w:cs="Arial"/>
        </w:rPr>
      </w:pPr>
    </w:p>
    <w:p w14:paraId="2E861E76" w14:textId="2AFA507F" w:rsidR="000335C4" w:rsidRDefault="000335C4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Tabel 5.b </w:t>
      </w:r>
      <w:r w:rsidR="00FD4A07">
        <w:rPr>
          <w:rFonts w:ascii="Arial" w:hAnsi="Arial" w:cs="Arial"/>
        </w:rPr>
        <w:t>Integrasi Kegiatan Penelitian/PkM dalam Pembelajaran</w:t>
      </w:r>
    </w:p>
    <w:tbl>
      <w:tblPr>
        <w:tblW w:w="8271" w:type="dxa"/>
        <w:tblInd w:w="733" w:type="dxa"/>
        <w:tblLook w:val="04A0" w:firstRow="1" w:lastRow="0" w:firstColumn="1" w:lastColumn="0" w:noHBand="0" w:noVBand="1"/>
      </w:tblPr>
      <w:tblGrid>
        <w:gridCol w:w="613"/>
        <w:gridCol w:w="1875"/>
        <w:gridCol w:w="1875"/>
        <w:gridCol w:w="1875"/>
        <w:gridCol w:w="2033"/>
      </w:tblGrid>
      <w:tr w:rsidR="00D22E31" w:rsidRPr="00B6312E" w14:paraId="023A8B11" w14:textId="77777777" w:rsidTr="00300811">
        <w:trPr>
          <w:trHeight w:val="264"/>
        </w:trPr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6B82CD" w14:textId="4AF0588C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155E3A" w14:textId="334D644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Judul Penelitian/PkM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B83CF3" w14:textId="4BBC26EE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Dosen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35D852" w14:textId="2764D7D1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Mata Kuliah </w:t>
            </w: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CD7627" w14:textId="281DA1F8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Bentuk Integrasi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2)</w:t>
            </w:r>
          </w:p>
        </w:tc>
      </w:tr>
      <w:tr w:rsidR="00D22E31" w:rsidRPr="00F501BE" w14:paraId="2DB59DAB" w14:textId="77777777" w:rsidTr="00300811">
        <w:tc>
          <w:tcPr>
            <w:tcW w:w="61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AC15C80" w14:textId="77777777" w:rsidR="00D22E31" w:rsidRPr="00F501B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F501BE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87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28204E" w14:textId="57084179" w:rsidR="00D22E31" w:rsidRDefault="00B62E7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8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F6A117" w14:textId="7C295023" w:rsidR="00D22E31" w:rsidRDefault="00B62E7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18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C16676" w14:textId="545BC9E8" w:rsidR="00D22E31" w:rsidRPr="00F501BE" w:rsidRDefault="00B62E7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20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11AD6F6" w14:textId="06752957" w:rsidR="00D22E31" w:rsidRPr="00F501BE" w:rsidRDefault="00B62E7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5</w:t>
            </w:r>
          </w:p>
        </w:tc>
      </w:tr>
      <w:tr w:rsidR="00D22E31" w:rsidRPr="00B6312E" w14:paraId="666BCAC1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70322" w14:textId="7777777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97C6A4" w14:textId="75040ED5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0BB61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D8356E" w14:textId="0E8EB2DF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F43E0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  <w:tr w:rsidR="00D22E31" w:rsidRPr="00B6312E" w14:paraId="0E4BC8A1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3AFC" w14:textId="7777777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958810" w14:textId="37B9F6F1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6DD28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B8DE4" w14:textId="66D12BB6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E36DF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  <w:tr w:rsidR="00D22E31" w:rsidRPr="00B6312E" w14:paraId="62919792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C8422" w14:textId="7777777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CDACD6" w14:textId="7443553D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0E2D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18EEC3" w14:textId="2DDEFA8F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7C586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  <w:tr w:rsidR="00B6312E" w:rsidRPr="00B6312E" w14:paraId="16B442E8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09E51E" w14:textId="1C77737C" w:rsidR="00B6312E" w:rsidRPr="00B6312E" w:rsidRDefault="00B6312E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A78AF0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E743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79D985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9A978A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</w:tr>
      <w:tr w:rsidR="00B6312E" w:rsidRPr="00B6312E" w14:paraId="0AEF459D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D871A3" w14:textId="184E51CF" w:rsidR="00B6312E" w:rsidRDefault="00B6312E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8C39C1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07C26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7B23E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DD8B4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</w:tr>
      <w:tr w:rsidR="00D22E31" w:rsidRPr="00B6312E" w14:paraId="3154941A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997A" w14:textId="7777777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…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837D25" w14:textId="5629EF42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0D9B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212AF2" w14:textId="340FAB9A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FABB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</w:tbl>
    <w:p w14:paraId="6875FB44" w14:textId="02E56D24" w:rsidR="00F501BE" w:rsidRDefault="00F501BE" w:rsidP="002174A6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759DE193" w14:textId="6B72507A" w:rsidR="00F501BE" w:rsidRPr="00F501BE" w:rsidRDefault="00F501BE" w:rsidP="00B62E71">
      <w:pPr>
        <w:spacing w:after="0"/>
        <w:ind w:left="720"/>
        <w:rPr>
          <w:rFonts w:ascii="Arial" w:eastAsia="Times New Roman" w:hAnsi="Arial" w:cs="Arial"/>
          <w:color w:val="000000"/>
        </w:rPr>
      </w:pPr>
      <w:r w:rsidRPr="00F501BE">
        <w:rPr>
          <w:rFonts w:ascii="Arial" w:eastAsia="Times New Roman" w:hAnsi="Arial" w:cs="Arial"/>
          <w:color w:val="000000"/>
          <w:vertAlign w:val="superscript"/>
        </w:rPr>
        <w:t>1)</w:t>
      </w:r>
      <w:r w:rsidRPr="00F501BE">
        <w:rPr>
          <w:rFonts w:ascii="Arial" w:eastAsia="Times New Roman" w:hAnsi="Arial" w:cs="Arial"/>
          <w:color w:val="000000"/>
        </w:rPr>
        <w:t xml:space="preserve"> </w:t>
      </w:r>
      <w:r w:rsidR="00B62E71">
        <w:rPr>
          <w:rFonts w:ascii="Arial" w:eastAsia="Times New Roman" w:hAnsi="Arial" w:cs="Arial"/>
          <w:color w:val="000000"/>
        </w:rPr>
        <w:t>Judul p</w:t>
      </w:r>
      <w:r w:rsidR="004E23A4">
        <w:rPr>
          <w:rFonts w:ascii="Arial" w:eastAsia="Times New Roman" w:hAnsi="Arial" w:cs="Arial"/>
          <w:color w:val="000000"/>
        </w:rPr>
        <w:t xml:space="preserve">enelitian dan PkM </w:t>
      </w:r>
      <w:r w:rsidR="00B62E71">
        <w:rPr>
          <w:rFonts w:ascii="Arial" w:eastAsia="Times New Roman" w:hAnsi="Arial" w:cs="Arial"/>
          <w:color w:val="000000"/>
        </w:rPr>
        <w:t xml:space="preserve">tercatat di </w:t>
      </w:r>
      <w:r w:rsidR="00B62E71">
        <w:rPr>
          <w:rFonts w:ascii="Arial" w:hAnsi="Arial" w:cs="Arial"/>
          <w:bCs/>
          <w:color w:val="000000"/>
        </w:rPr>
        <w:t>unit/lembaga yang mengelola kegiatan penelitian/PkM di tingkat Perguruan Tinggi/UPPS</w:t>
      </w:r>
      <w:r w:rsidR="004E23A4">
        <w:rPr>
          <w:rFonts w:ascii="Arial" w:eastAsia="Times New Roman" w:hAnsi="Arial" w:cs="Arial"/>
          <w:color w:val="000000"/>
        </w:rPr>
        <w:t>.</w:t>
      </w:r>
    </w:p>
    <w:p w14:paraId="73ACB2C2" w14:textId="37FC9379" w:rsidR="004E23A4" w:rsidRPr="00F501BE" w:rsidRDefault="004E23A4" w:rsidP="00B62E71">
      <w:pPr>
        <w:spacing w:after="0"/>
        <w:ind w:left="72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vertAlign w:val="superscript"/>
        </w:rPr>
        <w:t>2</w:t>
      </w:r>
      <w:r w:rsidRPr="00F501BE">
        <w:rPr>
          <w:rFonts w:ascii="Arial" w:eastAsia="Times New Roman" w:hAnsi="Arial" w:cs="Arial"/>
          <w:color w:val="000000"/>
          <w:vertAlign w:val="superscript"/>
        </w:rPr>
        <w:t>)</w:t>
      </w:r>
      <w:r>
        <w:rPr>
          <w:rFonts w:ascii="Arial" w:eastAsia="Times New Roman" w:hAnsi="Arial" w:cs="Arial"/>
          <w:color w:val="000000"/>
        </w:rPr>
        <w:t xml:space="preserve"> </w:t>
      </w:r>
      <w:r w:rsidRPr="00F501BE">
        <w:rPr>
          <w:rFonts w:ascii="Arial" w:eastAsia="Times New Roman" w:hAnsi="Arial" w:cs="Arial"/>
          <w:color w:val="000000"/>
        </w:rPr>
        <w:t xml:space="preserve">Bentuk </w:t>
      </w:r>
      <w:r>
        <w:rPr>
          <w:rFonts w:ascii="Arial" w:eastAsia="Times New Roman" w:hAnsi="Arial" w:cs="Arial"/>
          <w:color w:val="000000"/>
        </w:rPr>
        <w:t>integrasi dapat berupa</w:t>
      </w:r>
      <w:r w:rsidRPr="00F501BE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t</w:t>
      </w:r>
      <w:r w:rsidRPr="00F501BE">
        <w:rPr>
          <w:rFonts w:ascii="Arial" w:eastAsia="Times New Roman" w:hAnsi="Arial" w:cs="Arial"/>
          <w:color w:val="000000"/>
        </w:rPr>
        <w:t xml:space="preserve">ambahan </w:t>
      </w:r>
      <w:r>
        <w:rPr>
          <w:rFonts w:ascii="Arial" w:eastAsia="Times New Roman" w:hAnsi="Arial" w:cs="Arial"/>
          <w:color w:val="000000"/>
        </w:rPr>
        <w:t>m</w:t>
      </w:r>
      <w:r w:rsidRPr="00F501BE">
        <w:rPr>
          <w:rFonts w:ascii="Arial" w:eastAsia="Times New Roman" w:hAnsi="Arial" w:cs="Arial"/>
          <w:color w:val="000000"/>
        </w:rPr>
        <w:t xml:space="preserve">ateri </w:t>
      </w:r>
      <w:r>
        <w:rPr>
          <w:rFonts w:ascii="Arial" w:eastAsia="Times New Roman" w:hAnsi="Arial" w:cs="Arial"/>
          <w:color w:val="000000"/>
        </w:rPr>
        <w:t>perkuliahan, s</w:t>
      </w:r>
      <w:r w:rsidRPr="00F501BE">
        <w:rPr>
          <w:rFonts w:ascii="Arial" w:eastAsia="Times New Roman" w:hAnsi="Arial" w:cs="Arial"/>
          <w:color w:val="000000"/>
        </w:rPr>
        <w:t xml:space="preserve">tudi </w:t>
      </w:r>
      <w:r>
        <w:rPr>
          <w:rFonts w:ascii="Arial" w:eastAsia="Times New Roman" w:hAnsi="Arial" w:cs="Arial"/>
          <w:color w:val="000000"/>
        </w:rPr>
        <w:t>k</w:t>
      </w:r>
      <w:r w:rsidRPr="00F501BE">
        <w:rPr>
          <w:rFonts w:ascii="Arial" w:eastAsia="Times New Roman" w:hAnsi="Arial" w:cs="Arial"/>
          <w:color w:val="000000"/>
        </w:rPr>
        <w:t xml:space="preserve">asus, </w:t>
      </w:r>
      <w:r>
        <w:rPr>
          <w:rFonts w:ascii="Arial" w:eastAsia="Times New Roman" w:hAnsi="Arial" w:cs="Arial"/>
          <w:color w:val="000000"/>
        </w:rPr>
        <w:t>Bab</w:t>
      </w:r>
      <w:r w:rsidRPr="00F501BE">
        <w:rPr>
          <w:rFonts w:ascii="Arial" w:eastAsia="Times New Roman" w:hAnsi="Arial" w:cs="Arial"/>
          <w:color w:val="000000"/>
        </w:rPr>
        <w:t>/</w:t>
      </w:r>
      <w:r w:rsidR="00300811">
        <w:rPr>
          <w:rFonts w:ascii="Arial" w:eastAsia="Times New Roman" w:hAnsi="Arial" w:cs="Arial"/>
          <w:color w:val="000000"/>
        </w:rPr>
        <w:t xml:space="preserve"> </w:t>
      </w:r>
      <w:r w:rsidRPr="00F501BE">
        <w:rPr>
          <w:rFonts w:ascii="Arial" w:eastAsia="Times New Roman" w:hAnsi="Arial" w:cs="Arial"/>
          <w:color w:val="000000"/>
        </w:rPr>
        <w:t>Subbab dalam buku ajar</w:t>
      </w:r>
      <w:r>
        <w:rPr>
          <w:rFonts w:ascii="Arial" w:eastAsia="Times New Roman" w:hAnsi="Arial" w:cs="Arial"/>
          <w:color w:val="000000"/>
        </w:rPr>
        <w:t>, atau bentuk lain yang relevan.</w:t>
      </w:r>
    </w:p>
    <w:p w14:paraId="32EE9E5B" w14:textId="6AA02D68" w:rsidR="00F501BE" w:rsidRDefault="00F501BE" w:rsidP="002174A6">
      <w:pPr>
        <w:spacing w:after="0"/>
        <w:rPr>
          <w:rFonts w:ascii="Arial" w:hAnsi="Arial" w:cs="Arial"/>
        </w:rPr>
      </w:pPr>
    </w:p>
    <w:p w14:paraId="1DFAD416" w14:textId="2D255B3F" w:rsidR="00AD69D1" w:rsidRDefault="00AD69D1" w:rsidP="002174A6">
      <w:pPr>
        <w:spacing w:after="0"/>
        <w:rPr>
          <w:rFonts w:ascii="Arial" w:hAnsi="Arial" w:cs="Arial"/>
        </w:rPr>
      </w:pPr>
    </w:p>
    <w:p w14:paraId="28CA53E5" w14:textId="274BD764" w:rsidR="00FD4A07" w:rsidRPr="000335C4" w:rsidRDefault="00FD4A07" w:rsidP="002174A6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Kepuasan </w:t>
      </w:r>
      <w:r w:rsidR="00300811">
        <w:rPr>
          <w:rFonts w:ascii="Arial" w:hAnsi="Arial" w:cs="Arial"/>
          <w:b/>
        </w:rPr>
        <w:t>Mahasiswa</w:t>
      </w:r>
    </w:p>
    <w:p w14:paraId="75014E82" w14:textId="77777777" w:rsidR="00FD4A07" w:rsidRDefault="00FD4A07" w:rsidP="002174A6">
      <w:pPr>
        <w:spacing w:after="0"/>
        <w:rPr>
          <w:rFonts w:ascii="Arial" w:hAnsi="Arial" w:cs="Arial"/>
        </w:rPr>
      </w:pPr>
    </w:p>
    <w:p w14:paraId="41F7E4FE" w14:textId="01A34FC7" w:rsidR="00FD4A07" w:rsidRPr="00521B5C" w:rsidRDefault="00FD4A07" w:rsidP="002174A6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 xml:space="preserve">Tuliskan hasil </w:t>
      </w:r>
      <w:r w:rsidR="00CE2689">
        <w:rPr>
          <w:rFonts w:ascii="Arial" w:hAnsi="Arial" w:cs="Arial"/>
          <w:color w:val="000000"/>
        </w:rPr>
        <w:t xml:space="preserve">pengukuran </w:t>
      </w:r>
      <w:r w:rsidRPr="00521B5C">
        <w:rPr>
          <w:rFonts w:ascii="Arial" w:hAnsi="Arial" w:cs="Arial"/>
          <w:color w:val="000000"/>
          <w:lang w:val="id-ID"/>
        </w:rPr>
        <w:t xml:space="preserve">kepuasan </w:t>
      </w:r>
      <w:r w:rsidR="00CE2689">
        <w:rPr>
          <w:rFonts w:ascii="Arial" w:hAnsi="Arial" w:cs="Arial"/>
          <w:color w:val="000000"/>
        </w:rPr>
        <w:t xml:space="preserve">mahasiswa terhadap proses pendidikan </w:t>
      </w:r>
      <w:r w:rsidRPr="00521B5C">
        <w:rPr>
          <w:rFonts w:ascii="Arial" w:hAnsi="Arial" w:cs="Arial"/>
          <w:color w:val="000000"/>
          <w:lang w:val="id-ID"/>
        </w:rPr>
        <w:t xml:space="preserve">dengan mengikuti format </w:t>
      </w:r>
      <w:r w:rsidR="007F2BCA">
        <w:rPr>
          <w:rFonts w:ascii="Arial" w:hAnsi="Arial" w:cs="Arial"/>
        </w:rPr>
        <w:t>Tabel 5.c</w:t>
      </w:r>
      <w:r w:rsidR="007F2BCA" w:rsidRPr="00521B5C">
        <w:rPr>
          <w:rFonts w:ascii="Arial" w:hAnsi="Arial" w:cs="Arial"/>
          <w:color w:val="000000"/>
          <w:lang w:val="id-ID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</w:t>
      </w:r>
      <w:r w:rsidR="00CE2689">
        <w:rPr>
          <w:rFonts w:ascii="Arial" w:hAnsi="Arial" w:cs="Arial"/>
          <w:color w:val="000000"/>
        </w:rPr>
        <w:t>n yang dilakukan pada saat TS</w:t>
      </w:r>
      <w:r w:rsidRPr="00521B5C">
        <w:rPr>
          <w:rFonts w:ascii="Arial" w:hAnsi="Arial" w:cs="Arial"/>
          <w:color w:val="000000"/>
          <w:lang w:val="id-ID"/>
        </w:rPr>
        <w:t>.</w:t>
      </w:r>
    </w:p>
    <w:p w14:paraId="4A786C5E" w14:textId="77777777" w:rsidR="00FD4A07" w:rsidRDefault="00FD4A07" w:rsidP="002174A6">
      <w:pPr>
        <w:spacing w:after="0"/>
        <w:rPr>
          <w:rFonts w:ascii="Arial" w:hAnsi="Arial" w:cs="Arial"/>
        </w:rPr>
      </w:pPr>
    </w:p>
    <w:p w14:paraId="08E23C1A" w14:textId="2F5A018D" w:rsidR="00FD4A07" w:rsidRDefault="00300811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Tabel 5.c</w:t>
      </w:r>
      <w:r w:rsidR="0006323F">
        <w:rPr>
          <w:rFonts w:ascii="Arial" w:hAnsi="Arial" w:cs="Arial"/>
        </w:rPr>
        <w:t xml:space="preserve"> </w:t>
      </w:r>
      <w:r w:rsidR="00CE2689">
        <w:rPr>
          <w:rFonts w:ascii="Arial" w:hAnsi="Arial" w:cs="Arial"/>
        </w:rPr>
        <w:t>Kepuasan Mahasiswa</w:t>
      </w:r>
    </w:p>
    <w:tbl>
      <w:tblPr>
        <w:tblW w:w="8363" w:type="dxa"/>
        <w:tblInd w:w="704" w:type="dxa"/>
        <w:tblLook w:val="04A0" w:firstRow="1" w:lastRow="0" w:firstColumn="1" w:lastColumn="0" w:noHBand="0" w:noVBand="1"/>
      </w:tblPr>
      <w:tblGrid>
        <w:gridCol w:w="700"/>
        <w:gridCol w:w="2151"/>
        <w:gridCol w:w="992"/>
        <w:gridCol w:w="960"/>
        <w:gridCol w:w="1020"/>
        <w:gridCol w:w="997"/>
        <w:gridCol w:w="1543"/>
      </w:tblGrid>
      <w:tr w:rsidR="00AD69D1" w:rsidRPr="00B6312E" w14:paraId="41CE1241" w14:textId="5D251033" w:rsidTr="00300811">
        <w:trPr>
          <w:tblHeader/>
        </w:trPr>
        <w:tc>
          <w:tcPr>
            <w:tcW w:w="7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BAFBFC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21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61AF17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Aspek yang Diukur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F10421" w14:textId="77777777" w:rsidR="002F3AA8" w:rsidRPr="00B6312E" w:rsidRDefault="00E95E9C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Tingkat </w:t>
            </w:r>
            <w:r w:rsidR="00AD69D1"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Kepuasan Mahasiswa </w:t>
            </w:r>
          </w:p>
          <w:p w14:paraId="2086D635" w14:textId="7B494BE2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(%)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EB690A" w14:textId="5E382588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Rencana Tindak Lanjut oleh UPPS/PS</w:t>
            </w:r>
          </w:p>
        </w:tc>
      </w:tr>
      <w:tr w:rsidR="00AD69D1" w:rsidRPr="00B6312E" w14:paraId="687F4087" w14:textId="6F298FC7" w:rsidTr="00300811">
        <w:trPr>
          <w:trHeight w:val="264"/>
          <w:tblHeader/>
        </w:trPr>
        <w:tc>
          <w:tcPr>
            <w:tcW w:w="700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9F0F53" w14:textId="77777777" w:rsidR="00AD69D1" w:rsidRPr="00B6312E" w:rsidRDefault="00AD69D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2151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1B901D" w14:textId="77777777" w:rsidR="00AD69D1" w:rsidRPr="00B6312E" w:rsidRDefault="00AD69D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745B69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Sangat Baik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E3B1CD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Baik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28B31B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Cukup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6BDE0A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Kurang</w:t>
            </w:r>
          </w:p>
        </w:tc>
        <w:tc>
          <w:tcPr>
            <w:tcW w:w="1543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7DBBE8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AD69D1" w:rsidRPr="00AD69D1" w14:paraId="04FD1B38" w14:textId="66B89F2A" w:rsidTr="00C47A40">
        <w:trPr>
          <w:tblHeader/>
        </w:trPr>
        <w:tc>
          <w:tcPr>
            <w:tcW w:w="7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92E2C86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215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6EC953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2E5B47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70A2BD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1FEE86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0E578E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54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BF0518" w14:textId="25F873F4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7</w:t>
            </w:r>
          </w:p>
        </w:tc>
      </w:tr>
      <w:tr w:rsidR="00AD69D1" w:rsidRPr="00AD69D1" w14:paraId="78A6FB81" w14:textId="623346B4" w:rsidTr="00C47A40">
        <w:trPr>
          <w:cantSplit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9E71E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7AB293" w14:textId="77777777" w:rsid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andala</w:t>
            </w:r>
            <w:r w:rsidR="00E95E9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</w:t>
            </w:r>
            <w:r w:rsidR="00203BD6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reliability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kemampuan dosen, te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a kependidikan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dan pengelola dalam memberikan pelayan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14:paraId="7FF45771" w14:textId="74D0F602" w:rsidR="00C47A40" w:rsidRPr="00AD69D1" w:rsidRDefault="00C47A40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B797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FCE55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4F46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CF35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2C5130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AD69D1" w14:paraId="1D2D1C92" w14:textId="13338A90" w:rsidTr="00C47A40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B78E7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2.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A0545" w14:textId="6055165C" w:rsidR="00AD69D1" w:rsidRP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ya tanggap (</w:t>
            </w:r>
            <w:r w:rsidRPr="00AD69D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responsiveness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: kemauan dari dosen, te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a kependidikan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n pengelol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alam membantu 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hasiswa dan memberikan jasa dengan cepat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8E94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93D8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93E0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C726C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576DE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AD69D1" w14:paraId="2D55E88B" w14:textId="242054F2" w:rsidTr="00CE2689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DC515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EB1BD" w14:textId="3B47B125" w:rsidR="00AD69D1" w:rsidRP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pastian (</w:t>
            </w:r>
            <w:r w:rsidRPr="00AD69D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assurance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: kemampuan dosen, ten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a kependi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k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,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n pengelola untuk memberi keyakinan kepada mahasiswa bahwa pelayanan yang diberikan telah sesuai dengan ketentuan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563D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43A8C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6E7F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E108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677E77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AD69D1" w14:paraId="698AEA9D" w14:textId="286B57B3" w:rsidTr="00CE2689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6F91B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F6E22" w14:textId="38ACAE72" w:rsidR="00AD69D1" w:rsidRP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mpa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 (</w:t>
            </w:r>
            <w:r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empathy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kesediaan/kepedulian dosen, ten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a kependidikan,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n pengelola untuk memberi perhatian kepada mahasiswa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0C25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CD2C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259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0D62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1037E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AD69D1" w14:paraId="70636E4C" w14:textId="3E3D9CDE" w:rsidTr="00225212">
        <w:trPr>
          <w:cantSplit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7770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E3A42" w14:textId="0A7C02BE" w:rsidR="00AD69D1" w:rsidRP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Tangible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enilaian mahasiswa terhadap kecukupan, aksesibitas, kualitas sarana dan prasarana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DD355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17084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675E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62C15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CB7C577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203BD6" w14:paraId="230FBB9E" w14:textId="111F57C0" w:rsidTr="00225212">
        <w:tc>
          <w:tcPr>
            <w:tcW w:w="2851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07AA9" w14:textId="3CA36EF4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</w:t>
            </w:r>
            <w:r w:rsid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mlah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E732B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5274A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12696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22721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A761B57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75B5E21B" w14:textId="002E6F36" w:rsidR="00CE2689" w:rsidRDefault="00CE2689" w:rsidP="002174A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575ECE6" w14:textId="313692CC" w:rsidR="00CE2689" w:rsidRPr="00593056" w:rsidRDefault="00CE2689" w:rsidP="00BA79B2">
      <w:pPr>
        <w:pStyle w:val="Heading1"/>
      </w:pPr>
      <w:r>
        <w:lastRenderedPageBreak/>
        <w:t>Penelitian</w:t>
      </w:r>
    </w:p>
    <w:p w14:paraId="580E1F22" w14:textId="77777777" w:rsidR="00CE2689" w:rsidRPr="00593056" w:rsidRDefault="00CE2689" w:rsidP="002174A6">
      <w:pPr>
        <w:spacing w:after="0"/>
        <w:rPr>
          <w:rFonts w:ascii="Arial" w:hAnsi="Arial" w:cs="Arial"/>
        </w:rPr>
      </w:pPr>
    </w:p>
    <w:p w14:paraId="30CD36C4" w14:textId="047B4822" w:rsidR="00CE2689" w:rsidRPr="00BB0708" w:rsidRDefault="00CE2689" w:rsidP="002174A6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enelitian </w:t>
      </w:r>
      <w:r w:rsidR="00472A4C">
        <w:rPr>
          <w:rFonts w:ascii="Arial" w:hAnsi="Arial" w:cs="Arial"/>
          <w:b/>
        </w:rPr>
        <w:t>DTPS</w:t>
      </w:r>
      <w:r w:rsidR="007F296B">
        <w:rPr>
          <w:rFonts w:ascii="Arial" w:hAnsi="Arial" w:cs="Arial"/>
          <w:b/>
        </w:rPr>
        <w:t xml:space="preserve"> yang Melibatkan Mahasiswa</w:t>
      </w:r>
    </w:p>
    <w:p w14:paraId="073FAC03" w14:textId="77777777" w:rsidR="007F296B" w:rsidRDefault="007F296B" w:rsidP="002174A6">
      <w:pPr>
        <w:spacing w:after="0"/>
        <w:ind w:left="720"/>
        <w:jc w:val="both"/>
        <w:rPr>
          <w:rFonts w:ascii="Arial" w:hAnsi="Arial" w:cs="Arial"/>
        </w:rPr>
      </w:pPr>
    </w:p>
    <w:p w14:paraId="2D23E824" w14:textId="290ACFCB" w:rsidR="00300811" w:rsidRPr="001E3B45" w:rsidRDefault="00300811" w:rsidP="00300811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6.</w:t>
      </w:r>
      <w:r w:rsidR="0006323F">
        <w:rPr>
          <w:rFonts w:ascii="Arial" w:hAnsi="Arial" w:cs="Arial"/>
          <w:u w:val="single"/>
        </w:rPr>
        <w:t>a</w:t>
      </w:r>
      <w:r>
        <w:rPr>
          <w:rFonts w:ascii="Arial" w:hAnsi="Arial" w:cs="Arial"/>
          <w:u w:val="single"/>
        </w:rPr>
        <w:t xml:space="preserve">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>rogram</w:t>
      </w:r>
      <w:r>
        <w:rPr>
          <w:rFonts w:ascii="Arial" w:hAnsi="Arial" w:cs="Arial"/>
          <w:u w:val="single"/>
        </w:rPr>
        <w:t xml:space="preserve"> Sarjana/Sarjana Terapan/</w:t>
      </w:r>
      <w:r w:rsidRPr="001E3B45">
        <w:rPr>
          <w:rFonts w:ascii="Arial" w:hAnsi="Arial" w:cs="Arial"/>
          <w:u w:val="single"/>
        </w:rPr>
        <w:t>Magister/Magister Terapan/ Doktor/ Doktor Terapan</w:t>
      </w:r>
    </w:p>
    <w:p w14:paraId="558D7B01" w14:textId="77777777" w:rsidR="00300811" w:rsidRDefault="00300811" w:rsidP="002174A6">
      <w:pPr>
        <w:spacing w:after="0"/>
        <w:ind w:left="720"/>
        <w:jc w:val="both"/>
        <w:rPr>
          <w:rFonts w:ascii="Arial" w:hAnsi="Arial" w:cs="Arial"/>
        </w:rPr>
      </w:pPr>
    </w:p>
    <w:p w14:paraId="2112EC41" w14:textId="1767B267" w:rsidR="00CE2689" w:rsidRPr="004F5F76" w:rsidRDefault="00CE2689" w:rsidP="002174A6">
      <w:pPr>
        <w:spacing w:after="0"/>
        <w:ind w:left="720"/>
        <w:jc w:val="both"/>
        <w:rPr>
          <w:rFonts w:ascii="Arial" w:hAnsi="Arial" w:cs="Arial"/>
        </w:rPr>
      </w:pPr>
      <w:r w:rsidRPr="004F5F76">
        <w:rPr>
          <w:rFonts w:ascii="Arial" w:hAnsi="Arial" w:cs="Arial"/>
        </w:rPr>
        <w:t xml:space="preserve">Tuliskan </w:t>
      </w:r>
      <w:r w:rsidR="007F296B">
        <w:rPr>
          <w:rFonts w:ascii="Arial" w:hAnsi="Arial" w:cs="Arial"/>
        </w:rPr>
        <w:t xml:space="preserve">data </w:t>
      </w:r>
      <w:r w:rsidRPr="004F5F76">
        <w:rPr>
          <w:rFonts w:ascii="Arial" w:hAnsi="Arial" w:cs="Arial"/>
        </w:rPr>
        <w:t xml:space="preserve">penelitian </w:t>
      </w:r>
      <w:r w:rsidR="00472A4C" w:rsidRPr="004F5F76">
        <w:rPr>
          <w:rFonts w:ascii="Arial" w:hAnsi="Arial" w:cs="Arial"/>
        </w:rPr>
        <w:t xml:space="preserve">DTPS </w:t>
      </w:r>
      <w:r w:rsidR="007F296B">
        <w:rPr>
          <w:rFonts w:ascii="Arial" w:hAnsi="Arial" w:cs="Arial"/>
        </w:rPr>
        <w:t xml:space="preserve">yang dalam pelaksanaannya </w:t>
      </w:r>
      <w:r w:rsidR="00B03826">
        <w:rPr>
          <w:rFonts w:ascii="Arial" w:hAnsi="Arial" w:cs="Arial"/>
        </w:rPr>
        <w:t xml:space="preserve">melibatkan mahasiswa Program Studi </w:t>
      </w:r>
      <w:r w:rsidRPr="004F5F76">
        <w:rPr>
          <w:rFonts w:ascii="Arial" w:hAnsi="Arial" w:cs="Arial"/>
        </w:rPr>
        <w:t xml:space="preserve">pada TS-2 sampai dengan TS dengan mengikuti format </w:t>
      </w:r>
      <w:r w:rsidR="00A36F67" w:rsidRPr="00775F79">
        <w:rPr>
          <w:rFonts w:ascii="Arial" w:hAnsi="Arial" w:cs="Arial"/>
        </w:rPr>
        <w:t>Tabel 6.</w:t>
      </w:r>
      <w:r w:rsidR="00A36F67">
        <w:rPr>
          <w:rFonts w:ascii="Arial" w:hAnsi="Arial" w:cs="Arial"/>
        </w:rPr>
        <w:t>a</w:t>
      </w:r>
      <w:r w:rsidR="00A36F67" w:rsidRPr="004F5F7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046321D2" w14:textId="77777777" w:rsidR="00CE2689" w:rsidRPr="00AC2CFF" w:rsidRDefault="00CE2689" w:rsidP="002174A6">
      <w:pPr>
        <w:spacing w:after="0"/>
        <w:rPr>
          <w:rFonts w:ascii="Arial" w:hAnsi="Arial" w:cs="Arial"/>
          <w:highlight w:val="blue"/>
        </w:rPr>
      </w:pPr>
    </w:p>
    <w:p w14:paraId="1B136BC1" w14:textId="3EA3A5F3" w:rsidR="007F296B" w:rsidRDefault="00603977" w:rsidP="007F296B">
      <w:pPr>
        <w:spacing w:after="0"/>
        <w:ind w:left="709"/>
        <w:rPr>
          <w:rFonts w:ascii="Arial" w:hAnsi="Arial" w:cs="Arial"/>
        </w:rPr>
      </w:pPr>
      <w:r w:rsidRPr="00472A4C">
        <w:rPr>
          <w:rFonts w:ascii="Arial" w:hAnsi="Arial" w:cs="Arial"/>
        </w:rPr>
        <w:tab/>
      </w:r>
      <w:r w:rsidR="007F296B" w:rsidRPr="00775F79">
        <w:rPr>
          <w:rFonts w:ascii="Arial" w:hAnsi="Arial" w:cs="Arial"/>
        </w:rPr>
        <w:t>Tabel 6.</w:t>
      </w:r>
      <w:r w:rsidR="00300811">
        <w:rPr>
          <w:rFonts w:ascii="Arial" w:hAnsi="Arial" w:cs="Arial"/>
        </w:rPr>
        <w:t>a</w:t>
      </w:r>
      <w:r w:rsidR="007F296B" w:rsidRPr="00775F79">
        <w:rPr>
          <w:rFonts w:ascii="Arial" w:hAnsi="Arial" w:cs="Arial"/>
        </w:rPr>
        <w:t xml:space="preserve"> Penelitian DTPS yang melibatkan </w:t>
      </w:r>
      <w:r w:rsidR="00B03826">
        <w:rPr>
          <w:rFonts w:ascii="Arial" w:hAnsi="Arial" w:cs="Arial"/>
        </w:rPr>
        <w:t>m</w:t>
      </w:r>
      <w:r w:rsidR="007F296B" w:rsidRPr="00775F79">
        <w:rPr>
          <w:rFonts w:ascii="Arial" w:hAnsi="Arial" w:cs="Arial"/>
        </w:rPr>
        <w:t>ahasiswa</w:t>
      </w:r>
      <w:r w:rsidR="007F296B">
        <w:rPr>
          <w:rFonts w:ascii="Arial" w:hAnsi="Arial" w:cs="Arial"/>
        </w:rPr>
        <w:t xml:space="preserve"> </w:t>
      </w:r>
    </w:p>
    <w:tbl>
      <w:tblPr>
        <w:tblW w:w="8194" w:type="dxa"/>
        <w:tblInd w:w="704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324"/>
        <w:gridCol w:w="1794"/>
        <w:gridCol w:w="1613"/>
        <w:gridCol w:w="1053"/>
      </w:tblGrid>
      <w:tr w:rsidR="007F296B" w:rsidRPr="00B6312E" w14:paraId="429E23E1" w14:textId="77777777" w:rsidTr="00300811">
        <w:trPr>
          <w:trHeight w:val="525"/>
          <w:tblHeader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5307E7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2F352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Nama Dosen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1D78CB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ema Penelitian sesuai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FBBB8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Mahasiswa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14F9F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Judul Kegiatan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184F11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ahun</w:t>
            </w:r>
          </w:p>
        </w:tc>
      </w:tr>
      <w:tr w:rsidR="007F296B" w:rsidRPr="00B6312E" w14:paraId="44816896" w14:textId="77777777" w:rsidTr="00300811">
        <w:trPr>
          <w:tblHeader/>
        </w:trPr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D34D5F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4C1F2A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32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544614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115377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BBF325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6B9009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7F296B" w:rsidRPr="00CC22D9" w14:paraId="2E5873ED" w14:textId="77777777" w:rsidTr="007F296B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608A0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5BC91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FC35F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6CBF0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A610D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D9DF4D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F296B" w:rsidRPr="00CC22D9" w14:paraId="744F4388" w14:textId="77777777" w:rsidTr="007F296B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42012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F0544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9DA6A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D171C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C57B9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5E4A26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F296B" w:rsidRPr="00CC22D9" w14:paraId="764992BC" w14:textId="77777777" w:rsidTr="00B03826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E76D1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0F310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97D0F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F96E4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C9F23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3791FAA6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F296B" w:rsidRPr="0008348A" w14:paraId="7CBC5806" w14:textId="77777777" w:rsidTr="00B03826">
        <w:trPr>
          <w:trHeight w:val="290"/>
        </w:trPr>
        <w:tc>
          <w:tcPr>
            <w:tcW w:w="5528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F2DBB" w14:textId="77777777" w:rsidR="007F296B" w:rsidRPr="0008348A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8348A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A4D74" w14:textId="77777777" w:rsidR="007F296B" w:rsidRPr="0008348A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DA31FB" w14:textId="77777777" w:rsidR="007F296B" w:rsidRPr="0008348A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5CE9436" w14:textId="77777777" w:rsidR="007F296B" w:rsidRDefault="007F296B" w:rsidP="007F296B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01189983" w14:textId="27223DE3" w:rsidR="007F296B" w:rsidRPr="00CC22D9" w:rsidRDefault="007F296B" w:rsidP="007F296B">
      <w:pPr>
        <w:tabs>
          <w:tab w:val="left" w:pos="1128"/>
        </w:tabs>
        <w:spacing w:after="0"/>
        <w:ind w:left="720"/>
        <w:rPr>
          <w:rFonts w:ascii="Arial" w:eastAsia="Times New Roman" w:hAnsi="Arial" w:cs="Arial"/>
          <w:color w:val="000000"/>
        </w:rPr>
      </w:pPr>
      <w:r w:rsidRPr="00300811">
        <w:rPr>
          <w:rFonts w:ascii="Arial" w:eastAsia="Times New Roman" w:hAnsi="Arial" w:cs="Arial"/>
          <w:color w:val="000000"/>
          <w:vertAlign w:val="superscript"/>
        </w:rPr>
        <w:t>1)</w:t>
      </w:r>
      <w:r w:rsidRPr="00300811">
        <w:rPr>
          <w:rFonts w:ascii="Arial" w:eastAsia="Times New Roman" w:hAnsi="Arial" w:cs="Arial"/>
          <w:color w:val="000000"/>
        </w:rPr>
        <w:t xml:space="preserve"> Judul kegiatan yang melibatkan mahasiswa dalam penelitian dosen </w:t>
      </w:r>
      <w:r w:rsidR="009D5927" w:rsidRPr="00300811">
        <w:rPr>
          <w:rFonts w:ascii="Arial" w:eastAsia="Times New Roman" w:hAnsi="Arial" w:cs="Arial"/>
          <w:color w:val="000000"/>
        </w:rPr>
        <w:t>dapat berupa</w:t>
      </w:r>
      <w:r w:rsidRPr="00300811">
        <w:rPr>
          <w:rFonts w:ascii="Arial" w:eastAsia="Times New Roman" w:hAnsi="Arial" w:cs="Arial"/>
          <w:color w:val="000000"/>
        </w:rPr>
        <w:t xml:space="preserve"> Tugas Akhir, Perancangan, </w:t>
      </w:r>
      <w:r w:rsidR="00300811" w:rsidRPr="00300811">
        <w:rPr>
          <w:rFonts w:ascii="Arial" w:eastAsia="Times New Roman" w:hAnsi="Arial" w:cs="Arial"/>
          <w:color w:val="000000"/>
        </w:rPr>
        <w:t xml:space="preserve">Pengembangan Produk/Jasa, </w:t>
      </w:r>
      <w:r w:rsidRPr="00300811">
        <w:rPr>
          <w:rFonts w:ascii="Arial" w:eastAsia="Times New Roman" w:hAnsi="Arial" w:cs="Arial"/>
          <w:color w:val="000000"/>
        </w:rPr>
        <w:t>atau kegiatan lain yang relevan.</w:t>
      </w:r>
    </w:p>
    <w:p w14:paraId="1A5A13ED" w14:textId="78DC3A1C" w:rsidR="001E3B45" w:rsidRDefault="001E3B45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3AE346A" w14:textId="77777777" w:rsidR="001D4E26" w:rsidRDefault="001D4E26" w:rsidP="002174A6">
      <w:pPr>
        <w:spacing w:after="0"/>
        <w:rPr>
          <w:rFonts w:ascii="Arial" w:hAnsi="Arial" w:cs="Arial"/>
        </w:rPr>
      </w:pPr>
    </w:p>
    <w:p w14:paraId="1899DE0D" w14:textId="16DE32D4" w:rsidR="00CE2689" w:rsidRPr="001E3B45" w:rsidRDefault="007F296B" w:rsidP="00203BD6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6.b berikut ini d</w:t>
      </w:r>
      <w:r w:rsidR="001E3B45" w:rsidRPr="001E3B45">
        <w:rPr>
          <w:rFonts w:ascii="Arial" w:hAnsi="Arial" w:cs="Arial"/>
          <w:u w:val="single"/>
        </w:rPr>
        <w:t xml:space="preserve">iisi oleh pengusul dari </w:t>
      </w:r>
      <w:r w:rsidR="006E5BEE">
        <w:rPr>
          <w:rFonts w:ascii="Arial" w:hAnsi="Arial" w:cs="Arial"/>
          <w:u w:val="single"/>
        </w:rPr>
        <w:t>P</w:t>
      </w:r>
      <w:r w:rsidR="00203BD6">
        <w:rPr>
          <w:rFonts w:ascii="Arial" w:hAnsi="Arial" w:cs="Arial"/>
          <w:u w:val="single"/>
        </w:rPr>
        <w:t xml:space="preserve">rogram </w:t>
      </w:r>
      <w:r w:rsidR="006E5BEE">
        <w:rPr>
          <w:rFonts w:ascii="Arial" w:hAnsi="Arial" w:cs="Arial"/>
          <w:u w:val="single"/>
        </w:rPr>
        <w:t>S</w:t>
      </w:r>
      <w:r w:rsidR="00203BD6">
        <w:rPr>
          <w:rFonts w:ascii="Arial" w:hAnsi="Arial" w:cs="Arial"/>
          <w:u w:val="single"/>
        </w:rPr>
        <w:t>tudi pada p</w:t>
      </w:r>
      <w:r w:rsidR="001E3B45" w:rsidRPr="001E3B45">
        <w:rPr>
          <w:rFonts w:ascii="Arial" w:hAnsi="Arial" w:cs="Arial"/>
          <w:u w:val="single"/>
        </w:rPr>
        <w:t>rogram Magister/Magister Terapan/ Doktor/ Doktor Terapan</w:t>
      </w:r>
    </w:p>
    <w:p w14:paraId="4375D430" w14:textId="3FCC534C" w:rsidR="001E3B45" w:rsidRDefault="001E3B45" w:rsidP="002174A6">
      <w:pPr>
        <w:spacing w:after="0"/>
        <w:rPr>
          <w:rFonts w:ascii="Arial" w:hAnsi="Arial" w:cs="Arial"/>
        </w:rPr>
      </w:pPr>
    </w:p>
    <w:p w14:paraId="6A6EF8C8" w14:textId="6036A89E" w:rsidR="00B03826" w:rsidRPr="004F5F76" w:rsidRDefault="00B03826" w:rsidP="00B03826">
      <w:pPr>
        <w:spacing w:after="0"/>
        <w:ind w:left="720"/>
        <w:jc w:val="both"/>
        <w:rPr>
          <w:rFonts w:ascii="Arial" w:hAnsi="Arial" w:cs="Arial"/>
        </w:rPr>
      </w:pPr>
      <w:r w:rsidRPr="004F5F76">
        <w:rPr>
          <w:rFonts w:ascii="Arial" w:hAnsi="Arial" w:cs="Arial"/>
        </w:rPr>
        <w:t xml:space="preserve">Tuliskan </w:t>
      </w:r>
      <w:r>
        <w:rPr>
          <w:rFonts w:ascii="Arial" w:hAnsi="Arial" w:cs="Arial"/>
        </w:rPr>
        <w:t xml:space="preserve">data </w:t>
      </w:r>
      <w:r w:rsidRPr="004F5F76">
        <w:rPr>
          <w:rFonts w:ascii="Arial" w:hAnsi="Arial" w:cs="Arial"/>
        </w:rPr>
        <w:t xml:space="preserve">penelitian DTPS </w:t>
      </w:r>
      <w:r>
        <w:rPr>
          <w:rFonts w:ascii="Arial" w:hAnsi="Arial" w:cs="Arial"/>
        </w:rPr>
        <w:t xml:space="preserve">yang menjadi rujukan tema </w:t>
      </w:r>
      <w:r w:rsidR="001D4E26">
        <w:rPr>
          <w:rFonts w:ascii="Arial" w:hAnsi="Arial" w:cs="Arial"/>
        </w:rPr>
        <w:t>t</w:t>
      </w:r>
      <w:r>
        <w:rPr>
          <w:rFonts w:ascii="Arial" w:hAnsi="Arial" w:cs="Arial"/>
        </w:rPr>
        <w:t>esis/</w:t>
      </w:r>
      <w:r w:rsidR="001D4E26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isertasi mahasiswa Program Studi </w:t>
      </w:r>
      <w:r w:rsidRPr="004F5F76">
        <w:rPr>
          <w:rFonts w:ascii="Arial" w:hAnsi="Arial" w:cs="Arial"/>
        </w:rPr>
        <w:t xml:space="preserve">pada TS-2 sampai dengan TS dengan mengikuti format </w:t>
      </w:r>
      <w:r w:rsidR="00244D78">
        <w:rPr>
          <w:rFonts w:ascii="Arial" w:hAnsi="Arial" w:cs="Arial"/>
        </w:rPr>
        <w:t>Tabel 6.b</w:t>
      </w:r>
      <w:r w:rsidR="00244D78" w:rsidRPr="004F5F7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1CA46979" w14:textId="77777777" w:rsidR="00B03826" w:rsidRDefault="00B03826" w:rsidP="002174A6">
      <w:pPr>
        <w:spacing w:after="0"/>
        <w:rPr>
          <w:rFonts w:ascii="Arial" w:hAnsi="Arial" w:cs="Arial"/>
        </w:rPr>
      </w:pPr>
    </w:p>
    <w:p w14:paraId="61E8612D" w14:textId="5CAFAB7E" w:rsidR="00CE2689" w:rsidRDefault="00CE2689" w:rsidP="002174A6">
      <w:pPr>
        <w:spacing w:after="0"/>
        <w:ind w:left="709"/>
        <w:rPr>
          <w:rFonts w:ascii="Arial" w:hAnsi="Arial" w:cs="Arial"/>
        </w:rPr>
      </w:pPr>
      <w:r>
        <w:rPr>
          <w:rFonts w:ascii="Arial" w:hAnsi="Arial" w:cs="Arial"/>
        </w:rPr>
        <w:tab/>
        <w:t>Tabel 6.</w:t>
      </w:r>
      <w:r w:rsidR="0008348A">
        <w:rPr>
          <w:rFonts w:ascii="Arial" w:hAnsi="Arial" w:cs="Arial"/>
        </w:rPr>
        <w:t>b</w:t>
      </w:r>
      <w:r>
        <w:rPr>
          <w:rFonts w:ascii="Arial" w:hAnsi="Arial" w:cs="Arial"/>
        </w:rPr>
        <w:t xml:space="preserve"> </w:t>
      </w:r>
      <w:r w:rsidR="0024599F">
        <w:rPr>
          <w:rFonts w:ascii="Arial" w:hAnsi="Arial" w:cs="Arial"/>
        </w:rPr>
        <w:t xml:space="preserve">Penelitian DTPS </w:t>
      </w:r>
      <w:r w:rsidR="00AB6B19">
        <w:rPr>
          <w:rFonts w:ascii="Arial" w:hAnsi="Arial" w:cs="Arial"/>
        </w:rPr>
        <w:t xml:space="preserve">yang </w:t>
      </w:r>
      <w:r w:rsidR="001D4E26">
        <w:rPr>
          <w:rFonts w:ascii="Arial" w:hAnsi="Arial" w:cs="Arial"/>
        </w:rPr>
        <w:t>menjadi rujukan tema tesis/disertasi</w:t>
      </w:r>
    </w:p>
    <w:tbl>
      <w:tblPr>
        <w:tblW w:w="8194" w:type="dxa"/>
        <w:tblInd w:w="704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324"/>
        <w:gridCol w:w="1794"/>
        <w:gridCol w:w="1613"/>
        <w:gridCol w:w="1053"/>
      </w:tblGrid>
      <w:tr w:rsidR="00891296" w:rsidRPr="00B6312E" w14:paraId="52F71B6D" w14:textId="70695EA9" w:rsidTr="00300811">
        <w:trPr>
          <w:trHeight w:val="525"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B78026" w14:textId="77777777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BBED98" w14:textId="10FA968A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 xml:space="preserve">Nama Dosen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96DE7A" w14:textId="30F1FDE8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>Tema Penelitian sesuai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E1A446" w14:textId="650C74D6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>Nama Mahasiswa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67BC83" w14:textId="364D2B09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 xml:space="preserve">Judul Tesis/ Disertasi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179E6" w14:textId="33426D85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>Tahun</w:t>
            </w:r>
          </w:p>
        </w:tc>
      </w:tr>
      <w:tr w:rsidR="0008348A" w:rsidRPr="00B6312E" w14:paraId="1C7934F8" w14:textId="77777777" w:rsidTr="00300811"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066486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B1E08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32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CBD8F8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4F878C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FF486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24C3D3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891296" w:rsidRPr="00CC22D9" w14:paraId="7C9C788B" w14:textId="48A6CE4A" w:rsidTr="0008348A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0E064" w14:textId="488202EB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D0E4D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AA619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2C5F5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0F64F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44D149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891296" w:rsidRPr="00CC22D9" w14:paraId="78B7C2F7" w14:textId="651DC6A4" w:rsidTr="0008348A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96189" w14:textId="4419986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F941E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22A73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358AB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D5843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5A7BB6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891296" w:rsidRPr="00CC22D9" w14:paraId="4BD353A4" w14:textId="5809CFBD" w:rsidTr="00D60E65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68BC6" w14:textId="11D6048D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CEFF2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DC632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9373D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91F83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0B736858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8348A" w:rsidRPr="0008348A" w14:paraId="0659418B" w14:textId="77777777" w:rsidTr="00D60E65">
        <w:trPr>
          <w:trHeight w:val="290"/>
        </w:trPr>
        <w:tc>
          <w:tcPr>
            <w:tcW w:w="5528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A617E" w14:textId="4696D6DB" w:rsidR="0008348A" w:rsidRPr="0008348A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8348A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B04AD" w14:textId="77777777" w:rsidR="0008348A" w:rsidRPr="0008348A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6F3BE3" w14:textId="77777777" w:rsidR="0008348A" w:rsidRPr="0008348A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51254602" w14:textId="51FB913C" w:rsidR="00CC22D9" w:rsidRDefault="00CC22D9" w:rsidP="002174A6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50208E55" w14:textId="2F252FA6" w:rsidR="00CC22D9" w:rsidRPr="00CC22D9" w:rsidRDefault="00CC22D9" w:rsidP="002174A6">
      <w:pPr>
        <w:tabs>
          <w:tab w:val="left" w:pos="1128"/>
        </w:tabs>
        <w:spacing w:after="0"/>
        <w:ind w:left="720"/>
        <w:rPr>
          <w:rFonts w:ascii="Arial" w:eastAsia="Times New Roman" w:hAnsi="Arial" w:cs="Arial"/>
          <w:color w:val="000000"/>
        </w:rPr>
      </w:pPr>
      <w:r w:rsidRPr="00CC22D9">
        <w:rPr>
          <w:rFonts w:ascii="Arial" w:eastAsia="Times New Roman" w:hAnsi="Arial" w:cs="Arial"/>
          <w:color w:val="000000"/>
          <w:vertAlign w:val="superscript"/>
        </w:rPr>
        <w:t>1)</w:t>
      </w:r>
      <w:r w:rsidRPr="00CC22D9">
        <w:rPr>
          <w:rFonts w:ascii="Arial" w:eastAsia="Times New Roman" w:hAnsi="Arial" w:cs="Arial"/>
          <w:color w:val="000000"/>
        </w:rPr>
        <w:t xml:space="preserve"> Tesis/Disertasi mahasiswa yang merupakan bagian dari agenda penelitian dosen.</w:t>
      </w:r>
    </w:p>
    <w:p w14:paraId="6DFCC0C5" w14:textId="3A054563" w:rsidR="00D3053D" w:rsidRDefault="00D3053D" w:rsidP="002174A6">
      <w:pPr>
        <w:spacing w:after="0"/>
        <w:rPr>
          <w:rFonts w:ascii="Arial" w:hAnsi="Arial" w:cs="Arial"/>
        </w:rPr>
      </w:pPr>
    </w:p>
    <w:p w14:paraId="7BB6029C" w14:textId="716EEC24" w:rsidR="00D3053D" w:rsidRPr="00593056" w:rsidRDefault="00D3053D" w:rsidP="00BA79B2">
      <w:pPr>
        <w:pStyle w:val="Heading1"/>
      </w:pPr>
      <w:r>
        <w:lastRenderedPageBreak/>
        <w:t>Pengabdian kepada Masyarakat</w:t>
      </w:r>
      <w:r w:rsidR="004F5F76">
        <w:t xml:space="preserve"> (PkM)</w:t>
      </w:r>
    </w:p>
    <w:p w14:paraId="108F1C14" w14:textId="77777777" w:rsidR="00D3053D" w:rsidRPr="00593056" w:rsidRDefault="00D3053D" w:rsidP="002174A6">
      <w:pPr>
        <w:spacing w:after="0"/>
        <w:rPr>
          <w:rFonts w:ascii="Arial" w:hAnsi="Arial" w:cs="Arial"/>
        </w:rPr>
      </w:pPr>
    </w:p>
    <w:p w14:paraId="5D34D30D" w14:textId="3E13E751" w:rsidR="00D3053D" w:rsidRPr="00836FDC" w:rsidRDefault="00D3053D" w:rsidP="00836FDC">
      <w:pPr>
        <w:spacing w:after="0"/>
        <w:ind w:firstLine="425"/>
        <w:rPr>
          <w:rFonts w:ascii="Arial" w:hAnsi="Arial" w:cs="Arial"/>
          <w:b/>
        </w:rPr>
      </w:pPr>
      <w:r w:rsidRPr="00836FDC">
        <w:rPr>
          <w:rFonts w:ascii="Arial" w:hAnsi="Arial" w:cs="Arial"/>
          <w:b/>
        </w:rPr>
        <w:t xml:space="preserve">PkM </w:t>
      </w:r>
      <w:r w:rsidR="00472A4C" w:rsidRPr="00836FDC">
        <w:rPr>
          <w:rFonts w:ascii="Arial" w:hAnsi="Arial" w:cs="Arial"/>
          <w:b/>
        </w:rPr>
        <w:t>DTPS</w:t>
      </w:r>
      <w:r w:rsidR="00B32DCB" w:rsidRPr="00836FDC">
        <w:rPr>
          <w:rFonts w:ascii="Arial" w:hAnsi="Arial" w:cs="Arial"/>
          <w:b/>
        </w:rPr>
        <w:t xml:space="preserve"> yang Melibatkan Mahasiswa</w:t>
      </w:r>
    </w:p>
    <w:p w14:paraId="4E9184DF" w14:textId="77777777" w:rsidR="00D3053D" w:rsidRDefault="00D3053D" w:rsidP="002174A6">
      <w:pPr>
        <w:spacing w:after="0"/>
        <w:rPr>
          <w:rFonts w:ascii="Arial" w:hAnsi="Arial" w:cs="Arial"/>
        </w:rPr>
      </w:pPr>
    </w:p>
    <w:p w14:paraId="1C4C0D75" w14:textId="21EBB873" w:rsidR="00061FFF" w:rsidRPr="001E3B45" w:rsidRDefault="00061FFF" w:rsidP="00061FFF">
      <w:pPr>
        <w:spacing w:after="0"/>
        <w:ind w:left="425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Tabel </w:t>
      </w:r>
      <w:r w:rsidR="005F4E06">
        <w:rPr>
          <w:rFonts w:ascii="Arial" w:hAnsi="Arial" w:cs="Arial"/>
          <w:u w:val="single"/>
        </w:rPr>
        <w:t>7</w:t>
      </w:r>
      <w:r>
        <w:rPr>
          <w:rFonts w:ascii="Arial" w:hAnsi="Arial" w:cs="Arial"/>
          <w:u w:val="single"/>
        </w:rPr>
        <w:t xml:space="preserve">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>rogram</w:t>
      </w:r>
      <w:r>
        <w:rPr>
          <w:rFonts w:ascii="Arial" w:hAnsi="Arial" w:cs="Arial"/>
          <w:u w:val="single"/>
        </w:rPr>
        <w:t xml:space="preserve"> Diploma Tiga/Sarjana/Sarjana Terapan.</w:t>
      </w:r>
    </w:p>
    <w:p w14:paraId="20DEBED7" w14:textId="11F34125" w:rsidR="00061FFF" w:rsidRDefault="00061FFF" w:rsidP="00061FFF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C9DEFD6" w14:textId="23481556" w:rsidR="00B32DCB" w:rsidRPr="004F5F76" w:rsidRDefault="00B32DCB" w:rsidP="00061FFF">
      <w:pPr>
        <w:spacing w:after="0"/>
        <w:ind w:left="425"/>
        <w:jc w:val="both"/>
        <w:rPr>
          <w:rFonts w:ascii="Arial" w:hAnsi="Arial" w:cs="Arial"/>
        </w:rPr>
      </w:pPr>
      <w:r w:rsidRPr="004F5F76">
        <w:rPr>
          <w:rFonts w:ascii="Arial" w:hAnsi="Arial" w:cs="Arial"/>
        </w:rPr>
        <w:t xml:space="preserve">Tuliskan </w:t>
      </w:r>
      <w:r>
        <w:rPr>
          <w:rFonts w:ascii="Arial" w:hAnsi="Arial" w:cs="Arial"/>
        </w:rPr>
        <w:t xml:space="preserve">data pengabdian kepada masyarakat (PkM) </w:t>
      </w:r>
      <w:r w:rsidRPr="004F5F76">
        <w:rPr>
          <w:rFonts w:ascii="Arial" w:hAnsi="Arial" w:cs="Arial"/>
        </w:rPr>
        <w:t xml:space="preserve">DTPS </w:t>
      </w:r>
      <w:r>
        <w:rPr>
          <w:rFonts w:ascii="Arial" w:hAnsi="Arial" w:cs="Arial"/>
        </w:rPr>
        <w:t xml:space="preserve">yang dalam pelaksanaannya melibatkan mahasiswa Program Studi </w:t>
      </w:r>
      <w:r w:rsidRPr="004F5F76">
        <w:rPr>
          <w:rFonts w:ascii="Arial" w:hAnsi="Arial" w:cs="Arial"/>
        </w:rPr>
        <w:t>pada TS-2 sampai den</w:t>
      </w:r>
      <w:r w:rsidR="00AC7F99">
        <w:rPr>
          <w:rFonts w:ascii="Arial" w:hAnsi="Arial" w:cs="Arial"/>
        </w:rPr>
        <w:t>gan TS dengan mengikuti format T</w:t>
      </w:r>
      <w:r w:rsidRPr="004F5F76">
        <w:rPr>
          <w:rFonts w:ascii="Arial" w:hAnsi="Arial" w:cs="Arial"/>
        </w:rPr>
        <w:t>abel</w:t>
      </w:r>
      <w:r w:rsidR="00AC7F99">
        <w:rPr>
          <w:rFonts w:ascii="Arial" w:hAnsi="Arial" w:cs="Arial"/>
        </w:rPr>
        <w:t xml:space="preserve"> 7</w:t>
      </w:r>
      <w:r w:rsidRPr="004F5F7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72069D4F" w14:textId="77777777" w:rsidR="00B32DCB" w:rsidRPr="00AC2CFF" w:rsidRDefault="00B32DCB" w:rsidP="00B32DCB">
      <w:pPr>
        <w:spacing w:after="0"/>
        <w:rPr>
          <w:rFonts w:ascii="Arial" w:hAnsi="Arial" w:cs="Arial"/>
          <w:highlight w:val="blue"/>
        </w:rPr>
      </w:pPr>
    </w:p>
    <w:p w14:paraId="02CDE53A" w14:textId="702FE348" w:rsidR="00B32DCB" w:rsidRDefault="00B32DCB" w:rsidP="00061FFF">
      <w:pPr>
        <w:spacing w:after="0"/>
        <w:ind w:firstLine="425"/>
        <w:rPr>
          <w:rFonts w:ascii="Arial" w:hAnsi="Arial" w:cs="Arial"/>
        </w:rPr>
      </w:pPr>
      <w:r w:rsidRPr="00775F79">
        <w:rPr>
          <w:rFonts w:ascii="Arial" w:hAnsi="Arial" w:cs="Arial"/>
        </w:rPr>
        <w:t xml:space="preserve">Tabel </w:t>
      </w:r>
      <w:r>
        <w:rPr>
          <w:rFonts w:ascii="Arial" w:hAnsi="Arial" w:cs="Arial"/>
        </w:rPr>
        <w:t>7</w:t>
      </w:r>
      <w:r w:rsidR="00926B8B">
        <w:rPr>
          <w:rFonts w:ascii="Arial" w:hAnsi="Arial" w:cs="Arial"/>
        </w:rPr>
        <w:t>.</w:t>
      </w:r>
      <w:r w:rsidRPr="00775F7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kM </w:t>
      </w:r>
      <w:r w:rsidRPr="00775F79">
        <w:rPr>
          <w:rFonts w:ascii="Arial" w:hAnsi="Arial" w:cs="Arial"/>
        </w:rPr>
        <w:t xml:space="preserve">DTPS yang melibatkan </w:t>
      </w:r>
      <w:r>
        <w:rPr>
          <w:rFonts w:ascii="Arial" w:hAnsi="Arial" w:cs="Arial"/>
        </w:rPr>
        <w:t>m</w:t>
      </w:r>
      <w:r w:rsidRPr="00775F79">
        <w:rPr>
          <w:rFonts w:ascii="Arial" w:hAnsi="Arial" w:cs="Arial"/>
        </w:rPr>
        <w:t>ahasiswa</w:t>
      </w:r>
      <w:r>
        <w:rPr>
          <w:rFonts w:ascii="Arial" w:hAnsi="Arial" w:cs="Arial"/>
        </w:rPr>
        <w:t xml:space="preserve"> </w:t>
      </w:r>
    </w:p>
    <w:tbl>
      <w:tblPr>
        <w:tblW w:w="8570" w:type="dxa"/>
        <w:tblInd w:w="421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700"/>
        <w:gridCol w:w="1794"/>
        <w:gridCol w:w="1613"/>
        <w:gridCol w:w="1053"/>
      </w:tblGrid>
      <w:tr w:rsidR="00B32DCB" w:rsidRPr="00B6312E" w14:paraId="49D0907C" w14:textId="77777777" w:rsidTr="00061FFF">
        <w:trPr>
          <w:trHeight w:val="525"/>
          <w:tblHeader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DF898F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023A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Nama Dosen 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3B3C4A" w14:textId="4A7BD15D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ema P</w:t>
            </w:r>
            <w:r w:rsidR="00926B8B"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kM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 sesuai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84DF31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Mahasiswa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731B63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Judul Kegiatan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EE94D5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ahun</w:t>
            </w:r>
          </w:p>
        </w:tc>
      </w:tr>
      <w:tr w:rsidR="00B32DCB" w:rsidRPr="00B6312E" w14:paraId="668E2AB1" w14:textId="77777777" w:rsidTr="00061FFF">
        <w:trPr>
          <w:tblHeader/>
        </w:trPr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43CE78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54C13E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860D5D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BB7836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F8346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5BF9E2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B32DCB" w:rsidRPr="00CC22D9" w14:paraId="6FC5AFB8" w14:textId="77777777" w:rsidTr="00061FFF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8AF19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25A61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1FE4C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59940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1ED0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C076D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CC22D9" w14:paraId="0C55B380" w14:textId="77777777" w:rsidTr="00061FFF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31EDB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37886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372AA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2B043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0BF46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D6BE78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CC22D9" w14:paraId="12924672" w14:textId="77777777" w:rsidTr="00061FFF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3E7ED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5524E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340B1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5B5A4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651A2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F693D5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CC22D9" w14:paraId="1D47EAFB" w14:textId="77777777" w:rsidTr="00061FFF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544C1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B6293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17FA9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B6392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77E2E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1F806FA6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08348A" w14:paraId="66142C83" w14:textId="77777777" w:rsidTr="00061FFF">
        <w:trPr>
          <w:trHeight w:val="290"/>
        </w:trPr>
        <w:tc>
          <w:tcPr>
            <w:tcW w:w="590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E5115" w14:textId="77777777" w:rsidR="00B32DCB" w:rsidRPr="0008348A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8348A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991C9" w14:textId="77777777" w:rsidR="00B32DCB" w:rsidRPr="0008348A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6A88EF" w14:textId="77777777" w:rsidR="00B32DCB" w:rsidRPr="0008348A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EFC88D0" w14:textId="77777777" w:rsidR="00B32DCB" w:rsidRDefault="00B32DCB" w:rsidP="00061FFF">
      <w:pPr>
        <w:spacing w:after="0"/>
        <w:ind w:firstLine="425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29196AA2" w14:textId="0D5D42C3" w:rsidR="00B32DCB" w:rsidRPr="00CC22D9" w:rsidRDefault="00B32DCB" w:rsidP="00061FFF">
      <w:pPr>
        <w:spacing w:after="0"/>
        <w:ind w:left="709" w:hanging="283"/>
        <w:rPr>
          <w:rFonts w:ascii="Arial" w:eastAsia="Times New Roman" w:hAnsi="Arial" w:cs="Arial"/>
          <w:color w:val="000000"/>
        </w:rPr>
      </w:pPr>
      <w:r w:rsidRPr="00CC22D9">
        <w:rPr>
          <w:rFonts w:ascii="Arial" w:eastAsia="Times New Roman" w:hAnsi="Arial" w:cs="Arial"/>
          <w:color w:val="000000"/>
          <w:vertAlign w:val="superscript"/>
        </w:rPr>
        <w:t>1)</w:t>
      </w:r>
      <w:r w:rsidRPr="00CC22D9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Kegiatan PkM dosen yang </w:t>
      </w:r>
      <w:r w:rsidRPr="00962B7A">
        <w:rPr>
          <w:rFonts w:ascii="Arial" w:eastAsia="Times New Roman" w:hAnsi="Arial" w:cs="Arial"/>
          <w:color w:val="000000"/>
        </w:rPr>
        <w:t xml:space="preserve">dalam </w:t>
      </w:r>
      <w:r>
        <w:rPr>
          <w:rFonts w:ascii="Arial" w:eastAsia="Times New Roman" w:hAnsi="Arial" w:cs="Arial"/>
          <w:color w:val="000000"/>
        </w:rPr>
        <w:t xml:space="preserve">pelaksanaannya melibatkan </w:t>
      </w:r>
      <w:r w:rsidRPr="00962B7A">
        <w:rPr>
          <w:rFonts w:ascii="Arial" w:eastAsia="Times New Roman" w:hAnsi="Arial" w:cs="Arial"/>
          <w:color w:val="000000"/>
        </w:rPr>
        <w:t>mahasisw</w:t>
      </w:r>
      <w:r>
        <w:rPr>
          <w:rFonts w:ascii="Arial" w:eastAsia="Times New Roman" w:hAnsi="Arial" w:cs="Arial"/>
          <w:color w:val="000000"/>
        </w:rPr>
        <w:t>a, t</w:t>
      </w:r>
      <w:r w:rsidRPr="00962B7A">
        <w:rPr>
          <w:rFonts w:ascii="Arial" w:eastAsia="Times New Roman" w:hAnsi="Arial" w:cs="Arial"/>
          <w:color w:val="000000"/>
        </w:rPr>
        <w:t xml:space="preserve">idak termasuk </w:t>
      </w:r>
      <w:r>
        <w:rPr>
          <w:rFonts w:ascii="Arial" w:eastAsia="Times New Roman" w:hAnsi="Arial" w:cs="Arial"/>
          <w:color w:val="000000"/>
        </w:rPr>
        <w:t xml:space="preserve">kegiatan </w:t>
      </w:r>
      <w:r w:rsidRPr="00962B7A">
        <w:rPr>
          <w:rFonts w:ascii="Arial" w:eastAsia="Times New Roman" w:hAnsi="Arial" w:cs="Arial"/>
          <w:color w:val="000000"/>
        </w:rPr>
        <w:t>KKN</w:t>
      </w:r>
      <w:r>
        <w:rPr>
          <w:rFonts w:ascii="Arial" w:eastAsia="Times New Roman" w:hAnsi="Arial" w:cs="Arial"/>
          <w:color w:val="000000"/>
        </w:rPr>
        <w:t xml:space="preserve"> atau kegiatan lainnya yang merupakan bagian dari kegiatan kurikuler</w:t>
      </w:r>
      <w:r w:rsidRPr="00CC22D9">
        <w:rPr>
          <w:rFonts w:ascii="Arial" w:eastAsia="Times New Roman" w:hAnsi="Arial" w:cs="Arial"/>
          <w:color w:val="000000"/>
        </w:rPr>
        <w:t>.</w:t>
      </w:r>
    </w:p>
    <w:p w14:paraId="181440F6" w14:textId="411288CF" w:rsidR="006B5881" w:rsidRDefault="006B5881" w:rsidP="00B32DCB">
      <w:pPr>
        <w:spacing w:after="0"/>
        <w:rPr>
          <w:rFonts w:ascii="Arial" w:hAnsi="Arial" w:cs="Arial"/>
          <w:b/>
          <w:bCs/>
          <w:color w:val="000000"/>
        </w:rPr>
      </w:pPr>
    </w:p>
    <w:p w14:paraId="7F1744B6" w14:textId="77777777" w:rsidR="00B32DCB" w:rsidRDefault="00B32DCB" w:rsidP="00B32DCB">
      <w:pPr>
        <w:spacing w:after="0"/>
        <w:rPr>
          <w:rFonts w:ascii="Arial" w:hAnsi="Arial" w:cs="Arial"/>
          <w:b/>
          <w:bCs/>
          <w:color w:val="000000"/>
        </w:rPr>
      </w:pPr>
    </w:p>
    <w:p w14:paraId="4FB66C52" w14:textId="400EEFD9" w:rsidR="00636520" w:rsidRPr="00593056" w:rsidRDefault="00636520" w:rsidP="00BA79B2">
      <w:pPr>
        <w:pStyle w:val="Heading1"/>
      </w:pPr>
      <w:r>
        <w:t>Luaran dan Capaian Tridharma</w:t>
      </w:r>
    </w:p>
    <w:p w14:paraId="246653F1" w14:textId="77777777" w:rsidR="00636520" w:rsidRPr="00593056" w:rsidRDefault="00636520" w:rsidP="002174A6">
      <w:pPr>
        <w:spacing w:after="0"/>
        <w:rPr>
          <w:rFonts w:ascii="Arial" w:hAnsi="Arial" w:cs="Arial"/>
        </w:rPr>
      </w:pPr>
    </w:p>
    <w:p w14:paraId="04AF0957" w14:textId="75EAE38C" w:rsidR="00636520" w:rsidRPr="00BB0708" w:rsidRDefault="00636520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paian Pembelajaran</w:t>
      </w:r>
    </w:p>
    <w:p w14:paraId="4A05F857" w14:textId="77777777" w:rsidR="00636520" w:rsidRDefault="00636520" w:rsidP="002174A6">
      <w:pPr>
        <w:spacing w:after="0"/>
        <w:rPr>
          <w:rFonts w:ascii="Arial" w:hAnsi="Arial" w:cs="Arial"/>
        </w:rPr>
      </w:pPr>
    </w:p>
    <w:p w14:paraId="5AFEEA93" w14:textId="59F32FEC" w:rsidR="00636520" w:rsidRDefault="00636520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r w:rsidRPr="00BA1CF7">
        <w:rPr>
          <w:rFonts w:ascii="Arial" w:hAnsi="Arial" w:cs="Arial"/>
          <w:color w:val="000000"/>
          <w:lang w:val="id-ID"/>
        </w:rPr>
        <w:t xml:space="preserve">Tuliskan </w:t>
      </w:r>
      <w:r w:rsidR="00C54EC9">
        <w:rPr>
          <w:rFonts w:ascii="Arial" w:hAnsi="Arial" w:cs="Arial"/>
          <w:color w:val="000000"/>
        </w:rPr>
        <w:t xml:space="preserve">data </w:t>
      </w:r>
      <w:r w:rsidRPr="00BA1CF7">
        <w:rPr>
          <w:rFonts w:ascii="Arial" w:hAnsi="Arial" w:cs="Arial"/>
          <w:color w:val="000000"/>
          <w:lang w:val="id-ID"/>
        </w:rPr>
        <w:t xml:space="preserve">Indeks Prestasi Kumulatif (IPK) lulusan dalam </w:t>
      </w:r>
      <w:r>
        <w:rPr>
          <w:rFonts w:ascii="Arial" w:hAnsi="Arial" w:cs="Arial"/>
          <w:color w:val="000000"/>
          <w:lang w:val="id-ID"/>
        </w:rPr>
        <w:t xml:space="preserve">3 </w:t>
      </w:r>
      <w:r w:rsidRPr="00BA1CF7">
        <w:rPr>
          <w:rFonts w:ascii="Arial" w:hAnsi="Arial" w:cs="Arial"/>
          <w:color w:val="000000"/>
          <w:lang w:val="id-ID"/>
        </w:rPr>
        <w:t xml:space="preserve">tahun terakhir dengan mengikuti format </w:t>
      </w:r>
      <w:r w:rsidR="00AC7F99">
        <w:rPr>
          <w:rFonts w:ascii="Arial" w:hAnsi="Arial" w:cs="Arial"/>
          <w:color w:val="000000"/>
        </w:rPr>
        <w:t>T</w:t>
      </w:r>
      <w:r w:rsidRPr="00BA1CF7">
        <w:rPr>
          <w:rFonts w:ascii="Arial" w:hAnsi="Arial" w:cs="Arial"/>
          <w:color w:val="000000"/>
          <w:lang w:val="id-ID"/>
        </w:rPr>
        <w:t xml:space="preserve">abel </w:t>
      </w:r>
      <w:r w:rsidR="00AC7F99">
        <w:rPr>
          <w:rFonts w:ascii="Arial" w:hAnsi="Arial" w:cs="Arial"/>
          <w:color w:val="000000"/>
        </w:rPr>
        <w:t xml:space="preserve">8.a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BA1CF7">
        <w:rPr>
          <w:rFonts w:ascii="Arial" w:hAnsi="Arial" w:cs="Arial"/>
          <w:color w:val="000000"/>
          <w:lang w:val="id-ID"/>
        </w:rPr>
        <w:t xml:space="preserve"> Data dilengkapi dengan </w:t>
      </w:r>
      <w:r>
        <w:rPr>
          <w:rFonts w:ascii="Arial" w:hAnsi="Arial" w:cs="Arial"/>
          <w:color w:val="000000"/>
          <w:lang w:val="id-ID"/>
        </w:rPr>
        <w:t>jumlah</w:t>
      </w:r>
      <w:r w:rsidRPr="00BA1CF7">
        <w:rPr>
          <w:rFonts w:ascii="Arial" w:hAnsi="Arial" w:cs="Arial"/>
          <w:color w:val="000000"/>
          <w:lang w:val="id-ID"/>
        </w:rPr>
        <w:t xml:space="preserve"> lulusan </w:t>
      </w:r>
      <w:r w:rsidR="0018372D">
        <w:rPr>
          <w:rFonts w:ascii="Arial" w:hAnsi="Arial" w:cs="Arial"/>
          <w:color w:val="000000"/>
        </w:rPr>
        <w:t>pada setiap tahun kelulusan</w:t>
      </w:r>
      <w:r w:rsidRPr="00BA1CF7">
        <w:rPr>
          <w:rFonts w:ascii="Arial" w:hAnsi="Arial" w:cs="Arial"/>
          <w:color w:val="000000"/>
          <w:lang w:val="id-ID"/>
        </w:rPr>
        <w:t>.</w:t>
      </w:r>
    </w:p>
    <w:p w14:paraId="7A0C8D13" w14:textId="77777777" w:rsidR="00C54EC9" w:rsidRPr="00C54EC9" w:rsidRDefault="00C54EC9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0079F3A8" w14:textId="5A52D644" w:rsidR="00636520" w:rsidRDefault="00CC48FC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Tabel 8.a IPK Lulusan</w:t>
      </w:r>
    </w:p>
    <w:tbl>
      <w:tblPr>
        <w:tblW w:w="7056" w:type="dxa"/>
        <w:tblInd w:w="704" w:type="dxa"/>
        <w:tblLook w:val="04A0" w:firstRow="1" w:lastRow="0" w:firstColumn="1" w:lastColumn="0" w:noHBand="0" w:noVBand="1"/>
      </w:tblPr>
      <w:tblGrid>
        <w:gridCol w:w="1276"/>
        <w:gridCol w:w="1600"/>
        <w:gridCol w:w="1440"/>
        <w:gridCol w:w="1420"/>
        <w:gridCol w:w="1320"/>
      </w:tblGrid>
      <w:tr w:rsidR="00515379" w:rsidRPr="00B6312E" w14:paraId="59A5FEAF" w14:textId="77777777" w:rsidTr="00061FFF"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DB479" w14:textId="23EA0157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Tahun Lulus</w:t>
            </w:r>
          </w:p>
        </w:tc>
        <w:tc>
          <w:tcPr>
            <w:tcW w:w="16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317021" w14:textId="77777777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Jumlah Lulusan</w:t>
            </w:r>
          </w:p>
        </w:tc>
        <w:tc>
          <w:tcPr>
            <w:tcW w:w="41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91BC6CA" w14:textId="5A13B2D2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 xml:space="preserve">Indeks Prestasi Kumulatif (IPK) </w:t>
            </w:r>
          </w:p>
        </w:tc>
      </w:tr>
      <w:tr w:rsidR="00515379" w:rsidRPr="00B6312E" w14:paraId="608334BA" w14:textId="77777777" w:rsidTr="00061FFF"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E83E47" w14:textId="77777777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600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AA1DB6" w14:textId="77777777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6428297" w14:textId="6D8BF561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Min.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098D2E4" w14:textId="42ED55AB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Rata-rata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1DF59C2" w14:textId="2D5187BF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Maks.</w:t>
            </w:r>
          </w:p>
        </w:tc>
      </w:tr>
      <w:tr w:rsidR="00962B7A" w:rsidRPr="00962B7A" w14:paraId="5CAC04D9" w14:textId="77777777" w:rsidTr="00061FFF"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0286E78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A22C4D7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44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E63E60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4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5F3D3A6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3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60B5AEC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</w:tr>
      <w:tr w:rsidR="00962B7A" w:rsidRPr="00962B7A" w14:paraId="1D30BC93" w14:textId="77777777" w:rsidTr="0018372D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8938D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15027" w14:textId="72F01E19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CD064" w14:textId="00BFA404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37F92" w14:textId="5303D58A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1C573" w14:textId="5523EFCA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62B7A" w:rsidRPr="00962B7A" w14:paraId="6A67FB13" w14:textId="77777777" w:rsidTr="0018372D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F072D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336E5" w14:textId="5EB309D3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DB83E" w14:textId="158CBDA5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2268D" w14:textId="53541C30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DA4CC" w14:textId="5CCA2E95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62B7A" w:rsidRPr="00962B7A" w14:paraId="6CEAACEF" w14:textId="77777777" w:rsidTr="0018372D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8075B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F06C6" w14:textId="5369FF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3B62B" w14:textId="247A634E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05A19" w14:textId="06407078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D600E" w14:textId="712769DB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6DF82851" w14:textId="6CA6E1DC" w:rsidR="00962B7A" w:rsidRDefault="00962B7A" w:rsidP="002174A6">
      <w:pPr>
        <w:spacing w:after="0"/>
        <w:rPr>
          <w:rFonts w:ascii="Arial" w:hAnsi="Arial" w:cs="Arial"/>
        </w:rPr>
      </w:pPr>
    </w:p>
    <w:p w14:paraId="267CE331" w14:textId="77777777" w:rsidR="00B32DCB" w:rsidRDefault="00B32DCB">
      <w:pPr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  <w:lang w:val="id-ID"/>
        </w:rPr>
        <w:br w:type="page"/>
      </w:r>
    </w:p>
    <w:p w14:paraId="3AC1EC9C" w14:textId="0281CD6A" w:rsidR="003F7148" w:rsidRPr="00BA1CF7" w:rsidRDefault="003F7148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  <w:lang w:val="id-ID"/>
        </w:rPr>
      </w:pPr>
      <w:r w:rsidRPr="00BA1CF7">
        <w:rPr>
          <w:rFonts w:ascii="Arial" w:hAnsi="Arial" w:cs="Arial"/>
          <w:b/>
          <w:lang w:val="id-ID"/>
        </w:rPr>
        <w:lastRenderedPageBreak/>
        <w:t xml:space="preserve">Prestasi </w:t>
      </w:r>
      <w:r w:rsidRPr="00A06560">
        <w:rPr>
          <w:rFonts w:ascii="Arial" w:hAnsi="Arial" w:cs="Arial"/>
          <w:b/>
          <w:lang w:val="id-ID"/>
        </w:rPr>
        <w:t>Mahasiswa</w:t>
      </w:r>
    </w:p>
    <w:p w14:paraId="3C9EFAA2" w14:textId="77777777" w:rsidR="003F7148" w:rsidRPr="00A06560" w:rsidRDefault="003F7148" w:rsidP="002174A6">
      <w:pPr>
        <w:spacing w:after="0"/>
        <w:ind w:right="3" w:firstLine="709"/>
        <w:rPr>
          <w:rFonts w:ascii="Arial" w:hAnsi="Arial" w:cs="Arial"/>
          <w:lang w:val="id-ID"/>
        </w:rPr>
      </w:pPr>
    </w:p>
    <w:p w14:paraId="3A01EA26" w14:textId="11B0E35B" w:rsidR="003F7148" w:rsidRPr="00A06560" w:rsidRDefault="000B4BAC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r w:rsidRPr="00A06560">
        <w:rPr>
          <w:rFonts w:ascii="Arial" w:hAnsi="Arial" w:cs="Arial"/>
          <w:color w:val="000000"/>
          <w:lang w:val="id-ID"/>
        </w:rPr>
        <w:t xml:space="preserve">Tuliskan prestasi akademik yang dicapai mahasiswa </w:t>
      </w:r>
      <w:r>
        <w:rPr>
          <w:rFonts w:ascii="Arial" w:hAnsi="Arial" w:cs="Arial"/>
          <w:color w:val="000000"/>
        </w:rPr>
        <w:t xml:space="preserve">Program Studi </w:t>
      </w:r>
      <w:r w:rsidRPr="00A06560">
        <w:rPr>
          <w:rFonts w:ascii="Arial" w:hAnsi="Arial" w:cs="Arial"/>
          <w:color w:val="000000"/>
          <w:lang w:val="id-ID"/>
        </w:rPr>
        <w:t xml:space="preserve">dalam </w:t>
      </w:r>
      <w:r>
        <w:rPr>
          <w:rFonts w:ascii="Arial" w:hAnsi="Arial" w:cs="Arial"/>
          <w:color w:val="000000"/>
          <w:lang w:val="id-ID"/>
        </w:rPr>
        <w:t xml:space="preserve">5 </w:t>
      </w:r>
      <w:r w:rsidRPr="00A06560">
        <w:rPr>
          <w:rFonts w:ascii="Arial" w:hAnsi="Arial" w:cs="Arial"/>
          <w:color w:val="000000"/>
          <w:lang w:val="id-ID"/>
        </w:rPr>
        <w:t xml:space="preserve">tahun terakhir dengan mengikuti format </w:t>
      </w:r>
      <w:r w:rsidRPr="00A06560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b.</w:t>
      </w:r>
      <w:r>
        <w:rPr>
          <w:rFonts w:ascii="Arial" w:hAnsi="Arial" w:cs="Arial"/>
        </w:rPr>
        <w:t xml:space="preserve">1) </w:t>
      </w:r>
      <w:r>
        <w:rPr>
          <w:rFonts w:ascii="Arial" w:hAnsi="Arial" w:cs="Arial"/>
          <w:color w:val="000000"/>
          <w:lang w:val="id-ID"/>
        </w:rPr>
        <w:t>berikut ini.</w:t>
      </w:r>
      <w:r w:rsidRPr="00A06560">
        <w:rPr>
          <w:rFonts w:ascii="Arial" w:hAnsi="Arial" w:cs="Arial"/>
          <w:color w:val="000000"/>
          <w:lang w:val="id-ID"/>
        </w:rPr>
        <w:t xml:space="preserve"> </w:t>
      </w:r>
      <w:r w:rsidR="003F7148" w:rsidRPr="00A06560">
        <w:rPr>
          <w:rFonts w:ascii="Arial" w:hAnsi="Arial" w:cs="Arial"/>
          <w:color w:val="000000"/>
          <w:lang w:val="id-ID"/>
        </w:rPr>
        <w:t>Data dilengkapi dengan keterangan kegiatan yang diikuti (nama</w:t>
      </w:r>
      <w:r w:rsidR="003F7148">
        <w:rPr>
          <w:rFonts w:ascii="Arial" w:hAnsi="Arial" w:cs="Arial"/>
          <w:color w:val="000000"/>
        </w:rPr>
        <w:t xml:space="preserve"> kegiatan</w:t>
      </w:r>
      <w:r w:rsidR="003F7148" w:rsidRPr="00A06560">
        <w:rPr>
          <w:rFonts w:ascii="Arial" w:hAnsi="Arial" w:cs="Arial"/>
          <w:color w:val="000000"/>
          <w:lang w:val="id-ID"/>
        </w:rPr>
        <w:t xml:space="preserve">, </w:t>
      </w:r>
      <w:r w:rsidR="00E06A44">
        <w:rPr>
          <w:rFonts w:ascii="Arial" w:hAnsi="Arial" w:cs="Arial"/>
          <w:color w:val="000000"/>
        </w:rPr>
        <w:t>tahun</w:t>
      </w:r>
      <w:r w:rsidR="003F7148">
        <w:rPr>
          <w:rFonts w:ascii="Arial" w:hAnsi="Arial" w:cs="Arial"/>
          <w:color w:val="000000"/>
        </w:rPr>
        <w:t xml:space="preserve">, </w:t>
      </w:r>
      <w:r w:rsidR="003F7148" w:rsidRPr="00A06560">
        <w:rPr>
          <w:rFonts w:ascii="Arial" w:hAnsi="Arial" w:cs="Arial"/>
          <w:color w:val="000000"/>
          <w:lang w:val="id-ID"/>
        </w:rPr>
        <w:t>tingkat</w:t>
      </w:r>
      <w:r w:rsidR="003F7148">
        <w:rPr>
          <w:rFonts w:ascii="Arial" w:hAnsi="Arial" w:cs="Arial"/>
          <w:color w:val="000000"/>
        </w:rPr>
        <w:t>, dan prestasi yang dicapai</w:t>
      </w:r>
      <w:r w:rsidR="003F7148" w:rsidRPr="00A06560">
        <w:rPr>
          <w:rFonts w:ascii="Arial" w:hAnsi="Arial" w:cs="Arial"/>
          <w:color w:val="000000"/>
          <w:lang w:val="id-ID"/>
        </w:rPr>
        <w:t>).</w:t>
      </w:r>
    </w:p>
    <w:p w14:paraId="768090B6" w14:textId="77777777" w:rsidR="003F7148" w:rsidRPr="00A06560" w:rsidRDefault="003F7148" w:rsidP="002174A6">
      <w:pPr>
        <w:spacing w:after="0"/>
        <w:ind w:left="425"/>
        <w:rPr>
          <w:rFonts w:ascii="Arial" w:hAnsi="Arial" w:cs="Arial"/>
        </w:rPr>
      </w:pPr>
    </w:p>
    <w:p w14:paraId="3D3C9F50" w14:textId="07DB23BB" w:rsidR="003F7148" w:rsidRDefault="003F7148" w:rsidP="002174A6">
      <w:pPr>
        <w:spacing w:after="0"/>
        <w:ind w:left="425" w:firstLine="29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</w:t>
      </w:r>
      <w:r w:rsidR="00D97FE3"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b.</w:t>
      </w:r>
      <w:r w:rsidR="0054435C">
        <w:rPr>
          <w:rFonts w:ascii="Arial" w:hAnsi="Arial" w:cs="Arial"/>
        </w:rPr>
        <w:t>1</w:t>
      </w:r>
      <w:r w:rsidR="00B32DCB">
        <w:rPr>
          <w:rFonts w:ascii="Arial" w:hAnsi="Arial" w:cs="Arial"/>
        </w:rPr>
        <w:t>)</w:t>
      </w:r>
      <w:r w:rsidRPr="00A06560">
        <w:rPr>
          <w:rFonts w:ascii="Arial" w:hAnsi="Arial" w:cs="Arial"/>
          <w:lang w:val="id-ID"/>
        </w:rPr>
        <w:t xml:space="preserve"> Prestasi Akademik </w:t>
      </w:r>
    </w:p>
    <w:tbl>
      <w:tblPr>
        <w:tblW w:w="8334" w:type="dxa"/>
        <w:tblInd w:w="733" w:type="dxa"/>
        <w:tblLook w:val="04A0" w:firstRow="1" w:lastRow="0" w:firstColumn="1" w:lastColumn="0" w:noHBand="0" w:noVBand="1"/>
      </w:tblPr>
      <w:tblGrid>
        <w:gridCol w:w="620"/>
        <w:gridCol w:w="1761"/>
        <w:gridCol w:w="1701"/>
        <w:gridCol w:w="950"/>
        <w:gridCol w:w="893"/>
        <w:gridCol w:w="992"/>
        <w:gridCol w:w="1417"/>
      </w:tblGrid>
      <w:tr w:rsidR="00D97FE3" w:rsidRPr="00B6312E" w14:paraId="06B6E2FE" w14:textId="144E234E" w:rsidTr="00061FFF"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2028876" w14:textId="4C664DCD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39B883" w14:textId="7DA4D85B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Kegiatan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F68426C" w14:textId="7A969D16" w:rsidR="00D97FE3" w:rsidRPr="00B6312E" w:rsidRDefault="00E06A44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Tahun Perolehan</w:t>
            </w:r>
            <w:r w:rsidR="00D97FE3"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D4AB27" w14:textId="42B48315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ingkat</w:t>
            </w:r>
            <w:r w:rsidR="00B32DCB"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r w:rsidR="00B32DCB"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14AD2E5F" w14:textId="34C15A39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Prestasi yang Dicapai</w:t>
            </w:r>
          </w:p>
        </w:tc>
      </w:tr>
      <w:tr w:rsidR="00B32DCB" w:rsidRPr="00B6312E" w14:paraId="01821E7A" w14:textId="52D8AD7B" w:rsidTr="00061FFF"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12EEC70" w14:textId="0BC39EB9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76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314712" w14:textId="4C33337D" w:rsidR="00B32DCB" w:rsidRPr="00B6312E" w:rsidRDefault="00B32DCB" w:rsidP="00B32DCB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807B32" w14:textId="680CC01E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502F82B" w14:textId="5F85517E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Lokal/ Wilaya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DF75CA4" w14:textId="09F79D68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sio-n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5A9E34F" w14:textId="6A953605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Interna-sional</w:t>
            </w:r>
          </w:p>
        </w:tc>
        <w:tc>
          <w:tcPr>
            <w:tcW w:w="1417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841FA6" w14:textId="77777777" w:rsidR="00B32DCB" w:rsidRPr="00B6312E" w:rsidRDefault="00B32DCB" w:rsidP="00B32DC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D97FE3" w:rsidRPr="00515379" w14:paraId="0529D4DC" w14:textId="30BF0696" w:rsidTr="00061FFF">
        <w:tc>
          <w:tcPr>
            <w:tcW w:w="6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7D7DA73" w14:textId="631A544C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15379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76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E46D75" w14:textId="0420C340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15379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C47F44E" w14:textId="24C6301E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F73FCCC" w14:textId="2CC5448B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FB5FB3E" w14:textId="26E35FCA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3747142" w14:textId="7BDE934F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6C75D2" w14:textId="379070B1" w:rsidR="00D97FE3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</w:tr>
      <w:tr w:rsidR="00D97FE3" w:rsidRPr="00B6312E" w14:paraId="57A8D33F" w14:textId="7AF0BE25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7B445" w14:textId="00EE763D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B8552" w14:textId="516BE2BB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674DA" w14:textId="17B337AF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DB5C5" w14:textId="61126565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339F5" w14:textId="2B3D1319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33B5A" w14:textId="31733175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BB8EE0" w14:textId="77777777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681FF421" w14:textId="3664DD8D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CF2EE" w14:textId="573AADB1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03C2D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1482A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5E7B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76BC0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D8122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942A36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37789EB8" w14:textId="0D244392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57CB7" w14:textId="01264D9A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E5371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40386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7EDB1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67A1D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78A11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40E55F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19A68DA4" w14:textId="2BAC433B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DCBF1" w14:textId="357BB3E9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5A0E2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9F11E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DED9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E13A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56953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9C007C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69E2EFF0" w14:textId="1DCB448E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4830E" w14:textId="65B1B681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5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46596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9F97F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533FC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22E2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F3E3A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11B535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4CA08B1D" w14:textId="34617FE1" w:rsidTr="00B32DCB">
        <w:tc>
          <w:tcPr>
            <w:tcW w:w="620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C538" w14:textId="0180C43D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…</w:t>
            </w:r>
          </w:p>
        </w:tc>
        <w:tc>
          <w:tcPr>
            <w:tcW w:w="176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9D8ED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3BEEE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0B18F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B9F4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29AFB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1B73BB79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B6312E" w14:paraId="77D8DE6C" w14:textId="77777777" w:rsidTr="00B32DCB">
        <w:tc>
          <w:tcPr>
            <w:tcW w:w="4082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03C1B" w14:textId="794D534D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9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ED611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67001F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C9D13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1A2A677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0E5D9CD6" w14:textId="22158A7B" w:rsidR="00CC22D9" w:rsidRDefault="00B32DCB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Keterangan:</w:t>
      </w:r>
    </w:p>
    <w:p w14:paraId="2F6E5FF6" w14:textId="21C0590E" w:rsidR="00B32DCB" w:rsidRPr="00B32DCB" w:rsidRDefault="00B32DCB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vertAlign w:val="superscript"/>
        </w:rPr>
        <w:t xml:space="preserve">1) </w:t>
      </w:r>
      <w:r>
        <w:rPr>
          <w:rFonts w:ascii="Arial" w:hAnsi="Arial" w:cs="Arial"/>
        </w:rPr>
        <w:t>Beri tanda centang V pada kolom yang sesuai.</w:t>
      </w:r>
    </w:p>
    <w:p w14:paraId="1CAFB239" w14:textId="629150A9" w:rsidR="00B32DCB" w:rsidRDefault="00B32DCB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082308DD" w14:textId="77777777" w:rsidR="00061FFF" w:rsidRDefault="00061FFF" w:rsidP="002174A6">
      <w:pPr>
        <w:spacing w:after="0"/>
        <w:rPr>
          <w:rFonts w:ascii="Arial" w:hAnsi="Arial" w:cs="Arial"/>
        </w:rPr>
      </w:pPr>
    </w:p>
    <w:p w14:paraId="6DB67FCB" w14:textId="7E9D7243" w:rsidR="00061FFF" w:rsidRPr="001E3B45" w:rsidRDefault="00061FFF" w:rsidP="00061FFF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8.b.2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.</w:t>
      </w:r>
    </w:p>
    <w:p w14:paraId="0D516F2F" w14:textId="77777777" w:rsidR="00061FFF" w:rsidRDefault="00061FFF" w:rsidP="00061FFF">
      <w:pPr>
        <w:spacing w:after="0"/>
        <w:rPr>
          <w:rFonts w:ascii="Arial" w:hAnsi="Arial" w:cs="Arial"/>
        </w:rPr>
      </w:pPr>
    </w:p>
    <w:p w14:paraId="01145E17" w14:textId="2A94CBEC" w:rsidR="00B32DCB" w:rsidRPr="00A06560" w:rsidRDefault="00B32DCB" w:rsidP="00B32DCB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bookmarkStart w:id="4" w:name="_Hlk15585121"/>
      <w:r w:rsidRPr="00A06560">
        <w:rPr>
          <w:rFonts w:ascii="Arial" w:hAnsi="Arial" w:cs="Arial"/>
          <w:color w:val="000000"/>
          <w:lang w:val="id-ID"/>
        </w:rPr>
        <w:t xml:space="preserve">Tuliskan prestasi </w:t>
      </w:r>
      <w:r>
        <w:rPr>
          <w:rFonts w:ascii="Arial" w:hAnsi="Arial" w:cs="Arial"/>
          <w:color w:val="000000"/>
        </w:rPr>
        <w:t>non</w:t>
      </w:r>
      <w:r w:rsidRPr="00A06560">
        <w:rPr>
          <w:rFonts w:ascii="Arial" w:hAnsi="Arial" w:cs="Arial"/>
          <w:color w:val="000000"/>
          <w:lang w:val="id-ID"/>
        </w:rPr>
        <w:t xml:space="preserve">akademik yang dicapai mahasiswa </w:t>
      </w:r>
      <w:r>
        <w:rPr>
          <w:rFonts w:ascii="Arial" w:hAnsi="Arial" w:cs="Arial"/>
          <w:color w:val="000000"/>
        </w:rPr>
        <w:t xml:space="preserve">Program Studi </w:t>
      </w:r>
      <w:r w:rsidRPr="00A06560">
        <w:rPr>
          <w:rFonts w:ascii="Arial" w:hAnsi="Arial" w:cs="Arial"/>
          <w:color w:val="000000"/>
          <w:lang w:val="id-ID"/>
        </w:rPr>
        <w:t xml:space="preserve">dalam </w:t>
      </w:r>
      <w:r>
        <w:rPr>
          <w:rFonts w:ascii="Arial" w:hAnsi="Arial" w:cs="Arial"/>
          <w:color w:val="000000"/>
          <w:lang w:val="id-ID"/>
        </w:rPr>
        <w:t xml:space="preserve">5 </w:t>
      </w:r>
      <w:r w:rsidRPr="00A06560">
        <w:rPr>
          <w:rFonts w:ascii="Arial" w:hAnsi="Arial" w:cs="Arial"/>
          <w:color w:val="000000"/>
          <w:lang w:val="id-ID"/>
        </w:rPr>
        <w:t xml:space="preserve">tahun terakhir dengan mengikuti format </w:t>
      </w:r>
      <w:r w:rsidR="005C3AD5" w:rsidRPr="00A06560">
        <w:rPr>
          <w:rFonts w:ascii="Arial" w:hAnsi="Arial" w:cs="Arial"/>
          <w:lang w:val="id-ID"/>
        </w:rPr>
        <w:t xml:space="preserve">Tabel </w:t>
      </w:r>
      <w:r w:rsidR="005C3AD5">
        <w:rPr>
          <w:rFonts w:ascii="Arial" w:hAnsi="Arial" w:cs="Arial"/>
        </w:rPr>
        <w:t>8</w:t>
      </w:r>
      <w:r w:rsidR="005C3AD5" w:rsidRPr="00A06560">
        <w:rPr>
          <w:rFonts w:ascii="Arial" w:hAnsi="Arial" w:cs="Arial"/>
          <w:lang w:val="id-ID"/>
        </w:rPr>
        <w:t>.b.</w:t>
      </w:r>
      <w:r w:rsidR="005C3AD5">
        <w:rPr>
          <w:rFonts w:ascii="Arial" w:hAnsi="Arial" w:cs="Arial"/>
        </w:rPr>
        <w:t>2</w:t>
      </w:r>
      <w:r w:rsidR="000B4BAC">
        <w:rPr>
          <w:rFonts w:ascii="Arial" w:hAnsi="Arial" w:cs="Arial"/>
        </w:rPr>
        <w:t>)</w:t>
      </w:r>
      <w:r w:rsidR="005C3AD5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A06560">
        <w:rPr>
          <w:rFonts w:ascii="Arial" w:hAnsi="Arial" w:cs="Arial"/>
          <w:color w:val="000000"/>
          <w:lang w:val="id-ID"/>
        </w:rPr>
        <w:t xml:space="preserve"> </w:t>
      </w:r>
      <w:bookmarkEnd w:id="4"/>
      <w:r w:rsidRPr="00A06560">
        <w:rPr>
          <w:rFonts w:ascii="Arial" w:hAnsi="Arial" w:cs="Arial"/>
          <w:color w:val="000000"/>
          <w:lang w:val="id-ID"/>
        </w:rPr>
        <w:t>Data dilengkapi dengan keterangan kegiatan yang diikuti (nama</w:t>
      </w:r>
      <w:r>
        <w:rPr>
          <w:rFonts w:ascii="Arial" w:hAnsi="Arial" w:cs="Arial"/>
          <w:color w:val="000000"/>
        </w:rPr>
        <w:t xml:space="preserve"> kegiatan</w:t>
      </w:r>
      <w:r w:rsidRPr="00A06560">
        <w:rPr>
          <w:rFonts w:ascii="Arial" w:hAnsi="Arial" w:cs="Arial"/>
          <w:color w:val="000000"/>
          <w:lang w:val="id-ID"/>
        </w:rPr>
        <w:t xml:space="preserve">, </w:t>
      </w:r>
      <w:r>
        <w:rPr>
          <w:rFonts w:ascii="Arial" w:hAnsi="Arial" w:cs="Arial"/>
          <w:color w:val="000000"/>
        </w:rPr>
        <w:t xml:space="preserve">tahun, </w:t>
      </w:r>
      <w:r w:rsidRPr="00A06560">
        <w:rPr>
          <w:rFonts w:ascii="Arial" w:hAnsi="Arial" w:cs="Arial"/>
          <w:color w:val="000000"/>
          <w:lang w:val="id-ID"/>
        </w:rPr>
        <w:t>tingkat</w:t>
      </w:r>
      <w:r>
        <w:rPr>
          <w:rFonts w:ascii="Arial" w:hAnsi="Arial" w:cs="Arial"/>
          <w:color w:val="000000"/>
        </w:rPr>
        <w:t>, dan prestasi yang dicapai</w:t>
      </w:r>
      <w:r w:rsidRPr="00A06560">
        <w:rPr>
          <w:rFonts w:ascii="Arial" w:hAnsi="Arial" w:cs="Arial"/>
          <w:color w:val="000000"/>
          <w:lang w:val="id-ID"/>
        </w:rPr>
        <w:t>).</w:t>
      </w:r>
    </w:p>
    <w:p w14:paraId="7BD04C84" w14:textId="77777777" w:rsidR="00B32DCB" w:rsidRDefault="00B32DCB" w:rsidP="002174A6">
      <w:pPr>
        <w:spacing w:after="0"/>
        <w:rPr>
          <w:rFonts w:ascii="Arial" w:hAnsi="Arial" w:cs="Arial"/>
        </w:rPr>
      </w:pPr>
    </w:p>
    <w:p w14:paraId="667E16D4" w14:textId="5C28D9A4" w:rsidR="0054435C" w:rsidRDefault="0054435C" w:rsidP="002174A6">
      <w:pPr>
        <w:spacing w:after="0"/>
        <w:ind w:left="425" w:firstLine="29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b.</w:t>
      </w:r>
      <w:r>
        <w:rPr>
          <w:rFonts w:ascii="Arial" w:hAnsi="Arial" w:cs="Arial"/>
        </w:rPr>
        <w:t>2</w:t>
      </w:r>
      <w:r w:rsidR="00B32DCB">
        <w:rPr>
          <w:rFonts w:ascii="Arial" w:hAnsi="Arial" w:cs="Arial"/>
        </w:rPr>
        <w:t>)</w:t>
      </w:r>
      <w:r w:rsidRPr="00A06560">
        <w:rPr>
          <w:rFonts w:ascii="Arial" w:hAnsi="Arial" w:cs="Arial"/>
          <w:lang w:val="id-ID"/>
        </w:rPr>
        <w:t xml:space="preserve"> Prestasi </w:t>
      </w:r>
      <w:r>
        <w:rPr>
          <w:rFonts w:ascii="Arial" w:hAnsi="Arial" w:cs="Arial"/>
        </w:rPr>
        <w:t>Non</w:t>
      </w:r>
      <w:r w:rsidR="000432D6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kademik </w:t>
      </w:r>
      <w:r w:rsidRPr="00A06560">
        <w:rPr>
          <w:rFonts w:ascii="Arial" w:hAnsi="Arial" w:cs="Arial"/>
          <w:lang w:val="id-ID"/>
        </w:rPr>
        <w:t>Mahasiswa</w:t>
      </w:r>
    </w:p>
    <w:tbl>
      <w:tblPr>
        <w:tblW w:w="8334" w:type="dxa"/>
        <w:tblInd w:w="733" w:type="dxa"/>
        <w:tblLook w:val="04A0" w:firstRow="1" w:lastRow="0" w:firstColumn="1" w:lastColumn="0" w:noHBand="0" w:noVBand="1"/>
      </w:tblPr>
      <w:tblGrid>
        <w:gridCol w:w="620"/>
        <w:gridCol w:w="1761"/>
        <w:gridCol w:w="1701"/>
        <w:gridCol w:w="972"/>
        <w:gridCol w:w="893"/>
        <w:gridCol w:w="992"/>
        <w:gridCol w:w="1395"/>
      </w:tblGrid>
      <w:tr w:rsidR="0054435C" w:rsidRPr="00B6312E" w14:paraId="4FCE24ED" w14:textId="77777777" w:rsidTr="00061FFF"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E3EB343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6FC89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Kegiatan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E112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 xml:space="preserve">Tahun Perolehan </w:t>
            </w:r>
          </w:p>
        </w:tc>
        <w:tc>
          <w:tcPr>
            <w:tcW w:w="28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E94108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ingkat</w:t>
            </w:r>
          </w:p>
        </w:tc>
        <w:tc>
          <w:tcPr>
            <w:tcW w:w="139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14A05D2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Prestasi yang Dicapai</w:t>
            </w:r>
          </w:p>
        </w:tc>
      </w:tr>
      <w:tr w:rsidR="00B32DCB" w:rsidRPr="00B6312E" w14:paraId="0A813F54" w14:textId="77777777" w:rsidTr="00061FFF"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26B778F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76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D66C29" w14:textId="77777777" w:rsidR="00B32DCB" w:rsidRPr="00B6312E" w:rsidRDefault="00B32DCB" w:rsidP="00B32DCB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000381D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375747E" w14:textId="0D10604A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Lokal/ Wilaya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C02FC50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sio-n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9964A2E" w14:textId="34AB26A1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Interna-sional</w:t>
            </w:r>
          </w:p>
        </w:tc>
        <w:tc>
          <w:tcPr>
            <w:tcW w:w="1395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A87444" w14:textId="77777777" w:rsidR="00B32DCB" w:rsidRPr="00B6312E" w:rsidRDefault="00B32DCB" w:rsidP="00B32DC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54435C" w:rsidRPr="00515379" w14:paraId="5D2A648E" w14:textId="77777777" w:rsidTr="00061FFF">
        <w:tc>
          <w:tcPr>
            <w:tcW w:w="6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B673F34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15379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76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F05E84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15379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A66E9BC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7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21ADD6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C16AABB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CA0A66B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39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1D3295" w14:textId="77777777" w:rsidR="0054435C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</w:tr>
      <w:tr w:rsidR="0054435C" w:rsidRPr="00B6312E" w14:paraId="5A17054C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0810A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3343A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75583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83E28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D56DE1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5396A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867E9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187EE13C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32288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080CB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9A6DD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35230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D679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4D466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050ADE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65682226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3749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BBA3C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48EA6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6412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0ACA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FB1CA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45405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6ABBE6D2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2FFF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1AF39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BDC0C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596FF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E77EB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B76EB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4DFBA7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308CC90A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2E61F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5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31951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EFB0A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17477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DDE29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09811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E6C7D4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0DC3D385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940E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…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AB838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9E837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E5A16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2E6E5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09E0E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CC6824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B6312E" w14:paraId="37F81242" w14:textId="77777777" w:rsidTr="00B32DCB">
        <w:tc>
          <w:tcPr>
            <w:tcW w:w="4082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1A06F6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97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9CE0F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2BBE4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EE2A5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6A9B7AD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1DB5B3B0" w14:textId="77777777" w:rsidR="00B32DCB" w:rsidRDefault="00B32DCB" w:rsidP="00B32DC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Keterangan:</w:t>
      </w:r>
    </w:p>
    <w:p w14:paraId="5EBB36CF" w14:textId="77777777" w:rsidR="00B32DCB" w:rsidRPr="00B32DCB" w:rsidRDefault="00B32DCB" w:rsidP="00B32DC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vertAlign w:val="superscript"/>
        </w:rPr>
        <w:t xml:space="preserve">1) </w:t>
      </w:r>
      <w:r>
        <w:rPr>
          <w:rFonts w:ascii="Arial" w:hAnsi="Arial" w:cs="Arial"/>
        </w:rPr>
        <w:t>Beri tanda centang V pada kolom yang sesuai.</w:t>
      </w:r>
    </w:p>
    <w:p w14:paraId="36F47D53" w14:textId="77777777" w:rsidR="006B5881" w:rsidRDefault="006B5881" w:rsidP="002174A6">
      <w:pPr>
        <w:spacing w:after="0"/>
        <w:rPr>
          <w:rFonts w:ascii="Arial" w:hAnsi="Arial" w:cs="Arial"/>
        </w:rPr>
      </w:pPr>
    </w:p>
    <w:p w14:paraId="3E917EE0" w14:textId="77777777" w:rsidR="00B32DCB" w:rsidRDefault="00B32DC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2E652E8" w14:textId="50A3FF99" w:rsidR="00D97FE3" w:rsidRPr="00BA1CF7" w:rsidRDefault="00D97FE3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</w:rPr>
        <w:lastRenderedPageBreak/>
        <w:t>Efektivitas dan Produktivitas Pendidikan</w:t>
      </w:r>
    </w:p>
    <w:p w14:paraId="4907535D" w14:textId="77777777" w:rsidR="00D97FE3" w:rsidRPr="00A06560" w:rsidRDefault="00D97FE3" w:rsidP="002174A6">
      <w:pPr>
        <w:spacing w:after="0"/>
        <w:ind w:right="3" w:firstLine="709"/>
        <w:rPr>
          <w:rFonts w:ascii="Arial" w:hAnsi="Arial" w:cs="Arial"/>
          <w:lang w:val="id-ID"/>
        </w:rPr>
      </w:pPr>
    </w:p>
    <w:p w14:paraId="1FA48872" w14:textId="02221B35" w:rsidR="00D97FE3" w:rsidRPr="00BA1CF7" w:rsidRDefault="00D97FE3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r w:rsidRPr="00BA1CF7">
        <w:rPr>
          <w:rFonts w:ascii="Arial" w:hAnsi="Arial" w:cs="Arial"/>
          <w:color w:val="000000"/>
          <w:lang w:val="id-ID"/>
        </w:rPr>
        <w:t xml:space="preserve">Tuliskan masa studi lulusan untuk dengan mengikuti format </w:t>
      </w:r>
      <w:r w:rsidR="005C3AD5" w:rsidRPr="00A06560">
        <w:rPr>
          <w:rFonts w:ascii="Arial" w:hAnsi="Arial" w:cs="Arial"/>
          <w:lang w:val="id-ID"/>
        </w:rPr>
        <w:t xml:space="preserve">Tabel </w:t>
      </w:r>
      <w:r w:rsidR="005C3AD5">
        <w:rPr>
          <w:rFonts w:ascii="Arial" w:hAnsi="Arial" w:cs="Arial"/>
        </w:rPr>
        <w:t>8</w:t>
      </w:r>
      <w:r w:rsidR="005C3AD5" w:rsidRPr="00A06560">
        <w:rPr>
          <w:rFonts w:ascii="Arial" w:hAnsi="Arial" w:cs="Arial"/>
          <w:lang w:val="id-ID"/>
        </w:rPr>
        <w:t>.</w:t>
      </w:r>
      <w:r w:rsidR="005C3AD5">
        <w:rPr>
          <w:rFonts w:ascii="Arial" w:hAnsi="Arial" w:cs="Arial"/>
        </w:rPr>
        <w:t>c</w:t>
      </w:r>
      <w:r w:rsidR="005C3AD5" w:rsidRPr="00BA1CF7">
        <w:rPr>
          <w:rFonts w:ascii="Arial" w:hAnsi="Arial" w:cs="Arial"/>
          <w:color w:val="000000"/>
          <w:lang w:val="id-ID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</w:p>
    <w:p w14:paraId="3358AA3A" w14:textId="6EBD3F99" w:rsidR="00D7200B" w:rsidRDefault="00D7200B" w:rsidP="00B32DCB">
      <w:pPr>
        <w:spacing w:after="0"/>
        <w:rPr>
          <w:rFonts w:ascii="Arial" w:hAnsi="Arial" w:cs="Arial"/>
          <w:lang w:val="id-ID"/>
        </w:rPr>
      </w:pPr>
    </w:p>
    <w:p w14:paraId="0E4892B1" w14:textId="77777777" w:rsidR="006C2248" w:rsidRDefault="00D97FE3" w:rsidP="002174A6">
      <w:pPr>
        <w:spacing w:after="0"/>
        <w:ind w:left="425" w:firstLine="29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</w:t>
      </w:r>
      <w:r>
        <w:rPr>
          <w:rFonts w:ascii="Arial" w:hAnsi="Arial" w:cs="Arial"/>
        </w:rPr>
        <w:t>c</w:t>
      </w:r>
      <w:r w:rsidRPr="00A06560">
        <w:rPr>
          <w:rFonts w:ascii="Arial" w:hAnsi="Arial" w:cs="Arial"/>
          <w:lang w:val="id-ID"/>
        </w:rPr>
        <w:t xml:space="preserve">. </w:t>
      </w:r>
      <w:r>
        <w:rPr>
          <w:rFonts w:ascii="Arial" w:hAnsi="Arial" w:cs="Arial"/>
        </w:rPr>
        <w:t>Masa Studi Lulusan</w:t>
      </w:r>
      <w:r w:rsidR="007C6181">
        <w:rPr>
          <w:rFonts w:ascii="Arial" w:hAnsi="Arial" w:cs="Arial"/>
        </w:rPr>
        <w:t xml:space="preserve"> </w:t>
      </w:r>
      <w:r w:rsidR="006C2248">
        <w:rPr>
          <w:rFonts w:ascii="Arial" w:hAnsi="Arial" w:cs="Arial"/>
        </w:rPr>
        <w:t xml:space="preserve">Program Studi </w:t>
      </w:r>
    </w:p>
    <w:p w14:paraId="06C9D6C2" w14:textId="77777777" w:rsidR="006C2248" w:rsidRDefault="006C2248" w:rsidP="002174A6">
      <w:pPr>
        <w:spacing w:after="0"/>
        <w:ind w:left="425" w:firstLine="295"/>
        <w:rPr>
          <w:rFonts w:ascii="Arial" w:hAnsi="Arial" w:cs="Arial"/>
        </w:rPr>
      </w:pPr>
    </w:p>
    <w:p w14:paraId="1779C9FF" w14:textId="77777777" w:rsidR="00DC331C" w:rsidRPr="006C2248" w:rsidRDefault="00DC331C" w:rsidP="00DC331C">
      <w:pPr>
        <w:spacing w:after="0"/>
        <w:ind w:left="720"/>
        <w:rPr>
          <w:rFonts w:ascii="Arial" w:hAnsi="Arial" w:cs="Arial"/>
          <w:u w:val="single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Diploma Tiga</w:t>
      </w:r>
    </w:p>
    <w:tbl>
      <w:tblPr>
        <w:tblW w:w="765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5"/>
        <w:gridCol w:w="709"/>
        <w:gridCol w:w="709"/>
        <w:gridCol w:w="709"/>
        <w:gridCol w:w="708"/>
        <w:gridCol w:w="709"/>
        <w:gridCol w:w="992"/>
        <w:gridCol w:w="993"/>
      </w:tblGrid>
      <w:tr w:rsidR="00DC331C" w:rsidRPr="000B3238" w14:paraId="05BD959B" w14:textId="77777777" w:rsidTr="00D6271F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470059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ahun Masuk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E51F76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Jumlah Mahasiswa Diterima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354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4D67F" w14:textId="77777777" w:rsidR="00DC331C" w:rsidRPr="000B3238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D59DCE" w14:textId="77777777" w:rsidR="00DC331C" w:rsidRPr="000B3238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Jumlah Lulusan s.d. </w:t>
            </w:r>
          </w:p>
          <w:p w14:paraId="1913AF3F" w14:textId="77777777" w:rsidR="00DC331C" w:rsidRPr="000B3238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A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khir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36BB56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Rata-rata Masa Studi</w:t>
            </w:r>
          </w:p>
        </w:tc>
      </w:tr>
      <w:tr w:rsidR="00DC331C" w:rsidRPr="000B3238" w14:paraId="045ED0D0" w14:textId="77777777" w:rsidTr="00D6271F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5211A19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1F31329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533032F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S-4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10DDC24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C34883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DC1B7F6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BB2146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Akhir 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F84A27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4419E33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C331C" w:rsidRPr="00B6312E" w14:paraId="0CCA70CB" w14:textId="77777777" w:rsidTr="00D6271F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7D7D93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1</w:t>
            </w:r>
          </w:p>
        </w:tc>
        <w:tc>
          <w:tcPr>
            <w:tcW w:w="1275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474B38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2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1D5C83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72FE22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8C3172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51CD1D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369E30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7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E5F6A4F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8</w:t>
            </w:r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7E2E7F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9</w:t>
            </w:r>
          </w:p>
        </w:tc>
      </w:tr>
      <w:tr w:rsidR="00DC331C" w:rsidRPr="0086339D" w14:paraId="419BD851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D55C721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51D5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B03A97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687F9E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98A6F4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2EDAD8C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CBAD45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670A7C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6AE0800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DC331C" w:rsidRPr="0086339D" w14:paraId="62B8E7F0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2C6848E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7E8F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1234F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868F4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34067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C5E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158DB6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8E5944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A7702F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  <w:tr w:rsidR="00DC331C" w:rsidRPr="0086339D" w14:paraId="742B1552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AA6BCD9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7C8C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CEE62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60D1F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63E279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BF40B7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856A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0312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9CC9A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</w:tbl>
    <w:p w14:paraId="33DDE1DA" w14:textId="77777777" w:rsidR="00DC331C" w:rsidRDefault="00DC331C" w:rsidP="00DC331C">
      <w:pPr>
        <w:spacing w:after="0"/>
        <w:ind w:left="425" w:firstLine="295"/>
        <w:rPr>
          <w:rFonts w:ascii="Arial" w:hAnsi="Arial" w:cs="Arial"/>
        </w:rPr>
      </w:pPr>
    </w:p>
    <w:p w14:paraId="42CD2C81" w14:textId="77777777" w:rsidR="00DC331C" w:rsidRPr="006C2248" w:rsidRDefault="00DC331C" w:rsidP="00DC331C">
      <w:pPr>
        <w:spacing w:after="0"/>
        <w:ind w:left="720"/>
        <w:rPr>
          <w:rFonts w:ascii="Arial" w:hAnsi="Arial" w:cs="Arial"/>
          <w:u w:val="single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Sarjana</w:t>
      </w:r>
      <w:r w:rsidRPr="006C2248">
        <w:rPr>
          <w:rFonts w:ascii="Arial" w:hAnsi="Arial" w:cs="Arial"/>
          <w:u w:val="single"/>
        </w:rPr>
        <w:t>/</w:t>
      </w:r>
      <w:r>
        <w:rPr>
          <w:rFonts w:ascii="Arial" w:hAnsi="Arial" w:cs="Arial"/>
          <w:u w:val="single"/>
        </w:rPr>
        <w:t>Sarjana</w:t>
      </w:r>
      <w:r w:rsidRPr="006C2248">
        <w:rPr>
          <w:rFonts w:ascii="Arial" w:hAnsi="Arial" w:cs="Arial"/>
          <w:u w:val="single"/>
        </w:rPr>
        <w:t xml:space="preserve"> Terapan</w:t>
      </w:r>
    </w:p>
    <w:tbl>
      <w:tblPr>
        <w:tblW w:w="907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6"/>
        <w:gridCol w:w="708"/>
        <w:gridCol w:w="709"/>
        <w:gridCol w:w="709"/>
        <w:gridCol w:w="708"/>
        <w:gridCol w:w="709"/>
        <w:gridCol w:w="709"/>
        <w:gridCol w:w="709"/>
        <w:gridCol w:w="992"/>
        <w:gridCol w:w="992"/>
      </w:tblGrid>
      <w:tr w:rsidR="00DC331C" w:rsidRPr="008B55CD" w14:paraId="696310F7" w14:textId="77777777" w:rsidTr="00D6271F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311EF0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ahun Masuk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7CC15D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Diterima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496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13075D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0E8149" w14:textId="77777777" w:rsidR="00DC331C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Lulusan s.d.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 </w:t>
            </w:r>
          </w:p>
          <w:p w14:paraId="248282CC" w14:textId="77777777" w:rsidR="00DC331C" w:rsidRPr="008B55CD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khi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DE08535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ata-rata Masa Studi</w:t>
            </w:r>
          </w:p>
        </w:tc>
      </w:tr>
      <w:tr w:rsidR="00DC331C" w:rsidRPr="008B55CD" w14:paraId="4D526E03" w14:textId="77777777" w:rsidTr="00D6271F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8EB9A3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367456E4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83636E8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6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2E52019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 TS-5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0D334D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 TS-4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75F11A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AF7472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51318F3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8B0EC89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6EF779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189D2B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C331C" w:rsidRPr="0086339D" w14:paraId="1F956F30" w14:textId="77777777" w:rsidTr="00D6271F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E533870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A9083E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ADE73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8B5D9B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92C121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07BCD9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E48A9A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7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1A6118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FA8E5A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9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3402A4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0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560F4B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1</w:t>
            </w:r>
          </w:p>
        </w:tc>
      </w:tr>
      <w:tr w:rsidR="00DC331C" w:rsidRPr="0086339D" w14:paraId="32831F90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2D74E18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BB76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017A53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62ADF3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5C11FF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6CF3FA9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6E0F44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F08330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899F78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5B985B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94B22C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DC331C" w:rsidRPr="0086339D" w14:paraId="6A944394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B5EB246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A14E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30A3E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20DBC4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3FCA8F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EEAD5FC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FFE9C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778D3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5729D5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90B5C0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3D5C28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  <w:tr w:rsidR="00DC331C" w:rsidRPr="0086339D" w14:paraId="36FF1147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4F167E5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BA1F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F08E0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78505C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53B39F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C2CC6E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CD748A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0C476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41C0E7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4A39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5551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  <w:tr w:rsidR="00DC331C" w:rsidRPr="0086339D" w14:paraId="2BC555B3" w14:textId="77777777" w:rsidTr="00D6271F">
        <w:trPr>
          <w:cantSplit/>
        </w:trPr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72469F2A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50E5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C12D6D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CA119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8127D6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861387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C151C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6C145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62D6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4DF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C12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</w:tbl>
    <w:p w14:paraId="4C7582C7" w14:textId="77777777" w:rsidR="00DC331C" w:rsidRDefault="00DC331C" w:rsidP="00DC331C">
      <w:pPr>
        <w:spacing w:after="0"/>
        <w:ind w:left="425" w:firstLine="295"/>
        <w:rPr>
          <w:rFonts w:ascii="Arial" w:hAnsi="Arial" w:cs="Arial"/>
        </w:rPr>
      </w:pPr>
    </w:p>
    <w:p w14:paraId="74AC9FD5" w14:textId="4412D30B" w:rsidR="006C2248" w:rsidRPr="006C2248" w:rsidRDefault="006C2248" w:rsidP="006C2248">
      <w:pPr>
        <w:spacing w:after="0"/>
        <w:ind w:left="720"/>
        <w:rPr>
          <w:rFonts w:ascii="Arial" w:hAnsi="Arial" w:cs="Arial"/>
          <w:u w:val="single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Magister</w:t>
      </w:r>
      <w:r w:rsidRPr="006C2248">
        <w:rPr>
          <w:rFonts w:ascii="Arial" w:hAnsi="Arial" w:cs="Arial"/>
          <w:u w:val="single"/>
        </w:rPr>
        <w:t>/</w:t>
      </w:r>
      <w:r>
        <w:rPr>
          <w:rFonts w:ascii="Arial" w:hAnsi="Arial" w:cs="Arial"/>
          <w:u w:val="single"/>
        </w:rPr>
        <w:t xml:space="preserve">Magister </w:t>
      </w:r>
      <w:r w:rsidRPr="006C2248">
        <w:rPr>
          <w:rFonts w:ascii="Arial" w:hAnsi="Arial" w:cs="Arial"/>
          <w:u w:val="single"/>
        </w:rPr>
        <w:t>Terapan</w:t>
      </w:r>
    </w:p>
    <w:tbl>
      <w:tblPr>
        <w:tblW w:w="822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560"/>
        <w:gridCol w:w="850"/>
        <w:gridCol w:w="851"/>
        <w:gridCol w:w="850"/>
        <w:gridCol w:w="851"/>
        <w:gridCol w:w="1134"/>
        <w:gridCol w:w="1134"/>
      </w:tblGrid>
      <w:tr w:rsidR="00173292" w:rsidRPr="0086339D" w14:paraId="22009E6A" w14:textId="77777777" w:rsidTr="00061FFF">
        <w:trPr>
          <w:cantSplit/>
        </w:trPr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D1E2EA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ahun Masuk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CD2D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vertAlign w:val="superscript"/>
                <w:lang w:val="fi-FI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 xml:space="preserve">Jumlah Mahasiswa Diterima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vertAlign w:val="superscript"/>
                <w:lang w:val="fi-FI"/>
              </w:rPr>
              <w:t>1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4E72E3" w14:textId="4CCE7306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>Jumlah Mahasiswa yang Lulus pada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093B7D" w14:textId="77777777" w:rsidR="00173292" w:rsidRPr="0086339D" w:rsidRDefault="00173292" w:rsidP="00173292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 xml:space="preserve">Jumlah Lulusan s.d. </w:t>
            </w:r>
          </w:p>
          <w:p w14:paraId="483C152F" w14:textId="77777777" w:rsidR="00173292" w:rsidRPr="0086339D" w:rsidRDefault="00173292" w:rsidP="00173292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>A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khir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 xml:space="preserve">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>T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057FB2" w14:textId="6605A4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>Rata-rata Masa Studi</w:t>
            </w:r>
          </w:p>
        </w:tc>
      </w:tr>
      <w:tr w:rsidR="00173292" w:rsidRPr="0086339D" w14:paraId="10F85E95" w14:textId="77777777" w:rsidTr="00061FFF">
        <w:trPr>
          <w:cantSplit/>
        </w:trPr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CA1EAE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</w:pPr>
          </w:p>
        </w:tc>
        <w:tc>
          <w:tcPr>
            <w:tcW w:w="1560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4107A857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DD1F51C" w14:textId="6C0E9F56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A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khir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S-3</w:t>
            </w:r>
          </w:p>
        </w:tc>
        <w:tc>
          <w:tcPr>
            <w:tcW w:w="851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AB51567" w14:textId="0E5A5DA5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A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khir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850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002EF46" w14:textId="666B026D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A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khir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851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BA24EFC" w14:textId="32490131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Akhir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031F0B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CAAA6A" w14:textId="5BDF90B3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</w:tr>
      <w:tr w:rsidR="00173292" w:rsidRPr="0086339D" w14:paraId="1441D1A3" w14:textId="77777777" w:rsidTr="00061FFF">
        <w:trPr>
          <w:cantSplit/>
        </w:trPr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5124D7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1</w:t>
            </w:r>
          </w:p>
        </w:tc>
        <w:tc>
          <w:tcPr>
            <w:tcW w:w="156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FF141C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2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6B3655E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3</w:t>
            </w:r>
          </w:p>
        </w:tc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B448FE7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0517912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5</w:t>
            </w:r>
          </w:p>
        </w:tc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9E6D72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4A2DBC" w14:textId="673590CB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7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C972B1" w14:textId="6EBBBC05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8</w:t>
            </w:r>
          </w:p>
        </w:tc>
      </w:tr>
      <w:tr w:rsidR="00173292" w:rsidRPr="006C2248" w14:paraId="5D6E8083" w14:textId="77777777" w:rsidTr="006C2248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C140BD1" w14:textId="2ACCED4C" w:rsidR="00173292" w:rsidRPr="006C2248" w:rsidRDefault="00173292" w:rsidP="0017329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2248">
              <w:rPr>
                <w:rFonts w:ascii="Arial" w:hAnsi="Arial" w:cs="Arial"/>
                <w:sz w:val="20"/>
                <w:szCs w:val="20"/>
              </w:rPr>
              <w:t>TS-3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63434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6DDA295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B2F2FC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F20AAFA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34C155B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D32B2D3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D0329FC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292" w:rsidRPr="006C2248" w14:paraId="4E03BA61" w14:textId="77777777" w:rsidTr="006C2248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34504DE" w14:textId="412A75DE" w:rsidR="00173292" w:rsidRPr="006C2248" w:rsidRDefault="00173292" w:rsidP="0017329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2248">
              <w:rPr>
                <w:rFonts w:ascii="Arial" w:hAnsi="Arial" w:cs="Arial"/>
                <w:sz w:val="20"/>
                <w:szCs w:val="20"/>
              </w:rPr>
              <w:t>TS-2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8AC57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8584A77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2D8E4B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8D5FF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67021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71FE4A8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D93E6A3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173292" w:rsidRPr="006C2248" w14:paraId="51AE4C2C" w14:textId="77777777" w:rsidTr="006C2248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011F9CD" w14:textId="22530157" w:rsidR="00173292" w:rsidRPr="006C2248" w:rsidRDefault="00173292" w:rsidP="0017329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2248">
              <w:rPr>
                <w:rFonts w:ascii="Arial" w:hAnsi="Arial" w:cs="Arial"/>
                <w:sz w:val="20"/>
                <w:szCs w:val="20"/>
              </w:rPr>
              <w:t>TS-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8E9CA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71DCCB2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D426F68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B898BD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847B9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7A149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43D6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</w:tbl>
    <w:p w14:paraId="6AD4D715" w14:textId="5501F03B" w:rsidR="008D2C3E" w:rsidRDefault="008D2C3E" w:rsidP="002174A6">
      <w:pPr>
        <w:spacing w:after="0"/>
        <w:ind w:left="425" w:firstLine="295"/>
        <w:rPr>
          <w:rFonts w:ascii="Arial" w:hAnsi="Arial" w:cs="Arial"/>
        </w:rPr>
      </w:pPr>
    </w:p>
    <w:p w14:paraId="32BB4BF4" w14:textId="77777777" w:rsidR="00DC331C" w:rsidRPr="006C2248" w:rsidRDefault="00DC331C" w:rsidP="00DC331C">
      <w:pPr>
        <w:spacing w:after="0"/>
        <w:ind w:left="720"/>
        <w:rPr>
          <w:rFonts w:ascii="Arial" w:hAnsi="Arial" w:cs="Arial"/>
          <w:u w:val="single"/>
        </w:rPr>
      </w:pPr>
      <w:r w:rsidRPr="006C2248">
        <w:rPr>
          <w:rFonts w:ascii="Arial" w:hAnsi="Arial" w:cs="Arial"/>
          <w:u w:val="single"/>
        </w:rPr>
        <w:t>Diisi oleh pengusul dari Program Studi pada Program Doktor/Doktor Terapan</w:t>
      </w:r>
    </w:p>
    <w:tbl>
      <w:tblPr>
        <w:tblW w:w="907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6"/>
        <w:gridCol w:w="708"/>
        <w:gridCol w:w="709"/>
        <w:gridCol w:w="709"/>
        <w:gridCol w:w="708"/>
        <w:gridCol w:w="709"/>
        <w:gridCol w:w="709"/>
        <w:gridCol w:w="709"/>
        <w:gridCol w:w="992"/>
        <w:gridCol w:w="992"/>
      </w:tblGrid>
      <w:tr w:rsidR="00DC331C" w:rsidRPr="008B55CD" w14:paraId="5DFA7C31" w14:textId="77777777" w:rsidTr="00D6271F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5DA535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ahun Masuk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97CCBA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Diterima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496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95D9AF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CCC771" w14:textId="77777777" w:rsidR="00DC331C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Lulusan s.d.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 </w:t>
            </w:r>
          </w:p>
          <w:p w14:paraId="4D0C3515" w14:textId="77777777" w:rsidR="00DC331C" w:rsidRPr="008B55CD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khi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85D4A5B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ata-rata Masa Studi</w:t>
            </w:r>
          </w:p>
        </w:tc>
      </w:tr>
      <w:tr w:rsidR="00DC331C" w:rsidRPr="008B55CD" w14:paraId="265CA968" w14:textId="77777777" w:rsidTr="00D6271F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7B5CA8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309E98B6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F554560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6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55343C0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 TS-5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5AE85B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 TS-4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890A919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0B40D35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66B7E06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CE88DD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657A93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A1C2FA4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C331C" w:rsidRPr="0086339D" w14:paraId="03D3334A" w14:textId="77777777" w:rsidTr="00D6271F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BDBB3F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9361D2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F1C886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4A9024D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CA10A1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EC9D00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4FB86F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7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6343FA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033BCDD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9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BE14B77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0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D1904A0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1</w:t>
            </w:r>
          </w:p>
        </w:tc>
      </w:tr>
      <w:tr w:rsidR="00DC331C" w:rsidRPr="0086339D" w14:paraId="77DC80B1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8634418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83EF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FD5237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EBE3E8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370D67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3AE194B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B13DEE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45AAE9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5E7AD2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3EA2E5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9FFDD6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31C" w:rsidRPr="0086339D" w14:paraId="4D5B5DD1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141F7D1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CEDF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D1B27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1B8264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0A0F0E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542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9F7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0E03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3D6701A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497724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108100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DC331C" w:rsidRPr="0086339D" w14:paraId="1AC90B1C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52AF82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E2F0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E00BD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1333C8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5A6DA5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D12413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F65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C0230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90C789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29C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608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DC331C" w:rsidRPr="0086339D" w14:paraId="696DF25A" w14:textId="77777777" w:rsidTr="00D6271F">
        <w:trPr>
          <w:cantSplit/>
        </w:trPr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2DBBE746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4217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FA41B6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5BB59F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F76362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507B069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30781F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0AD3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175A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CE9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A78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DC331C" w:rsidRPr="0086339D" w14:paraId="54328A5B" w14:textId="77777777" w:rsidTr="00D6271F">
        <w:trPr>
          <w:cantSplit/>
        </w:trPr>
        <w:tc>
          <w:tcPr>
            <w:tcW w:w="851" w:type="dxa"/>
            <w:tcBorders>
              <w:bottom w:val="single" w:sz="4" w:space="0" w:color="auto"/>
            </w:tcBorders>
          </w:tcPr>
          <w:p w14:paraId="39F75584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2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8753A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3D62ED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CF3F0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BB2ACD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09E7DA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B46D0E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6C7E23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D3D29D9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7B3E9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91C77F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</w:tbl>
    <w:p w14:paraId="7DC5AC67" w14:textId="0B3C9003" w:rsidR="00015D3D" w:rsidRPr="00F61CDD" w:rsidRDefault="00015D3D" w:rsidP="00015D3D">
      <w:pPr>
        <w:spacing w:after="0"/>
        <w:ind w:left="426" w:firstLine="294"/>
        <w:rPr>
          <w:rFonts w:ascii="Arial" w:hAnsi="Arial" w:cs="Arial"/>
          <w:lang w:val="id-ID"/>
        </w:rPr>
      </w:pPr>
      <w:r>
        <w:rPr>
          <w:rFonts w:ascii="Arial" w:hAnsi="Arial" w:cs="Arial"/>
          <w:lang w:val="pt-BR"/>
        </w:rPr>
        <w:t>Keterangan</w:t>
      </w:r>
      <w:r w:rsidRPr="00F61CDD">
        <w:rPr>
          <w:rFonts w:ascii="Arial" w:hAnsi="Arial" w:cs="Arial"/>
          <w:lang w:val="pt-BR"/>
        </w:rPr>
        <w:t xml:space="preserve">: </w:t>
      </w:r>
    </w:p>
    <w:p w14:paraId="2373F883" w14:textId="597EE076" w:rsidR="00015D3D" w:rsidRPr="00F61CDD" w:rsidRDefault="00015D3D" w:rsidP="00015D3D">
      <w:pPr>
        <w:spacing w:after="0"/>
        <w:ind w:left="426" w:firstLine="294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</w:t>
      </w:r>
      <w:r w:rsidRPr="00F61CDD">
        <w:rPr>
          <w:rFonts w:ascii="Arial" w:hAnsi="Arial" w:cs="Arial"/>
          <w:vertAlign w:val="superscript"/>
          <w:lang w:val="id-ID"/>
        </w:rPr>
        <w:t>)</w:t>
      </w:r>
      <w:r w:rsidRPr="00F61CDD">
        <w:rPr>
          <w:rFonts w:ascii="Arial" w:hAnsi="Arial" w:cs="Arial"/>
        </w:rPr>
        <w:t xml:space="preserve"> Tidak</w:t>
      </w:r>
      <w:r w:rsidRPr="00F61CDD">
        <w:rPr>
          <w:rFonts w:ascii="Arial" w:hAnsi="Arial" w:cs="Arial"/>
          <w:lang w:val="id-ID"/>
        </w:rPr>
        <w:t xml:space="preserve"> termasuk </w:t>
      </w:r>
      <w:r w:rsidRPr="00F61CDD">
        <w:rPr>
          <w:rFonts w:ascii="Arial" w:hAnsi="Arial" w:cs="Arial"/>
        </w:rPr>
        <w:t>mahasiswa transfer.</w:t>
      </w:r>
    </w:p>
    <w:p w14:paraId="3EBFF4C7" w14:textId="77777777" w:rsidR="00015D3D" w:rsidRPr="00F61CDD" w:rsidRDefault="00015D3D" w:rsidP="00015D3D">
      <w:pPr>
        <w:spacing w:after="0"/>
        <w:ind w:left="426" w:firstLine="294"/>
        <w:rPr>
          <w:rFonts w:ascii="Arial" w:hAnsi="Arial" w:cs="Arial"/>
          <w:lang w:val="id-ID"/>
        </w:rPr>
      </w:pPr>
      <w:r w:rsidRPr="00F61CDD">
        <w:rPr>
          <w:rFonts w:ascii="Arial" w:hAnsi="Arial" w:cs="Arial"/>
          <w:lang w:val="id-ID"/>
        </w:rPr>
        <w:t xml:space="preserve">TS = Tahun akademik penuh terakhir. </w:t>
      </w:r>
    </w:p>
    <w:p w14:paraId="651E5A78" w14:textId="77777777" w:rsidR="00015D3D" w:rsidRPr="00F61CDD" w:rsidRDefault="00015D3D" w:rsidP="00015D3D">
      <w:pPr>
        <w:spacing w:after="0"/>
        <w:ind w:left="426" w:firstLine="294"/>
        <w:rPr>
          <w:rFonts w:ascii="Arial" w:hAnsi="Arial" w:cs="Arial"/>
          <w:lang w:val="id-ID"/>
        </w:rPr>
      </w:pPr>
      <w:r w:rsidRPr="00F61CDD">
        <w:rPr>
          <w:rFonts w:ascii="Arial" w:hAnsi="Arial" w:cs="Arial"/>
          <w:lang w:val="id-ID"/>
        </w:rPr>
        <w:lastRenderedPageBreak/>
        <w:t>TS-n = Tahun akademik n tahun sebelum TS.</w:t>
      </w:r>
    </w:p>
    <w:p w14:paraId="2390CA4E" w14:textId="77777777" w:rsidR="00015D3D" w:rsidRPr="00015D3D" w:rsidRDefault="00015D3D" w:rsidP="00015D3D">
      <w:pPr>
        <w:pStyle w:val="ListParagraph"/>
        <w:spacing w:after="0"/>
        <w:rPr>
          <w:rFonts w:ascii="Arial" w:hAnsi="Arial" w:cs="Arial"/>
          <w:b/>
          <w:lang w:val="id-ID"/>
        </w:rPr>
      </w:pPr>
    </w:p>
    <w:p w14:paraId="5C241E46" w14:textId="28B0840F" w:rsidR="00EC792F" w:rsidRPr="00BA1CF7" w:rsidRDefault="00EC792F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</w:rPr>
        <w:t>Daya Saing Lulusan</w:t>
      </w:r>
    </w:p>
    <w:p w14:paraId="70AA5279" w14:textId="77777777" w:rsidR="00EC792F" w:rsidRPr="00A06560" w:rsidRDefault="00EC792F" w:rsidP="002174A6">
      <w:pPr>
        <w:spacing w:after="0"/>
        <w:ind w:right="3" w:firstLine="709"/>
        <w:rPr>
          <w:rFonts w:ascii="Arial" w:hAnsi="Arial" w:cs="Arial"/>
          <w:lang w:val="id-ID"/>
        </w:rPr>
      </w:pPr>
    </w:p>
    <w:p w14:paraId="2EB246BF" w14:textId="08063B78" w:rsidR="00DC331C" w:rsidRPr="001E3B45" w:rsidRDefault="00DC331C" w:rsidP="00DC331C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8.d.1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.</w:t>
      </w:r>
    </w:p>
    <w:p w14:paraId="0850D433" w14:textId="77777777" w:rsidR="00DC331C" w:rsidRDefault="00DC331C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253A766F" w14:textId="295FEC63" w:rsidR="00667CF7" w:rsidRPr="00521B5C" w:rsidRDefault="00667CF7" w:rsidP="002174A6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 xml:space="preserve">Tuliskan </w:t>
      </w:r>
      <w:r>
        <w:rPr>
          <w:rFonts w:ascii="Arial" w:hAnsi="Arial" w:cs="Arial"/>
          <w:color w:val="000000"/>
        </w:rPr>
        <w:t>data</w:t>
      </w:r>
      <w:r w:rsidRPr="00521B5C">
        <w:rPr>
          <w:rFonts w:ascii="Arial" w:hAnsi="Arial" w:cs="Arial"/>
          <w:color w:val="000000"/>
          <w:lang w:val="id-ID"/>
        </w:rPr>
        <w:t xml:space="preserve"> masa tunggu lulusan untuk mendapatkan pekerjaan pertama</w:t>
      </w:r>
      <w:r w:rsidR="00E22493">
        <w:rPr>
          <w:rFonts w:ascii="Arial" w:hAnsi="Arial" w:cs="Arial"/>
          <w:color w:val="000000"/>
        </w:rPr>
        <w:t xml:space="preserve"> dalam 3 tahun,</w:t>
      </w:r>
      <w:r w:rsidRPr="00521B5C">
        <w:rPr>
          <w:rFonts w:ascii="Arial" w:hAnsi="Arial" w:cs="Arial"/>
          <w:color w:val="000000"/>
          <w:lang w:val="id-ID"/>
        </w:rPr>
        <w:t xml:space="preserve"> </w:t>
      </w:r>
      <w:r>
        <w:rPr>
          <w:rFonts w:ascii="Arial" w:hAnsi="Arial" w:cs="Arial"/>
          <w:color w:val="000000"/>
          <w:lang w:val="id-ID"/>
        </w:rPr>
        <w:t>mulai TS-</w:t>
      </w:r>
      <w:r>
        <w:rPr>
          <w:rFonts w:ascii="Arial" w:hAnsi="Arial" w:cs="Arial"/>
          <w:color w:val="000000"/>
        </w:rPr>
        <w:t>4</w:t>
      </w:r>
      <w:r w:rsidRPr="00521B5C">
        <w:rPr>
          <w:rFonts w:ascii="Arial" w:hAnsi="Arial" w:cs="Arial"/>
          <w:color w:val="000000"/>
          <w:lang w:val="id-ID"/>
        </w:rPr>
        <w:t xml:space="preserve"> sampai deng</w:t>
      </w:r>
      <w:r>
        <w:rPr>
          <w:rFonts w:ascii="Arial" w:hAnsi="Arial" w:cs="Arial"/>
          <w:color w:val="000000"/>
          <w:lang w:val="id-ID"/>
        </w:rPr>
        <w:t>an TS-</w:t>
      </w:r>
      <w:r>
        <w:rPr>
          <w:rFonts w:ascii="Arial" w:hAnsi="Arial" w:cs="Arial"/>
          <w:color w:val="000000"/>
        </w:rPr>
        <w:t>2</w:t>
      </w:r>
      <w:r w:rsidRPr="00521B5C">
        <w:rPr>
          <w:rFonts w:ascii="Arial" w:hAnsi="Arial" w:cs="Arial"/>
          <w:color w:val="000000"/>
          <w:lang w:val="id-ID"/>
        </w:rPr>
        <w:t xml:space="preserve">, dengan mengikuti format </w:t>
      </w:r>
      <w:r w:rsidR="005C3AD5">
        <w:rPr>
          <w:rFonts w:ascii="Arial" w:hAnsi="Arial" w:cs="Arial"/>
          <w:color w:val="000000"/>
        </w:rPr>
        <w:t>Tabel 8.d.1</w:t>
      </w:r>
      <w:r w:rsidR="000B4BAC">
        <w:rPr>
          <w:rFonts w:ascii="Arial" w:hAnsi="Arial" w:cs="Arial"/>
          <w:color w:val="000000"/>
        </w:rPr>
        <w:t>)</w:t>
      </w:r>
      <w:r w:rsidR="005C3AD5">
        <w:rPr>
          <w:rFonts w:ascii="Arial" w:hAnsi="Arial" w:cs="Arial"/>
          <w:color w:val="000000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n lulusan.</w:t>
      </w:r>
    </w:p>
    <w:p w14:paraId="512ACD23" w14:textId="05305292" w:rsidR="00EC792F" w:rsidRDefault="00EC792F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29DC55C0" w14:textId="6398F6F0" w:rsidR="00015D3D" w:rsidRDefault="00015D3D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r>
        <w:rPr>
          <w:rFonts w:ascii="Arial" w:hAnsi="Arial" w:cs="Arial"/>
          <w:color w:val="000000"/>
        </w:rPr>
        <w:t>Tabel 8.d.</w:t>
      </w:r>
      <w:r w:rsidR="000B4D3A">
        <w:rPr>
          <w:rFonts w:ascii="Arial" w:hAnsi="Arial" w:cs="Arial"/>
          <w:color w:val="000000"/>
        </w:rPr>
        <w:t>1)</w:t>
      </w:r>
      <w:r>
        <w:rPr>
          <w:rFonts w:ascii="Arial" w:hAnsi="Arial" w:cs="Arial"/>
          <w:color w:val="000000"/>
        </w:rPr>
        <w:t xml:space="preserve"> Waktu Tunggu Lulusan </w:t>
      </w:r>
    </w:p>
    <w:p w14:paraId="0355948B" w14:textId="77777777" w:rsidR="00015D3D" w:rsidRDefault="00015D3D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41EE2581" w14:textId="77777777" w:rsidR="00061FFF" w:rsidRDefault="00061FFF" w:rsidP="00061FFF">
      <w:pPr>
        <w:spacing w:after="0"/>
        <w:ind w:left="720"/>
        <w:rPr>
          <w:rFonts w:ascii="Arial" w:hAnsi="Arial" w:cs="Arial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Diploma Tiga</w:t>
      </w:r>
    </w:p>
    <w:tbl>
      <w:tblPr>
        <w:tblW w:w="836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534"/>
        <w:gridCol w:w="1134"/>
        <w:gridCol w:w="1134"/>
        <w:gridCol w:w="1298"/>
      </w:tblGrid>
      <w:tr w:rsidR="00061FFF" w:rsidRPr="00667CF7" w14:paraId="0F08050B" w14:textId="77777777" w:rsidTr="00062099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8218F5E" w14:textId="37BC4D35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ahu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A85EA41" w14:textId="414C6B95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an</w:t>
            </w:r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E78A90A" w14:textId="6F4676C4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yang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rlacak</w:t>
            </w:r>
          </w:p>
        </w:tc>
        <w:tc>
          <w:tcPr>
            <w:tcW w:w="1534" w:type="dxa"/>
            <w:vMerge w:val="restart"/>
            <w:shd w:val="clear" w:color="auto" w:fill="D9D9D9" w:themeFill="background1" w:themeFillShade="D9"/>
          </w:tcPr>
          <w:p w14:paraId="65F9ADE9" w14:textId="2B3A2B1A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yang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ipe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belum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27BC4CD6" w14:textId="5CAE23E9" w:rsid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erlacak </w:t>
            </w:r>
          </w:p>
          <w:p w14:paraId="3691B636" w14:textId="14168DA8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ng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W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akt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ngg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ndapatk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kerjaan </w:t>
            </w:r>
          </w:p>
        </w:tc>
      </w:tr>
      <w:tr w:rsidR="00061FFF" w:rsidRPr="00667CF7" w14:paraId="7F636F1B" w14:textId="77777777" w:rsidTr="00062099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41B63F27" w14:textId="77777777" w:rsidR="00061FFF" w:rsidRPr="00667CF7" w:rsidRDefault="00061FFF" w:rsidP="00D6271F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07A191F0" w14:textId="77777777" w:rsidR="00061FFF" w:rsidRPr="00667CF7" w:rsidRDefault="00061FFF" w:rsidP="00D6271F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5C6864B3" w14:textId="77777777" w:rsidR="00061FFF" w:rsidRPr="00667CF7" w:rsidRDefault="00061FFF" w:rsidP="00D6271F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  <w:vMerge/>
            <w:shd w:val="clear" w:color="auto" w:fill="D9D9D9" w:themeFill="background1" w:themeFillShade="D9"/>
          </w:tcPr>
          <w:p w14:paraId="2BEC0FEE" w14:textId="77777777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1A2BDC54" w14:textId="77777777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&lt;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1FB04534" w14:textId="77777777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≤ WT ≤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485BA8B1" w14:textId="77777777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&gt;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</w:tr>
      <w:tr w:rsidR="00061FFF" w:rsidRPr="00091C9D" w14:paraId="50C5DE6B" w14:textId="77777777" w:rsidTr="00062099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24AA52BA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35345D0C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34E26708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534" w:type="dxa"/>
            <w:shd w:val="clear" w:color="auto" w:fill="D9D9D9" w:themeFill="background1" w:themeFillShade="D9"/>
          </w:tcPr>
          <w:p w14:paraId="6C97774B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09C86CD7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6904197E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5D52E91D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7</w:t>
            </w:r>
          </w:p>
        </w:tc>
      </w:tr>
      <w:tr w:rsidR="00061FFF" w:rsidRPr="00D35F41" w14:paraId="1AAC98CC" w14:textId="77777777" w:rsidTr="00D6271F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1F28364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5FA768F8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472E389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368FD8C2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77B6A16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4A19F23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2762F70E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61FFF" w:rsidRPr="00D35F41" w14:paraId="3D9B6FA4" w14:textId="77777777" w:rsidTr="00D6271F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A6E933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2F136FCA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17B4700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003B6A22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26351C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745E8D6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100226E9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61FFF" w:rsidRPr="00D35F41" w14:paraId="2779F3CA" w14:textId="77777777" w:rsidTr="00D6271F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F16CCDC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78BDC512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233E49B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279F976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080FA2E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F0A786C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2FBAAC8A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733FF465" w14:textId="77777777" w:rsidR="00DC331C" w:rsidRDefault="00DC331C" w:rsidP="00015D3D">
      <w:pPr>
        <w:spacing w:after="0"/>
        <w:ind w:left="720"/>
        <w:rPr>
          <w:rFonts w:ascii="Arial" w:hAnsi="Arial" w:cs="Arial"/>
        </w:rPr>
      </w:pPr>
    </w:p>
    <w:p w14:paraId="5AECC59A" w14:textId="6A0E6781" w:rsidR="00E33B8F" w:rsidRDefault="00015D3D" w:rsidP="00015D3D">
      <w:pPr>
        <w:spacing w:after="0"/>
        <w:ind w:left="720"/>
        <w:rPr>
          <w:rFonts w:ascii="Arial" w:hAnsi="Arial" w:cs="Arial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Sarjana</w:t>
      </w:r>
    </w:p>
    <w:tbl>
      <w:tblPr>
        <w:tblW w:w="682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134"/>
        <w:gridCol w:w="1134"/>
        <w:gridCol w:w="1298"/>
      </w:tblGrid>
      <w:tr w:rsidR="00F37B58" w:rsidRPr="00091C9D" w14:paraId="271156BA" w14:textId="77777777" w:rsidTr="00062099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12E1CF3" w14:textId="71B6008E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ahun </w:t>
            </w:r>
            <w:r w:rsidR="001F43E4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1199582" w14:textId="0C4489FD" w:rsidR="00F37B58" w:rsidRPr="00091C9D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ulusan</w:t>
            </w:r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D896030" w14:textId="432907A1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L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y</w:t>
            </w:r>
            <w:r w:rsidR="001F43E4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ng Terlacak</w:t>
            </w:r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63DC845D" w14:textId="1BD9E270" w:rsidR="001F43E4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erlacak </w:t>
            </w:r>
          </w:p>
          <w:p w14:paraId="4775F501" w14:textId="6063D9C7" w:rsidR="00F37B58" w:rsidRPr="00091C9D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ng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W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akt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ngg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ndapatk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  <w:r w:rsidR="00F37B58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kerjaan </w:t>
            </w:r>
          </w:p>
        </w:tc>
      </w:tr>
      <w:tr w:rsidR="00F37B58" w:rsidRPr="00091C9D" w14:paraId="51D3562A" w14:textId="77777777" w:rsidTr="00062099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5F38E1D4" w14:textId="77777777" w:rsidR="00F37B58" w:rsidRPr="00091C9D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243C6E10" w14:textId="77777777" w:rsidR="00F37B58" w:rsidRPr="00091C9D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3D5732CE" w14:textId="77777777" w:rsidR="00F37B58" w:rsidRPr="00091C9D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5544DE41" w14:textId="77777777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WT &lt; 6 bulan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4E0F4026" w14:textId="5092CD2E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6 ≤ WT </w:t>
            </w:r>
            <w:r w:rsidR="00CD10D1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≤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18 bulan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3A1CD828" w14:textId="09C33062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</w:t>
            </w:r>
            <w:r w:rsidR="00227EDB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&gt;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18 bulan</w:t>
            </w:r>
          </w:p>
        </w:tc>
      </w:tr>
      <w:tr w:rsidR="00F37B58" w:rsidRPr="00091C9D" w14:paraId="7737809C" w14:textId="77777777" w:rsidTr="00062099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339D6FB0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39D27207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596D4E22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515B5527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37DE9B1A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71F0F76E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F37B58" w:rsidRPr="00D35F41" w14:paraId="04DAFB72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74DDD0E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712629A4" w14:textId="48976DBA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60186453" w14:textId="2363D963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2CDA5C9" w14:textId="77FC4159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65DDD7F" w14:textId="194B4755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1A0723EF" w14:textId="6E17920F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37B58" w:rsidRPr="00D35F41" w14:paraId="2CF48ACD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FECEF6C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1FA9E61E" w14:textId="73E180FD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53EDC53E" w14:textId="3C6B1A6C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3B4CC24" w14:textId="31B65F19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A085B25" w14:textId="46DD453F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1D9D5AA8" w14:textId="20D2824B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37B58" w:rsidRPr="00D35F41" w14:paraId="5A3068B3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C7D9BA9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39C97D49" w14:textId="47BEA0AC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01D819AA" w14:textId="1041CF69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A5D2E74" w14:textId="21B74E41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3CBEB9D" w14:textId="1AF41ADD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011ABDDB" w14:textId="03A2E33C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29EC7627" w14:textId="593BB110" w:rsidR="00F37B58" w:rsidRDefault="00F37B58" w:rsidP="002174A6">
      <w:pPr>
        <w:spacing w:after="0"/>
        <w:rPr>
          <w:rFonts w:ascii="Arial" w:hAnsi="Arial" w:cs="Arial"/>
        </w:rPr>
      </w:pPr>
    </w:p>
    <w:p w14:paraId="66D08F18" w14:textId="6A3914D3" w:rsidR="00015D3D" w:rsidRDefault="00015D3D" w:rsidP="00015D3D">
      <w:pPr>
        <w:spacing w:after="0"/>
        <w:ind w:left="720"/>
        <w:rPr>
          <w:rFonts w:ascii="Arial" w:hAnsi="Arial" w:cs="Arial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Sarjana Terapan.</w:t>
      </w:r>
    </w:p>
    <w:tbl>
      <w:tblPr>
        <w:tblW w:w="682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134"/>
        <w:gridCol w:w="1134"/>
        <w:gridCol w:w="1298"/>
      </w:tblGrid>
      <w:tr w:rsidR="00F37B58" w:rsidRPr="00667CF7" w14:paraId="2781D6C1" w14:textId="77777777" w:rsidTr="00062099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613295E" w14:textId="79AD6A17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ahu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="001F43E4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826C1F5" w14:textId="53A4B29E" w:rsidR="00F37B58" w:rsidRPr="00667CF7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="001F43E4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an</w:t>
            </w:r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1EBA06E" w14:textId="39319E95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ulusan yang T</w:t>
            </w:r>
            <w:r w:rsidR="001F43E4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rlacak</w:t>
            </w:r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2C288630" w14:textId="3AAF322A" w:rsidR="001F43E4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erlacak </w:t>
            </w:r>
          </w:p>
          <w:p w14:paraId="77768049" w14:textId="02FE88A7" w:rsidR="00F37B58" w:rsidRPr="00667CF7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ng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W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akt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ngg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ndapatk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  <w:r w:rsidR="00F37B58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kerjaan </w:t>
            </w:r>
          </w:p>
        </w:tc>
      </w:tr>
      <w:tr w:rsidR="00F37B58" w:rsidRPr="00667CF7" w14:paraId="51BFDEE1" w14:textId="77777777" w:rsidTr="00062099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3B1877D1" w14:textId="77777777" w:rsidR="00F37B58" w:rsidRPr="00667CF7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34B94E44" w14:textId="77777777" w:rsidR="00F37B58" w:rsidRPr="00667CF7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43FC492A" w14:textId="77777777" w:rsidR="00F37B58" w:rsidRPr="00667CF7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408FAE85" w14:textId="3DB7F6A6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</w:t>
            </w:r>
            <w:r w:rsidR="00CD10D1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&lt;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6326EB1F" w14:textId="3506AE36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≤ WT </w:t>
            </w:r>
            <w:r w:rsidR="00B473F1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≤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6716F70D" w14:textId="147E6FD0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</w:t>
            </w:r>
            <w:r w:rsidR="00CD10D1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&gt;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F07C7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</w:tr>
      <w:tr w:rsidR="00F37B58" w:rsidRPr="00091C9D" w14:paraId="63313264" w14:textId="77777777" w:rsidTr="00062099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48D635C7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5CD9FD8A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31E086B4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3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0D9C6CA1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450009AC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5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2D7FD344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6</w:t>
            </w:r>
          </w:p>
        </w:tc>
      </w:tr>
      <w:tr w:rsidR="00F37B58" w:rsidRPr="00D35F41" w14:paraId="02CA481B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1670D5A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19782C89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2513A8B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13FB7DE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7DA387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52F750D4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37B58" w:rsidRPr="00D35F41" w14:paraId="52C49FEB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53CF479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2E7B966F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5646EDF3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A236402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AC08DAC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0807DD86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37B58" w:rsidRPr="00D35F41" w14:paraId="0CA8AF3A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C37DD93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663C3D1F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001BD9B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DD3BA00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E9371E8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0985BE4E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597D95F1" w14:textId="77777777" w:rsidR="00061FFF" w:rsidRDefault="00061FFF" w:rsidP="000B4D3A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62213DDC" w14:textId="77777777" w:rsidR="00225212" w:rsidRDefault="00225212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br w:type="page"/>
      </w:r>
    </w:p>
    <w:p w14:paraId="15CA9E5D" w14:textId="51EBE79C" w:rsidR="00DC331C" w:rsidRPr="001E3B45" w:rsidRDefault="00DC331C" w:rsidP="00DC331C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Tabel 8.d.2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/Magister/Magister Terapan.</w:t>
      </w:r>
    </w:p>
    <w:p w14:paraId="192A12EE" w14:textId="77777777" w:rsidR="00DC331C" w:rsidRDefault="00DC331C" w:rsidP="000B4D3A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3B6445B5" w14:textId="5FFC48A9" w:rsidR="000B4D3A" w:rsidRPr="00521B5C" w:rsidRDefault="000B4D3A" w:rsidP="000B4D3A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 xml:space="preserve">Tuliskan </w:t>
      </w:r>
      <w:r>
        <w:rPr>
          <w:rFonts w:ascii="Arial" w:hAnsi="Arial" w:cs="Arial"/>
          <w:color w:val="000000"/>
        </w:rPr>
        <w:t>data</w:t>
      </w:r>
      <w:r w:rsidRPr="00521B5C">
        <w:rPr>
          <w:rFonts w:ascii="Arial" w:hAnsi="Arial" w:cs="Arial"/>
          <w:color w:val="000000"/>
          <w:lang w:val="id-ID"/>
        </w:rPr>
        <w:t xml:space="preserve"> </w:t>
      </w:r>
      <w:r>
        <w:rPr>
          <w:rFonts w:ascii="Arial" w:hAnsi="Arial" w:cs="Arial"/>
          <w:color w:val="000000"/>
        </w:rPr>
        <w:t xml:space="preserve">kesesuaian bidang kerja </w:t>
      </w:r>
      <w:r w:rsidRPr="00521B5C">
        <w:rPr>
          <w:rFonts w:ascii="Arial" w:hAnsi="Arial" w:cs="Arial"/>
          <w:color w:val="000000"/>
          <w:lang w:val="id-ID"/>
        </w:rPr>
        <w:t xml:space="preserve">lulusan </w:t>
      </w:r>
      <w:r>
        <w:rPr>
          <w:rFonts w:ascii="Arial" w:hAnsi="Arial" w:cs="Arial"/>
          <w:color w:val="000000"/>
        </w:rPr>
        <w:t xml:space="preserve">saat mendapatkan </w:t>
      </w:r>
      <w:r w:rsidRPr="00521B5C">
        <w:rPr>
          <w:rFonts w:ascii="Arial" w:hAnsi="Arial" w:cs="Arial"/>
          <w:color w:val="000000"/>
          <w:lang w:val="id-ID"/>
        </w:rPr>
        <w:t>pekerjaan pertama</w:t>
      </w:r>
      <w:r>
        <w:rPr>
          <w:rFonts w:ascii="Arial" w:hAnsi="Arial" w:cs="Arial"/>
          <w:color w:val="000000"/>
        </w:rPr>
        <w:t xml:space="preserve"> dalam 3 tahun,</w:t>
      </w:r>
      <w:r w:rsidRPr="00521B5C">
        <w:rPr>
          <w:rFonts w:ascii="Arial" w:hAnsi="Arial" w:cs="Arial"/>
          <w:color w:val="000000"/>
          <w:lang w:val="id-ID"/>
        </w:rPr>
        <w:t xml:space="preserve"> </w:t>
      </w:r>
      <w:r>
        <w:rPr>
          <w:rFonts w:ascii="Arial" w:hAnsi="Arial" w:cs="Arial"/>
          <w:color w:val="000000"/>
          <w:lang w:val="id-ID"/>
        </w:rPr>
        <w:t>mulai TS-</w:t>
      </w:r>
      <w:r>
        <w:rPr>
          <w:rFonts w:ascii="Arial" w:hAnsi="Arial" w:cs="Arial"/>
          <w:color w:val="000000"/>
        </w:rPr>
        <w:t>4</w:t>
      </w:r>
      <w:r w:rsidRPr="00521B5C">
        <w:rPr>
          <w:rFonts w:ascii="Arial" w:hAnsi="Arial" w:cs="Arial"/>
          <w:color w:val="000000"/>
          <w:lang w:val="id-ID"/>
        </w:rPr>
        <w:t xml:space="preserve"> sampai deng</w:t>
      </w:r>
      <w:r>
        <w:rPr>
          <w:rFonts w:ascii="Arial" w:hAnsi="Arial" w:cs="Arial"/>
          <w:color w:val="000000"/>
          <w:lang w:val="id-ID"/>
        </w:rPr>
        <w:t>an TS-</w:t>
      </w:r>
      <w:r>
        <w:rPr>
          <w:rFonts w:ascii="Arial" w:hAnsi="Arial" w:cs="Arial"/>
          <w:color w:val="000000"/>
        </w:rPr>
        <w:t>2</w:t>
      </w:r>
      <w:r w:rsidRPr="00521B5C">
        <w:rPr>
          <w:rFonts w:ascii="Arial" w:hAnsi="Arial" w:cs="Arial"/>
          <w:color w:val="000000"/>
          <w:lang w:val="id-ID"/>
        </w:rPr>
        <w:t xml:space="preserve">, dengan mengikuti format </w:t>
      </w:r>
      <w:r w:rsidR="005C3AD5" w:rsidRPr="00A06560">
        <w:rPr>
          <w:rFonts w:ascii="Arial" w:hAnsi="Arial" w:cs="Arial"/>
          <w:lang w:val="id-ID"/>
        </w:rPr>
        <w:t xml:space="preserve">Tabel </w:t>
      </w:r>
      <w:r w:rsidR="005C3AD5">
        <w:rPr>
          <w:rFonts w:ascii="Arial" w:hAnsi="Arial" w:cs="Arial"/>
        </w:rPr>
        <w:t>8</w:t>
      </w:r>
      <w:r w:rsidR="005C3AD5" w:rsidRPr="00A06560">
        <w:rPr>
          <w:rFonts w:ascii="Arial" w:hAnsi="Arial" w:cs="Arial"/>
          <w:lang w:val="id-ID"/>
        </w:rPr>
        <w:t>.</w:t>
      </w:r>
      <w:r w:rsidR="005C3AD5">
        <w:rPr>
          <w:rFonts w:ascii="Arial" w:hAnsi="Arial" w:cs="Arial"/>
        </w:rPr>
        <w:t>d</w:t>
      </w:r>
      <w:r w:rsidR="005C3AD5" w:rsidRPr="00A06560">
        <w:rPr>
          <w:rFonts w:ascii="Arial" w:hAnsi="Arial" w:cs="Arial"/>
          <w:lang w:val="id-ID"/>
        </w:rPr>
        <w:t>.</w:t>
      </w:r>
      <w:r w:rsidR="005C3AD5">
        <w:rPr>
          <w:rFonts w:ascii="Arial" w:hAnsi="Arial" w:cs="Arial"/>
        </w:rPr>
        <w:t>2</w:t>
      </w:r>
      <w:r w:rsidR="000B4BAC">
        <w:rPr>
          <w:rFonts w:ascii="Arial" w:hAnsi="Arial" w:cs="Arial"/>
        </w:rPr>
        <w:t>)</w:t>
      </w:r>
      <w:r w:rsidR="005C3AD5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n lulusan.</w:t>
      </w:r>
    </w:p>
    <w:p w14:paraId="6DDCFC24" w14:textId="77777777" w:rsidR="000B4D3A" w:rsidRDefault="000B4D3A" w:rsidP="000B4D3A">
      <w:pPr>
        <w:spacing w:after="0"/>
        <w:ind w:left="425" w:firstLine="295"/>
        <w:rPr>
          <w:rFonts w:ascii="Arial" w:hAnsi="Arial" w:cs="Arial"/>
        </w:rPr>
      </w:pPr>
    </w:p>
    <w:p w14:paraId="4C7CA1B3" w14:textId="3CC28D5B" w:rsidR="000B4D3A" w:rsidRPr="000B4D3A" w:rsidRDefault="000B4D3A" w:rsidP="000B4D3A">
      <w:pPr>
        <w:spacing w:after="0"/>
        <w:ind w:left="425" w:firstLine="29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</w:t>
      </w:r>
      <w:r>
        <w:rPr>
          <w:rFonts w:ascii="Arial" w:hAnsi="Arial" w:cs="Arial"/>
        </w:rPr>
        <w:t>d</w:t>
      </w:r>
      <w:r w:rsidRPr="00A06560">
        <w:rPr>
          <w:rFonts w:ascii="Arial" w:hAnsi="Arial" w:cs="Arial"/>
          <w:lang w:val="id-ID"/>
        </w:rPr>
        <w:t>.</w:t>
      </w:r>
      <w:r>
        <w:rPr>
          <w:rFonts w:ascii="Arial" w:hAnsi="Arial" w:cs="Arial"/>
        </w:rPr>
        <w:t>2)</w:t>
      </w:r>
      <w:r w:rsidRPr="00A06560">
        <w:rPr>
          <w:rFonts w:ascii="Arial" w:hAnsi="Arial" w:cs="Arial"/>
          <w:lang w:val="id-ID"/>
        </w:rPr>
        <w:t xml:space="preserve"> </w:t>
      </w:r>
      <w:r>
        <w:rPr>
          <w:rFonts w:ascii="Arial" w:hAnsi="Arial" w:cs="Arial"/>
        </w:rPr>
        <w:t>Kesesuaian Bidang Kerja Lulusan</w:t>
      </w:r>
    </w:p>
    <w:tbl>
      <w:tblPr>
        <w:tblW w:w="808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417"/>
        <w:gridCol w:w="1418"/>
        <w:gridCol w:w="1276"/>
        <w:gridCol w:w="1276"/>
        <w:gridCol w:w="1275"/>
      </w:tblGrid>
      <w:tr w:rsidR="000B4D3A" w:rsidRPr="00667CF7" w14:paraId="71447070" w14:textId="77777777" w:rsidTr="00062099"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1B03FDB" w14:textId="1C47F700" w:rsidR="000B4D3A" w:rsidRPr="00667CF7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ahu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18E8316" w14:textId="716361E5" w:rsidR="000B4D3A" w:rsidRPr="00667CF7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an</w:t>
            </w:r>
          </w:p>
        </w:tc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347A441" w14:textId="71A62488" w:rsidR="000B4D3A" w:rsidRPr="00667CF7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yang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rlacak</w:t>
            </w:r>
          </w:p>
        </w:tc>
        <w:tc>
          <w:tcPr>
            <w:tcW w:w="3827" w:type="dxa"/>
            <w:gridSpan w:val="3"/>
            <w:shd w:val="clear" w:color="auto" w:fill="D9D9D9" w:themeFill="background1" w:themeFillShade="D9"/>
            <w:vAlign w:val="center"/>
            <w:hideMark/>
          </w:tcPr>
          <w:p w14:paraId="7E753378" w14:textId="6E73C51B" w:rsidR="000B4D3A" w:rsidRPr="00667CF7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erlacak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ng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ingkat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K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sesuai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B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idang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K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rja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0B4D3A" w:rsidRPr="00667CF7" w14:paraId="437B2133" w14:textId="77777777" w:rsidTr="00062099"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699A5D9D" w14:textId="77777777" w:rsidR="000B4D3A" w:rsidRPr="00667CF7" w:rsidRDefault="000B4D3A" w:rsidP="00FC48E5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  <w:vAlign w:val="center"/>
            <w:hideMark/>
          </w:tcPr>
          <w:p w14:paraId="620643A6" w14:textId="77777777" w:rsidR="000B4D3A" w:rsidRPr="00667CF7" w:rsidRDefault="000B4D3A" w:rsidP="00FC48E5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255E1B90" w14:textId="77777777" w:rsidR="000B4D3A" w:rsidRPr="00667CF7" w:rsidRDefault="000B4D3A" w:rsidP="00FC48E5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  <w:hideMark/>
          </w:tcPr>
          <w:p w14:paraId="26541824" w14:textId="1A73D471" w:rsidR="000B4D3A" w:rsidRPr="000B4D3A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Rendah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  <w:t>1)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  <w:hideMark/>
          </w:tcPr>
          <w:p w14:paraId="032ED2BB" w14:textId="47C8CCC5" w:rsidR="000B4D3A" w:rsidRPr="000B4D3A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Seda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  <w:t>2)</w:t>
            </w:r>
          </w:p>
        </w:tc>
        <w:tc>
          <w:tcPr>
            <w:tcW w:w="1275" w:type="dxa"/>
            <w:shd w:val="clear" w:color="auto" w:fill="D9D9D9" w:themeFill="background1" w:themeFillShade="D9"/>
            <w:noWrap/>
            <w:vAlign w:val="center"/>
            <w:hideMark/>
          </w:tcPr>
          <w:p w14:paraId="36570582" w14:textId="6490B4ED" w:rsidR="000B4D3A" w:rsidRPr="000B4D3A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inggi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  <w:t>3)</w:t>
            </w:r>
          </w:p>
        </w:tc>
      </w:tr>
      <w:tr w:rsidR="000B4D3A" w:rsidRPr="00091C9D" w14:paraId="2512FD63" w14:textId="77777777" w:rsidTr="00062099">
        <w:tc>
          <w:tcPr>
            <w:tcW w:w="1418" w:type="dxa"/>
            <w:shd w:val="clear" w:color="auto" w:fill="D9D9D9" w:themeFill="background1" w:themeFillShade="D9"/>
            <w:noWrap/>
            <w:vAlign w:val="bottom"/>
            <w:hideMark/>
          </w:tcPr>
          <w:p w14:paraId="65B56B41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17" w:type="dxa"/>
            <w:shd w:val="clear" w:color="auto" w:fill="D9D9D9" w:themeFill="background1" w:themeFillShade="D9"/>
            <w:noWrap/>
            <w:vAlign w:val="bottom"/>
            <w:hideMark/>
          </w:tcPr>
          <w:p w14:paraId="7BE0929F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418" w:type="dxa"/>
            <w:shd w:val="clear" w:color="auto" w:fill="D9D9D9" w:themeFill="background1" w:themeFillShade="D9"/>
            <w:noWrap/>
            <w:vAlign w:val="bottom"/>
            <w:hideMark/>
          </w:tcPr>
          <w:p w14:paraId="7165E12F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bottom"/>
            <w:hideMark/>
          </w:tcPr>
          <w:p w14:paraId="6C7CB8FD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bottom"/>
            <w:hideMark/>
          </w:tcPr>
          <w:p w14:paraId="07D1B7ED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75" w:type="dxa"/>
            <w:shd w:val="clear" w:color="auto" w:fill="D9D9D9" w:themeFill="background1" w:themeFillShade="D9"/>
            <w:noWrap/>
            <w:vAlign w:val="bottom"/>
            <w:hideMark/>
          </w:tcPr>
          <w:p w14:paraId="1389B5E0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0B4D3A" w:rsidRPr="00D35F41" w14:paraId="7F216279" w14:textId="77777777" w:rsidTr="00F000D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48F7C7B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FA75964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021D41F3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777BB0E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74FCF46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BCF69FA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B4D3A" w:rsidRPr="00D35F41" w14:paraId="019D94C6" w14:textId="77777777" w:rsidTr="00F000D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ECBC72D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2AA4CFB5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0FC11BBD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E51D1FC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3F1B6D2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0AFF5CF3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B4D3A" w:rsidRPr="00D35F41" w14:paraId="148373F6" w14:textId="77777777" w:rsidTr="00F000D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5610FC7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47A70056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CC4CDAD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51353B1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17E923A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FBCAE9C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08701BBE" w14:textId="49D5732E" w:rsidR="000B4D3A" w:rsidRDefault="00B6299E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Keterangan:</w:t>
      </w:r>
    </w:p>
    <w:p w14:paraId="1CB09AAF" w14:textId="7000E10A" w:rsidR="00B6299E" w:rsidRPr="00B6299E" w:rsidRDefault="00B6299E" w:rsidP="00DC331C">
      <w:pPr>
        <w:spacing w:after="0"/>
        <w:ind w:left="993" w:hanging="284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1) </w:t>
      </w:r>
      <w:r>
        <w:rPr>
          <w:rFonts w:ascii="Arial" w:hAnsi="Arial" w:cs="Arial"/>
        </w:rPr>
        <w:t xml:space="preserve"> Jenis pekerjaan/posisi </w:t>
      </w:r>
      <w:r w:rsidR="00506973">
        <w:rPr>
          <w:rFonts w:ascii="Arial" w:hAnsi="Arial" w:cs="Arial"/>
        </w:rPr>
        <w:t>jabatan dalam pekerjaan</w:t>
      </w:r>
      <w:r>
        <w:rPr>
          <w:rFonts w:ascii="Arial" w:hAnsi="Arial" w:cs="Arial"/>
        </w:rPr>
        <w:t xml:space="preserve"> tidak sesuai atau kurang sesuai dengan profil lulusan yang direncanakan dalam dokumen kurikulum.</w:t>
      </w:r>
    </w:p>
    <w:p w14:paraId="0A4144B4" w14:textId="7B72224E" w:rsidR="00506973" w:rsidRPr="00B6299E" w:rsidRDefault="00506973" w:rsidP="00DC331C">
      <w:pPr>
        <w:spacing w:after="0"/>
        <w:ind w:left="993" w:hanging="284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2) </w:t>
      </w:r>
      <w:r>
        <w:rPr>
          <w:rFonts w:ascii="Arial" w:hAnsi="Arial" w:cs="Arial"/>
        </w:rPr>
        <w:t xml:space="preserve"> Jenis pekerjaan/posisi jabatan dalam pekerjaan cukup sesuai dengan profil lulusan yang direncanakan dalam dokumen kurikulum.</w:t>
      </w:r>
    </w:p>
    <w:p w14:paraId="04F558C7" w14:textId="309906E1" w:rsidR="00506973" w:rsidRPr="00B6299E" w:rsidRDefault="00506973" w:rsidP="00DC331C">
      <w:pPr>
        <w:spacing w:after="0"/>
        <w:ind w:left="993" w:hanging="284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3) </w:t>
      </w:r>
      <w:r>
        <w:rPr>
          <w:rFonts w:ascii="Arial" w:hAnsi="Arial" w:cs="Arial"/>
        </w:rPr>
        <w:t xml:space="preserve"> Jenis pekerjaan/posisi jabatan dalam pekerjaan sesuai atau sangat sesuai dengan profil lulusan yang direncanakan dalam dokumen kurikulum.</w:t>
      </w:r>
    </w:p>
    <w:p w14:paraId="20239D12" w14:textId="08072113" w:rsidR="000B4D3A" w:rsidRDefault="000B4D3A" w:rsidP="002174A6">
      <w:pPr>
        <w:spacing w:after="0"/>
        <w:rPr>
          <w:rFonts w:ascii="Arial" w:hAnsi="Arial" w:cs="Arial"/>
        </w:rPr>
      </w:pPr>
    </w:p>
    <w:p w14:paraId="349B45C0" w14:textId="2F162B59" w:rsidR="00667CF7" w:rsidRPr="00BA1CF7" w:rsidRDefault="00667CF7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</w:rPr>
        <w:t>Kinerja Lulusan</w:t>
      </w:r>
    </w:p>
    <w:p w14:paraId="43CFA14E" w14:textId="77777777" w:rsidR="00667CF7" w:rsidRPr="00A06560" w:rsidRDefault="00667CF7" w:rsidP="002174A6">
      <w:pPr>
        <w:spacing w:after="0"/>
        <w:ind w:right="3" w:firstLine="709"/>
        <w:rPr>
          <w:rFonts w:ascii="Arial" w:hAnsi="Arial" w:cs="Arial"/>
          <w:lang w:val="id-ID"/>
        </w:rPr>
      </w:pPr>
    </w:p>
    <w:p w14:paraId="02C63DAA" w14:textId="35EF1AB3" w:rsidR="00DC331C" w:rsidRPr="001E3B45" w:rsidRDefault="00DC331C" w:rsidP="00DC331C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8.e.1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.</w:t>
      </w:r>
    </w:p>
    <w:p w14:paraId="0A385351" w14:textId="77777777" w:rsidR="00DC331C" w:rsidRDefault="00DC331C" w:rsidP="00DC331C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16E91810" w14:textId="6C7C6C29" w:rsidR="00B36E8B" w:rsidRPr="00521B5C" w:rsidRDefault="00B36E8B" w:rsidP="00B36E8B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>Tuliskan tingkat/ukuran tempat kerja/berwirausaha lulusan dalam 3 tahu</w:t>
      </w:r>
      <w:r>
        <w:rPr>
          <w:rFonts w:ascii="Arial" w:hAnsi="Arial" w:cs="Arial"/>
          <w:color w:val="000000"/>
          <w:lang w:val="id-ID"/>
        </w:rPr>
        <w:t>n, mulai TS-</w:t>
      </w: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  <w:lang w:val="id-ID"/>
        </w:rPr>
        <w:t xml:space="preserve"> sampai dengan TS-</w:t>
      </w:r>
      <w:r>
        <w:rPr>
          <w:rFonts w:ascii="Arial" w:hAnsi="Arial" w:cs="Arial"/>
          <w:color w:val="000000"/>
        </w:rPr>
        <w:t>2</w:t>
      </w:r>
      <w:r w:rsidRPr="00521B5C">
        <w:rPr>
          <w:rFonts w:ascii="Arial" w:hAnsi="Arial" w:cs="Arial"/>
          <w:color w:val="000000"/>
          <w:lang w:val="id-ID"/>
        </w:rPr>
        <w:t xml:space="preserve">, dengan mengikuti format </w:t>
      </w:r>
      <w:r w:rsidR="005C3AD5" w:rsidRPr="00521B5C">
        <w:rPr>
          <w:rFonts w:ascii="Arial" w:hAnsi="Arial" w:cs="Arial"/>
          <w:lang w:val="id-ID"/>
        </w:rPr>
        <w:t xml:space="preserve">Tabel </w:t>
      </w:r>
      <w:r w:rsidR="005C3AD5">
        <w:rPr>
          <w:rFonts w:ascii="Arial" w:hAnsi="Arial" w:cs="Arial"/>
        </w:rPr>
        <w:t>8.e.1</w:t>
      </w:r>
      <w:r w:rsidR="000B4BAC">
        <w:rPr>
          <w:rFonts w:ascii="Arial" w:hAnsi="Arial" w:cs="Arial"/>
        </w:rPr>
        <w:t>)</w:t>
      </w:r>
      <w:r w:rsidR="005C3AD5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n lulusan.</w:t>
      </w:r>
    </w:p>
    <w:p w14:paraId="074CC96D" w14:textId="77777777" w:rsidR="00B36E8B" w:rsidRPr="00521B5C" w:rsidRDefault="00B36E8B" w:rsidP="00B36E8B">
      <w:pPr>
        <w:spacing w:after="0"/>
        <w:ind w:left="426"/>
        <w:rPr>
          <w:rFonts w:ascii="Arial" w:hAnsi="Arial" w:cs="Arial"/>
        </w:rPr>
      </w:pPr>
    </w:p>
    <w:p w14:paraId="27D80323" w14:textId="77777777" w:rsidR="00B36E8B" w:rsidRDefault="00B36E8B" w:rsidP="00B36E8B">
      <w:pPr>
        <w:spacing w:after="0"/>
        <w:ind w:left="426" w:firstLine="294"/>
        <w:rPr>
          <w:rFonts w:ascii="Arial" w:hAnsi="Arial" w:cs="Arial"/>
        </w:rPr>
      </w:pPr>
      <w:r w:rsidRPr="00521B5C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.e.1)</w:t>
      </w:r>
      <w:r w:rsidRPr="00521B5C">
        <w:rPr>
          <w:rFonts w:ascii="Arial" w:hAnsi="Arial" w:cs="Arial"/>
          <w:lang w:val="id-ID"/>
        </w:rPr>
        <w:t xml:space="preserve"> Tempat Kerja Lulusan</w:t>
      </w:r>
    </w:p>
    <w:tbl>
      <w:tblPr>
        <w:tblW w:w="8448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135"/>
        <w:gridCol w:w="1276"/>
        <w:gridCol w:w="1583"/>
        <w:gridCol w:w="1559"/>
        <w:gridCol w:w="1620"/>
      </w:tblGrid>
      <w:tr w:rsidR="00B36E8B" w:rsidRPr="00D35F41" w14:paraId="044EC842" w14:textId="77777777" w:rsidTr="00062099">
        <w:trPr>
          <w:trHeight w:val="20"/>
        </w:trPr>
        <w:tc>
          <w:tcPr>
            <w:tcW w:w="127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4FD1375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ahu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ulus</w:t>
            </w:r>
          </w:p>
        </w:tc>
        <w:tc>
          <w:tcPr>
            <w:tcW w:w="1135" w:type="dxa"/>
            <w:vMerge w:val="restart"/>
            <w:shd w:val="clear" w:color="auto" w:fill="D9D9D9" w:themeFill="background1" w:themeFillShade="D9"/>
            <w:vAlign w:val="center"/>
          </w:tcPr>
          <w:p w14:paraId="1BE03CC2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umlah Lulusan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4879C5F" w14:textId="3A170C79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umlah Lulusan</w:t>
            </w:r>
            <w:r w:rsidR="000B4B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4F6DB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yang </w:t>
            </w:r>
            <w:r w:rsidR="000B4B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rlacak</w:t>
            </w:r>
          </w:p>
        </w:tc>
        <w:tc>
          <w:tcPr>
            <w:tcW w:w="4762" w:type="dxa"/>
            <w:gridSpan w:val="3"/>
            <w:shd w:val="clear" w:color="auto" w:fill="D9D9D9" w:themeFill="background1" w:themeFillShade="D9"/>
            <w:vAlign w:val="center"/>
            <w:hideMark/>
          </w:tcPr>
          <w:p w14:paraId="61869D56" w14:textId="663565E6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Jumlah Lulusan </w:t>
            </w:r>
            <w:r w:rsidR="004F6DB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erlacak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yang Bekerja berdasarkan </w:t>
            </w: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ingkat/Ukuran Tempat Kerja/Berwirausaha</w:t>
            </w:r>
          </w:p>
        </w:tc>
      </w:tr>
      <w:tr w:rsidR="00B36E8B" w:rsidRPr="00D35F41" w14:paraId="6BCD7EE5" w14:textId="77777777" w:rsidTr="00062099">
        <w:trPr>
          <w:trHeight w:val="20"/>
        </w:trPr>
        <w:tc>
          <w:tcPr>
            <w:tcW w:w="127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65418C" w14:textId="77777777" w:rsidR="00B36E8B" w:rsidRPr="00D35F41" w:rsidRDefault="00B36E8B" w:rsidP="00B36E8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10909332" w14:textId="77777777" w:rsidR="00B36E8B" w:rsidRPr="00D35F41" w:rsidRDefault="00B36E8B" w:rsidP="00B36E8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6B97E5" w14:textId="77777777" w:rsidR="00B36E8B" w:rsidRPr="00D35F41" w:rsidRDefault="00B36E8B" w:rsidP="00B36E8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8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AEDE8B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kal/ Wilayah/ Berwirausaha tidak Berizin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9C56BB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sional/ Berwirausaha Berizin</w:t>
            </w:r>
          </w:p>
        </w:tc>
        <w:tc>
          <w:tcPr>
            <w:tcW w:w="162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B834C7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ultinasiona/ Internasional</w:t>
            </w:r>
          </w:p>
        </w:tc>
      </w:tr>
      <w:tr w:rsidR="001F43E4" w:rsidRPr="00CE4B27" w14:paraId="22788BC6" w14:textId="77777777" w:rsidTr="00062099">
        <w:trPr>
          <w:trHeight w:val="20"/>
        </w:trPr>
        <w:tc>
          <w:tcPr>
            <w:tcW w:w="127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8A17C5" w14:textId="20D2DF65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DBEAEB7" w14:textId="618A806D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7418DA0" w14:textId="24B2F687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58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8E32997" w14:textId="5615FEC2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DBF4014" w14:textId="0C3C7B7E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62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D09F7EA" w14:textId="2B1ED243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B36E8B" w:rsidRPr="00D35F41" w14:paraId="0D34ADF8" w14:textId="77777777" w:rsidTr="00B36E8B">
        <w:trPr>
          <w:trHeight w:val="300"/>
        </w:trPr>
        <w:tc>
          <w:tcPr>
            <w:tcW w:w="1275" w:type="dxa"/>
            <w:shd w:val="clear" w:color="auto" w:fill="auto"/>
            <w:vAlign w:val="center"/>
            <w:hideMark/>
          </w:tcPr>
          <w:p w14:paraId="0596F483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35" w:type="dxa"/>
          </w:tcPr>
          <w:p w14:paraId="0B2F074E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637FA47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shd w:val="clear" w:color="auto" w:fill="auto"/>
            <w:vAlign w:val="center"/>
            <w:hideMark/>
          </w:tcPr>
          <w:p w14:paraId="4C893F72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853E775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5E354AF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36E8B" w:rsidRPr="00D35F41" w14:paraId="1A6B80D4" w14:textId="77777777" w:rsidTr="00B36E8B">
        <w:trPr>
          <w:trHeight w:val="300"/>
        </w:trPr>
        <w:tc>
          <w:tcPr>
            <w:tcW w:w="1275" w:type="dxa"/>
            <w:shd w:val="clear" w:color="auto" w:fill="auto"/>
            <w:vAlign w:val="center"/>
            <w:hideMark/>
          </w:tcPr>
          <w:p w14:paraId="3902C841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35" w:type="dxa"/>
          </w:tcPr>
          <w:p w14:paraId="3AC93231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3974DB4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shd w:val="clear" w:color="auto" w:fill="auto"/>
            <w:vAlign w:val="center"/>
            <w:hideMark/>
          </w:tcPr>
          <w:p w14:paraId="6E8CCC4D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A86A4FA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0A73E02B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36E8B" w:rsidRPr="00D35F41" w14:paraId="666439B2" w14:textId="77777777" w:rsidTr="00B36E8B">
        <w:trPr>
          <w:trHeight w:val="300"/>
        </w:trPr>
        <w:tc>
          <w:tcPr>
            <w:tcW w:w="1275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293A0921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35" w:type="dxa"/>
            <w:tcBorders>
              <w:bottom w:val="double" w:sz="4" w:space="0" w:color="auto"/>
            </w:tcBorders>
          </w:tcPr>
          <w:p w14:paraId="327CEEBC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DDF8187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02791314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9DDA3A1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46DB4EA0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36E8B" w:rsidRPr="00CE4B27" w14:paraId="34BD1B69" w14:textId="77777777" w:rsidTr="00B36E8B">
        <w:trPr>
          <w:trHeight w:val="300"/>
        </w:trPr>
        <w:tc>
          <w:tcPr>
            <w:tcW w:w="127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E065F3F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CE4B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135" w:type="dxa"/>
            <w:tcBorders>
              <w:top w:val="double" w:sz="4" w:space="0" w:color="auto"/>
            </w:tcBorders>
          </w:tcPr>
          <w:p w14:paraId="4580B7D9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7619D001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74D9DD7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7AD1519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60F51AD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0522C719" w14:textId="77777777" w:rsidR="00B36E8B" w:rsidRDefault="00B36E8B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2C42E5D8" w14:textId="5E6668FB" w:rsidR="00DC331C" w:rsidRPr="001E3B45" w:rsidRDefault="00DC331C" w:rsidP="00DC331C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Tabel 8.e.2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/Magister/Magister Terapan.</w:t>
      </w:r>
    </w:p>
    <w:p w14:paraId="1D785A1A" w14:textId="77777777" w:rsidR="00DC331C" w:rsidRDefault="00DC331C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30E842BC" w14:textId="6E57D83B" w:rsidR="00667CF7" w:rsidRPr="00521B5C" w:rsidRDefault="00667CF7" w:rsidP="002174A6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 xml:space="preserve">Tuliskan hasil </w:t>
      </w:r>
      <w:r w:rsidRPr="00F21190">
        <w:rPr>
          <w:rFonts w:ascii="Arial" w:hAnsi="Arial" w:cs="Arial"/>
          <w:color w:val="000000"/>
          <w:lang w:val="id-ID"/>
        </w:rPr>
        <w:t>pengukuran</w:t>
      </w:r>
      <w:r w:rsidRPr="00521B5C">
        <w:rPr>
          <w:rFonts w:ascii="Arial" w:hAnsi="Arial" w:cs="Arial"/>
          <w:color w:val="000000"/>
          <w:lang w:val="id-ID"/>
        </w:rPr>
        <w:t xml:space="preserve"> kepuasan pengguna lulusan berdasarkan aspek-aspek: 1)  etika, 2) keahlian pada bidang ilmu (kompetensi utama), 3) kemampuan berbahasa asing, 4) penggunaan teknologi informasi, 5) kemampuan berkomunikasi, 6) kerjasama dan 7) pengembangan diri, dengan mengikuti format </w:t>
      </w:r>
      <w:r w:rsidR="00F04F75" w:rsidRPr="00F21190">
        <w:rPr>
          <w:rFonts w:ascii="Arial" w:hAnsi="Arial" w:cs="Arial"/>
          <w:color w:val="000000"/>
          <w:lang w:val="id-ID"/>
        </w:rPr>
        <w:t>Tabel 8.e.2</w:t>
      </w:r>
      <w:r w:rsidR="00D6271F" w:rsidRPr="00F21190">
        <w:rPr>
          <w:rFonts w:ascii="Arial" w:hAnsi="Arial" w:cs="Arial"/>
          <w:color w:val="000000"/>
          <w:lang w:val="id-ID"/>
        </w:rPr>
        <w:t>)</w:t>
      </w:r>
      <w:r w:rsidR="00F04F75" w:rsidRPr="00F21190">
        <w:rPr>
          <w:rFonts w:ascii="Arial" w:hAnsi="Arial" w:cs="Arial"/>
          <w:color w:val="000000"/>
          <w:lang w:val="id-ID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n </w:t>
      </w:r>
      <w:r>
        <w:rPr>
          <w:rFonts w:ascii="Arial" w:hAnsi="Arial" w:cs="Arial"/>
          <w:color w:val="000000"/>
        </w:rPr>
        <w:t>lulusan</w:t>
      </w:r>
      <w:r w:rsidRPr="00521B5C">
        <w:rPr>
          <w:rFonts w:ascii="Arial" w:hAnsi="Arial" w:cs="Arial"/>
          <w:color w:val="000000"/>
          <w:lang w:val="id-ID"/>
        </w:rPr>
        <w:t>.</w:t>
      </w:r>
    </w:p>
    <w:p w14:paraId="0F6BFCEA" w14:textId="20C79196" w:rsidR="00667CF7" w:rsidRPr="00521B5C" w:rsidRDefault="00667CF7" w:rsidP="002174A6">
      <w:pPr>
        <w:spacing w:after="0"/>
        <w:ind w:left="720"/>
        <w:jc w:val="both"/>
        <w:rPr>
          <w:rFonts w:ascii="Arial" w:hAnsi="Arial" w:cs="Arial"/>
          <w:lang w:val="id-ID"/>
        </w:rPr>
      </w:pPr>
    </w:p>
    <w:p w14:paraId="6AD6BD2F" w14:textId="407C8E1E" w:rsidR="00667CF7" w:rsidRPr="00667CF7" w:rsidRDefault="00667CF7" w:rsidP="002174A6">
      <w:pPr>
        <w:spacing w:after="0"/>
        <w:ind w:left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abel 8.e.</w:t>
      </w:r>
      <w:r w:rsidR="00B36E8B">
        <w:rPr>
          <w:rFonts w:ascii="Arial" w:hAnsi="Arial" w:cs="Arial"/>
          <w:color w:val="000000"/>
        </w:rPr>
        <w:t>2</w:t>
      </w:r>
      <w:r w:rsidR="00415BB8">
        <w:rPr>
          <w:rFonts w:ascii="Arial" w:hAnsi="Arial" w:cs="Arial"/>
          <w:color w:val="000000"/>
        </w:rPr>
        <w:t>)</w:t>
      </w:r>
      <w:r>
        <w:rPr>
          <w:rFonts w:ascii="Arial" w:hAnsi="Arial" w:cs="Arial"/>
          <w:color w:val="000000"/>
        </w:rPr>
        <w:t xml:space="preserve"> Kepuasan Pengguna</w:t>
      </w:r>
    </w:p>
    <w:tbl>
      <w:tblPr>
        <w:tblW w:w="8475" w:type="dxa"/>
        <w:tblInd w:w="704" w:type="dxa"/>
        <w:tblLook w:val="04A0" w:firstRow="1" w:lastRow="0" w:firstColumn="1" w:lastColumn="0" w:noHBand="0" w:noVBand="1"/>
      </w:tblPr>
      <w:tblGrid>
        <w:gridCol w:w="704"/>
        <w:gridCol w:w="2108"/>
        <w:gridCol w:w="877"/>
        <w:gridCol w:w="922"/>
        <w:gridCol w:w="834"/>
        <w:gridCol w:w="13"/>
        <w:gridCol w:w="909"/>
        <w:gridCol w:w="2208"/>
        <w:gridCol w:w="11"/>
      </w:tblGrid>
      <w:tr w:rsidR="00667CF7" w:rsidRPr="00D35F41" w14:paraId="76ABC5FB" w14:textId="77777777" w:rsidTr="00062099"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5D257F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.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74457E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enis Kemampuan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91582A" w14:textId="77777777" w:rsidR="008A6BFC" w:rsidRDefault="006B588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ingkat Kepuasan </w:t>
            </w:r>
            <w:r w:rsidR="00667CF7"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engguna </w:t>
            </w:r>
          </w:p>
          <w:p w14:paraId="629AA9C5" w14:textId="75663F25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%)</w:t>
            </w:r>
          </w:p>
        </w:tc>
        <w:tc>
          <w:tcPr>
            <w:tcW w:w="223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FD0D7" w14:textId="79A485D0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ncana Tindak Lanjut oleh </w:t>
            </w:r>
            <w:r w:rsidR="00AC323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PPS/PS</w:t>
            </w:r>
          </w:p>
        </w:tc>
      </w:tr>
      <w:tr w:rsidR="00667CF7" w:rsidRPr="00D35F41" w14:paraId="4AA40144" w14:textId="77777777" w:rsidTr="00062099"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D73462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01535D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E806BA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ngat Baik</w:t>
            </w:r>
          </w:p>
        </w:tc>
        <w:tc>
          <w:tcPr>
            <w:tcW w:w="92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56F5CB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aik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205FFC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ukup</w:t>
            </w:r>
          </w:p>
        </w:tc>
        <w:tc>
          <w:tcPr>
            <w:tcW w:w="73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60F2E52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urang</w:t>
            </w:r>
          </w:p>
        </w:tc>
        <w:tc>
          <w:tcPr>
            <w:tcW w:w="2238" w:type="dxa"/>
            <w:gridSpan w:val="2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70EF96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67CF7" w:rsidRPr="00225212" w14:paraId="031EAFE3" w14:textId="77777777" w:rsidTr="00062099"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0D17B40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720F28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8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5BC4141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92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2203EA6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1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A10063A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3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3CBA116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223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EF9471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7</w:t>
            </w:r>
          </w:p>
        </w:tc>
      </w:tr>
      <w:tr w:rsidR="00667CF7" w:rsidRPr="00D35F41" w14:paraId="1FEAD9BB" w14:textId="77777777" w:rsidTr="00E2249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4E3C41" w14:textId="76B67D1E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6A93" w14:textId="180F5CF6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tika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75587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90ADE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28CA3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A2693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6BBAE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4AB50C9C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F9468" w14:textId="51EAE6D4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1978" w14:textId="206E1978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ahlian pada bidang ilmu (kompetensi utama)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6F992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11BE0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71EF0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AD0BA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64D01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474F359D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B19038" w14:textId="3BA621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67C21" w14:textId="3AD3CABD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mampuan berbahasa asing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B1EA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A3320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839A7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88C25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51E11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2366DCE8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8994C" w14:textId="6F5EB2E3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DBEE4" w14:textId="6A158CB3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ggunaan teknologi informasi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11934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0BAB4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76AEC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DD046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C070B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69374CD4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574B1" w14:textId="1F019472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A7DEB" w14:textId="57C39946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mampuan berkomunikasi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D957D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C8C36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BEF7A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ED889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5E8F9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573762CD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8B5FF3" w14:textId="1AA89522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CAC38" w14:textId="05DC0200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rjasama tim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7AA00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18AAF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21666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1EAB8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6805E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59FFCBC5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D62559" w14:textId="506E0A46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376C2" w14:textId="79609BBF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gembang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 diri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FEFDB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18D62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9C6DC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ED318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50C24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5ADD6B53" w14:textId="77777777" w:rsidTr="00E22493">
        <w:trPr>
          <w:gridAfter w:val="1"/>
          <w:wAfter w:w="11" w:type="dxa"/>
        </w:trPr>
        <w:tc>
          <w:tcPr>
            <w:tcW w:w="2835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23EF8" w14:textId="4D0A63E7" w:rsidR="00667CF7" w:rsidRPr="00667CF7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8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68849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72A58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032EE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0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EC0CF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2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C3791B3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680D088C" w14:textId="55D16283" w:rsidR="00D35F41" w:rsidRDefault="00D35F41" w:rsidP="002174A6">
      <w:pPr>
        <w:spacing w:after="0"/>
        <w:rPr>
          <w:rFonts w:ascii="Arial" w:hAnsi="Arial" w:cs="Arial"/>
        </w:rPr>
      </w:pPr>
    </w:p>
    <w:p w14:paraId="5CBD0D7C" w14:textId="77777777" w:rsidR="00B36E8B" w:rsidRDefault="00B36E8B" w:rsidP="002174A6">
      <w:pPr>
        <w:spacing w:after="0"/>
        <w:rPr>
          <w:rFonts w:ascii="Arial" w:hAnsi="Arial" w:cs="Arial"/>
        </w:rPr>
      </w:pPr>
    </w:p>
    <w:p w14:paraId="311EF159" w14:textId="76017FA2" w:rsidR="00CE4B27" w:rsidRPr="009D5213" w:rsidRDefault="00AA2C86" w:rsidP="00D6271F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Cs w:val="24"/>
        </w:rPr>
      </w:pPr>
      <w:r w:rsidRPr="009D5213">
        <w:rPr>
          <w:rFonts w:ascii="Arial" w:hAnsi="Arial" w:cs="Arial"/>
          <w:b/>
        </w:rPr>
        <w:t>Luaran Penelitian dan PkM</w:t>
      </w:r>
      <w:r w:rsidR="000C53E1" w:rsidRPr="009D5213">
        <w:rPr>
          <w:rFonts w:ascii="Arial" w:hAnsi="Arial" w:cs="Arial"/>
          <w:b/>
        </w:rPr>
        <w:t xml:space="preserve"> Mahasiswa</w:t>
      </w:r>
      <w:r w:rsidR="00712F13" w:rsidRPr="009D5213">
        <w:rPr>
          <w:rFonts w:ascii="Arial" w:hAnsi="Arial" w:cs="Arial"/>
          <w:b/>
        </w:rPr>
        <w:t xml:space="preserve"> </w:t>
      </w:r>
    </w:p>
    <w:p w14:paraId="328A5E71" w14:textId="77777777" w:rsidR="009D5213" w:rsidRDefault="009D5213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59FD695B" w14:textId="349EE3BA" w:rsidR="00AA2E71" w:rsidRDefault="00AA2E71" w:rsidP="00AA2E71">
      <w:pPr>
        <w:spacing w:after="0"/>
        <w:ind w:left="720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8.f.1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/Magister/Doktor.</w:t>
      </w:r>
    </w:p>
    <w:p w14:paraId="69BFBED1" w14:textId="77777777" w:rsidR="00AA2E71" w:rsidRDefault="00AA2E71" w:rsidP="00AA2E71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19678766" w14:textId="77777777" w:rsidR="00AA2E71" w:rsidRPr="00FE0E8F" w:rsidRDefault="00AA2E71" w:rsidP="00AA2E71">
      <w:pPr>
        <w:spacing w:after="0"/>
        <w:ind w:left="720"/>
        <w:jc w:val="both"/>
        <w:rPr>
          <w:rFonts w:ascii="Arial" w:hAnsi="Arial" w:cs="Arial"/>
          <w:szCs w:val="24"/>
          <w:lang w:val="id-ID"/>
        </w:rPr>
      </w:pPr>
      <w:r w:rsidRPr="00FE0E8F">
        <w:rPr>
          <w:rFonts w:ascii="Arial" w:hAnsi="Arial" w:cs="Arial"/>
          <w:color w:val="000000"/>
          <w:szCs w:val="24"/>
          <w:lang w:val="id-ID"/>
        </w:rPr>
        <w:t xml:space="preserve">Tuliskan jumlah publikasi </w:t>
      </w:r>
      <w:r w:rsidRPr="00FE0E8F">
        <w:rPr>
          <w:rFonts w:ascii="Arial" w:hAnsi="Arial" w:cs="Arial"/>
          <w:color w:val="000000"/>
          <w:szCs w:val="24"/>
        </w:rPr>
        <w:t>ilmiah mahasiswa</w:t>
      </w:r>
      <w:r>
        <w:rPr>
          <w:rFonts w:ascii="Arial" w:hAnsi="Arial" w:cs="Arial"/>
          <w:color w:val="000000"/>
          <w:szCs w:val="24"/>
        </w:rPr>
        <w:t xml:space="preserve">, yang dihasilkan secara mandiri atau bersama DTPS,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dalam 3 tahun terakhir dengan mengikuti format </w:t>
      </w:r>
      <w:r w:rsidRPr="00C25CF6">
        <w:rPr>
          <w:rFonts w:ascii="Arial" w:hAnsi="Arial" w:cs="Arial"/>
          <w:szCs w:val="24"/>
          <w:lang w:val="id-ID"/>
        </w:rPr>
        <w:t xml:space="preserve">Tabel </w:t>
      </w:r>
      <w:r w:rsidRPr="00C25CF6">
        <w:rPr>
          <w:rFonts w:ascii="Arial" w:hAnsi="Arial" w:cs="Arial"/>
          <w:szCs w:val="24"/>
        </w:rPr>
        <w:t>8.</w:t>
      </w:r>
      <w:r>
        <w:rPr>
          <w:rFonts w:ascii="Arial" w:hAnsi="Arial" w:cs="Arial"/>
          <w:szCs w:val="24"/>
        </w:rPr>
        <w:t xml:space="preserve">f.1) </w:t>
      </w:r>
      <w:r>
        <w:rPr>
          <w:rFonts w:ascii="Arial" w:hAnsi="Arial" w:cs="Arial"/>
          <w:color w:val="000000"/>
          <w:szCs w:val="24"/>
          <w:lang w:val="id-ID"/>
        </w:rPr>
        <w:t>berikut ini.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r>
        <w:rPr>
          <w:rFonts w:ascii="Arial" w:hAnsi="Arial" w:cs="Arial"/>
          <w:color w:val="000000"/>
          <w:szCs w:val="24"/>
        </w:rPr>
        <w:t>J</w:t>
      </w:r>
      <w:r w:rsidRPr="00FE0E8F">
        <w:rPr>
          <w:rFonts w:ascii="Arial" w:hAnsi="Arial" w:cs="Arial"/>
          <w:color w:val="000000"/>
          <w:szCs w:val="24"/>
        </w:rPr>
        <w:t xml:space="preserve">udul </w:t>
      </w:r>
      <w:r>
        <w:rPr>
          <w:rFonts w:ascii="Arial" w:hAnsi="Arial" w:cs="Arial"/>
          <w:color w:val="000000"/>
          <w:szCs w:val="24"/>
        </w:rPr>
        <w:t>publikasi harus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r w:rsidRPr="00FE0E8F">
        <w:rPr>
          <w:rFonts w:ascii="Arial" w:hAnsi="Arial" w:cs="Arial"/>
          <w:color w:val="000000"/>
          <w:szCs w:val="24"/>
        </w:rPr>
        <w:t xml:space="preserve">relevan dengan bidang </w:t>
      </w:r>
      <w:r>
        <w:rPr>
          <w:rFonts w:ascii="Arial" w:hAnsi="Arial" w:cs="Arial"/>
          <w:color w:val="000000"/>
          <w:szCs w:val="24"/>
        </w:rPr>
        <w:t>program studi.</w:t>
      </w:r>
    </w:p>
    <w:p w14:paraId="33C21445" w14:textId="77777777" w:rsidR="00AA2E71" w:rsidRPr="00AC2CFF" w:rsidRDefault="00AA2E71" w:rsidP="00AA2E71">
      <w:pPr>
        <w:spacing w:after="0"/>
        <w:ind w:left="425"/>
        <w:rPr>
          <w:rFonts w:ascii="Arial" w:hAnsi="Arial" w:cs="Arial"/>
          <w:szCs w:val="24"/>
          <w:highlight w:val="blue"/>
        </w:rPr>
      </w:pPr>
    </w:p>
    <w:p w14:paraId="37906818" w14:textId="31EAD78F" w:rsidR="00AA2E71" w:rsidRPr="00FC48E5" w:rsidRDefault="00AA2E71" w:rsidP="00AA2E71">
      <w:pPr>
        <w:spacing w:after="0"/>
        <w:ind w:left="709" w:firstLine="11"/>
        <w:rPr>
          <w:rFonts w:ascii="Arial" w:hAnsi="Arial" w:cs="Arial"/>
          <w:color w:val="000000" w:themeColor="text1"/>
          <w:szCs w:val="24"/>
        </w:rPr>
      </w:pPr>
      <w:r w:rsidRPr="00C25CF6">
        <w:rPr>
          <w:rFonts w:ascii="Arial" w:hAnsi="Arial" w:cs="Arial"/>
          <w:szCs w:val="24"/>
          <w:lang w:val="id-ID"/>
        </w:rPr>
        <w:t xml:space="preserve">Tabel </w:t>
      </w:r>
      <w:r w:rsidRPr="00C25CF6">
        <w:rPr>
          <w:rFonts w:ascii="Arial" w:hAnsi="Arial" w:cs="Arial"/>
          <w:szCs w:val="24"/>
        </w:rPr>
        <w:t>8.</w:t>
      </w:r>
      <w:r>
        <w:rPr>
          <w:rFonts w:ascii="Arial" w:hAnsi="Arial" w:cs="Arial"/>
          <w:szCs w:val="24"/>
        </w:rPr>
        <w:t>f.1)</w:t>
      </w:r>
      <w:r w:rsidR="003218D3">
        <w:rPr>
          <w:rFonts w:ascii="Arial" w:hAnsi="Arial" w:cs="Arial"/>
          <w:szCs w:val="24"/>
        </w:rPr>
        <w:t xml:space="preserve"> </w:t>
      </w:r>
      <w:r w:rsidRPr="00C25CF6">
        <w:rPr>
          <w:rFonts w:ascii="Arial" w:hAnsi="Arial" w:cs="Arial"/>
          <w:szCs w:val="24"/>
          <w:lang w:val="id-ID"/>
        </w:rPr>
        <w:t>Publikasi Ilmiah</w:t>
      </w:r>
      <w:r w:rsidRPr="00C25CF6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m</w:t>
      </w:r>
      <w:r w:rsidRPr="00FE0E8F">
        <w:rPr>
          <w:rFonts w:ascii="Arial" w:hAnsi="Arial" w:cs="Arial"/>
          <w:szCs w:val="24"/>
        </w:rPr>
        <w:t>ahasiswa</w:t>
      </w:r>
      <w:r>
        <w:rPr>
          <w:rFonts w:ascii="Arial" w:hAnsi="Arial" w:cs="Arial"/>
          <w:szCs w:val="24"/>
        </w:rPr>
        <w:t xml:space="preserve"> </w:t>
      </w:r>
    </w:p>
    <w:tbl>
      <w:tblPr>
        <w:tblW w:w="8363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544"/>
        <w:gridCol w:w="992"/>
        <w:gridCol w:w="992"/>
        <w:gridCol w:w="992"/>
        <w:gridCol w:w="1134"/>
      </w:tblGrid>
      <w:tr w:rsidR="00AA2E71" w:rsidRPr="00913DD9" w14:paraId="479866F1" w14:textId="77777777" w:rsidTr="00AA2E71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4E32A1C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544" w:type="dxa"/>
            <w:vMerge w:val="restart"/>
            <w:shd w:val="pct20" w:color="auto" w:fill="auto"/>
            <w:vAlign w:val="center"/>
          </w:tcPr>
          <w:p w14:paraId="07750AB7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 xml:space="preserve">Media </w:t>
            </w: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Publikasi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3028C388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26E202F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Jumlah</w:t>
            </w:r>
          </w:p>
        </w:tc>
      </w:tr>
      <w:tr w:rsidR="00AA2E71" w:rsidRPr="00913DD9" w14:paraId="307D474A" w14:textId="77777777" w:rsidTr="00AA2E71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3CB201A5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</w:p>
        </w:tc>
        <w:tc>
          <w:tcPr>
            <w:tcW w:w="354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13F5E578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B70EDDB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1661CC6B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40EBE0E4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341F514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</w:p>
        </w:tc>
      </w:tr>
      <w:tr w:rsidR="00AA2E71" w:rsidRPr="00225212" w14:paraId="412FDE54" w14:textId="77777777" w:rsidTr="00AA2E71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5124B474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3544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082BA66D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0D9C66BD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441E0A8C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4F8764F1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1838415A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AA2E71" w:rsidRPr="00913DD9" w14:paraId="3A324568" w14:textId="77777777" w:rsidTr="00AA2E71">
        <w:tc>
          <w:tcPr>
            <w:tcW w:w="709" w:type="dxa"/>
            <w:vAlign w:val="center"/>
          </w:tcPr>
          <w:p w14:paraId="6471250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544" w:type="dxa"/>
          </w:tcPr>
          <w:p w14:paraId="63A6D96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 xml:space="preserve">Jurnal nasional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12EE5BE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D482B1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AB105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19DB4E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68C7204D" w14:textId="77777777" w:rsidTr="00AA2E71">
        <w:tc>
          <w:tcPr>
            <w:tcW w:w="709" w:type="dxa"/>
            <w:vAlign w:val="center"/>
          </w:tcPr>
          <w:p w14:paraId="359D7CCD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544" w:type="dxa"/>
          </w:tcPr>
          <w:p w14:paraId="75C98C0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Jurnal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 terakreditasi</w:t>
            </w:r>
          </w:p>
        </w:tc>
        <w:tc>
          <w:tcPr>
            <w:tcW w:w="992" w:type="dxa"/>
          </w:tcPr>
          <w:p w14:paraId="500DD44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D95FC8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E05216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5E04BC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70246E5A" w14:textId="77777777" w:rsidTr="00AA2E71">
        <w:tc>
          <w:tcPr>
            <w:tcW w:w="709" w:type="dxa"/>
            <w:vAlign w:val="center"/>
          </w:tcPr>
          <w:p w14:paraId="3A2F071C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44" w:type="dxa"/>
          </w:tcPr>
          <w:p w14:paraId="39308E8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Jurnal internasional</w:t>
            </w:r>
          </w:p>
        </w:tc>
        <w:tc>
          <w:tcPr>
            <w:tcW w:w="992" w:type="dxa"/>
          </w:tcPr>
          <w:p w14:paraId="16D94E6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9A09796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E41FC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AA2BC7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3E2E028E" w14:textId="77777777" w:rsidTr="00AA2E71">
        <w:tc>
          <w:tcPr>
            <w:tcW w:w="709" w:type="dxa"/>
            <w:vAlign w:val="center"/>
          </w:tcPr>
          <w:p w14:paraId="40AA661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44" w:type="dxa"/>
          </w:tcPr>
          <w:p w14:paraId="641B295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Jurnal internasional</w:t>
            </w:r>
            <w:r w:rsidRPr="00913DD9">
              <w:rPr>
                <w:rFonts w:ascii="Arial" w:hAnsi="Arial" w:cs="Arial"/>
                <w:sz w:val="20"/>
                <w:szCs w:val="20"/>
              </w:rPr>
              <w:t xml:space="preserve"> bereputasi</w:t>
            </w:r>
          </w:p>
        </w:tc>
        <w:tc>
          <w:tcPr>
            <w:tcW w:w="992" w:type="dxa"/>
          </w:tcPr>
          <w:p w14:paraId="010DD62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ADD976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206CA5F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98E967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49C4503D" w14:textId="77777777" w:rsidTr="00AA2E71">
        <w:tc>
          <w:tcPr>
            <w:tcW w:w="709" w:type="dxa"/>
            <w:vAlign w:val="center"/>
          </w:tcPr>
          <w:p w14:paraId="0624E07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3544" w:type="dxa"/>
          </w:tcPr>
          <w:p w14:paraId="4FC34D9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wilayah/lokal/perguruan tinggi</w:t>
            </w:r>
          </w:p>
        </w:tc>
        <w:tc>
          <w:tcPr>
            <w:tcW w:w="992" w:type="dxa"/>
          </w:tcPr>
          <w:p w14:paraId="1285052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22AA5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ECAB6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278A7A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33AD6EE5" w14:textId="77777777" w:rsidTr="00AA2E71">
        <w:tc>
          <w:tcPr>
            <w:tcW w:w="709" w:type="dxa"/>
            <w:vAlign w:val="center"/>
          </w:tcPr>
          <w:p w14:paraId="0B47123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544" w:type="dxa"/>
          </w:tcPr>
          <w:p w14:paraId="4091E06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nasional</w:t>
            </w:r>
          </w:p>
        </w:tc>
        <w:tc>
          <w:tcPr>
            <w:tcW w:w="992" w:type="dxa"/>
          </w:tcPr>
          <w:p w14:paraId="375BB4C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320CF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F27D95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6CA8DC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15498E8B" w14:textId="77777777" w:rsidTr="00AA2E71">
        <w:tc>
          <w:tcPr>
            <w:tcW w:w="709" w:type="dxa"/>
            <w:vAlign w:val="center"/>
          </w:tcPr>
          <w:p w14:paraId="1F84271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544" w:type="dxa"/>
          </w:tcPr>
          <w:p w14:paraId="2BDCD71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internasional</w:t>
            </w:r>
          </w:p>
        </w:tc>
        <w:tc>
          <w:tcPr>
            <w:tcW w:w="992" w:type="dxa"/>
          </w:tcPr>
          <w:p w14:paraId="5234E54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24D812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61A31F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6BB94D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44A0DC1D" w14:textId="77777777" w:rsidTr="00AA2E71">
        <w:tc>
          <w:tcPr>
            <w:tcW w:w="709" w:type="dxa"/>
            <w:vAlign w:val="center"/>
          </w:tcPr>
          <w:p w14:paraId="41EE28E9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544" w:type="dxa"/>
          </w:tcPr>
          <w:p w14:paraId="68A4583F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lisan di media massa </w:t>
            </w:r>
            <w:r>
              <w:rPr>
                <w:rFonts w:ascii="Arial" w:hAnsi="Arial" w:cs="Arial"/>
                <w:sz w:val="20"/>
                <w:szCs w:val="20"/>
              </w:rPr>
              <w:t>wilayah</w:t>
            </w:r>
          </w:p>
        </w:tc>
        <w:tc>
          <w:tcPr>
            <w:tcW w:w="992" w:type="dxa"/>
          </w:tcPr>
          <w:p w14:paraId="03DA4E6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8FF171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D24C9D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760B8D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352733BA" w14:textId="77777777" w:rsidTr="00AA2E71">
        <w:tc>
          <w:tcPr>
            <w:tcW w:w="709" w:type="dxa"/>
            <w:vAlign w:val="center"/>
          </w:tcPr>
          <w:p w14:paraId="6A29189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544" w:type="dxa"/>
          </w:tcPr>
          <w:p w14:paraId="45A1C48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lisan di media massa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</w:tcPr>
          <w:p w14:paraId="69FC6CA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3E1B3D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BDF3A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397416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5E61B290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3BF84834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544" w:type="dxa"/>
            <w:tcBorders>
              <w:bottom w:val="double" w:sz="4" w:space="0" w:color="auto"/>
            </w:tcBorders>
          </w:tcPr>
          <w:p w14:paraId="3EF6C05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ulisan di media massa inter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1B3EA8F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4DE41AB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42E2A1C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0B65E07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7EC3F206" w14:textId="77777777" w:rsidTr="00225212">
        <w:tc>
          <w:tcPr>
            <w:tcW w:w="4253" w:type="dxa"/>
            <w:gridSpan w:val="2"/>
            <w:tcBorders>
              <w:top w:val="double" w:sz="4" w:space="0" w:color="auto"/>
            </w:tcBorders>
          </w:tcPr>
          <w:p w14:paraId="650C1D05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1CC2397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222316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54CD898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6C22668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DFF98D" w14:textId="200FCA03" w:rsidR="00AA2E71" w:rsidRDefault="00AA2E71" w:rsidP="00AA2E71">
      <w:pPr>
        <w:rPr>
          <w:rFonts w:ascii="Arial" w:hAnsi="Arial" w:cs="Arial"/>
          <w:u w:val="single"/>
        </w:rPr>
      </w:pPr>
    </w:p>
    <w:p w14:paraId="6B757F92" w14:textId="7B59FD3C" w:rsidR="00AA2E71" w:rsidRDefault="00AA2E71" w:rsidP="00AA2E71">
      <w:pPr>
        <w:spacing w:after="0"/>
        <w:ind w:left="720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8.f.1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 Terapan/Magister Terapan/Doktor Terapan.</w:t>
      </w:r>
    </w:p>
    <w:p w14:paraId="15ABECB8" w14:textId="77777777" w:rsidR="00AA2E71" w:rsidRDefault="00AA2E71" w:rsidP="00AA2E71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5EB0BBF7" w14:textId="5CBA1E5A" w:rsidR="00AA2E71" w:rsidRDefault="00AA2E71" w:rsidP="00AA2E71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  <w:r w:rsidRPr="00FE0E8F">
        <w:rPr>
          <w:rFonts w:ascii="Arial" w:hAnsi="Arial" w:cs="Arial"/>
          <w:color w:val="000000"/>
          <w:szCs w:val="24"/>
          <w:lang w:val="id-ID"/>
        </w:rPr>
        <w:t xml:space="preserve">Tuliskan jumlah </w:t>
      </w:r>
      <w:r>
        <w:rPr>
          <w:rFonts w:ascii="Arial" w:hAnsi="Arial" w:cs="Arial"/>
          <w:color w:val="000000"/>
          <w:szCs w:val="24"/>
          <w:lang w:val="en-ID"/>
        </w:rPr>
        <w:t>pagelaran/pameran/presentasi/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publikasi </w:t>
      </w:r>
      <w:r w:rsidRPr="00C72555">
        <w:rPr>
          <w:rFonts w:ascii="Arial" w:hAnsi="Arial" w:cs="Arial"/>
          <w:color w:val="000000"/>
          <w:szCs w:val="24"/>
        </w:rPr>
        <w:t xml:space="preserve">ilmiah </w:t>
      </w:r>
      <w:r w:rsidRPr="00FE0E8F">
        <w:rPr>
          <w:rFonts w:ascii="Arial" w:hAnsi="Arial" w:cs="Arial"/>
          <w:color w:val="000000"/>
          <w:szCs w:val="24"/>
        </w:rPr>
        <w:t>mahasiswa</w:t>
      </w:r>
      <w:r>
        <w:rPr>
          <w:rFonts w:ascii="Arial" w:hAnsi="Arial" w:cs="Arial"/>
          <w:color w:val="000000"/>
          <w:szCs w:val="24"/>
        </w:rPr>
        <w:t xml:space="preserve">, yang dihasilkan secara mandiri atau bersama DTPS,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dalam 3 tahun terakhir dengan mengikuti format </w:t>
      </w:r>
      <w:r w:rsidRPr="00C25CF6">
        <w:rPr>
          <w:rFonts w:ascii="Arial" w:hAnsi="Arial" w:cs="Arial"/>
          <w:szCs w:val="24"/>
          <w:lang w:val="id-ID"/>
        </w:rPr>
        <w:t xml:space="preserve">Tabel </w:t>
      </w:r>
      <w:r w:rsidRPr="00C25CF6">
        <w:rPr>
          <w:rFonts w:ascii="Arial" w:hAnsi="Arial" w:cs="Arial"/>
          <w:szCs w:val="24"/>
        </w:rPr>
        <w:t>8.</w:t>
      </w:r>
      <w:r>
        <w:rPr>
          <w:rFonts w:ascii="Arial" w:hAnsi="Arial" w:cs="Arial"/>
          <w:szCs w:val="24"/>
        </w:rPr>
        <w:t xml:space="preserve">f.1) </w:t>
      </w:r>
      <w:r>
        <w:rPr>
          <w:rFonts w:ascii="Arial" w:hAnsi="Arial" w:cs="Arial"/>
          <w:color w:val="000000"/>
          <w:szCs w:val="24"/>
          <w:lang w:val="id-ID"/>
        </w:rPr>
        <w:t>berikut ini.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r>
        <w:rPr>
          <w:rFonts w:ascii="Arial" w:hAnsi="Arial" w:cs="Arial"/>
          <w:color w:val="000000"/>
          <w:szCs w:val="24"/>
        </w:rPr>
        <w:t>J</w:t>
      </w:r>
      <w:r w:rsidRPr="00FE0E8F">
        <w:rPr>
          <w:rFonts w:ascii="Arial" w:hAnsi="Arial" w:cs="Arial"/>
          <w:color w:val="000000"/>
          <w:szCs w:val="24"/>
        </w:rPr>
        <w:t xml:space="preserve">udul </w:t>
      </w:r>
      <w:r>
        <w:rPr>
          <w:rFonts w:ascii="Arial" w:hAnsi="Arial" w:cs="Arial"/>
          <w:color w:val="000000"/>
          <w:szCs w:val="24"/>
          <w:lang w:val="en-ID"/>
        </w:rPr>
        <w:t>pagelaran/pameran/presentasi/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publikasi </w:t>
      </w:r>
      <w:r w:rsidRPr="00C72555">
        <w:rPr>
          <w:rFonts w:ascii="Arial" w:hAnsi="Arial" w:cs="Arial"/>
          <w:color w:val="000000"/>
          <w:szCs w:val="24"/>
        </w:rPr>
        <w:t xml:space="preserve">ilmiah </w:t>
      </w:r>
      <w:r>
        <w:rPr>
          <w:rFonts w:ascii="Arial" w:hAnsi="Arial" w:cs="Arial"/>
          <w:color w:val="000000"/>
          <w:szCs w:val="24"/>
        </w:rPr>
        <w:t>harus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r w:rsidRPr="00FE0E8F">
        <w:rPr>
          <w:rFonts w:ascii="Arial" w:hAnsi="Arial" w:cs="Arial"/>
          <w:color w:val="000000"/>
          <w:szCs w:val="24"/>
        </w:rPr>
        <w:t xml:space="preserve">relevan dengan bidang </w:t>
      </w:r>
      <w:r>
        <w:rPr>
          <w:rFonts w:ascii="Arial" w:hAnsi="Arial" w:cs="Arial"/>
          <w:color w:val="000000"/>
          <w:szCs w:val="24"/>
        </w:rPr>
        <w:t>program studi.</w:t>
      </w:r>
    </w:p>
    <w:p w14:paraId="76ECA5C1" w14:textId="77777777" w:rsidR="00AA2E71" w:rsidRPr="00AC2CFF" w:rsidRDefault="00AA2E71" w:rsidP="00AA2E71">
      <w:pPr>
        <w:spacing w:after="0"/>
        <w:ind w:left="425"/>
        <w:rPr>
          <w:rFonts w:ascii="Arial" w:hAnsi="Arial" w:cs="Arial"/>
          <w:szCs w:val="24"/>
          <w:highlight w:val="blue"/>
        </w:rPr>
      </w:pPr>
    </w:p>
    <w:p w14:paraId="6F9FCB08" w14:textId="2DC1E305" w:rsidR="00AA2E71" w:rsidRPr="009F2FED" w:rsidRDefault="00AA2E71" w:rsidP="00AA2E71">
      <w:pPr>
        <w:spacing w:after="0"/>
        <w:ind w:firstLine="720"/>
        <w:rPr>
          <w:rFonts w:ascii="Arial" w:hAnsi="Arial" w:cs="Arial"/>
          <w:szCs w:val="24"/>
        </w:rPr>
      </w:pPr>
      <w:r w:rsidRPr="009F2FED">
        <w:rPr>
          <w:rFonts w:ascii="Arial" w:hAnsi="Arial" w:cs="Arial"/>
          <w:szCs w:val="24"/>
          <w:lang w:val="id-ID"/>
        </w:rPr>
        <w:t xml:space="preserve">Tabel </w:t>
      </w:r>
      <w:r>
        <w:rPr>
          <w:rFonts w:ascii="Arial" w:hAnsi="Arial" w:cs="Arial"/>
          <w:szCs w:val="24"/>
        </w:rPr>
        <w:t>8.f.1)</w:t>
      </w:r>
      <w:r w:rsidRPr="009F2FED">
        <w:rPr>
          <w:rFonts w:ascii="Arial" w:hAnsi="Arial" w:cs="Arial"/>
          <w:szCs w:val="24"/>
          <w:lang w:val="id-ID"/>
        </w:rPr>
        <w:t xml:space="preserve"> </w:t>
      </w:r>
      <w:r>
        <w:rPr>
          <w:rFonts w:ascii="Arial" w:hAnsi="Arial" w:cs="Arial"/>
          <w:szCs w:val="24"/>
          <w:lang w:val="en-ID"/>
        </w:rPr>
        <w:t>Pagelaran/pameran/presentasi/p</w:t>
      </w:r>
      <w:r w:rsidRPr="009F2FED">
        <w:rPr>
          <w:rFonts w:ascii="Arial" w:hAnsi="Arial" w:cs="Arial"/>
          <w:szCs w:val="24"/>
          <w:lang w:val="id-ID"/>
        </w:rPr>
        <w:t>ublikasi Ilmiah</w:t>
      </w:r>
      <w:r>
        <w:rPr>
          <w:rFonts w:ascii="Arial" w:hAnsi="Arial" w:cs="Arial"/>
          <w:szCs w:val="24"/>
        </w:rPr>
        <w:t xml:space="preserve"> mahasiswa</w:t>
      </w:r>
    </w:p>
    <w:tbl>
      <w:tblPr>
        <w:tblW w:w="8363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544"/>
        <w:gridCol w:w="992"/>
        <w:gridCol w:w="992"/>
        <w:gridCol w:w="992"/>
        <w:gridCol w:w="1134"/>
      </w:tblGrid>
      <w:tr w:rsidR="00AA2E71" w:rsidRPr="00913DD9" w14:paraId="2166B765" w14:textId="77777777" w:rsidTr="00AA2E71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603CDDB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544" w:type="dxa"/>
            <w:vMerge w:val="restart"/>
            <w:shd w:val="pct20" w:color="auto" w:fill="auto"/>
            <w:vAlign w:val="center"/>
          </w:tcPr>
          <w:p w14:paraId="1A131119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Jenis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883AE77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1EC908E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Jumlah</w:t>
            </w:r>
          </w:p>
        </w:tc>
      </w:tr>
      <w:tr w:rsidR="00AA2E71" w:rsidRPr="00913DD9" w14:paraId="27A2C6D9" w14:textId="77777777" w:rsidTr="00AA2E71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C9669BE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</w:p>
        </w:tc>
        <w:tc>
          <w:tcPr>
            <w:tcW w:w="354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316385E0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213B2EC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8C3EBB0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6F35A49D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7F90787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</w:p>
        </w:tc>
      </w:tr>
      <w:tr w:rsidR="00AA2E71" w:rsidRPr="00225212" w14:paraId="5F8A201D" w14:textId="77777777" w:rsidTr="00AA2E71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2AB32F9A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3544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735E656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29D23E58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01AE8C4A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2048AFF4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1F92D88B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AA2E71" w:rsidRPr="00913DD9" w14:paraId="6D04CBD7" w14:textId="77777777" w:rsidTr="00AA2E71">
        <w:tc>
          <w:tcPr>
            <w:tcW w:w="709" w:type="dxa"/>
            <w:vAlign w:val="center"/>
          </w:tcPr>
          <w:p w14:paraId="50FEEDA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544" w:type="dxa"/>
          </w:tcPr>
          <w:p w14:paraId="5EEFCF78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j</w:t>
            </w:r>
            <w:r w:rsidRPr="00913DD9">
              <w:rPr>
                <w:rFonts w:ascii="Arial" w:hAnsi="Arial" w:cs="Arial"/>
                <w:sz w:val="20"/>
                <w:szCs w:val="20"/>
              </w:rPr>
              <w:t xml:space="preserve">urnal nasional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30F72A7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524614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FB4E96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A6A59D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4706E5CD" w14:textId="77777777" w:rsidTr="00AA2E71">
        <w:tc>
          <w:tcPr>
            <w:tcW w:w="709" w:type="dxa"/>
            <w:vAlign w:val="center"/>
          </w:tcPr>
          <w:p w14:paraId="6C0CEF4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544" w:type="dxa"/>
          </w:tcPr>
          <w:p w14:paraId="4744D13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ID"/>
              </w:rPr>
              <w:t>Publikasi di j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rnal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 terakreditasi</w:t>
            </w:r>
          </w:p>
        </w:tc>
        <w:tc>
          <w:tcPr>
            <w:tcW w:w="992" w:type="dxa"/>
          </w:tcPr>
          <w:p w14:paraId="361ACAA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CDE225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0D7649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23B465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2F756BF3" w14:textId="77777777" w:rsidTr="00AA2E71">
        <w:tc>
          <w:tcPr>
            <w:tcW w:w="709" w:type="dxa"/>
            <w:vAlign w:val="center"/>
          </w:tcPr>
          <w:p w14:paraId="6EAAD405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44" w:type="dxa"/>
          </w:tcPr>
          <w:p w14:paraId="2A94A8E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j</w:t>
            </w:r>
            <w:r w:rsidRPr="00913DD9">
              <w:rPr>
                <w:rFonts w:ascii="Arial" w:hAnsi="Arial" w:cs="Arial"/>
                <w:sz w:val="20"/>
                <w:szCs w:val="20"/>
              </w:rPr>
              <w:t>urnal internasional</w:t>
            </w:r>
          </w:p>
        </w:tc>
        <w:tc>
          <w:tcPr>
            <w:tcW w:w="992" w:type="dxa"/>
          </w:tcPr>
          <w:p w14:paraId="2420346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86494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4B4F82F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DA21E68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1ABB8F89" w14:textId="77777777" w:rsidTr="00AA2E71">
        <w:tc>
          <w:tcPr>
            <w:tcW w:w="709" w:type="dxa"/>
            <w:vAlign w:val="center"/>
          </w:tcPr>
          <w:p w14:paraId="46BB1FE5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44" w:type="dxa"/>
          </w:tcPr>
          <w:p w14:paraId="13C36D2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ID"/>
              </w:rPr>
              <w:t>Publikasi di j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urnal internasional</w:t>
            </w:r>
            <w:r w:rsidRPr="00913DD9">
              <w:rPr>
                <w:rFonts w:ascii="Arial" w:hAnsi="Arial" w:cs="Arial"/>
                <w:sz w:val="20"/>
                <w:szCs w:val="20"/>
              </w:rPr>
              <w:t xml:space="preserve"> bereputasi</w:t>
            </w:r>
          </w:p>
        </w:tc>
        <w:tc>
          <w:tcPr>
            <w:tcW w:w="992" w:type="dxa"/>
          </w:tcPr>
          <w:p w14:paraId="4B3E7C2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2CE278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F8DF5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99C42C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7F416BA9" w14:textId="77777777" w:rsidTr="00AA2E71">
        <w:tc>
          <w:tcPr>
            <w:tcW w:w="709" w:type="dxa"/>
            <w:vAlign w:val="center"/>
          </w:tcPr>
          <w:p w14:paraId="287E452D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44" w:type="dxa"/>
          </w:tcPr>
          <w:p w14:paraId="0F3090F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s</w:t>
            </w:r>
            <w:r w:rsidRPr="00913DD9">
              <w:rPr>
                <w:rFonts w:ascii="Arial" w:hAnsi="Arial" w:cs="Arial"/>
                <w:sz w:val="20"/>
                <w:szCs w:val="20"/>
              </w:rPr>
              <w:t>eminar wilayah/lokal/perguruan tinggi</w:t>
            </w:r>
          </w:p>
        </w:tc>
        <w:tc>
          <w:tcPr>
            <w:tcW w:w="992" w:type="dxa"/>
          </w:tcPr>
          <w:p w14:paraId="5536F1E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EA38E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F94D80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C3102B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7D725DC1" w14:textId="77777777" w:rsidTr="00AA2E71">
        <w:tc>
          <w:tcPr>
            <w:tcW w:w="709" w:type="dxa"/>
            <w:vAlign w:val="center"/>
          </w:tcPr>
          <w:p w14:paraId="0BCC1C1F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544" w:type="dxa"/>
          </w:tcPr>
          <w:p w14:paraId="305F902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s</w:t>
            </w:r>
            <w:r w:rsidRPr="00913DD9">
              <w:rPr>
                <w:rFonts w:ascii="Arial" w:hAnsi="Arial" w:cs="Arial"/>
                <w:sz w:val="20"/>
                <w:szCs w:val="20"/>
              </w:rPr>
              <w:t>eminar nasional</w:t>
            </w:r>
          </w:p>
        </w:tc>
        <w:tc>
          <w:tcPr>
            <w:tcW w:w="992" w:type="dxa"/>
          </w:tcPr>
          <w:p w14:paraId="5D2904A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9A52DA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0D51A1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A579816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38BF4DEA" w14:textId="77777777" w:rsidTr="00AA2E71">
        <w:tc>
          <w:tcPr>
            <w:tcW w:w="709" w:type="dxa"/>
            <w:vAlign w:val="center"/>
          </w:tcPr>
          <w:p w14:paraId="2783A62F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544" w:type="dxa"/>
          </w:tcPr>
          <w:p w14:paraId="008B104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s</w:t>
            </w:r>
            <w:r w:rsidRPr="00913DD9">
              <w:rPr>
                <w:rFonts w:ascii="Arial" w:hAnsi="Arial" w:cs="Arial"/>
                <w:sz w:val="20"/>
                <w:szCs w:val="20"/>
              </w:rPr>
              <w:t>eminar internasional</w:t>
            </w:r>
          </w:p>
        </w:tc>
        <w:tc>
          <w:tcPr>
            <w:tcW w:w="992" w:type="dxa"/>
          </w:tcPr>
          <w:p w14:paraId="71FD086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3392F1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3D1581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12DE53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0443E37B" w14:textId="77777777" w:rsidTr="00AA2E71">
        <w:tc>
          <w:tcPr>
            <w:tcW w:w="709" w:type="dxa"/>
            <w:vAlign w:val="center"/>
          </w:tcPr>
          <w:p w14:paraId="1E1CE92B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544" w:type="dxa"/>
          </w:tcPr>
          <w:p w14:paraId="5629E45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gelaran/pameran/presentasi dalam forum di tingkat wilayah</w:t>
            </w:r>
          </w:p>
        </w:tc>
        <w:tc>
          <w:tcPr>
            <w:tcW w:w="992" w:type="dxa"/>
          </w:tcPr>
          <w:p w14:paraId="2029057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0C4753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BD25D0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048CF4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6F054B0B" w14:textId="77777777" w:rsidTr="00AA2E71">
        <w:tc>
          <w:tcPr>
            <w:tcW w:w="709" w:type="dxa"/>
            <w:vAlign w:val="center"/>
          </w:tcPr>
          <w:p w14:paraId="3B7AAA9F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544" w:type="dxa"/>
          </w:tcPr>
          <w:p w14:paraId="6BF05BC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gelaran/pameran/presentasi dalam forum di tingkat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</w:tcPr>
          <w:p w14:paraId="7EFED0D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9DB9D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DEE635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64CC7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26A80C40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391CE65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544" w:type="dxa"/>
            <w:tcBorders>
              <w:bottom w:val="double" w:sz="4" w:space="0" w:color="auto"/>
            </w:tcBorders>
          </w:tcPr>
          <w:p w14:paraId="24BCC56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gelaran/pameran/presentasi dalam forum di tingkat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inter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78EE1D0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61DC146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5308315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7C5A136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52086715" w14:textId="77777777" w:rsidTr="00225212">
        <w:tc>
          <w:tcPr>
            <w:tcW w:w="4253" w:type="dxa"/>
            <w:gridSpan w:val="2"/>
            <w:tcBorders>
              <w:top w:val="double" w:sz="4" w:space="0" w:color="auto"/>
            </w:tcBorders>
          </w:tcPr>
          <w:p w14:paraId="17EAAA0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2089798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5508FA1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546F962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57E046C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3B2B6A" w14:textId="20A260B5" w:rsidR="00AA2E71" w:rsidRDefault="00AA2E71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1064BA93" w14:textId="77777777" w:rsidR="00AA2E71" w:rsidRDefault="00AA2E71">
      <w:pPr>
        <w:rPr>
          <w:rFonts w:ascii="Arial" w:hAnsi="Arial" w:cs="Arial"/>
          <w:color w:val="000000"/>
          <w:szCs w:val="24"/>
          <w:lang w:val="id-ID"/>
        </w:rPr>
      </w:pPr>
      <w:r>
        <w:rPr>
          <w:rFonts w:ascii="Arial" w:hAnsi="Arial" w:cs="Arial"/>
          <w:color w:val="000000"/>
          <w:szCs w:val="24"/>
          <w:lang w:val="id-ID"/>
        </w:rPr>
        <w:br w:type="page"/>
      </w:r>
    </w:p>
    <w:p w14:paraId="0BADABBE" w14:textId="77777777" w:rsidR="00AA2E71" w:rsidRDefault="00AA2E71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5EB9848D" w14:textId="4042EFE7" w:rsidR="00415BB8" w:rsidRPr="00415BB8" w:rsidRDefault="00415BB8" w:rsidP="00415BB8">
      <w:pPr>
        <w:spacing w:after="0"/>
        <w:ind w:left="720"/>
        <w:jc w:val="both"/>
        <w:rPr>
          <w:rFonts w:ascii="Arial" w:hAnsi="Arial" w:cs="Arial"/>
          <w:sz w:val="20"/>
          <w:u w:val="single"/>
        </w:rPr>
      </w:pPr>
      <w:r w:rsidRPr="00415BB8">
        <w:rPr>
          <w:rFonts w:ascii="Arial" w:hAnsi="Arial" w:cs="Arial"/>
          <w:color w:val="000000"/>
          <w:szCs w:val="24"/>
          <w:u w:val="single"/>
        </w:rPr>
        <w:t>Tabel 8.f.2</w:t>
      </w:r>
      <w:r w:rsidR="00253A63">
        <w:rPr>
          <w:rFonts w:ascii="Arial" w:hAnsi="Arial" w:cs="Arial"/>
          <w:color w:val="000000"/>
          <w:szCs w:val="24"/>
          <w:u w:val="single"/>
        </w:rPr>
        <w:t>) berikut ini</w:t>
      </w:r>
      <w:r w:rsidRPr="00415BB8">
        <w:rPr>
          <w:rFonts w:ascii="Arial" w:hAnsi="Arial" w:cs="Arial"/>
          <w:color w:val="000000"/>
          <w:szCs w:val="24"/>
          <w:u w:val="single"/>
        </w:rPr>
        <w:t xml:space="preserve"> diisi oleh pengusul dari Program Studi pada </w:t>
      </w:r>
      <w:r w:rsidR="006E5BEE">
        <w:rPr>
          <w:rFonts w:ascii="Arial" w:hAnsi="Arial" w:cs="Arial"/>
          <w:color w:val="000000"/>
          <w:szCs w:val="24"/>
          <w:u w:val="single"/>
        </w:rPr>
        <w:t>p</w:t>
      </w:r>
      <w:r w:rsidRPr="00415BB8">
        <w:rPr>
          <w:rFonts w:ascii="Arial" w:hAnsi="Arial" w:cs="Arial"/>
          <w:color w:val="000000"/>
          <w:szCs w:val="24"/>
          <w:u w:val="single"/>
        </w:rPr>
        <w:t xml:space="preserve">rogram </w:t>
      </w:r>
      <w:r w:rsidR="00D55C3D">
        <w:rPr>
          <w:rFonts w:ascii="Arial" w:hAnsi="Arial" w:cs="Arial"/>
          <w:color w:val="000000"/>
          <w:szCs w:val="24"/>
          <w:u w:val="single"/>
        </w:rPr>
        <w:t>M</w:t>
      </w:r>
      <w:r w:rsidR="006A16BB">
        <w:rPr>
          <w:rFonts w:ascii="Arial" w:hAnsi="Arial" w:cs="Arial"/>
          <w:color w:val="000000"/>
          <w:szCs w:val="24"/>
          <w:u w:val="single"/>
        </w:rPr>
        <w:t>agister/Magister Terapan/</w:t>
      </w:r>
      <w:r w:rsidR="00D55C3D">
        <w:rPr>
          <w:rFonts w:ascii="Arial" w:hAnsi="Arial" w:cs="Arial"/>
          <w:color w:val="000000"/>
          <w:szCs w:val="24"/>
          <w:u w:val="single"/>
        </w:rPr>
        <w:t>Doktor/Doktor Terapan</w:t>
      </w:r>
      <w:r w:rsidRPr="00415BB8">
        <w:rPr>
          <w:rFonts w:ascii="Arial" w:hAnsi="Arial" w:cs="Arial"/>
          <w:color w:val="000000"/>
          <w:szCs w:val="24"/>
          <w:u w:val="single"/>
        </w:rPr>
        <w:t>.</w:t>
      </w:r>
    </w:p>
    <w:p w14:paraId="2714A98E" w14:textId="77777777" w:rsidR="00415BB8" w:rsidRDefault="00415BB8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3C351FA4" w14:textId="0D5BAE7B" w:rsidR="005C3F92" w:rsidRPr="00FE0E8F" w:rsidRDefault="005C3F92" w:rsidP="002174A6">
      <w:pPr>
        <w:spacing w:after="0"/>
        <w:ind w:left="720"/>
        <w:jc w:val="both"/>
        <w:rPr>
          <w:rFonts w:ascii="Arial" w:hAnsi="Arial" w:cs="Arial"/>
          <w:sz w:val="20"/>
        </w:rPr>
      </w:pPr>
      <w:r w:rsidRPr="00FE0E8F">
        <w:rPr>
          <w:rFonts w:ascii="Arial" w:hAnsi="Arial" w:cs="Arial"/>
          <w:color w:val="000000"/>
          <w:szCs w:val="24"/>
          <w:lang w:val="id-ID"/>
        </w:rPr>
        <w:t xml:space="preserve">Tuliskan judul artikel </w:t>
      </w:r>
      <w:r w:rsidRPr="00FE0E8F">
        <w:rPr>
          <w:rFonts w:ascii="Arial" w:hAnsi="Arial" w:cs="Arial"/>
          <w:color w:val="000000"/>
          <w:szCs w:val="24"/>
        </w:rPr>
        <w:t xml:space="preserve">karya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ilmiah </w:t>
      </w:r>
      <w:r w:rsidR="00636AD1" w:rsidRPr="00FE0E8F">
        <w:rPr>
          <w:rFonts w:ascii="Arial" w:hAnsi="Arial" w:cs="Arial"/>
          <w:color w:val="000000"/>
          <w:szCs w:val="24"/>
        </w:rPr>
        <w:t>mahasiswa</w:t>
      </w:r>
      <w:r w:rsidR="00D55C3D">
        <w:rPr>
          <w:rFonts w:ascii="Arial" w:hAnsi="Arial" w:cs="Arial"/>
          <w:color w:val="000000"/>
          <w:szCs w:val="24"/>
        </w:rPr>
        <w:t>,</w:t>
      </w:r>
      <w:r w:rsidR="00636AD1" w:rsidRPr="00FE0E8F">
        <w:rPr>
          <w:rFonts w:ascii="Arial" w:hAnsi="Arial" w:cs="Arial"/>
          <w:color w:val="000000"/>
          <w:szCs w:val="24"/>
        </w:rPr>
        <w:t xml:space="preserve"> </w:t>
      </w:r>
      <w:r w:rsidR="004D63BD">
        <w:rPr>
          <w:rFonts w:ascii="Arial" w:hAnsi="Arial" w:cs="Arial"/>
          <w:color w:val="000000"/>
          <w:szCs w:val="24"/>
        </w:rPr>
        <w:t xml:space="preserve">yang dihasilkan </w:t>
      </w:r>
      <w:r w:rsidR="009500B8">
        <w:rPr>
          <w:rFonts w:ascii="Arial" w:hAnsi="Arial" w:cs="Arial"/>
          <w:color w:val="000000"/>
          <w:szCs w:val="24"/>
        </w:rPr>
        <w:t xml:space="preserve">secara mandiri atau </w:t>
      </w:r>
      <w:r w:rsidR="004D63BD">
        <w:rPr>
          <w:rFonts w:ascii="Arial" w:hAnsi="Arial" w:cs="Arial"/>
          <w:color w:val="000000"/>
          <w:szCs w:val="24"/>
        </w:rPr>
        <w:t xml:space="preserve">bersama </w:t>
      </w:r>
      <w:r w:rsidR="009500B8">
        <w:rPr>
          <w:rFonts w:ascii="Arial" w:hAnsi="Arial" w:cs="Arial"/>
          <w:color w:val="000000"/>
          <w:szCs w:val="24"/>
        </w:rPr>
        <w:t>DTPS</w:t>
      </w:r>
      <w:r w:rsidR="004339B6">
        <w:rPr>
          <w:rFonts w:ascii="Arial" w:hAnsi="Arial" w:cs="Arial"/>
          <w:color w:val="000000"/>
          <w:szCs w:val="24"/>
        </w:rPr>
        <w:t>,</w:t>
      </w:r>
      <w:r w:rsidR="004D63BD">
        <w:rPr>
          <w:rFonts w:ascii="Arial" w:hAnsi="Arial" w:cs="Arial"/>
          <w:color w:val="000000"/>
          <w:szCs w:val="24"/>
        </w:rPr>
        <w:t xml:space="preserve">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yang disitasi dalam </w:t>
      </w:r>
      <w:r w:rsidR="003634C1" w:rsidRPr="00FE0E8F">
        <w:rPr>
          <w:rFonts w:ascii="Arial" w:hAnsi="Arial" w:cs="Arial"/>
          <w:color w:val="000000"/>
          <w:szCs w:val="24"/>
          <w:lang w:val="id-ID"/>
        </w:rPr>
        <w:t xml:space="preserve">3 </w:t>
      </w:r>
      <w:r w:rsidRPr="00FE0E8F">
        <w:rPr>
          <w:rFonts w:ascii="Arial" w:hAnsi="Arial" w:cs="Arial"/>
          <w:color w:val="000000"/>
          <w:szCs w:val="24"/>
          <w:lang w:val="id-ID"/>
        </w:rPr>
        <w:t>tahun terakhir</w:t>
      </w:r>
      <w:r w:rsidR="00AA2C86" w:rsidRPr="00FE0E8F">
        <w:rPr>
          <w:rFonts w:ascii="Arial" w:hAnsi="Arial" w:cs="Arial"/>
          <w:color w:val="000000"/>
          <w:szCs w:val="24"/>
        </w:rPr>
        <w:t xml:space="preserve">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dengan mengikuti format </w:t>
      </w:r>
      <w:r w:rsidR="004D63BD" w:rsidRPr="00FE0E8F">
        <w:rPr>
          <w:rFonts w:ascii="Arial" w:hAnsi="Arial" w:cs="Arial"/>
          <w:szCs w:val="24"/>
          <w:lang w:val="id-ID"/>
        </w:rPr>
        <w:t xml:space="preserve">Tabel </w:t>
      </w:r>
      <w:r w:rsidR="004D63BD" w:rsidRPr="00FE0E8F">
        <w:rPr>
          <w:rFonts w:ascii="Arial" w:hAnsi="Arial" w:cs="Arial"/>
          <w:szCs w:val="24"/>
        </w:rPr>
        <w:t>8.</w:t>
      </w:r>
      <w:r w:rsidR="004D63BD">
        <w:rPr>
          <w:rFonts w:ascii="Arial" w:hAnsi="Arial" w:cs="Arial"/>
          <w:szCs w:val="24"/>
        </w:rPr>
        <w:t>f</w:t>
      </w:r>
      <w:r w:rsidR="004D63BD" w:rsidRPr="00FE0E8F">
        <w:rPr>
          <w:rFonts w:ascii="Arial" w:hAnsi="Arial" w:cs="Arial"/>
          <w:szCs w:val="24"/>
        </w:rPr>
        <w:t>.</w:t>
      </w:r>
      <w:r w:rsidR="004D63BD">
        <w:rPr>
          <w:rFonts w:ascii="Arial" w:hAnsi="Arial" w:cs="Arial"/>
          <w:szCs w:val="24"/>
        </w:rPr>
        <w:t>2</w:t>
      </w:r>
      <w:r w:rsidR="004F6DB3">
        <w:rPr>
          <w:rFonts w:ascii="Arial" w:hAnsi="Arial" w:cs="Arial"/>
          <w:szCs w:val="24"/>
        </w:rPr>
        <w:t>)</w:t>
      </w:r>
      <w:r w:rsidR="004D63BD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  <w:lang w:val="id-ID"/>
        </w:rPr>
        <w:t>berikut ini.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r w:rsidR="00AA2C86" w:rsidRPr="00FE0E8F">
        <w:rPr>
          <w:rFonts w:ascii="Arial" w:hAnsi="Arial" w:cs="Arial"/>
          <w:color w:val="000000"/>
          <w:szCs w:val="24"/>
        </w:rPr>
        <w:t xml:space="preserve">Judul artikel yang disitasi harus relevan dengan bidang </w:t>
      </w:r>
      <w:r w:rsidR="00F04F75">
        <w:rPr>
          <w:rFonts w:ascii="Arial" w:hAnsi="Arial" w:cs="Arial"/>
          <w:color w:val="000000"/>
          <w:szCs w:val="24"/>
        </w:rPr>
        <w:t>program s</w:t>
      </w:r>
      <w:r w:rsidR="00AA2C86" w:rsidRPr="00FE0E8F">
        <w:rPr>
          <w:rFonts w:ascii="Arial" w:hAnsi="Arial" w:cs="Arial"/>
          <w:color w:val="000000"/>
          <w:szCs w:val="24"/>
        </w:rPr>
        <w:t>tudi.</w:t>
      </w:r>
      <w:r w:rsidR="00836D9C" w:rsidRPr="00FE0E8F">
        <w:rPr>
          <w:rFonts w:ascii="Arial" w:hAnsi="Arial" w:cs="Arial"/>
          <w:color w:val="000000"/>
          <w:szCs w:val="24"/>
        </w:rPr>
        <w:t xml:space="preserve"> </w:t>
      </w:r>
    </w:p>
    <w:p w14:paraId="5D0BA387" w14:textId="77777777" w:rsidR="005C3F92" w:rsidRPr="00FE0E8F" w:rsidRDefault="005C3F92" w:rsidP="002174A6">
      <w:pPr>
        <w:spacing w:after="0"/>
        <w:ind w:left="425"/>
        <w:rPr>
          <w:rFonts w:ascii="Arial" w:hAnsi="Arial" w:cs="Arial"/>
          <w:color w:val="4F81BD" w:themeColor="accent1"/>
          <w:szCs w:val="24"/>
        </w:rPr>
      </w:pPr>
    </w:p>
    <w:p w14:paraId="228D60CA" w14:textId="33B38BA9" w:rsidR="005C3F92" w:rsidRPr="00062099" w:rsidRDefault="005C3F92" w:rsidP="002174A6">
      <w:pPr>
        <w:spacing w:after="0"/>
        <w:ind w:left="709" w:firstLine="11"/>
        <w:jc w:val="both"/>
        <w:rPr>
          <w:rFonts w:ascii="Arial" w:hAnsi="Arial" w:cs="Arial"/>
          <w:szCs w:val="24"/>
        </w:rPr>
      </w:pPr>
      <w:r w:rsidRPr="00062099">
        <w:rPr>
          <w:rFonts w:ascii="Arial" w:hAnsi="Arial" w:cs="Arial"/>
          <w:szCs w:val="24"/>
          <w:lang w:val="id-ID"/>
        </w:rPr>
        <w:t xml:space="preserve">Tabel </w:t>
      </w:r>
      <w:r w:rsidR="00AA2C86" w:rsidRPr="00062099">
        <w:rPr>
          <w:rFonts w:ascii="Arial" w:hAnsi="Arial" w:cs="Arial"/>
          <w:szCs w:val="24"/>
        </w:rPr>
        <w:t>8.</w:t>
      </w:r>
      <w:r w:rsidR="00415BB8" w:rsidRPr="00062099">
        <w:rPr>
          <w:rFonts w:ascii="Arial" w:hAnsi="Arial" w:cs="Arial"/>
          <w:szCs w:val="24"/>
        </w:rPr>
        <w:t>f</w:t>
      </w:r>
      <w:r w:rsidR="00AA2C86" w:rsidRPr="00062099">
        <w:rPr>
          <w:rFonts w:ascii="Arial" w:hAnsi="Arial" w:cs="Arial"/>
          <w:szCs w:val="24"/>
        </w:rPr>
        <w:t>.</w:t>
      </w:r>
      <w:r w:rsidR="00415BB8" w:rsidRPr="00062099">
        <w:rPr>
          <w:rFonts w:ascii="Arial" w:hAnsi="Arial" w:cs="Arial"/>
          <w:szCs w:val="24"/>
        </w:rPr>
        <w:t>2</w:t>
      </w:r>
      <w:r w:rsidR="00AA2C86" w:rsidRPr="00062099">
        <w:rPr>
          <w:rFonts w:ascii="Arial" w:hAnsi="Arial" w:cs="Arial"/>
          <w:szCs w:val="24"/>
        </w:rPr>
        <w:t>)</w:t>
      </w:r>
      <w:r w:rsidRPr="00062099">
        <w:rPr>
          <w:rFonts w:ascii="Arial" w:hAnsi="Arial" w:cs="Arial"/>
          <w:szCs w:val="24"/>
          <w:lang w:val="id-ID"/>
        </w:rPr>
        <w:t xml:space="preserve"> </w:t>
      </w:r>
      <w:r w:rsidRPr="00062099">
        <w:rPr>
          <w:rFonts w:ascii="Arial" w:hAnsi="Arial" w:cs="Arial"/>
          <w:szCs w:val="24"/>
        </w:rPr>
        <w:t>Karya i</w:t>
      </w:r>
      <w:r w:rsidRPr="00062099">
        <w:rPr>
          <w:rFonts w:ascii="Arial" w:hAnsi="Arial" w:cs="Arial"/>
          <w:szCs w:val="24"/>
          <w:lang w:val="id-ID"/>
        </w:rPr>
        <w:t xml:space="preserve">lmiah </w:t>
      </w:r>
      <w:r w:rsidR="00EF77E4" w:rsidRPr="00062099">
        <w:rPr>
          <w:rFonts w:ascii="Arial" w:hAnsi="Arial" w:cs="Arial"/>
          <w:szCs w:val="24"/>
        </w:rPr>
        <w:t>m</w:t>
      </w:r>
      <w:r w:rsidR="00881A3B" w:rsidRPr="00062099">
        <w:rPr>
          <w:rFonts w:ascii="Arial" w:hAnsi="Arial" w:cs="Arial"/>
          <w:szCs w:val="24"/>
        </w:rPr>
        <w:t xml:space="preserve">ahasiswa </w:t>
      </w:r>
      <w:r w:rsidR="00EF77E4" w:rsidRPr="00062099">
        <w:rPr>
          <w:rFonts w:ascii="Arial" w:hAnsi="Arial" w:cs="Arial"/>
          <w:szCs w:val="24"/>
        </w:rPr>
        <w:t>yang disitasi</w:t>
      </w:r>
      <w:r w:rsidR="00FC48E5" w:rsidRPr="00062099">
        <w:rPr>
          <w:rFonts w:ascii="Arial" w:hAnsi="Arial" w:cs="Arial"/>
          <w:szCs w:val="24"/>
        </w:rPr>
        <w:t xml:space="preserve"> </w:t>
      </w:r>
    </w:p>
    <w:tbl>
      <w:tblPr>
        <w:tblW w:w="8364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693"/>
        <w:gridCol w:w="3402"/>
        <w:gridCol w:w="1560"/>
      </w:tblGrid>
      <w:tr w:rsidR="005C3F92" w:rsidRPr="00AC2CFF" w14:paraId="7AF6F7FF" w14:textId="77777777" w:rsidTr="00062099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4C6EAB2" w14:textId="77777777" w:rsidR="005C3F92" w:rsidRPr="00062099" w:rsidRDefault="005C3F92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062099">
              <w:rPr>
                <w:rFonts w:ascii="Arial" w:hAnsi="Arial" w:cs="Arial"/>
                <w:b/>
                <w:bCs/>
                <w:sz w:val="20"/>
                <w:lang w:val="id-ID"/>
              </w:rPr>
              <w:t>No.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E2662D0" w14:textId="77BFCDBD" w:rsidR="005C3F92" w:rsidRPr="00062099" w:rsidRDefault="005C3F92" w:rsidP="00BB1C93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062099">
              <w:rPr>
                <w:rFonts w:ascii="Arial" w:hAnsi="Arial" w:cs="Arial"/>
                <w:b/>
                <w:bCs/>
                <w:sz w:val="20"/>
              </w:rPr>
              <w:t xml:space="preserve">Nama </w:t>
            </w:r>
            <w:r w:rsidR="00BB1C93" w:rsidRPr="00062099">
              <w:rPr>
                <w:rFonts w:ascii="Arial" w:hAnsi="Arial" w:cs="Arial"/>
                <w:b/>
                <w:bCs/>
                <w:sz w:val="20"/>
              </w:rPr>
              <w:t>Mahasiswa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21A9AF97" w14:textId="597E7B1F" w:rsidR="005C3F92" w:rsidRPr="00062099" w:rsidRDefault="005C3F92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062099">
              <w:rPr>
                <w:rFonts w:ascii="Arial" w:hAnsi="Arial" w:cs="Arial"/>
                <w:b/>
                <w:bCs/>
                <w:sz w:val="20"/>
              </w:rPr>
              <w:t>Judul Artikel yang Disitasi (Jurnal</w:t>
            </w:r>
            <w:r w:rsidR="00CD794A" w:rsidRPr="00062099">
              <w:rPr>
                <w:rFonts w:ascii="Arial" w:hAnsi="Arial" w:cs="Arial"/>
                <w:b/>
                <w:bCs/>
                <w:sz w:val="20"/>
              </w:rPr>
              <w:t>/Buku</w:t>
            </w:r>
            <w:r w:rsidRPr="00062099">
              <w:rPr>
                <w:rFonts w:ascii="Arial" w:hAnsi="Arial" w:cs="Arial"/>
                <w:b/>
                <w:bCs/>
                <w:sz w:val="20"/>
              </w:rPr>
              <w:t xml:space="preserve">, Volume, </w:t>
            </w:r>
            <w:r w:rsidRPr="00062099">
              <w:rPr>
                <w:rFonts w:ascii="Arial" w:hAnsi="Arial" w:cs="Arial"/>
                <w:b/>
                <w:bCs/>
                <w:sz w:val="20"/>
                <w:lang w:val="id-ID"/>
              </w:rPr>
              <w:t xml:space="preserve">Tahun, </w:t>
            </w:r>
            <w:r w:rsidRPr="00062099">
              <w:rPr>
                <w:rFonts w:ascii="Arial" w:hAnsi="Arial" w:cs="Arial"/>
                <w:b/>
                <w:bCs/>
                <w:sz w:val="20"/>
              </w:rPr>
              <w:t xml:space="preserve">Nomor, Halaman) 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05C1E83C" w14:textId="69975ADF" w:rsidR="005C3F92" w:rsidRPr="00AC2CFF" w:rsidRDefault="005C3F92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062099">
              <w:rPr>
                <w:rFonts w:ascii="Arial" w:hAnsi="Arial" w:cs="Arial"/>
                <w:b/>
                <w:bCs/>
                <w:sz w:val="20"/>
              </w:rPr>
              <w:t xml:space="preserve">Jumlah </w:t>
            </w:r>
            <w:r w:rsidR="00291029" w:rsidRPr="00062099">
              <w:rPr>
                <w:rFonts w:ascii="Arial" w:hAnsi="Arial" w:cs="Arial"/>
                <w:b/>
                <w:bCs/>
                <w:sz w:val="20"/>
              </w:rPr>
              <w:t>S</w:t>
            </w:r>
            <w:r w:rsidRPr="00062099">
              <w:rPr>
                <w:rFonts w:ascii="Arial" w:hAnsi="Arial" w:cs="Arial"/>
                <w:b/>
                <w:bCs/>
                <w:sz w:val="20"/>
              </w:rPr>
              <w:t>itasi</w:t>
            </w:r>
          </w:p>
        </w:tc>
      </w:tr>
      <w:tr w:rsidR="005C3F92" w:rsidRPr="00AC2CFF" w14:paraId="696C6B7E" w14:textId="77777777" w:rsidTr="00062099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F94E64C" w14:textId="0B3E964B" w:rsidR="005C3F92" w:rsidRPr="00AC2CFF" w:rsidRDefault="00225212" w:rsidP="002174A6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1</w:t>
            </w:r>
          </w:p>
        </w:tc>
        <w:tc>
          <w:tcPr>
            <w:tcW w:w="26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53EAC5" w14:textId="7B18752A" w:rsidR="005C3F92" w:rsidRPr="00AC2CFF" w:rsidRDefault="00225212" w:rsidP="002174A6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2</w:t>
            </w:r>
          </w:p>
        </w:tc>
        <w:tc>
          <w:tcPr>
            <w:tcW w:w="340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4625678" w14:textId="7453CCBF" w:rsidR="005C3F92" w:rsidRPr="00AC2CFF" w:rsidRDefault="00225212" w:rsidP="002174A6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3</w:t>
            </w:r>
          </w:p>
        </w:tc>
        <w:tc>
          <w:tcPr>
            <w:tcW w:w="156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B9BF756" w14:textId="4DE2C016" w:rsidR="005C3F92" w:rsidRPr="00AC2CFF" w:rsidRDefault="00225212" w:rsidP="002174A6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4</w:t>
            </w:r>
          </w:p>
        </w:tc>
      </w:tr>
      <w:tr w:rsidR="005C3F92" w:rsidRPr="00AC2CFF" w14:paraId="7D670E0D" w14:textId="77777777" w:rsidTr="00AA2C86">
        <w:tc>
          <w:tcPr>
            <w:tcW w:w="709" w:type="dxa"/>
            <w:vAlign w:val="center"/>
          </w:tcPr>
          <w:p w14:paraId="7F64A506" w14:textId="77777777" w:rsidR="005C3F92" w:rsidRPr="00AC2CFF" w:rsidRDefault="005C3F92" w:rsidP="002174A6">
            <w:pPr>
              <w:spacing w:after="0"/>
              <w:jc w:val="center"/>
              <w:rPr>
                <w:rFonts w:ascii="Arial" w:hAnsi="Arial" w:cs="Arial"/>
                <w:lang w:val="id-ID"/>
              </w:rPr>
            </w:pPr>
            <w:r w:rsidRPr="00AC2CFF"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2693" w:type="dxa"/>
          </w:tcPr>
          <w:p w14:paraId="531BD8BB" w14:textId="77777777" w:rsidR="005C3F92" w:rsidRPr="00AC2CFF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14:paraId="6E565A05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60" w:type="dxa"/>
          </w:tcPr>
          <w:p w14:paraId="01C854BA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5C3F92" w:rsidRPr="00AC2CFF" w14:paraId="5708A6AF" w14:textId="77777777" w:rsidTr="00AA2C86">
        <w:tc>
          <w:tcPr>
            <w:tcW w:w="709" w:type="dxa"/>
            <w:vAlign w:val="center"/>
          </w:tcPr>
          <w:p w14:paraId="7593088D" w14:textId="77777777" w:rsidR="005C3F92" w:rsidRPr="00AC2CFF" w:rsidRDefault="005C3F92" w:rsidP="002174A6">
            <w:pPr>
              <w:spacing w:after="0"/>
              <w:jc w:val="center"/>
              <w:rPr>
                <w:rFonts w:ascii="Arial" w:hAnsi="Arial" w:cs="Arial"/>
                <w:lang w:val="id-ID"/>
              </w:rPr>
            </w:pPr>
            <w:r w:rsidRPr="00AC2CFF"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2693" w:type="dxa"/>
          </w:tcPr>
          <w:p w14:paraId="24BBF57F" w14:textId="77777777" w:rsidR="005C3F92" w:rsidRPr="00AC2CFF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14:paraId="59C5CEBE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60" w:type="dxa"/>
          </w:tcPr>
          <w:p w14:paraId="1499456A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5C3F92" w:rsidRPr="00AC2CFF" w14:paraId="282108F9" w14:textId="77777777" w:rsidTr="00AA2C86">
        <w:tc>
          <w:tcPr>
            <w:tcW w:w="709" w:type="dxa"/>
            <w:vAlign w:val="center"/>
          </w:tcPr>
          <w:p w14:paraId="01EF63BD" w14:textId="77777777" w:rsidR="005C3F92" w:rsidRPr="00AC2CFF" w:rsidRDefault="005C3F92" w:rsidP="002174A6">
            <w:pPr>
              <w:spacing w:after="0"/>
              <w:jc w:val="center"/>
              <w:rPr>
                <w:rFonts w:ascii="Arial" w:hAnsi="Arial" w:cs="Arial"/>
              </w:rPr>
            </w:pPr>
            <w:r w:rsidRPr="00AC2CFF">
              <w:rPr>
                <w:rFonts w:ascii="Arial" w:hAnsi="Arial" w:cs="Arial"/>
              </w:rPr>
              <w:t>3</w:t>
            </w:r>
          </w:p>
        </w:tc>
        <w:tc>
          <w:tcPr>
            <w:tcW w:w="2693" w:type="dxa"/>
          </w:tcPr>
          <w:p w14:paraId="57D20D2B" w14:textId="77777777" w:rsidR="005C3F92" w:rsidRPr="00AC2CFF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14:paraId="30501DB7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60" w:type="dxa"/>
          </w:tcPr>
          <w:p w14:paraId="0C90BFF6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5C3F92" w:rsidRPr="00A06560" w14:paraId="0C660798" w14:textId="77777777" w:rsidTr="00415BB8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166212AC" w14:textId="77777777" w:rsidR="005C3F92" w:rsidRPr="00A06560" w:rsidRDefault="005C3F92" w:rsidP="002174A6">
            <w:pPr>
              <w:spacing w:after="0"/>
              <w:jc w:val="center"/>
              <w:rPr>
                <w:rFonts w:ascii="Arial" w:hAnsi="Arial" w:cs="Arial"/>
              </w:rPr>
            </w:pPr>
            <w:r w:rsidRPr="00AC2CFF">
              <w:rPr>
                <w:rFonts w:ascii="Arial" w:hAnsi="Arial" w:cs="Arial"/>
              </w:rPr>
              <w:t>…</w:t>
            </w:r>
          </w:p>
        </w:tc>
        <w:tc>
          <w:tcPr>
            <w:tcW w:w="2693" w:type="dxa"/>
            <w:tcBorders>
              <w:bottom w:val="double" w:sz="4" w:space="0" w:color="auto"/>
            </w:tcBorders>
          </w:tcPr>
          <w:p w14:paraId="4B731EA2" w14:textId="77777777" w:rsidR="005C3F92" w:rsidRPr="00A06560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3402" w:type="dxa"/>
            <w:tcBorders>
              <w:bottom w:val="double" w:sz="4" w:space="0" w:color="auto"/>
            </w:tcBorders>
          </w:tcPr>
          <w:p w14:paraId="1A6B1800" w14:textId="77777777" w:rsidR="005C3F92" w:rsidRPr="00A06560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60" w:type="dxa"/>
            <w:tcBorders>
              <w:bottom w:val="double" w:sz="4" w:space="0" w:color="auto"/>
            </w:tcBorders>
          </w:tcPr>
          <w:p w14:paraId="1984881A" w14:textId="77777777" w:rsidR="005C3F92" w:rsidRPr="00A06560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5C3F92" w:rsidRPr="00A06560" w14:paraId="4B64E336" w14:textId="77777777" w:rsidTr="00415BB8">
        <w:tc>
          <w:tcPr>
            <w:tcW w:w="3402" w:type="dxa"/>
            <w:gridSpan w:val="2"/>
            <w:tcBorders>
              <w:top w:val="double" w:sz="4" w:space="0" w:color="auto"/>
            </w:tcBorders>
          </w:tcPr>
          <w:p w14:paraId="413E03E5" w14:textId="21D7E89D" w:rsidR="005C3F92" w:rsidRPr="00415BB8" w:rsidRDefault="00415BB8" w:rsidP="002174A6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3402" w:type="dxa"/>
            <w:tcBorders>
              <w:top w:val="double" w:sz="4" w:space="0" w:color="auto"/>
            </w:tcBorders>
          </w:tcPr>
          <w:p w14:paraId="03285272" w14:textId="77777777" w:rsidR="005C3F92" w:rsidRPr="00A06560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double" w:sz="4" w:space="0" w:color="auto"/>
            </w:tcBorders>
          </w:tcPr>
          <w:p w14:paraId="3CEF8242" w14:textId="77777777" w:rsidR="005C3F92" w:rsidRPr="00A06560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43B714C4" w14:textId="77777777" w:rsidR="00EA6837" w:rsidRDefault="00EA6837" w:rsidP="002174A6">
      <w:pPr>
        <w:spacing w:after="0"/>
        <w:rPr>
          <w:rFonts w:ascii="Arial" w:hAnsi="Arial" w:cs="Arial"/>
          <w:b/>
          <w:sz w:val="24"/>
          <w:szCs w:val="24"/>
        </w:rPr>
      </w:pPr>
    </w:p>
    <w:p w14:paraId="298DC9E4" w14:textId="7D5EA9C9" w:rsidR="00EF77E4" w:rsidRPr="00415BB8" w:rsidRDefault="00EF77E4" w:rsidP="00EF77E4">
      <w:pPr>
        <w:spacing w:after="0"/>
        <w:ind w:left="720"/>
        <w:jc w:val="both"/>
        <w:rPr>
          <w:rFonts w:ascii="Arial" w:hAnsi="Arial" w:cs="Arial"/>
          <w:sz w:val="20"/>
          <w:u w:val="single"/>
        </w:rPr>
      </w:pPr>
      <w:r w:rsidRPr="00415BB8">
        <w:rPr>
          <w:rFonts w:ascii="Arial" w:hAnsi="Arial" w:cs="Arial"/>
          <w:color w:val="000000"/>
          <w:szCs w:val="24"/>
          <w:u w:val="single"/>
        </w:rPr>
        <w:t>Tabel 8.f.</w:t>
      </w:r>
      <w:r w:rsidR="009500B8">
        <w:rPr>
          <w:rFonts w:ascii="Arial" w:hAnsi="Arial" w:cs="Arial"/>
          <w:color w:val="000000"/>
          <w:szCs w:val="24"/>
          <w:u w:val="single"/>
        </w:rPr>
        <w:t>3</w:t>
      </w:r>
      <w:r w:rsidRPr="00415BB8">
        <w:rPr>
          <w:rFonts w:ascii="Arial" w:hAnsi="Arial" w:cs="Arial"/>
          <w:color w:val="000000"/>
          <w:szCs w:val="24"/>
          <w:u w:val="single"/>
        </w:rPr>
        <w:t>)</w:t>
      </w:r>
      <w:r w:rsidR="00253A63">
        <w:rPr>
          <w:rFonts w:ascii="Arial" w:hAnsi="Arial" w:cs="Arial"/>
          <w:color w:val="000000"/>
          <w:szCs w:val="24"/>
          <w:u w:val="single"/>
        </w:rPr>
        <w:t xml:space="preserve"> berikut ini</w:t>
      </w:r>
      <w:r w:rsidRPr="00415BB8">
        <w:rPr>
          <w:rFonts w:ascii="Arial" w:hAnsi="Arial" w:cs="Arial"/>
          <w:color w:val="000000"/>
          <w:szCs w:val="24"/>
          <w:u w:val="single"/>
        </w:rPr>
        <w:t xml:space="preserve"> diisi oleh pengusul dari Program Studi pada </w:t>
      </w:r>
      <w:r w:rsidR="006E5BEE">
        <w:rPr>
          <w:rFonts w:ascii="Arial" w:hAnsi="Arial" w:cs="Arial"/>
          <w:color w:val="000000"/>
          <w:szCs w:val="24"/>
          <w:u w:val="single"/>
        </w:rPr>
        <w:t>p</w:t>
      </w:r>
      <w:r w:rsidRPr="00415BB8">
        <w:rPr>
          <w:rFonts w:ascii="Arial" w:hAnsi="Arial" w:cs="Arial"/>
          <w:color w:val="000000"/>
          <w:szCs w:val="24"/>
          <w:u w:val="single"/>
        </w:rPr>
        <w:t xml:space="preserve">rogram </w:t>
      </w:r>
      <w:r w:rsidR="00062099">
        <w:rPr>
          <w:rFonts w:ascii="Arial" w:hAnsi="Arial" w:cs="Arial"/>
          <w:color w:val="000000"/>
          <w:szCs w:val="24"/>
          <w:u w:val="single"/>
        </w:rPr>
        <w:t>Diploma Tiga/Sarjana Terapan/Magister Terapan/Doktor Terapan</w:t>
      </w:r>
      <w:r w:rsidR="006E5BEE">
        <w:rPr>
          <w:rFonts w:ascii="Arial" w:hAnsi="Arial" w:cs="Arial"/>
          <w:color w:val="000000"/>
          <w:szCs w:val="24"/>
          <w:u w:val="single"/>
        </w:rPr>
        <w:t>.</w:t>
      </w:r>
    </w:p>
    <w:p w14:paraId="73DE130D" w14:textId="77777777" w:rsidR="00EF77E4" w:rsidRDefault="00EF77E4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7C422DA8" w14:textId="66ACA9C1" w:rsidR="005C3F92" w:rsidRPr="00B35789" w:rsidRDefault="005C3F92" w:rsidP="002174A6">
      <w:pPr>
        <w:spacing w:after="0"/>
        <w:ind w:left="720"/>
        <w:jc w:val="both"/>
        <w:rPr>
          <w:rFonts w:ascii="Arial" w:hAnsi="Arial" w:cs="Arial"/>
          <w:sz w:val="20"/>
        </w:rPr>
      </w:pPr>
      <w:r w:rsidRPr="00B35789">
        <w:rPr>
          <w:rFonts w:ascii="Arial" w:hAnsi="Arial" w:cs="Arial"/>
          <w:color w:val="000000"/>
          <w:szCs w:val="24"/>
          <w:lang w:val="id-ID"/>
        </w:rPr>
        <w:t xml:space="preserve">Tuliskan </w:t>
      </w:r>
      <w:r w:rsidRPr="00B35789">
        <w:rPr>
          <w:rFonts w:ascii="Arial" w:hAnsi="Arial" w:cs="Arial"/>
          <w:color w:val="000000"/>
          <w:szCs w:val="24"/>
        </w:rPr>
        <w:t xml:space="preserve">produk/jasa karya </w:t>
      </w:r>
      <w:r w:rsidR="00D55C3D">
        <w:rPr>
          <w:rFonts w:ascii="Arial" w:hAnsi="Arial" w:cs="Arial"/>
          <w:color w:val="000000"/>
          <w:szCs w:val="24"/>
        </w:rPr>
        <w:t>m</w:t>
      </w:r>
      <w:r w:rsidR="00FC48E5">
        <w:rPr>
          <w:rFonts w:ascii="Arial" w:hAnsi="Arial" w:cs="Arial"/>
          <w:color w:val="000000"/>
          <w:szCs w:val="24"/>
        </w:rPr>
        <w:t>ahasiswa</w:t>
      </w:r>
      <w:r w:rsidR="00D55C3D">
        <w:rPr>
          <w:rFonts w:ascii="Arial" w:hAnsi="Arial" w:cs="Arial"/>
          <w:color w:val="000000"/>
          <w:szCs w:val="24"/>
        </w:rPr>
        <w:t>,</w:t>
      </w:r>
      <w:r w:rsidR="00FC48E5">
        <w:rPr>
          <w:rFonts w:ascii="Arial" w:hAnsi="Arial" w:cs="Arial"/>
          <w:color w:val="000000"/>
          <w:szCs w:val="24"/>
        </w:rPr>
        <w:t xml:space="preserve"> </w:t>
      </w:r>
      <w:r w:rsidR="004D63BD">
        <w:rPr>
          <w:rFonts w:ascii="Arial" w:hAnsi="Arial" w:cs="Arial"/>
          <w:color w:val="000000"/>
          <w:szCs w:val="24"/>
        </w:rPr>
        <w:t xml:space="preserve">yang dihasilkan </w:t>
      </w:r>
      <w:r w:rsidR="009500B8">
        <w:rPr>
          <w:rFonts w:ascii="Arial" w:hAnsi="Arial" w:cs="Arial"/>
          <w:color w:val="000000"/>
          <w:szCs w:val="24"/>
        </w:rPr>
        <w:t xml:space="preserve">secara mandiri atau </w:t>
      </w:r>
      <w:r w:rsidR="004D63BD">
        <w:rPr>
          <w:rFonts w:ascii="Arial" w:hAnsi="Arial" w:cs="Arial"/>
          <w:color w:val="000000"/>
          <w:szCs w:val="24"/>
        </w:rPr>
        <w:t xml:space="preserve">bersama </w:t>
      </w:r>
      <w:r w:rsidR="009500B8">
        <w:rPr>
          <w:rFonts w:ascii="Arial" w:hAnsi="Arial" w:cs="Arial"/>
          <w:color w:val="000000"/>
          <w:szCs w:val="24"/>
        </w:rPr>
        <w:t>DTPS</w:t>
      </w:r>
      <w:r w:rsidR="004339B6">
        <w:rPr>
          <w:rFonts w:ascii="Arial" w:hAnsi="Arial" w:cs="Arial"/>
          <w:color w:val="000000"/>
          <w:szCs w:val="24"/>
        </w:rPr>
        <w:t>,</w:t>
      </w:r>
      <w:r w:rsidR="004D63BD">
        <w:rPr>
          <w:rFonts w:ascii="Arial" w:hAnsi="Arial" w:cs="Arial"/>
          <w:color w:val="000000"/>
          <w:szCs w:val="24"/>
        </w:rPr>
        <w:t xml:space="preserve"> </w:t>
      </w:r>
      <w:r w:rsidR="00EF77E4" w:rsidRPr="00B35789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="00EF77E4" w:rsidRPr="00B35789">
        <w:rPr>
          <w:rFonts w:ascii="Arial" w:hAnsi="Arial" w:cs="Arial"/>
          <w:color w:val="000000"/>
          <w:szCs w:val="24"/>
        </w:rPr>
        <w:t>diadopsi oleh industri/masyarakat</w:t>
      </w:r>
      <w:r w:rsidR="00636AD1" w:rsidRPr="00B35789">
        <w:rPr>
          <w:rFonts w:ascii="Arial" w:hAnsi="Arial" w:cs="Arial"/>
          <w:color w:val="000000"/>
          <w:szCs w:val="24"/>
        </w:rPr>
        <w:t xml:space="preserve"> 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dalam </w:t>
      </w:r>
      <w:r w:rsidR="003634C1" w:rsidRPr="00B35789">
        <w:rPr>
          <w:rFonts w:ascii="Arial" w:hAnsi="Arial" w:cs="Arial"/>
          <w:color w:val="000000"/>
          <w:szCs w:val="24"/>
          <w:lang w:val="id-ID"/>
        </w:rPr>
        <w:t xml:space="preserve">3 </w:t>
      </w:r>
      <w:r w:rsidRPr="00B35789">
        <w:rPr>
          <w:rFonts w:ascii="Arial" w:hAnsi="Arial" w:cs="Arial"/>
          <w:color w:val="000000"/>
          <w:szCs w:val="24"/>
          <w:lang w:val="id-ID"/>
        </w:rPr>
        <w:t>tahun terakhir</w:t>
      </w:r>
      <w:r w:rsidR="00AA2C86" w:rsidRPr="00B35789">
        <w:rPr>
          <w:rFonts w:ascii="Arial" w:hAnsi="Arial" w:cs="Arial"/>
          <w:color w:val="000000"/>
          <w:szCs w:val="24"/>
        </w:rPr>
        <w:t xml:space="preserve"> dengan mengikuti format </w:t>
      </w:r>
      <w:r w:rsidR="004D63BD" w:rsidRPr="00B35789">
        <w:rPr>
          <w:rFonts w:ascii="Arial" w:hAnsi="Arial" w:cs="Arial"/>
          <w:szCs w:val="24"/>
          <w:lang w:val="id-ID"/>
        </w:rPr>
        <w:t xml:space="preserve">Tabel </w:t>
      </w:r>
      <w:r w:rsidR="004D63BD" w:rsidRPr="00B35789">
        <w:rPr>
          <w:rFonts w:ascii="Arial" w:hAnsi="Arial" w:cs="Arial"/>
          <w:szCs w:val="24"/>
        </w:rPr>
        <w:t>8.</w:t>
      </w:r>
      <w:r w:rsidR="004D63BD">
        <w:rPr>
          <w:rFonts w:ascii="Arial" w:hAnsi="Arial" w:cs="Arial"/>
          <w:szCs w:val="24"/>
        </w:rPr>
        <w:t>f.</w:t>
      </w:r>
      <w:r w:rsidR="009500B8">
        <w:rPr>
          <w:rFonts w:ascii="Arial" w:hAnsi="Arial" w:cs="Arial"/>
          <w:szCs w:val="24"/>
        </w:rPr>
        <w:t>3)</w:t>
      </w:r>
      <w:r w:rsidR="004D63BD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</w:rPr>
        <w:t>berikut ini.</w:t>
      </w:r>
      <w:r w:rsidR="00AA2C86" w:rsidRPr="00B35789">
        <w:rPr>
          <w:rFonts w:ascii="Arial" w:hAnsi="Arial" w:cs="Arial"/>
          <w:color w:val="000000"/>
          <w:szCs w:val="24"/>
        </w:rPr>
        <w:t xml:space="preserve"> Jenis produk/jasa </w:t>
      </w:r>
      <w:r w:rsidR="009500B8" w:rsidRPr="00B35789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="009500B8" w:rsidRPr="00B35789">
        <w:rPr>
          <w:rFonts w:ascii="Arial" w:hAnsi="Arial" w:cs="Arial"/>
          <w:color w:val="000000"/>
          <w:szCs w:val="24"/>
        </w:rPr>
        <w:t xml:space="preserve">diadopsi oleh industri/masyarakat </w:t>
      </w:r>
      <w:r w:rsidR="00AA2C86" w:rsidRPr="00B35789">
        <w:rPr>
          <w:rFonts w:ascii="Arial" w:hAnsi="Arial" w:cs="Arial"/>
          <w:color w:val="000000"/>
          <w:szCs w:val="24"/>
        </w:rPr>
        <w:t xml:space="preserve">harus relevan dengan bidang </w:t>
      </w:r>
      <w:r w:rsidR="00570A5E">
        <w:rPr>
          <w:rFonts w:ascii="Arial" w:hAnsi="Arial" w:cs="Arial"/>
          <w:color w:val="000000"/>
          <w:szCs w:val="24"/>
        </w:rPr>
        <w:t>p</w:t>
      </w:r>
      <w:r w:rsidR="00AA2C86" w:rsidRPr="00B35789">
        <w:rPr>
          <w:rFonts w:ascii="Arial" w:hAnsi="Arial" w:cs="Arial"/>
          <w:color w:val="000000"/>
          <w:szCs w:val="24"/>
        </w:rPr>
        <w:t xml:space="preserve">rogram </w:t>
      </w:r>
      <w:r w:rsidR="00570A5E">
        <w:rPr>
          <w:rFonts w:ascii="Arial" w:hAnsi="Arial" w:cs="Arial"/>
          <w:color w:val="000000"/>
          <w:szCs w:val="24"/>
        </w:rPr>
        <w:t>s</w:t>
      </w:r>
      <w:r w:rsidR="00AA2C86" w:rsidRPr="00B35789">
        <w:rPr>
          <w:rFonts w:ascii="Arial" w:hAnsi="Arial" w:cs="Arial"/>
          <w:color w:val="000000"/>
          <w:szCs w:val="24"/>
        </w:rPr>
        <w:t>tudi.</w:t>
      </w:r>
      <w:r w:rsidR="00836D9C" w:rsidRPr="00B35789">
        <w:rPr>
          <w:rFonts w:ascii="Arial" w:hAnsi="Arial" w:cs="Arial"/>
          <w:color w:val="000000"/>
          <w:szCs w:val="24"/>
        </w:rPr>
        <w:t xml:space="preserve"> </w:t>
      </w:r>
    </w:p>
    <w:p w14:paraId="11DE85A3" w14:textId="77777777" w:rsidR="005C3F92" w:rsidRPr="00B35789" w:rsidRDefault="005C3F92" w:rsidP="002174A6">
      <w:pPr>
        <w:spacing w:after="0"/>
        <w:ind w:left="425"/>
        <w:rPr>
          <w:rFonts w:ascii="Arial" w:hAnsi="Arial" w:cs="Arial"/>
          <w:color w:val="4F81BD" w:themeColor="accent1"/>
          <w:szCs w:val="24"/>
        </w:rPr>
      </w:pPr>
    </w:p>
    <w:p w14:paraId="20B97E95" w14:textId="375DA8C2" w:rsidR="005C3F92" w:rsidRDefault="005C3F92" w:rsidP="002174A6">
      <w:pPr>
        <w:spacing w:after="0"/>
        <w:ind w:left="709" w:firstLine="11"/>
        <w:jc w:val="both"/>
        <w:rPr>
          <w:rFonts w:ascii="Arial" w:hAnsi="Arial" w:cs="Arial"/>
          <w:szCs w:val="24"/>
        </w:rPr>
      </w:pPr>
      <w:r w:rsidRPr="00062099">
        <w:rPr>
          <w:rFonts w:ascii="Arial" w:hAnsi="Arial" w:cs="Arial"/>
          <w:szCs w:val="24"/>
          <w:lang w:val="id-ID"/>
        </w:rPr>
        <w:t xml:space="preserve">Tabel </w:t>
      </w:r>
      <w:r w:rsidR="00AA2C86" w:rsidRPr="00062099">
        <w:rPr>
          <w:rFonts w:ascii="Arial" w:hAnsi="Arial" w:cs="Arial"/>
          <w:szCs w:val="24"/>
        </w:rPr>
        <w:t>8.</w:t>
      </w:r>
      <w:r w:rsidR="00EF77E4" w:rsidRPr="00062099">
        <w:rPr>
          <w:rFonts w:ascii="Arial" w:hAnsi="Arial" w:cs="Arial"/>
          <w:szCs w:val="24"/>
        </w:rPr>
        <w:t>f.</w:t>
      </w:r>
      <w:r w:rsidR="009500B8" w:rsidRPr="00062099">
        <w:rPr>
          <w:rFonts w:ascii="Arial" w:hAnsi="Arial" w:cs="Arial"/>
          <w:szCs w:val="24"/>
        </w:rPr>
        <w:t>3</w:t>
      </w:r>
      <w:r w:rsidR="00AA2C86" w:rsidRPr="00062099">
        <w:rPr>
          <w:rFonts w:ascii="Arial" w:hAnsi="Arial" w:cs="Arial"/>
          <w:szCs w:val="24"/>
        </w:rPr>
        <w:t>)</w:t>
      </w:r>
      <w:r w:rsidRPr="00062099">
        <w:rPr>
          <w:rFonts w:ascii="Arial" w:hAnsi="Arial" w:cs="Arial"/>
          <w:szCs w:val="24"/>
          <w:lang w:val="id-ID"/>
        </w:rPr>
        <w:t xml:space="preserve"> </w:t>
      </w:r>
      <w:r w:rsidRPr="00062099">
        <w:rPr>
          <w:rFonts w:ascii="Arial" w:hAnsi="Arial" w:cs="Arial"/>
          <w:szCs w:val="24"/>
        </w:rPr>
        <w:t>Produk/</w:t>
      </w:r>
      <w:r w:rsidR="001F5961" w:rsidRPr="00062099">
        <w:rPr>
          <w:rFonts w:ascii="Arial" w:hAnsi="Arial" w:cs="Arial"/>
          <w:szCs w:val="24"/>
        </w:rPr>
        <w:t>j</w:t>
      </w:r>
      <w:r w:rsidRPr="00062099">
        <w:rPr>
          <w:rFonts w:ascii="Arial" w:hAnsi="Arial" w:cs="Arial"/>
          <w:szCs w:val="24"/>
        </w:rPr>
        <w:t xml:space="preserve">asa </w:t>
      </w:r>
      <w:r w:rsidR="0053318F" w:rsidRPr="00062099">
        <w:rPr>
          <w:rFonts w:ascii="Arial" w:hAnsi="Arial" w:cs="Arial"/>
          <w:szCs w:val="24"/>
        </w:rPr>
        <w:t xml:space="preserve">yang dihasilkan </w:t>
      </w:r>
      <w:r w:rsidR="001F5961" w:rsidRPr="00062099">
        <w:rPr>
          <w:rFonts w:ascii="Arial" w:hAnsi="Arial" w:cs="Arial"/>
          <w:szCs w:val="24"/>
        </w:rPr>
        <w:t>m</w:t>
      </w:r>
      <w:r w:rsidR="0053318F" w:rsidRPr="00062099">
        <w:rPr>
          <w:rFonts w:ascii="Arial" w:hAnsi="Arial" w:cs="Arial"/>
          <w:szCs w:val="24"/>
        </w:rPr>
        <w:t xml:space="preserve">ahasiswa </w:t>
      </w:r>
      <w:r w:rsidR="001F5961" w:rsidRPr="00062099">
        <w:rPr>
          <w:rFonts w:ascii="Arial" w:hAnsi="Arial" w:cs="Arial"/>
          <w:szCs w:val="24"/>
        </w:rPr>
        <w:t>yang d</w:t>
      </w:r>
      <w:r w:rsidRPr="00062099">
        <w:rPr>
          <w:rFonts w:ascii="Arial" w:hAnsi="Arial" w:cs="Arial"/>
          <w:szCs w:val="24"/>
        </w:rPr>
        <w:t xml:space="preserve">iadopsi oleh </w:t>
      </w:r>
      <w:r w:rsidR="001F5961" w:rsidRPr="00062099">
        <w:rPr>
          <w:rFonts w:ascii="Arial" w:hAnsi="Arial" w:cs="Arial"/>
          <w:szCs w:val="24"/>
        </w:rPr>
        <w:t>i</w:t>
      </w:r>
      <w:r w:rsidRPr="00062099">
        <w:rPr>
          <w:rFonts w:ascii="Arial" w:hAnsi="Arial" w:cs="Arial"/>
          <w:szCs w:val="24"/>
        </w:rPr>
        <w:t>ndustri/</w:t>
      </w:r>
      <w:r w:rsidR="001F5961" w:rsidRPr="00062099">
        <w:rPr>
          <w:rFonts w:ascii="Arial" w:hAnsi="Arial" w:cs="Arial"/>
          <w:szCs w:val="24"/>
        </w:rPr>
        <w:t>m</w:t>
      </w:r>
      <w:r w:rsidRPr="00062099">
        <w:rPr>
          <w:rFonts w:ascii="Arial" w:hAnsi="Arial" w:cs="Arial"/>
          <w:szCs w:val="24"/>
        </w:rPr>
        <w:t>asyarakat</w:t>
      </w:r>
    </w:p>
    <w:tbl>
      <w:tblPr>
        <w:tblW w:w="850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126"/>
        <w:gridCol w:w="1843"/>
        <w:gridCol w:w="2268"/>
        <w:gridCol w:w="1559"/>
      </w:tblGrid>
      <w:tr w:rsidR="00062099" w:rsidRPr="00A06560" w14:paraId="0677A275" w14:textId="77777777" w:rsidTr="00062099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1511A7B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A06560">
              <w:rPr>
                <w:rFonts w:ascii="Arial" w:hAnsi="Arial" w:cs="Arial"/>
                <w:b/>
                <w:bCs/>
                <w:sz w:val="20"/>
                <w:lang w:val="id-ID"/>
              </w:rPr>
              <w:t>No.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1F719F53" w14:textId="6BAA2F14" w:rsidR="00062099" w:rsidRPr="002254C1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ama Mahasiwa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4FA074C" w14:textId="77777777" w:rsidR="00062099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A06560">
              <w:rPr>
                <w:rFonts w:ascii="Arial" w:hAnsi="Arial" w:cs="Arial"/>
                <w:b/>
                <w:bCs/>
                <w:sz w:val="20"/>
              </w:rPr>
              <w:t>Nama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</w:p>
          <w:p w14:paraId="66F6D346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roduk/Jasa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61412BA" w14:textId="77777777" w:rsidR="00062099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Deskripsi </w:t>
            </w:r>
          </w:p>
          <w:p w14:paraId="6B1F2B6E" w14:textId="77777777" w:rsidR="00062099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roduk/Jasa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5D20E34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Bukti </w:t>
            </w:r>
          </w:p>
        </w:tc>
      </w:tr>
      <w:tr w:rsidR="00062099" w:rsidRPr="00A06560" w14:paraId="5622E268" w14:textId="77777777" w:rsidTr="00062099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A01382" w14:textId="393EAF2F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193420" w14:textId="34D367BB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FF1778D" w14:textId="2D3F399E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3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846ACF" w14:textId="6D921D37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4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C027A84" w14:textId="1977B760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5</w:t>
            </w:r>
          </w:p>
        </w:tc>
      </w:tr>
      <w:tr w:rsidR="00062099" w:rsidRPr="00A06560" w14:paraId="5CFAA33C" w14:textId="77777777" w:rsidTr="00062099">
        <w:tc>
          <w:tcPr>
            <w:tcW w:w="709" w:type="dxa"/>
            <w:vAlign w:val="center"/>
          </w:tcPr>
          <w:p w14:paraId="1354A26D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lang w:val="id-ID"/>
              </w:rPr>
            </w:pPr>
            <w:r w:rsidRPr="00A06560"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2126" w:type="dxa"/>
          </w:tcPr>
          <w:p w14:paraId="30E7DFA1" w14:textId="77777777" w:rsidR="00062099" w:rsidRPr="00A06560" w:rsidRDefault="00062099" w:rsidP="00D6271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4A7AE786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</w:tcPr>
          <w:p w14:paraId="6810D6D2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</w:tcPr>
          <w:p w14:paraId="690E19A4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062099" w:rsidRPr="00A06560" w14:paraId="65587858" w14:textId="77777777" w:rsidTr="00062099">
        <w:tc>
          <w:tcPr>
            <w:tcW w:w="709" w:type="dxa"/>
            <w:vAlign w:val="center"/>
          </w:tcPr>
          <w:p w14:paraId="16551BE7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lang w:val="id-ID"/>
              </w:rPr>
            </w:pPr>
            <w:r w:rsidRPr="00A06560"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2126" w:type="dxa"/>
          </w:tcPr>
          <w:p w14:paraId="5A1C1DFF" w14:textId="77777777" w:rsidR="00062099" w:rsidRPr="00A06560" w:rsidRDefault="00062099" w:rsidP="00D6271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03B79881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</w:tcPr>
          <w:p w14:paraId="356250AD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</w:tcPr>
          <w:p w14:paraId="17BDBF16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062099" w:rsidRPr="00A06560" w14:paraId="0D795312" w14:textId="77777777" w:rsidTr="00062099">
        <w:tc>
          <w:tcPr>
            <w:tcW w:w="709" w:type="dxa"/>
            <w:vAlign w:val="center"/>
          </w:tcPr>
          <w:p w14:paraId="0E0DC181" w14:textId="77777777" w:rsidR="00062099" w:rsidRPr="00E174B5" w:rsidRDefault="00062099" w:rsidP="00D6271F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126" w:type="dxa"/>
          </w:tcPr>
          <w:p w14:paraId="40C53D2B" w14:textId="77777777" w:rsidR="00062099" w:rsidRPr="00A06560" w:rsidRDefault="00062099" w:rsidP="00D6271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69C86326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</w:tcPr>
          <w:p w14:paraId="4790A26A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</w:tcPr>
          <w:p w14:paraId="12B38EC8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062099" w:rsidRPr="00A06560" w14:paraId="5CD2BCE8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027486CD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</w:t>
            </w:r>
          </w:p>
        </w:tc>
        <w:tc>
          <w:tcPr>
            <w:tcW w:w="2126" w:type="dxa"/>
            <w:tcBorders>
              <w:bottom w:val="double" w:sz="4" w:space="0" w:color="auto"/>
            </w:tcBorders>
          </w:tcPr>
          <w:p w14:paraId="4B640EDC" w14:textId="77777777" w:rsidR="00062099" w:rsidRPr="00A06560" w:rsidRDefault="00062099" w:rsidP="00D6271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14:paraId="589AE417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492D32DA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14:paraId="6604AFA2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225212" w:rsidRPr="00A06560" w14:paraId="1150F03B" w14:textId="77777777" w:rsidTr="00225212">
        <w:tc>
          <w:tcPr>
            <w:tcW w:w="2835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47892C" w14:textId="25DD0D38" w:rsidR="00225212" w:rsidRPr="00A06560" w:rsidRDefault="00225212" w:rsidP="00225212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</w:tcPr>
          <w:p w14:paraId="08662EE2" w14:textId="77777777" w:rsidR="00225212" w:rsidRPr="00A06560" w:rsidRDefault="00225212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3215C08" w14:textId="77777777" w:rsidR="00225212" w:rsidRPr="00A06560" w:rsidRDefault="00225212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1D48722" w14:textId="77777777" w:rsidR="00225212" w:rsidRPr="00A06560" w:rsidRDefault="00225212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</w:tbl>
    <w:p w14:paraId="52116B60" w14:textId="77777777" w:rsidR="00062099" w:rsidRDefault="00062099" w:rsidP="002174A6">
      <w:pPr>
        <w:spacing w:after="0"/>
        <w:rPr>
          <w:rFonts w:ascii="Arial" w:hAnsi="Arial" w:cs="Arial"/>
        </w:rPr>
      </w:pPr>
    </w:p>
    <w:p w14:paraId="304E64CE" w14:textId="77777777" w:rsidR="001F5961" w:rsidRDefault="001F5961" w:rsidP="002174A6">
      <w:pPr>
        <w:spacing w:after="0"/>
        <w:rPr>
          <w:rFonts w:ascii="Arial" w:hAnsi="Arial" w:cs="Arial"/>
        </w:rPr>
      </w:pPr>
    </w:p>
    <w:p w14:paraId="4C0B3D60" w14:textId="77777777" w:rsidR="00F5436F" w:rsidRDefault="00F5436F">
      <w:pPr>
        <w:rPr>
          <w:rFonts w:ascii="Arial" w:hAnsi="Arial" w:cs="Arial"/>
          <w:color w:val="000000"/>
          <w:szCs w:val="24"/>
          <w:lang w:val="id-ID"/>
        </w:rPr>
      </w:pPr>
      <w:r>
        <w:rPr>
          <w:rFonts w:ascii="Arial" w:hAnsi="Arial" w:cs="Arial"/>
          <w:color w:val="000000"/>
          <w:szCs w:val="24"/>
          <w:lang w:val="id-ID"/>
        </w:rPr>
        <w:br w:type="page"/>
      </w:r>
    </w:p>
    <w:p w14:paraId="7FF64FCD" w14:textId="088905D4" w:rsidR="00C72781" w:rsidRPr="001E3B45" w:rsidRDefault="00C72781" w:rsidP="00C72781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Tabel 8.f.4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arjana/Sarjana Terapan/Magister/Magister Terapan/Doktor/Doktor Terapan.</w:t>
      </w:r>
    </w:p>
    <w:p w14:paraId="276060E3" w14:textId="77777777" w:rsidR="00C72781" w:rsidRDefault="00C72781" w:rsidP="00C72781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39CDDB78" w14:textId="5DF6B603" w:rsidR="005C3F92" w:rsidRPr="00B35789" w:rsidRDefault="005C3F92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</w:rPr>
      </w:pPr>
      <w:r w:rsidRPr="00B35789">
        <w:rPr>
          <w:rFonts w:ascii="Arial" w:hAnsi="Arial" w:cs="Arial"/>
          <w:color w:val="000000"/>
          <w:szCs w:val="24"/>
          <w:lang w:val="id-ID"/>
        </w:rPr>
        <w:t xml:space="preserve">Tuliskan luaran penelitian </w:t>
      </w:r>
      <w:r w:rsidRPr="00B35789">
        <w:rPr>
          <w:rFonts w:ascii="Arial" w:hAnsi="Arial" w:cs="Arial"/>
          <w:color w:val="000000"/>
          <w:szCs w:val="24"/>
        </w:rPr>
        <w:t>dan luaran PkM</w:t>
      </w:r>
      <w:r w:rsidR="009500B8">
        <w:rPr>
          <w:rFonts w:ascii="Arial" w:hAnsi="Arial" w:cs="Arial"/>
          <w:color w:val="000000"/>
          <w:szCs w:val="24"/>
        </w:rPr>
        <w:t xml:space="preserve"> 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="009500B8">
        <w:rPr>
          <w:rFonts w:ascii="Arial" w:hAnsi="Arial" w:cs="Arial"/>
          <w:color w:val="000000"/>
          <w:szCs w:val="24"/>
        </w:rPr>
        <w:t xml:space="preserve">dihasilkan </w:t>
      </w:r>
      <w:r w:rsidR="00AC2CFF" w:rsidRPr="00B35789">
        <w:rPr>
          <w:rFonts w:ascii="Arial" w:hAnsi="Arial" w:cs="Arial"/>
          <w:color w:val="000000"/>
          <w:szCs w:val="24"/>
        </w:rPr>
        <w:t>mahasiswa</w:t>
      </w:r>
      <w:r w:rsidR="009500B8">
        <w:rPr>
          <w:rFonts w:ascii="Arial" w:hAnsi="Arial" w:cs="Arial"/>
          <w:color w:val="000000"/>
          <w:szCs w:val="24"/>
        </w:rPr>
        <w:t>, baik</w:t>
      </w:r>
      <w:r w:rsidR="00AC2CFF" w:rsidRPr="00B35789">
        <w:rPr>
          <w:rFonts w:ascii="Arial" w:hAnsi="Arial" w:cs="Arial"/>
          <w:color w:val="000000"/>
          <w:szCs w:val="24"/>
        </w:rPr>
        <w:t xml:space="preserve"> </w:t>
      </w:r>
      <w:r w:rsidR="009500B8">
        <w:rPr>
          <w:rFonts w:ascii="Arial" w:hAnsi="Arial" w:cs="Arial"/>
          <w:color w:val="000000"/>
          <w:szCs w:val="24"/>
        </w:rPr>
        <w:t>secara mandiri atau bersama DTPS</w:t>
      </w:r>
      <w:r w:rsidR="004339B6">
        <w:rPr>
          <w:rFonts w:ascii="Arial" w:hAnsi="Arial" w:cs="Arial"/>
          <w:color w:val="000000"/>
          <w:szCs w:val="24"/>
        </w:rPr>
        <w:t>,</w:t>
      </w:r>
      <w:r w:rsidR="004D63BD" w:rsidRPr="00B35789">
        <w:rPr>
          <w:rFonts w:ascii="Arial" w:hAnsi="Arial" w:cs="Arial"/>
          <w:color w:val="000000"/>
          <w:szCs w:val="24"/>
          <w:lang w:val="id-ID"/>
        </w:rPr>
        <w:t xml:space="preserve"> 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dalam </w:t>
      </w:r>
      <w:r w:rsidR="003634C1" w:rsidRPr="00B35789">
        <w:rPr>
          <w:rFonts w:ascii="Arial" w:hAnsi="Arial" w:cs="Arial"/>
          <w:color w:val="000000"/>
          <w:szCs w:val="24"/>
          <w:lang w:val="id-ID"/>
        </w:rPr>
        <w:t xml:space="preserve">3 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tahun terakhir dengan mengikuti format </w:t>
      </w:r>
      <w:r w:rsidR="004D63BD" w:rsidRPr="00B35789">
        <w:rPr>
          <w:rFonts w:ascii="Arial" w:hAnsi="Arial" w:cs="Arial"/>
          <w:szCs w:val="24"/>
          <w:lang w:val="id-ID"/>
        </w:rPr>
        <w:t xml:space="preserve">Tabel </w:t>
      </w:r>
      <w:r w:rsidR="004D63BD" w:rsidRPr="00B35789">
        <w:rPr>
          <w:rFonts w:ascii="Arial" w:hAnsi="Arial" w:cs="Arial"/>
          <w:szCs w:val="24"/>
        </w:rPr>
        <w:t>8.</w:t>
      </w:r>
      <w:r w:rsidR="004D63BD">
        <w:rPr>
          <w:rFonts w:ascii="Arial" w:hAnsi="Arial" w:cs="Arial"/>
          <w:szCs w:val="24"/>
        </w:rPr>
        <w:t>f.</w:t>
      </w:r>
      <w:r w:rsidR="009500B8">
        <w:rPr>
          <w:rFonts w:ascii="Arial" w:hAnsi="Arial" w:cs="Arial"/>
          <w:szCs w:val="24"/>
        </w:rPr>
        <w:t>4)</w:t>
      </w:r>
      <w:r w:rsidR="004D63BD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  <w:lang w:val="id-ID"/>
        </w:rPr>
        <w:t>berikut ini.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 </w:t>
      </w:r>
      <w:r w:rsidR="007A0679" w:rsidRPr="00B35789">
        <w:rPr>
          <w:rFonts w:ascii="Arial" w:hAnsi="Arial" w:cs="Arial"/>
          <w:color w:val="000000"/>
          <w:szCs w:val="24"/>
        </w:rPr>
        <w:t xml:space="preserve">Jenis dan judul luaran harus relevan dengan bidang </w:t>
      </w:r>
      <w:r w:rsidR="00570A5E">
        <w:rPr>
          <w:rFonts w:ascii="Arial" w:hAnsi="Arial" w:cs="Arial"/>
          <w:color w:val="000000"/>
          <w:szCs w:val="24"/>
        </w:rPr>
        <w:t>p</w:t>
      </w:r>
      <w:r w:rsidR="007A0679" w:rsidRPr="00B35789">
        <w:rPr>
          <w:rFonts w:ascii="Arial" w:hAnsi="Arial" w:cs="Arial"/>
          <w:color w:val="000000"/>
          <w:szCs w:val="24"/>
        </w:rPr>
        <w:t xml:space="preserve">rogram </w:t>
      </w:r>
      <w:r w:rsidR="00570A5E">
        <w:rPr>
          <w:rFonts w:ascii="Arial" w:hAnsi="Arial" w:cs="Arial"/>
          <w:color w:val="000000"/>
          <w:szCs w:val="24"/>
        </w:rPr>
        <w:t>s</w:t>
      </w:r>
      <w:r w:rsidR="007A0679" w:rsidRPr="00B35789">
        <w:rPr>
          <w:rFonts w:ascii="Arial" w:hAnsi="Arial" w:cs="Arial"/>
          <w:color w:val="000000"/>
          <w:szCs w:val="24"/>
        </w:rPr>
        <w:t>tudi.</w:t>
      </w:r>
    </w:p>
    <w:p w14:paraId="3E318CD5" w14:textId="77777777" w:rsidR="00332EE0" w:rsidRDefault="00332EE0" w:rsidP="002174A6">
      <w:pPr>
        <w:spacing w:after="0"/>
        <w:ind w:left="426" w:firstLine="294"/>
        <w:rPr>
          <w:rFonts w:ascii="Arial" w:hAnsi="Arial" w:cs="Arial"/>
          <w:szCs w:val="24"/>
          <w:lang w:val="id-ID"/>
        </w:rPr>
      </w:pPr>
    </w:p>
    <w:p w14:paraId="4B0B0A53" w14:textId="240935B2" w:rsidR="005C3F92" w:rsidRPr="008946FD" w:rsidRDefault="005C3F92" w:rsidP="00FC48E5">
      <w:pPr>
        <w:spacing w:after="0"/>
        <w:ind w:left="709"/>
        <w:rPr>
          <w:rFonts w:ascii="Arial" w:hAnsi="Arial" w:cs="Arial"/>
          <w:szCs w:val="24"/>
        </w:rPr>
      </w:pPr>
      <w:r w:rsidRPr="00486BCB">
        <w:rPr>
          <w:rFonts w:ascii="Arial" w:hAnsi="Arial" w:cs="Arial"/>
          <w:szCs w:val="24"/>
          <w:lang w:val="id-ID"/>
        </w:rPr>
        <w:t xml:space="preserve">Tabel </w:t>
      </w:r>
      <w:r w:rsidR="00731624" w:rsidRPr="00486BCB">
        <w:rPr>
          <w:rFonts w:ascii="Arial" w:hAnsi="Arial" w:cs="Arial"/>
          <w:szCs w:val="24"/>
        </w:rPr>
        <w:t>8.</w:t>
      </w:r>
      <w:r w:rsidR="001F5961" w:rsidRPr="00486BCB">
        <w:rPr>
          <w:rFonts w:ascii="Arial" w:hAnsi="Arial" w:cs="Arial"/>
          <w:szCs w:val="24"/>
        </w:rPr>
        <w:t>f.</w:t>
      </w:r>
      <w:r w:rsidR="009500B8" w:rsidRPr="00486BCB">
        <w:rPr>
          <w:rFonts w:ascii="Arial" w:hAnsi="Arial" w:cs="Arial"/>
          <w:szCs w:val="24"/>
        </w:rPr>
        <w:t>4</w:t>
      </w:r>
      <w:r w:rsidR="001F5961" w:rsidRPr="00486BCB">
        <w:rPr>
          <w:rFonts w:ascii="Arial" w:hAnsi="Arial" w:cs="Arial"/>
          <w:szCs w:val="24"/>
        </w:rPr>
        <w:t>)</w:t>
      </w:r>
      <w:r w:rsidRPr="00486BCB">
        <w:rPr>
          <w:rFonts w:ascii="Arial" w:hAnsi="Arial" w:cs="Arial"/>
          <w:szCs w:val="24"/>
          <w:lang w:val="id-ID"/>
        </w:rPr>
        <w:t xml:space="preserve"> Luaran </w:t>
      </w:r>
      <w:r w:rsidR="009500B8" w:rsidRPr="00486BCB">
        <w:rPr>
          <w:rFonts w:ascii="Arial" w:hAnsi="Arial" w:cs="Arial"/>
          <w:szCs w:val="24"/>
        </w:rPr>
        <w:t xml:space="preserve">penelitian/PkM </w:t>
      </w:r>
      <w:r w:rsidR="0053318F" w:rsidRPr="00486BCB">
        <w:rPr>
          <w:rFonts w:ascii="Arial" w:hAnsi="Arial" w:cs="Arial"/>
          <w:szCs w:val="24"/>
        </w:rPr>
        <w:t xml:space="preserve">yang dihasilkan </w:t>
      </w:r>
      <w:r w:rsidR="001F5961" w:rsidRPr="00486BCB">
        <w:rPr>
          <w:rFonts w:ascii="Arial" w:hAnsi="Arial" w:cs="Arial"/>
          <w:szCs w:val="24"/>
        </w:rPr>
        <w:t>m</w:t>
      </w:r>
      <w:r w:rsidR="0053318F" w:rsidRPr="00486BCB">
        <w:rPr>
          <w:rFonts w:ascii="Arial" w:hAnsi="Arial" w:cs="Arial"/>
          <w:szCs w:val="24"/>
        </w:rPr>
        <w:t>ahasiswa</w:t>
      </w:r>
    </w:p>
    <w:tbl>
      <w:tblPr>
        <w:tblW w:w="850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"/>
        <w:gridCol w:w="4112"/>
        <w:gridCol w:w="1134"/>
        <w:gridCol w:w="2551"/>
      </w:tblGrid>
      <w:tr w:rsidR="005C3F92" w:rsidRPr="008946FD" w14:paraId="54A55084" w14:textId="77777777" w:rsidTr="007A0679">
        <w:trPr>
          <w:tblHeader/>
        </w:trPr>
        <w:tc>
          <w:tcPr>
            <w:tcW w:w="708" w:type="dxa"/>
            <w:shd w:val="pct20" w:color="auto" w:fill="auto"/>
            <w:vAlign w:val="center"/>
          </w:tcPr>
          <w:p w14:paraId="0197E900" w14:textId="77777777" w:rsidR="005C3F92" w:rsidRPr="008946FD" w:rsidRDefault="005C3F92" w:rsidP="002174A6">
            <w:pPr>
              <w:tabs>
                <w:tab w:val="left" w:pos="284"/>
              </w:tabs>
              <w:spacing w:before="60" w:after="6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lang w:val="id-ID"/>
              </w:rPr>
              <w:t>No</w:t>
            </w:r>
          </w:p>
        </w:tc>
        <w:tc>
          <w:tcPr>
            <w:tcW w:w="4112" w:type="dxa"/>
            <w:shd w:val="pct20" w:color="auto" w:fill="auto"/>
            <w:vAlign w:val="center"/>
          </w:tcPr>
          <w:p w14:paraId="3BD2461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8946FD">
              <w:rPr>
                <w:rFonts w:ascii="Arial" w:hAnsi="Arial" w:cs="Arial"/>
                <w:b/>
                <w:sz w:val="20"/>
              </w:rPr>
              <w:t xml:space="preserve">Judul </w:t>
            </w:r>
            <w:r w:rsidRPr="008946FD">
              <w:rPr>
                <w:rFonts w:ascii="Arial" w:hAnsi="Arial" w:cs="Arial"/>
                <w:b/>
                <w:sz w:val="20"/>
                <w:lang w:val="id-ID"/>
              </w:rPr>
              <w:t>Luaran Penel</w:t>
            </w:r>
            <w:r w:rsidRPr="008946FD">
              <w:rPr>
                <w:rFonts w:ascii="Arial" w:hAnsi="Arial" w:cs="Arial"/>
                <w:b/>
                <w:sz w:val="20"/>
              </w:rPr>
              <w:t>itian/PkM</w:t>
            </w: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shd w:val="pct20" w:color="auto" w:fill="auto"/>
            <w:vAlign w:val="center"/>
          </w:tcPr>
          <w:p w14:paraId="0CD8D1A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lang w:val="id-ID"/>
              </w:rPr>
              <w:t>Tahun</w:t>
            </w:r>
          </w:p>
        </w:tc>
        <w:tc>
          <w:tcPr>
            <w:tcW w:w="2551" w:type="dxa"/>
            <w:tcBorders>
              <w:top w:val="single" w:sz="4" w:space="0" w:color="auto"/>
              <w:bottom w:val="double" w:sz="4" w:space="0" w:color="auto"/>
            </w:tcBorders>
            <w:shd w:val="pct20" w:color="auto" w:fill="auto"/>
            <w:vAlign w:val="center"/>
          </w:tcPr>
          <w:p w14:paraId="74F0CAE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lang w:val="id-ID"/>
              </w:rPr>
              <w:t>Keterangan</w:t>
            </w:r>
          </w:p>
        </w:tc>
      </w:tr>
      <w:tr w:rsidR="005C3F92" w:rsidRPr="008946FD" w14:paraId="4EE44450" w14:textId="77777777" w:rsidTr="007A0679">
        <w:trPr>
          <w:tblHeader/>
        </w:trPr>
        <w:tc>
          <w:tcPr>
            <w:tcW w:w="708" w:type="dxa"/>
            <w:tcBorders>
              <w:top w:val="double" w:sz="4" w:space="0" w:color="auto"/>
            </w:tcBorders>
            <w:shd w:val="pct20" w:color="auto" w:fill="auto"/>
          </w:tcPr>
          <w:p w14:paraId="650ECC2A" w14:textId="781D8603" w:rsidR="005C3F92" w:rsidRPr="008946FD" w:rsidRDefault="00CE4B27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8946FD">
              <w:rPr>
                <w:rFonts w:ascii="Arial" w:hAnsi="Arial" w:cs="Arial"/>
                <w:sz w:val="16"/>
              </w:rPr>
              <w:t>1</w:t>
            </w:r>
          </w:p>
        </w:tc>
        <w:tc>
          <w:tcPr>
            <w:tcW w:w="4112" w:type="dxa"/>
            <w:tcBorders>
              <w:top w:val="double" w:sz="4" w:space="0" w:color="auto"/>
            </w:tcBorders>
            <w:shd w:val="pct20" w:color="auto" w:fill="auto"/>
          </w:tcPr>
          <w:p w14:paraId="03BB5CE6" w14:textId="1FAB2052" w:rsidR="005C3F92" w:rsidRPr="008946FD" w:rsidRDefault="00CE4B27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8946FD">
              <w:rPr>
                <w:rFonts w:ascii="Arial" w:hAnsi="Arial" w:cs="Arial"/>
                <w:sz w:val="16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45E79DC6" w14:textId="0303ADC1" w:rsidR="005C3F92" w:rsidRPr="008946FD" w:rsidRDefault="00CE4B27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8946FD">
              <w:rPr>
                <w:rFonts w:ascii="Arial" w:hAnsi="Arial" w:cs="Arial"/>
                <w:sz w:val="16"/>
              </w:rPr>
              <w:t>3</w:t>
            </w:r>
          </w:p>
        </w:tc>
        <w:tc>
          <w:tcPr>
            <w:tcW w:w="2551" w:type="dxa"/>
            <w:tcBorders>
              <w:top w:val="double" w:sz="4" w:space="0" w:color="auto"/>
            </w:tcBorders>
            <w:shd w:val="pct20" w:color="auto" w:fill="auto"/>
          </w:tcPr>
          <w:p w14:paraId="619C93F0" w14:textId="3F2D6EEC" w:rsidR="005C3F92" w:rsidRPr="008946FD" w:rsidRDefault="00CE4B27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8946FD">
              <w:rPr>
                <w:rFonts w:ascii="Arial" w:hAnsi="Arial" w:cs="Arial"/>
                <w:sz w:val="16"/>
              </w:rPr>
              <w:t>4</w:t>
            </w:r>
          </w:p>
        </w:tc>
      </w:tr>
      <w:tr w:rsidR="005C3F92" w:rsidRPr="008946FD" w14:paraId="787DB65E" w14:textId="77777777" w:rsidTr="007A0679">
        <w:tc>
          <w:tcPr>
            <w:tcW w:w="708" w:type="dxa"/>
          </w:tcPr>
          <w:p w14:paraId="261DA10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I</w:t>
            </w:r>
          </w:p>
        </w:tc>
        <w:tc>
          <w:tcPr>
            <w:tcW w:w="4112" w:type="dxa"/>
          </w:tcPr>
          <w:p w14:paraId="59B68B70" w14:textId="7BDCEB1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946F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HKI</w:t>
            </w:r>
            <w:r w:rsidR="00731624" w:rsidRPr="008946F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731624" w:rsidRPr="008946F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1)</w:t>
            </w:r>
            <w:r w:rsidR="00731624" w:rsidRPr="008946F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:</w:t>
            </w:r>
          </w:p>
          <w:p w14:paraId="4B102CFD" w14:textId="77777777" w:rsidR="005C3F92" w:rsidRPr="008946FD" w:rsidRDefault="005C3F92" w:rsidP="002174A6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Paten, </w:t>
            </w:r>
          </w:p>
          <w:p w14:paraId="469AD5EE" w14:textId="77777777" w:rsidR="005C3F92" w:rsidRPr="008946FD" w:rsidRDefault="005C3F92" w:rsidP="002174A6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ten Sederhana</w:t>
            </w:r>
          </w:p>
        </w:tc>
        <w:tc>
          <w:tcPr>
            <w:tcW w:w="1134" w:type="dxa"/>
          </w:tcPr>
          <w:p w14:paraId="3D0DD42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56904A4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7F9D6088" w14:textId="77777777" w:rsidTr="007A0679">
        <w:tc>
          <w:tcPr>
            <w:tcW w:w="708" w:type="dxa"/>
          </w:tcPr>
          <w:p w14:paraId="09CA1FA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2A2DD623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3B7CCF96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E34834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0503D727" w14:textId="77777777" w:rsidTr="007A0679">
        <w:tc>
          <w:tcPr>
            <w:tcW w:w="708" w:type="dxa"/>
          </w:tcPr>
          <w:p w14:paraId="538D398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BE45D6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32DF700A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40D9F7CA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098C20C3" w14:textId="77777777" w:rsidTr="007A0679">
        <w:tc>
          <w:tcPr>
            <w:tcW w:w="708" w:type="dxa"/>
          </w:tcPr>
          <w:p w14:paraId="7F61B3A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237031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</w:rPr>
            </w:pPr>
            <w:r w:rsidRPr="008946FD">
              <w:rPr>
                <w:rFonts w:ascii="Arial" w:hAnsi="Arial" w:cs="Arial"/>
                <w:sz w:val="20"/>
                <w:szCs w:val="20"/>
              </w:rPr>
              <w:t>3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737F2E66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7123E81A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791EF9F4" w14:textId="77777777" w:rsidTr="007A0679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5FD1A14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0825ACE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286656D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CAD477B" w14:textId="77777777" w:rsidTr="007A0679">
        <w:tc>
          <w:tcPr>
            <w:tcW w:w="708" w:type="dxa"/>
            <w:tcBorders>
              <w:top w:val="single" w:sz="8" w:space="0" w:color="auto"/>
            </w:tcBorders>
          </w:tcPr>
          <w:p w14:paraId="34680326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II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154D85E0" w14:textId="6533D90C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HKI</w:t>
            </w:r>
            <w:r w:rsidR="007A0679" w:rsidRPr="008946F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A0679" w:rsidRPr="008946FD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1)</w:t>
            </w:r>
            <w:r w:rsidRPr="008946FD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  <w:p w14:paraId="5A159746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Hak Cipta, </w:t>
            </w:r>
          </w:p>
          <w:p w14:paraId="09593B6A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Desain Produk Industri, </w:t>
            </w:r>
          </w:p>
          <w:p w14:paraId="3F4902F6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Perlindungan Varietas Tanaman</w:t>
            </w:r>
            <w:r w:rsidRPr="008946FD">
              <w:rPr>
                <w:rFonts w:ascii="Arial" w:hAnsi="Arial" w:cs="Arial"/>
                <w:sz w:val="20"/>
                <w:szCs w:val="20"/>
              </w:rPr>
              <w:t xml:space="preserve"> (Sertifikat Perlindungan Varietas Tanaman, Sertifikat Pelepasan Varietas, Sertifikat Pendaftaran Varietas)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, </w:t>
            </w:r>
          </w:p>
          <w:p w14:paraId="6F036CB5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Desain Tata Letak Sirkuit Terpadu, </w:t>
            </w:r>
          </w:p>
          <w:p w14:paraId="716E57AF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dll.)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3126BF33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3681CD4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9BB4108" w14:textId="77777777" w:rsidTr="007A0679">
        <w:tc>
          <w:tcPr>
            <w:tcW w:w="708" w:type="dxa"/>
          </w:tcPr>
          <w:p w14:paraId="0E9C0AF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135E1C1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1C68A78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75F0961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5BED366D" w14:textId="77777777" w:rsidTr="007A0679">
        <w:tc>
          <w:tcPr>
            <w:tcW w:w="708" w:type="dxa"/>
          </w:tcPr>
          <w:p w14:paraId="0FBAA4C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06511E9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710F8A0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7C3016F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B4444BE" w14:textId="77777777" w:rsidTr="007A0679">
        <w:tc>
          <w:tcPr>
            <w:tcW w:w="708" w:type="dxa"/>
          </w:tcPr>
          <w:p w14:paraId="364DDED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469F55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</w:rPr>
            </w:pPr>
            <w:r w:rsidRPr="008946FD">
              <w:rPr>
                <w:rFonts w:ascii="Arial" w:hAnsi="Arial" w:cs="Arial"/>
                <w:sz w:val="20"/>
                <w:szCs w:val="20"/>
              </w:rPr>
              <w:t>3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4FF6807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EAA6DD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4A7298D4" w14:textId="77777777" w:rsidTr="007A0679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750E07F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36553C05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7EEC4DD3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7002C488" w14:textId="77777777" w:rsidTr="007A0679">
        <w:tc>
          <w:tcPr>
            <w:tcW w:w="708" w:type="dxa"/>
            <w:tcBorders>
              <w:top w:val="single" w:sz="8" w:space="0" w:color="auto"/>
            </w:tcBorders>
          </w:tcPr>
          <w:p w14:paraId="295DDC8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III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10E2D768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eastAsia="id-ID"/>
              </w:rPr>
              <w:t>Teknologi Tepat Guna, Produk (Produk Terstandarisasi, Produk Tersertifikasi), Karya Seni, Rekayasa Sosial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696E5D83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4A06554A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67049A38" w14:textId="77777777" w:rsidTr="007A0679">
        <w:tc>
          <w:tcPr>
            <w:tcW w:w="708" w:type="dxa"/>
          </w:tcPr>
          <w:p w14:paraId="353A8EA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227EFF86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7D1D784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6E9BB89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4C299F81" w14:textId="77777777" w:rsidTr="007A0679">
        <w:tc>
          <w:tcPr>
            <w:tcW w:w="708" w:type="dxa"/>
          </w:tcPr>
          <w:p w14:paraId="369D46D0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4AB265B0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38F3FFC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03A781C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15516518" w14:textId="77777777" w:rsidTr="007A0679">
        <w:tc>
          <w:tcPr>
            <w:tcW w:w="708" w:type="dxa"/>
          </w:tcPr>
          <w:p w14:paraId="73D9024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7389B7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</w:rPr>
              <w:t>3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01B1A11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167EB0C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0CFB618" w14:textId="77777777" w:rsidTr="007A0679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6EA0122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0DE614A1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C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4EB214A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E720892" w14:textId="77777777" w:rsidTr="007A0679">
        <w:tc>
          <w:tcPr>
            <w:tcW w:w="708" w:type="dxa"/>
            <w:tcBorders>
              <w:top w:val="single" w:sz="8" w:space="0" w:color="auto"/>
            </w:tcBorders>
          </w:tcPr>
          <w:p w14:paraId="5B89859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IV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45D7E281" w14:textId="111A9FC4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Buku ber-ISBN</w:t>
            </w:r>
            <w:r w:rsidRPr="008946FD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1F596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946FD">
              <w:rPr>
                <w:rFonts w:ascii="Arial" w:hAnsi="Arial" w:cs="Arial"/>
                <w:b/>
                <w:i/>
                <w:sz w:val="20"/>
                <w:szCs w:val="20"/>
              </w:rPr>
              <w:t>Book Chapter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06193C1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112408C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13293518" w14:textId="77777777" w:rsidTr="007A0679">
        <w:tc>
          <w:tcPr>
            <w:tcW w:w="708" w:type="dxa"/>
          </w:tcPr>
          <w:p w14:paraId="67BFA50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3E2BBFA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2F648B5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F4347E0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70B79E53" w14:textId="77777777" w:rsidTr="007A0679">
        <w:tc>
          <w:tcPr>
            <w:tcW w:w="708" w:type="dxa"/>
          </w:tcPr>
          <w:p w14:paraId="2EE68F98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5E1F84B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7A328FA1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00BD141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088EC488" w14:textId="77777777" w:rsidTr="007A0679">
        <w:tc>
          <w:tcPr>
            <w:tcW w:w="708" w:type="dxa"/>
          </w:tcPr>
          <w:p w14:paraId="4F41C14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28A1829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</w:rPr>
              <w:t>3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571C7A21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7A862D8F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4768249F" w14:textId="77777777" w:rsidTr="007A0679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6816595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3C6F3B5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D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1243A045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14:paraId="0151D264" w14:textId="0C2637EA" w:rsidR="005C3F92" w:rsidRPr="008946FD" w:rsidRDefault="007A0679" w:rsidP="002174A6">
      <w:pPr>
        <w:spacing w:after="0"/>
        <w:ind w:left="426" w:firstLine="294"/>
        <w:rPr>
          <w:rFonts w:ascii="Arial" w:hAnsi="Arial" w:cs="Arial"/>
          <w:lang w:val="id-ID"/>
        </w:rPr>
      </w:pPr>
      <w:r w:rsidRPr="008946FD">
        <w:rPr>
          <w:rFonts w:ascii="Arial" w:hAnsi="Arial" w:cs="Arial"/>
        </w:rPr>
        <w:t>Keterangan</w:t>
      </w:r>
      <w:r w:rsidR="005C3F92" w:rsidRPr="008946FD">
        <w:rPr>
          <w:rFonts w:ascii="Arial" w:hAnsi="Arial" w:cs="Arial"/>
          <w:lang w:val="id-ID"/>
        </w:rPr>
        <w:t>:</w:t>
      </w:r>
    </w:p>
    <w:p w14:paraId="26043DE7" w14:textId="27F40424" w:rsidR="00140D46" w:rsidRDefault="007A0679" w:rsidP="001F5961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C72555">
        <w:rPr>
          <w:rFonts w:ascii="Arial" w:hAnsi="Arial" w:cs="Arial"/>
          <w:vertAlign w:val="superscript"/>
        </w:rPr>
        <w:t>1)</w:t>
      </w:r>
      <w:r w:rsidRPr="00C72555">
        <w:rPr>
          <w:rFonts w:ascii="Arial" w:hAnsi="Arial" w:cs="Arial"/>
        </w:rPr>
        <w:t xml:space="preserve"> </w:t>
      </w:r>
      <w:r w:rsidR="005C3F92" w:rsidRPr="00C72555">
        <w:rPr>
          <w:rFonts w:ascii="Arial" w:hAnsi="Arial" w:cs="Arial"/>
        </w:rPr>
        <w:t xml:space="preserve">Luaran penelitian/PkM yang </w:t>
      </w:r>
      <w:r w:rsidR="009500B8">
        <w:rPr>
          <w:rFonts w:ascii="Arial" w:hAnsi="Arial" w:cs="Arial"/>
          <w:color w:val="000000"/>
          <w:szCs w:val="24"/>
        </w:rPr>
        <w:t xml:space="preserve">mendapat </w:t>
      </w:r>
      <w:r w:rsidR="005C3F92" w:rsidRPr="008946FD">
        <w:rPr>
          <w:rFonts w:ascii="Arial" w:hAnsi="Arial" w:cs="Arial"/>
        </w:rPr>
        <w:t xml:space="preserve">pengakuan Hak Kekayaan Intelektual (HKI) </w:t>
      </w:r>
      <w:r w:rsidR="009500B8">
        <w:rPr>
          <w:rFonts w:ascii="Arial" w:hAnsi="Arial" w:cs="Arial"/>
        </w:rPr>
        <w:t xml:space="preserve">harus </w:t>
      </w:r>
      <w:r w:rsidR="005C3F92" w:rsidRPr="008946FD">
        <w:rPr>
          <w:rFonts w:ascii="Arial" w:hAnsi="Arial" w:cs="Arial"/>
        </w:rPr>
        <w:t>dibuktikan dengan surat penetapan oleh Kemenkumham atau kementerian lain yang berwenang.</w:t>
      </w:r>
    </w:p>
    <w:sectPr w:rsidR="00140D46" w:rsidSect="00842F05">
      <w:pgSz w:w="11909" w:h="16834" w:code="9"/>
      <w:pgMar w:top="1701" w:right="1247" w:bottom="1701" w:left="15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575C65" w14:textId="77777777" w:rsidR="00F00B47" w:rsidRDefault="00F00B47" w:rsidP="003711C1">
      <w:pPr>
        <w:spacing w:after="0" w:line="240" w:lineRule="auto"/>
      </w:pPr>
      <w:r>
        <w:separator/>
      </w:r>
    </w:p>
  </w:endnote>
  <w:endnote w:type="continuationSeparator" w:id="0">
    <w:p w14:paraId="43F8CE7C" w14:textId="77777777" w:rsidR="00F00B47" w:rsidRDefault="00F00B47" w:rsidP="00371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B735E" w14:textId="0FFA34FD" w:rsidR="00D60E65" w:rsidRPr="007E2423" w:rsidRDefault="00D60E65">
    <w:pPr>
      <w:pStyle w:val="Footer"/>
      <w:framePr w:wrap="around" w:vAnchor="text" w:hAnchor="margin" w:xAlign="right" w:y="1"/>
      <w:rPr>
        <w:rStyle w:val="PageNumber"/>
        <w:rFonts w:ascii="Arial" w:hAnsi="Arial" w:cs="Arial"/>
      </w:rPr>
    </w:pPr>
    <w:r w:rsidRPr="007E2423">
      <w:rPr>
        <w:rStyle w:val="PageNumber"/>
        <w:rFonts w:ascii="Arial" w:hAnsi="Arial" w:cs="Arial"/>
      </w:rPr>
      <w:fldChar w:fldCharType="begin"/>
    </w:r>
    <w:r w:rsidRPr="007E2423">
      <w:rPr>
        <w:rStyle w:val="PageNumber"/>
        <w:rFonts w:ascii="Arial" w:hAnsi="Arial" w:cs="Arial"/>
      </w:rPr>
      <w:instrText xml:space="preserve">PAGE  </w:instrText>
    </w:r>
    <w:r w:rsidRPr="007E2423">
      <w:rPr>
        <w:rStyle w:val="PageNumber"/>
        <w:rFonts w:ascii="Arial" w:hAnsi="Arial" w:cs="Arial"/>
      </w:rPr>
      <w:fldChar w:fldCharType="separate"/>
    </w:r>
    <w:r w:rsidR="00F21190">
      <w:rPr>
        <w:rStyle w:val="PageNumber"/>
        <w:rFonts w:ascii="Arial" w:hAnsi="Arial" w:cs="Arial"/>
        <w:noProof/>
      </w:rPr>
      <w:t>i</w:t>
    </w:r>
    <w:r w:rsidRPr="007E2423">
      <w:rPr>
        <w:rStyle w:val="PageNumber"/>
        <w:rFonts w:ascii="Arial" w:hAnsi="Arial" w:cs="Arial"/>
      </w:rPr>
      <w:fldChar w:fldCharType="end"/>
    </w:r>
  </w:p>
  <w:p w14:paraId="6F35890E" w14:textId="6E4703A0" w:rsidR="00D60E65" w:rsidRPr="00824160" w:rsidRDefault="00D60E65">
    <w:pPr>
      <w:pStyle w:val="Footer"/>
      <w:pBdr>
        <w:top w:val="double" w:sz="4" w:space="1" w:color="auto"/>
      </w:pBdr>
      <w:ind w:right="360"/>
      <w:rPr>
        <w:rFonts w:ascii="Arial" w:hAnsi="Arial" w:cs="Arial"/>
      </w:rPr>
    </w:pPr>
    <w:r>
      <w:rPr>
        <w:rFonts w:ascii="Arial" w:hAnsi="Arial" w:cs="Arial"/>
      </w:rPr>
      <w:t xml:space="preserve">LKPS </w:t>
    </w:r>
    <w:r w:rsidR="00BF2939">
      <w:rPr>
        <w:rFonts w:ascii="Arial" w:hAnsi="Arial" w:cs="Arial"/>
      </w:rPr>
      <w:t>– Instrumen Akreditasi Program Studi versi 4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C509BD" w14:textId="77777777" w:rsidR="00F00B47" w:rsidRDefault="00F00B47" w:rsidP="003711C1">
      <w:pPr>
        <w:spacing w:after="0" w:line="240" w:lineRule="auto"/>
      </w:pPr>
      <w:r>
        <w:separator/>
      </w:r>
    </w:p>
  </w:footnote>
  <w:footnote w:type="continuationSeparator" w:id="0">
    <w:p w14:paraId="08B41BA9" w14:textId="77777777" w:rsidR="00F00B47" w:rsidRDefault="00F00B47" w:rsidP="00371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A227D"/>
    <w:multiLevelType w:val="hybridMultilevel"/>
    <w:tmpl w:val="C8469F08"/>
    <w:lvl w:ilvl="0" w:tplc="04090017">
      <w:start w:val="1"/>
      <w:numFmt w:val="lowerLetter"/>
      <w:lvlText w:val="%1)"/>
      <w:lvlJc w:val="left"/>
      <w:pPr>
        <w:ind w:left="2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0" w:hanging="360"/>
      </w:pPr>
    </w:lvl>
    <w:lvl w:ilvl="2" w:tplc="0409001B" w:tentative="1">
      <w:start w:val="1"/>
      <w:numFmt w:val="lowerRoman"/>
      <w:lvlText w:val="%3."/>
      <w:lvlJc w:val="right"/>
      <w:pPr>
        <w:ind w:left="4220" w:hanging="180"/>
      </w:pPr>
    </w:lvl>
    <w:lvl w:ilvl="3" w:tplc="0409000F" w:tentative="1">
      <w:start w:val="1"/>
      <w:numFmt w:val="decimal"/>
      <w:lvlText w:val="%4."/>
      <w:lvlJc w:val="left"/>
      <w:pPr>
        <w:ind w:left="4940" w:hanging="360"/>
      </w:pPr>
    </w:lvl>
    <w:lvl w:ilvl="4" w:tplc="04090019" w:tentative="1">
      <w:start w:val="1"/>
      <w:numFmt w:val="lowerLetter"/>
      <w:lvlText w:val="%5."/>
      <w:lvlJc w:val="left"/>
      <w:pPr>
        <w:ind w:left="5660" w:hanging="360"/>
      </w:pPr>
    </w:lvl>
    <w:lvl w:ilvl="5" w:tplc="0409001B" w:tentative="1">
      <w:start w:val="1"/>
      <w:numFmt w:val="lowerRoman"/>
      <w:lvlText w:val="%6."/>
      <w:lvlJc w:val="right"/>
      <w:pPr>
        <w:ind w:left="6380" w:hanging="180"/>
      </w:pPr>
    </w:lvl>
    <w:lvl w:ilvl="6" w:tplc="0409000F" w:tentative="1">
      <w:start w:val="1"/>
      <w:numFmt w:val="decimal"/>
      <w:lvlText w:val="%7."/>
      <w:lvlJc w:val="left"/>
      <w:pPr>
        <w:ind w:left="7100" w:hanging="360"/>
      </w:pPr>
    </w:lvl>
    <w:lvl w:ilvl="7" w:tplc="04090019" w:tentative="1">
      <w:start w:val="1"/>
      <w:numFmt w:val="lowerLetter"/>
      <w:lvlText w:val="%8."/>
      <w:lvlJc w:val="left"/>
      <w:pPr>
        <w:ind w:left="7820" w:hanging="360"/>
      </w:pPr>
    </w:lvl>
    <w:lvl w:ilvl="8" w:tplc="0409001B" w:tentative="1">
      <w:start w:val="1"/>
      <w:numFmt w:val="lowerRoman"/>
      <w:lvlText w:val="%9."/>
      <w:lvlJc w:val="right"/>
      <w:pPr>
        <w:ind w:left="8540" w:hanging="180"/>
      </w:pPr>
    </w:lvl>
  </w:abstractNum>
  <w:abstractNum w:abstractNumId="1" w15:restartNumberingAfterBreak="0">
    <w:nsid w:val="15AA466A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72959"/>
    <w:multiLevelType w:val="hybridMultilevel"/>
    <w:tmpl w:val="1062BD12"/>
    <w:lvl w:ilvl="0" w:tplc="10AAB116">
      <w:start w:val="9"/>
      <w:numFmt w:val="lowerLetter"/>
      <w:lvlText w:val="%1)"/>
      <w:lvlJc w:val="left"/>
      <w:pPr>
        <w:ind w:left="391" w:hanging="284"/>
        <w:jc w:val="left"/>
      </w:pPr>
      <w:rPr>
        <w:rFonts w:ascii="Arial" w:eastAsia="Arial" w:hAnsi="Arial" w:cs="Arial" w:hint="default"/>
        <w:w w:val="99"/>
        <w:sz w:val="18"/>
        <w:szCs w:val="18"/>
        <w:lang w:val="id" w:eastAsia="id" w:bidi="id"/>
      </w:rPr>
    </w:lvl>
    <w:lvl w:ilvl="1" w:tplc="4F68A3B2">
      <w:numFmt w:val="bullet"/>
      <w:lvlText w:val="•"/>
      <w:lvlJc w:val="left"/>
      <w:pPr>
        <w:ind w:left="841" w:hanging="284"/>
      </w:pPr>
      <w:rPr>
        <w:rFonts w:hint="default"/>
        <w:lang w:val="id" w:eastAsia="id" w:bidi="id"/>
      </w:rPr>
    </w:lvl>
    <w:lvl w:ilvl="2" w:tplc="5FC6BD18">
      <w:numFmt w:val="bullet"/>
      <w:lvlText w:val="•"/>
      <w:lvlJc w:val="left"/>
      <w:pPr>
        <w:ind w:left="1282" w:hanging="284"/>
      </w:pPr>
      <w:rPr>
        <w:rFonts w:hint="default"/>
        <w:lang w:val="id" w:eastAsia="id" w:bidi="id"/>
      </w:rPr>
    </w:lvl>
    <w:lvl w:ilvl="3" w:tplc="F38A8442">
      <w:numFmt w:val="bullet"/>
      <w:lvlText w:val="•"/>
      <w:lvlJc w:val="left"/>
      <w:pPr>
        <w:ind w:left="1723" w:hanging="284"/>
      </w:pPr>
      <w:rPr>
        <w:rFonts w:hint="default"/>
        <w:lang w:val="id" w:eastAsia="id" w:bidi="id"/>
      </w:rPr>
    </w:lvl>
    <w:lvl w:ilvl="4" w:tplc="64429132">
      <w:numFmt w:val="bullet"/>
      <w:lvlText w:val="•"/>
      <w:lvlJc w:val="left"/>
      <w:pPr>
        <w:ind w:left="2165" w:hanging="284"/>
      </w:pPr>
      <w:rPr>
        <w:rFonts w:hint="default"/>
        <w:lang w:val="id" w:eastAsia="id" w:bidi="id"/>
      </w:rPr>
    </w:lvl>
    <w:lvl w:ilvl="5" w:tplc="CA3E57CC">
      <w:numFmt w:val="bullet"/>
      <w:lvlText w:val="•"/>
      <w:lvlJc w:val="left"/>
      <w:pPr>
        <w:ind w:left="2606" w:hanging="284"/>
      </w:pPr>
      <w:rPr>
        <w:rFonts w:hint="default"/>
        <w:lang w:val="id" w:eastAsia="id" w:bidi="id"/>
      </w:rPr>
    </w:lvl>
    <w:lvl w:ilvl="6" w:tplc="8BB6292C">
      <w:numFmt w:val="bullet"/>
      <w:lvlText w:val="•"/>
      <w:lvlJc w:val="left"/>
      <w:pPr>
        <w:ind w:left="3047" w:hanging="284"/>
      </w:pPr>
      <w:rPr>
        <w:rFonts w:hint="default"/>
        <w:lang w:val="id" w:eastAsia="id" w:bidi="id"/>
      </w:rPr>
    </w:lvl>
    <w:lvl w:ilvl="7" w:tplc="DAEC3BC4">
      <w:numFmt w:val="bullet"/>
      <w:lvlText w:val="•"/>
      <w:lvlJc w:val="left"/>
      <w:pPr>
        <w:ind w:left="3489" w:hanging="284"/>
      </w:pPr>
      <w:rPr>
        <w:rFonts w:hint="default"/>
        <w:lang w:val="id" w:eastAsia="id" w:bidi="id"/>
      </w:rPr>
    </w:lvl>
    <w:lvl w:ilvl="8" w:tplc="1FE8879C">
      <w:numFmt w:val="bullet"/>
      <w:lvlText w:val="•"/>
      <w:lvlJc w:val="left"/>
      <w:pPr>
        <w:ind w:left="3930" w:hanging="284"/>
      </w:pPr>
      <w:rPr>
        <w:rFonts w:hint="default"/>
        <w:lang w:val="id" w:eastAsia="id" w:bidi="id"/>
      </w:rPr>
    </w:lvl>
  </w:abstractNum>
  <w:abstractNum w:abstractNumId="3" w15:restartNumberingAfterBreak="0">
    <w:nsid w:val="1D9F1078"/>
    <w:multiLevelType w:val="hybridMultilevel"/>
    <w:tmpl w:val="48DEDA24"/>
    <w:lvl w:ilvl="0" w:tplc="57B29F8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C173C3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C6A52"/>
    <w:multiLevelType w:val="hybridMultilevel"/>
    <w:tmpl w:val="8C02D55A"/>
    <w:lvl w:ilvl="0" w:tplc="826E3C8C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9510AFD"/>
    <w:multiLevelType w:val="hybridMultilevel"/>
    <w:tmpl w:val="55FE45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D852E74"/>
    <w:multiLevelType w:val="hybridMultilevel"/>
    <w:tmpl w:val="B8227614"/>
    <w:lvl w:ilvl="0" w:tplc="04090011">
      <w:start w:val="1"/>
      <w:numFmt w:val="decimal"/>
      <w:lvlText w:val="%1)"/>
      <w:lvlJc w:val="left"/>
      <w:pPr>
        <w:ind w:left="4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7" w:hanging="360"/>
      </w:pPr>
    </w:lvl>
    <w:lvl w:ilvl="2" w:tplc="0409001B" w:tentative="1">
      <w:start w:val="1"/>
      <w:numFmt w:val="lowerRoman"/>
      <w:lvlText w:val="%3."/>
      <w:lvlJc w:val="right"/>
      <w:pPr>
        <w:ind w:left="1917" w:hanging="180"/>
      </w:pPr>
    </w:lvl>
    <w:lvl w:ilvl="3" w:tplc="0409000F" w:tentative="1">
      <w:start w:val="1"/>
      <w:numFmt w:val="decimal"/>
      <w:lvlText w:val="%4."/>
      <w:lvlJc w:val="left"/>
      <w:pPr>
        <w:ind w:left="2637" w:hanging="360"/>
      </w:pPr>
    </w:lvl>
    <w:lvl w:ilvl="4" w:tplc="04090019" w:tentative="1">
      <w:start w:val="1"/>
      <w:numFmt w:val="lowerLetter"/>
      <w:lvlText w:val="%5."/>
      <w:lvlJc w:val="left"/>
      <w:pPr>
        <w:ind w:left="3357" w:hanging="360"/>
      </w:pPr>
    </w:lvl>
    <w:lvl w:ilvl="5" w:tplc="0409001B" w:tentative="1">
      <w:start w:val="1"/>
      <w:numFmt w:val="lowerRoman"/>
      <w:lvlText w:val="%6."/>
      <w:lvlJc w:val="right"/>
      <w:pPr>
        <w:ind w:left="4077" w:hanging="180"/>
      </w:pPr>
    </w:lvl>
    <w:lvl w:ilvl="6" w:tplc="0409000F" w:tentative="1">
      <w:start w:val="1"/>
      <w:numFmt w:val="decimal"/>
      <w:lvlText w:val="%7."/>
      <w:lvlJc w:val="left"/>
      <w:pPr>
        <w:ind w:left="4797" w:hanging="360"/>
      </w:pPr>
    </w:lvl>
    <w:lvl w:ilvl="7" w:tplc="04090019" w:tentative="1">
      <w:start w:val="1"/>
      <w:numFmt w:val="lowerLetter"/>
      <w:lvlText w:val="%8."/>
      <w:lvlJc w:val="left"/>
      <w:pPr>
        <w:ind w:left="5517" w:hanging="360"/>
      </w:pPr>
    </w:lvl>
    <w:lvl w:ilvl="8" w:tplc="0409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9" w15:restartNumberingAfterBreak="0">
    <w:nsid w:val="5A610BFC"/>
    <w:multiLevelType w:val="hybridMultilevel"/>
    <w:tmpl w:val="018E0A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8358C"/>
    <w:multiLevelType w:val="hybridMultilevel"/>
    <w:tmpl w:val="E5AA3CA2"/>
    <w:lvl w:ilvl="0" w:tplc="04090019">
      <w:start w:val="1"/>
      <w:numFmt w:val="lowerLetter"/>
      <w:lvlText w:val="%1."/>
      <w:lvlJc w:val="left"/>
      <w:pPr>
        <w:ind w:left="22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940" w:hanging="360"/>
      </w:pPr>
    </w:lvl>
    <w:lvl w:ilvl="2" w:tplc="0421001B" w:tentative="1">
      <w:start w:val="1"/>
      <w:numFmt w:val="lowerRoman"/>
      <w:lvlText w:val="%3."/>
      <w:lvlJc w:val="right"/>
      <w:pPr>
        <w:ind w:left="3660" w:hanging="180"/>
      </w:pPr>
    </w:lvl>
    <w:lvl w:ilvl="3" w:tplc="0421000F" w:tentative="1">
      <w:start w:val="1"/>
      <w:numFmt w:val="decimal"/>
      <w:lvlText w:val="%4."/>
      <w:lvlJc w:val="left"/>
      <w:pPr>
        <w:ind w:left="4380" w:hanging="360"/>
      </w:pPr>
    </w:lvl>
    <w:lvl w:ilvl="4" w:tplc="04210019" w:tentative="1">
      <w:start w:val="1"/>
      <w:numFmt w:val="lowerLetter"/>
      <w:lvlText w:val="%5."/>
      <w:lvlJc w:val="left"/>
      <w:pPr>
        <w:ind w:left="5100" w:hanging="360"/>
      </w:pPr>
    </w:lvl>
    <w:lvl w:ilvl="5" w:tplc="0421001B" w:tentative="1">
      <w:start w:val="1"/>
      <w:numFmt w:val="lowerRoman"/>
      <w:lvlText w:val="%6."/>
      <w:lvlJc w:val="right"/>
      <w:pPr>
        <w:ind w:left="5820" w:hanging="180"/>
      </w:pPr>
    </w:lvl>
    <w:lvl w:ilvl="6" w:tplc="0421000F" w:tentative="1">
      <w:start w:val="1"/>
      <w:numFmt w:val="decimal"/>
      <w:lvlText w:val="%7."/>
      <w:lvlJc w:val="left"/>
      <w:pPr>
        <w:ind w:left="6540" w:hanging="360"/>
      </w:pPr>
    </w:lvl>
    <w:lvl w:ilvl="7" w:tplc="04210019" w:tentative="1">
      <w:start w:val="1"/>
      <w:numFmt w:val="lowerLetter"/>
      <w:lvlText w:val="%8."/>
      <w:lvlJc w:val="left"/>
      <w:pPr>
        <w:ind w:left="7260" w:hanging="360"/>
      </w:pPr>
    </w:lvl>
    <w:lvl w:ilvl="8" w:tplc="0421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1" w15:restartNumberingAfterBreak="0">
    <w:nsid w:val="6BEE6128"/>
    <w:multiLevelType w:val="hybridMultilevel"/>
    <w:tmpl w:val="2042E5F4"/>
    <w:lvl w:ilvl="0" w:tplc="04090019">
      <w:start w:val="1"/>
      <w:numFmt w:val="lowerLetter"/>
      <w:lvlText w:val="%1."/>
      <w:lvlJc w:val="left"/>
      <w:pPr>
        <w:ind w:left="1500" w:hanging="360"/>
      </w:pPr>
    </w:lvl>
    <w:lvl w:ilvl="1" w:tplc="04090019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6E370EB8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7759A"/>
    <w:multiLevelType w:val="hybridMultilevel"/>
    <w:tmpl w:val="C9B26BFC"/>
    <w:lvl w:ilvl="0" w:tplc="46C461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3227B"/>
    <w:multiLevelType w:val="multilevel"/>
    <w:tmpl w:val="B696091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76FB3E8A"/>
    <w:multiLevelType w:val="hybridMultilevel"/>
    <w:tmpl w:val="AFF2521E"/>
    <w:lvl w:ilvl="0" w:tplc="04090019">
      <w:start w:val="1"/>
      <w:numFmt w:val="lowerLetter"/>
      <w:lvlText w:val="%1."/>
      <w:lvlJc w:val="left"/>
      <w:pPr>
        <w:ind w:left="22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4E1B7E"/>
    <w:multiLevelType w:val="hybridMultilevel"/>
    <w:tmpl w:val="D5024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2A3362"/>
    <w:multiLevelType w:val="hybridMultilevel"/>
    <w:tmpl w:val="C380849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6"/>
  </w:num>
  <w:num w:numId="3">
    <w:abstractNumId w:val="11"/>
  </w:num>
  <w:num w:numId="4">
    <w:abstractNumId w:val="0"/>
  </w:num>
  <w:num w:numId="5">
    <w:abstractNumId w:val="7"/>
  </w:num>
  <w:num w:numId="6">
    <w:abstractNumId w:val="15"/>
  </w:num>
  <w:num w:numId="7">
    <w:abstractNumId w:val="10"/>
  </w:num>
  <w:num w:numId="8">
    <w:abstractNumId w:val="13"/>
  </w:num>
  <w:num w:numId="9">
    <w:abstractNumId w:val="17"/>
  </w:num>
  <w:num w:numId="10">
    <w:abstractNumId w:val="5"/>
  </w:num>
  <w:num w:numId="11">
    <w:abstractNumId w:val="4"/>
  </w:num>
  <w:num w:numId="12">
    <w:abstractNumId w:val="1"/>
  </w:num>
  <w:num w:numId="13">
    <w:abstractNumId w:val="12"/>
  </w:num>
  <w:num w:numId="14">
    <w:abstractNumId w:val="3"/>
  </w:num>
  <w:num w:numId="15">
    <w:abstractNumId w:val="8"/>
  </w:num>
  <w:num w:numId="16">
    <w:abstractNumId w:val="9"/>
  </w:num>
  <w:num w:numId="17">
    <w:abstractNumId w:val="16"/>
  </w:num>
  <w:num w:numId="18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hideSpelling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TK1NLE0NzExM7FU0lEKTi0uzszPAykwrgUA2WdZRywAAAA="/>
  </w:docVars>
  <w:rsids>
    <w:rsidRoot w:val="00761A6F"/>
    <w:rsid w:val="00000655"/>
    <w:rsid w:val="000040DA"/>
    <w:rsid w:val="00007BDB"/>
    <w:rsid w:val="000152B4"/>
    <w:rsid w:val="00015B64"/>
    <w:rsid w:val="00015D3D"/>
    <w:rsid w:val="000230EC"/>
    <w:rsid w:val="0002544C"/>
    <w:rsid w:val="000275F8"/>
    <w:rsid w:val="00030E5C"/>
    <w:rsid w:val="00031433"/>
    <w:rsid w:val="000316E0"/>
    <w:rsid w:val="000335C4"/>
    <w:rsid w:val="00034572"/>
    <w:rsid w:val="0003791F"/>
    <w:rsid w:val="000432D6"/>
    <w:rsid w:val="00050675"/>
    <w:rsid w:val="00050AEF"/>
    <w:rsid w:val="00051A75"/>
    <w:rsid w:val="00053EF2"/>
    <w:rsid w:val="000545C2"/>
    <w:rsid w:val="00056256"/>
    <w:rsid w:val="0005716E"/>
    <w:rsid w:val="00057CC1"/>
    <w:rsid w:val="00061FFF"/>
    <w:rsid w:val="00062099"/>
    <w:rsid w:val="0006323F"/>
    <w:rsid w:val="00063CED"/>
    <w:rsid w:val="00066FDC"/>
    <w:rsid w:val="00070734"/>
    <w:rsid w:val="00073388"/>
    <w:rsid w:val="0007394A"/>
    <w:rsid w:val="00073A33"/>
    <w:rsid w:val="00075B57"/>
    <w:rsid w:val="00076EE7"/>
    <w:rsid w:val="000772F3"/>
    <w:rsid w:val="00077601"/>
    <w:rsid w:val="00081CF4"/>
    <w:rsid w:val="0008348A"/>
    <w:rsid w:val="00083ACD"/>
    <w:rsid w:val="00086FE4"/>
    <w:rsid w:val="00090A59"/>
    <w:rsid w:val="00091C9D"/>
    <w:rsid w:val="000926C6"/>
    <w:rsid w:val="00092C27"/>
    <w:rsid w:val="000938DC"/>
    <w:rsid w:val="000953DE"/>
    <w:rsid w:val="000A28CD"/>
    <w:rsid w:val="000A2AB4"/>
    <w:rsid w:val="000A63D8"/>
    <w:rsid w:val="000A6D0B"/>
    <w:rsid w:val="000B05E6"/>
    <w:rsid w:val="000B3238"/>
    <w:rsid w:val="000B4681"/>
    <w:rsid w:val="000B4BAC"/>
    <w:rsid w:val="000B4D3A"/>
    <w:rsid w:val="000C34CF"/>
    <w:rsid w:val="000C3ED9"/>
    <w:rsid w:val="000C53E1"/>
    <w:rsid w:val="000D313F"/>
    <w:rsid w:val="000D3DB6"/>
    <w:rsid w:val="000E5440"/>
    <w:rsid w:val="000F10A6"/>
    <w:rsid w:val="000F3B56"/>
    <w:rsid w:val="000F3C7E"/>
    <w:rsid w:val="000F45C8"/>
    <w:rsid w:val="000F5CD4"/>
    <w:rsid w:val="00100333"/>
    <w:rsid w:val="00100CC0"/>
    <w:rsid w:val="0010131B"/>
    <w:rsid w:val="00101450"/>
    <w:rsid w:val="001016BC"/>
    <w:rsid w:val="00101CE6"/>
    <w:rsid w:val="00104EAA"/>
    <w:rsid w:val="00114005"/>
    <w:rsid w:val="00115CCD"/>
    <w:rsid w:val="00117978"/>
    <w:rsid w:val="001202A2"/>
    <w:rsid w:val="00122352"/>
    <w:rsid w:val="00125627"/>
    <w:rsid w:val="00125A49"/>
    <w:rsid w:val="00133723"/>
    <w:rsid w:val="00133D35"/>
    <w:rsid w:val="001354F5"/>
    <w:rsid w:val="001367F1"/>
    <w:rsid w:val="00140C32"/>
    <w:rsid w:val="00140D46"/>
    <w:rsid w:val="0014141D"/>
    <w:rsid w:val="00143187"/>
    <w:rsid w:val="00146C78"/>
    <w:rsid w:val="00147ABC"/>
    <w:rsid w:val="00152B3B"/>
    <w:rsid w:val="00152FFC"/>
    <w:rsid w:val="0015586B"/>
    <w:rsid w:val="00155A46"/>
    <w:rsid w:val="001578D5"/>
    <w:rsid w:val="001609CF"/>
    <w:rsid w:val="0016196E"/>
    <w:rsid w:val="0016448F"/>
    <w:rsid w:val="00170CB5"/>
    <w:rsid w:val="00173292"/>
    <w:rsid w:val="00174BF2"/>
    <w:rsid w:val="00175668"/>
    <w:rsid w:val="00177654"/>
    <w:rsid w:val="0018011F"/>
    <w:rsid w:val="001807A5"/>
    <w:rsid w:val="00181FE4"/>
    <w:rsid w:val="0018372D"/>
    <w:rsid w:val="00184C17"/>
    <w:rsid w:val="00187054"/>
    <w:rsid w:val="00190D54"/>
    <w:rsid w:val="0019179B"/>
    <w:rsid w:val="00192FD5"/>
    <w:rsid w:val="00193E64"/>
    <w:rsid w:val="00193E83"/>
    <w:rsid w:val="00194C6B"/>
    <w:rsid w:val="00195112"/>
    <w:rsid w:val="00197531"/>
    <w:rsid w:val="001A2224"/>
    <w:rsid w:val="001A4916"/>
    <w:rsid w:val="001A7902"/>
    <w:rsid w:val="001B00E3"/>
    <w:rsid w:val="001B1FF0"/>
    <w:rsid w:val="001B5653"/>
    <w:rsid w:val="001C6283"/>
    <w:rsid w:val="001C7DD7"/>
    <w:rsid w:val="001D3272"/>
    <w:rsid w:val="001D3A5D"/>
    <w:rsid w:val="001D3A5F"/>
    <w:rsid w:val="001D4DC7"/>
    <w:rsid w:val="001D4E26"/>
    <w:rsid w:val="001D70CD"/>
    <w:rsid w:val="001E153B"/>
    <w:rsid w:val="001E1AEC"/>
    <w:rsid w:val="001E2270"/>
    <w:rsid w:val="001E31DF"/>
    <w:rsid w:val="001E3A9D"/>
    <w:rsid w:val="001E3B45"/>
    <w:rsid w:val="001E79D7"/>
    <w:rsid w:val="001F398E"/>
    <w:rsid w:val="001F43E4"/>
    <w:rsid w:val="001F5961"/>
    <w:rsid w:val="00200417"/>
    <w:rsid w:val="0020130F"/>
    <w:rsid w:val="00203780"/>
    <w:rsid w:val="00203BD6"/>
    <w:rsid w:val="002066A7"/>
    <w:rsid w:val="0020677F"/>
    <w:rsid w:val="002146A4"/>
    <w:rsid w:val="00216D07"/>
    <w:rsid w:val="002174A6"/>
    <w:rsid w:val="00220614"/>
    <w:rsid w:val="00220B4C"/>
    <w:rsid w:val="00220F32"/>
    <w:rsid w:val="00224211"/>
    <w:rsid w:val="00225212"/>
    <w:rsid w:val="002254C1"/>
    <w:rsid w:val="00227EDB"/>
    <w:rsid w:val="002352D3"/>
    <w:rsid w:val="00235D51"/>
    <w:rsid w:val="00240FB8"/>
    <w:rsid w:val="00241138"/>
    <w:rsid w:val="00241CAB"/>
    <w:rsid w:val="00244D78"/>
    <w:rsid w:val="0024599F"/>
    <w:rsid w:val="002502DE"/>
    <w:rsid w:val="00251F20"/>
    <w:rsid w:val="00253A63"/>
    <w:rsid w:val="0025656B"/>
    <w:rsid w:val="002579AC"/>
    <w:rsid w:val="00263022"/>
    <w:rsid w:val="00263EAB"/>
    <w:rsid w:val="00265751"/>
    <w:rsid w:val="00266744"/>
    <w:rsid w:val="0026744D"/>
    <w:rsid w:val="00270468"/>
    <w:rsid w:val="00273DF6"/>
    <w:rsid w:val="00277CFA"/>
    <w:rsid w:val="00281378"/>
    <w:rsid w:val="002842E3"/>
    <w:rsid w:val="0028583F"/>
    <w:rsid w:val="00291029"/>
    <w:rsid w:val="0029137D"/>
    <w:rsid w:val="00291AAC"/>
    <w:rsid w:val="00291B5E"/>
    <w:rsid w:val="002952DB"/>
    <w:rsid w:val="002A1A07"/>
    <w:rsid w:val="002A23C8"/>
    <w:rsid w:val="002A6A60"/>
    <w:rsid w:val="002A7359"/>
    <w:rsid w:val="002B0E06"/>
    <w:rsid w:val="002B3EF7"/>
    <w:rsid w:val="002B5372"/>
    <w:rsid w:val="002B6288"/>
    <w:rsid w:val="002B6C2B"/>
    <w:rsid w:val="002C0A13"/>
    <w:rsid w:val="002C42D2"/>
    <w:rsid w:val="002C4640"/>
    <w:rsid w:val="002C4938"/>
    <w:rsid w:val="002D445C"/>
    <w:rsid w:val="002D488B"/>
    <w:rsid w:val="002D5E7D"/>
    <w:rsid w:val="002E19E3"/>
    <w:rsid w:val="002E3B8B"/>
    <w:rsid w:val="002E6830"/>
    <w:rsid w:val="002E746B"/>
    <w:rsid w:val="002E7BC2"/>
    <w:rsid w:val="002F0409"/>
    <w:rsid w:val="002F056F"/>
    <w:rsid w:val="002F128A"/>
    <w:rsid w:val="002F2F6E"/>
    <w:rsid w:val="002F3AA8"/>
    <w:rsid w:val="002F3D14"/>
    <w:rsid w:val="002F6D59"/>
    <w:rsid w:val="00300811"/>
    <w:rsid w:val="00300F53"/>
    <w:rsid w:val="0030111E"/>
    <w:rsid w:val="00305C98"/>
    <w:rsid w:val="00307B75"/>
    <w:rsid w:val="0031206E"/>
    <w:rsid w:val="003132FC"/>
    <w:rsid w:val="003170F0"/>
    <w:rsid w:val="0031732A"/>
    <w:rsid w:val="0032061E"/>
    <w:rsid w:val="003218D3"/>
    <w:rsid w:val="00330CD1"/>
    <w:rsid w:val="00331FE0"/>
    <w:rsid w:val="003326EF"/>
    <w:rsid w:val="00332AA5"/>
    <w:rsid w:val="00332EE0"/>
    <w:rsid w:val="003334E9"/>
    <w:rsid w:val="00336569"/>
    <w:rsid w:val="00337BBF"/>
    <w:rsid w:val="00340B64"/>
    <w:rsid w:val="0034164B"/>
    <w:rsid w:val="003435CE"/>
    <w:rsid w:val="00343A12"/>
    <w:rsid w:val="0034475A"/>
    <w:rsid w:val="00345251"/>
    <w:rsid w:val="003460E8"/>
    <w:rsid w:val="00346E2D"/>
    <w:rsid w:val="00354108"/>
    <w:rsid w:val="00354A42"/>
    <w:rsid w:val="00354CF7"/>
    <w:rsid w:val="003634C1"/>
    <w:rsid w:val="003637DF"/>
    <w:rsid w:val="00363B73"/>
    <w:rsid w:val="0036418C"/>
    <w:rsid w:val="00366873"/>
    <w:rsid w:val="00367485"/>
    <w:rsid w:val="003711C1"/>
    <w:rsid w:val="0037242E"/>
    <w:rsid w:val="00373DB1"/>
    <w:rsid w:val="00374C7F"/>
    <w:rsid w:val="00377FB9"/>
    <w:rsid w:val="00384AC4"/>
    <w:rsid w:val="003859AE"/>
    <w:rsid w:val="003904BF"/>
    <w:rsid w:val="0039173E"/>
    <w:rsid w:val="00394263"/>
    <w:rsid w:val="00397080"/>
    <w:rsid w:val="0039729B"/>
    <w:rsid w:val="003A1553"/>
    <w:rsid w:val="003A35E8"/>
    <w:rsid w:val="003B1263"/>
    <w:rsid w:val="003B2BED"/>
    <w:rsid w:val="003B30BD"/>
    <w:rsid w:val="003B51E9"/>
    <w:rsid w:val="003B556B"/>
    <w:rsid w:val="003B6288"/>
    <w:rsid w:val="003B7973"/>
    <w:rsid w:val="003B7B01"/>
    <w:rsid w:val="003C4D13"/>
    <w:rsid w:val="003C51AA"/>
    <w:rsid w:val="003C6F3D"/>
    <w:rsid w:val="003D1340"/>
    <w:rsid w:val="003D2BA2"/>
    <w:rsid w:val="003D2BF2"/>
    <w:rsid w:val="003D4BE7"/>
    <w:rsid w:val="003D6D77"/>
    <w:rsid w:val="003E068E"/>
    <w:rsid w:val="003E3F4D"/>
    <w:rsid w:val="003E4E15"/>
    <w:rsid w:val="003E565B"/>
    <w:rsid w:val="003E67DA"/>
    <w:rsid w:val="003F00CB"/>
    <w:rsid w:val="003F0BF4"/>
    <w:rsid w:val="003F1AC8"/>
    <w:rsid w:val="003F2EDC"/>
    <w:rsid w:val="003F4575"/>
    <w:rsid w:val="003F469C"/>
    <w:rsid w:val="003F54D2"/>
    <w:rsid w:val="003F7148"/>
    <w:rsid w:val="003F7188"/>
    <w:rsid w:val="00403624"/>
    <w:rsid w:val="004060D3"/>
    <w:rsid w:val="004069A0"/>
    <w:rsid w:val="00411ABD"/>
    <w:rsid w:val="004136AD"/>
    <w:rsid w:val="0041518A"/>
    <w:rsid w:val="00415BB8"/>
    <w:rsid w:val="0041668B"/>
    <w:rsid w:val="00424BA2"/>
    <w:rsid w:val="0043232C"/>
    <w:rsid w:val="004339B6"/>
    <w:rsid w:val="00435619"/>
    <w:rsid w:val="00437C82"/>
    <w:rsid w:val="004400B9"/>
    <w:rsid w:val="00441115"/>
    <w:rsid w:val="004412F1"/>
    <w:rsid w:val="004413C5"/>
    <w:rsid w:val="0044188C"/>
    <w:rsid w:val="004426F8"/>
    <w:rsid w:val="00443F2F"/>
    <w:rsid w:val="00444EA7"/>
    <w:rsid w:val="004451A4"/>
    <w:rsid w:val="00450BD1"/>
    <w:rsid w:val="004514F7"/>
    <w:rsid w:val="00452BFF"/>
    <w:rsid w:val="0045440F"/>
    <w:rsid w:val="004570FA"/>
    <w:rsid w:val="00457A7C"/>
    <w:rsid w:val="004601AE"/>
    <w:rsid w:val="004611C3"/>
    <w:rsid w:val="00462336"/>
    <w:rsid w:val="00463A25"/>
    <w:rsid w:val="00465D6D"/>
    <w:rsid w:val="00465E1B"/>
    <w:rsid w:val="004662DB"/>
    <w:rsid w:val="0046647E"/>
    <w:rsid w:val="004676DF"/>
    <w:rsid w:val="00472A4C"/>
    <w:rsid w:val="004768BE"/>
    <w:rsid w:val="00476AA7"/>
    <w:rsid w:val="00481C42"/>
    <w:rsid w:val="00486BCB"/>
    <w:rsid w:val="00487C41"/>
    <w:rsid w:val="00492563"/>
    <w:rsid w:val="004944AE"/>
    <w:rsid w:val="004963F7"/>
    <w:rsid w:val="00496C3A"/>
    <w:rsid w:val="00496CC0"/>
    <w:rsid w:val="00497A46"/>
    <w:rsid w:val="004A0EE0"/>
    <w:rsid w:val="004A22D4"/>
    <w:rsid w:val="004A5EF0"/>
    <w:rsid w:val="004A7DE0"/>
    <w:rsid w:val="004B1841"/>
    <w:rsid w:val="004B2AFD"/>
    <w:rsid w:val="004B31BB"/>
    <w:rsid w:val="004B37DA"/>
    <w:rsid w:val="004B3D4D"/>
    <w:rsid w:val="004B4FA0"/>
    <w:rsid w:val="004B55F7"/>
    <w:rsid w:val="004B69C3"/>
    <w:rsid w:val="004C371B"/>
    <w:rsid w:val="004C42B4"/>
    <w:rsid w:val="004C564B"/>
    <w:rsid w:val="004C7D60"/>
    <w:rsid w:val="004D1586"/>
    <w:rsid w:val="004D1D24"/>
    <w:rsid w:val="004D3802"/>
    <w:rsid w:val="004D3EE6"/>
    <w:rsid w:val="004D44D4"/>
    <w:rsid w:val="004D63BD"/>
    <w:rsid w:val="004E1D6D"/>
    <w:rsid w:val="004E23A4"/>
    <w:rsid w:val="004E2C70"/>
    <w:rsid w:val="004E3015"/>
    <w:rsid w:val="004F0850"/>
    <w:rsid w:val="004F1DC0"/>
    <w:rsid w:val="004F3CC5"/>
    <w:rsid w:val="004F3EBF"/>
    <w:rsid w:val="004F4165"/>
    <w:rsid w:val="004F5F76"/>
    <w:rsid w:val="004F6DB3"/>
    <w:rsid w:val="004F7E84"/>
    <w:rsid w:val="00500477"/>
    <w:rsid w:val="00504D11"/>
    <w:rsid w:val="00506973"/>
    <w:rsid w:val="005113FE"/>
    <w:rsid w:val="00514718"/>
    <w:rsid w:val="00514E9D"/>
    <w:rsid w:val="00515379"/>
    <w:rsid w:val="00521B05"/>
    <w:rsid w:val="00521B5C"/>
    <w:rsid w:val="00524922"/>
    <w:rsid w:val="005270D5"/>
    <w:rsid w:val="005305F5"/>
    <w:rsid w:val="00530CF5"/>
    <w:rsid w:val="005322F0"/>
    <w:rsid w:val="0053318F"/>
    <w:rsid w:val="0053516E"/>
    <w:rsid w:val="0053584C"/>
    <w:rsid w:val="00537AD2"/>
    <w:rsid w:val="00540247"/>
    <w:rsid w:val="0054049A"/>
    <w:rsid w:val="0054435C"/>
    <w:rsid w:val="00545DB4"/>
    <w:rsid w:val="00552CB9"/>
    <w:rsid w:val="00552FD2"/>
    <w:rsid w:val="00554195"/>
    <w:rsid w:val="005546E1"/>
    <w:rsid w:val="00555F08"/>
    <w:rsid w:val="00556B68"/>
    <w:rsid w:val="005615D2"/>
    <w:rsid w:val="00563AF9"/>
    <w:rsid w:val="00567925"/>
    <w:rsid w:val="00570335"/>
    <w:rsid w:val="00570A5E"/>
    <w:rsid w:val="00570EBB"/>
    <w:rsid w:val="0057246E"/>
    <w:rsid w:val="00572E2E"/>
    <w:rsid w:val="00576BC9"/>
    <w:rsid w:val="005813EC"/>
    <w:rsid w:val="00582FB8"/>
    <w:rsid w:val="0058303C"/>
    <w:rsid w:val="005834A1"/>
    <w:rsid w:val="00583F66"/>
    <w:rsid w:val="00584E90"/>
    <w:rsid w:val="00585516"/>
    <w:rsid w:val="005862E2"/>
    <w:rsid w:val="0058744D"/>
    <w:rsid w:val="00590122"/>
    <w:rsid w:val="00593043"/>
    <w:rsid w:val="00593056"/>
    <w:rsid w:val="00594795"/>
    <w:rsid w:val="005A187B"/>
    <w:rsid w:val="005A7D35"/>
    <w:rsid w:val="005B0746"/>
    <w:rsid w:val="005B2908"/>
    <w:rsid w:val="005B2AB1"/>
    <w:rsid w:val="005B7D6B"/>
    <w:rsid w:val="005C16E2"/>
    <w:rsid w:val="005C246E"/>
    <w:rsid w:val="005C2831"/>
    <w:rsid w:val="005C3AD5"/>
    <w:rsid w:val="005C3F92"/>
    <w:rsid w:val="005C40D8"/>
    <w:rsid w:val="005C50F7"/>
    <w:rsid w:val="005C5C9F"/>
    <w:rsid w:val="005C5F41"/>
    <w:rsid w:val="005C78B4"/>
    <w:rsid w:val="005D25F8"/>
    <w:rsid w:val="005D28B6"/>
    <w:rsid w:val="005D42DB"/>
    <w:rsid w:val="005D4628"/>
    <w:rsid w:val="005D4F37"/>
    <w:rsid w:val="005D595E"/>
    <w:rsid w:val="005D5D49"/>
    <w:rsid w:val="005E09EB"/>
    <w:rsid w:val="005E644B"/>
    <w:rsid w:val="005E6F6B"/>
    <w:rsid w:val="005E6F87"/>
    <w:rsid w:val="005F4E06"/>
    <w:rsid w:val="00603293"/>
    <w:rsid w:val="00603977"/>
    <w:rsid w:val="00603C4B"/>
    <w:rsid w:val="00603EE2"/>
    <w:rsid w:val="00611AEB"/>
    <w:rsid w:val="00612432"/>
    <w:rsid w:val="006127F3"/>
    <w:rsid w:val="0061383C"/>
    <w:rsid w:val="006146A9"/>
    <w:rsid w:val="0061510E"/>
    <w:rsid w:val="006210DD"/>
    <w:rsid w:val="00622EF2"/>
    <w:rsid w:val="00624668"/>
    <w:rsid w:val="006309F5"/>
    <w:rsid w:val="00631F78"/>
    <w:rsid w:val="006336A8"/>
    <w:rsid w:val="00633CEF"/>
    <w:rsid w:val="00636520"/>
    <w:rsid w:val="00636AD1"/>
    <w:rsid w:val="00642238"/>
    <w:rsid w:val="00642F05"/>
    <w:rsid w:val="006432D4"/>
    <w:rsid w:val="00645BA9"/>
    <w:rsid w:val="00652422"/>
    <w:rsid w:val="006539C3"/>
    <w:rsid w:val="00655264"/>
    <w:rsid w:val="00655BF0"/>
    <w:rsid w:val="0065606B"/>
    <w:rsid w:val="00657404"/>
    <w:rsid w:val="00660AA3"/>
    <w:rsid w:val="00663DA2"/>
    <w:rsid w:val="00667B73"/>
    <w:rsid w:val="00667CF7"/>
    <w:rsid w:val="006748BA"/>
    <w:rsid w:val="00675A61"/>
    <w:rsid w:val="00683CDB"/>
    <w:rsid w:val="006869D5"/>
    <w:rsid w:val="00694AC3"/>
    <w:rsid w:val="00696C21"/>
    <w:rsid w:val="006A16BB"/>
    <w:rsid w:val="006A2DB8"/>
    <w:rsid w:val="006B083F"/>
    <w:rsid w:val="006B57B7"/>
    <w:rsid w:val="006B5881"/>
    <w:rsid w:val="006B5C13"/>
    <w:rsid w:val="006B66BC"/>
    <w:rsid w:val="006C11DD"/>
    <w:rsid w:val="006C163F"/>
    <w:rsid w:val="006C2248"/>
    <w:rsid w:val="006C3E66"/>
    <w:rsid w:val="006C50D3"/>
    <w:rsid w:val="006C5CA3"/>
    <w:rsid w:val="006D3944"/>
    <w:rsid w:val="006E24CB"/>
    <w:rsid w:val="006E25D3"/>
    <w:rsid w:val="006E408E"/>
    <w:rsid w:val="006E5BEE"/>
    <w:rsid w:val="006F6E81"/>
    <w:rsid w:val="007027CF"/>
    <w:rsid w:val="007065CE"/>
    <w:rsid w:val="0070729E"/>
    <w:rsid w:val="007125BE"/>
    <w:rsid w:val="00712F13"/>
    <w:rsid w:val="007143EE"/>
    <w:rsid w:val="00714938"/>
    <w:rsid w:val="00715CEA"/>
    <w:rsid w:val="00716456"/>
    <w:rsid w:val="00720479"/>
    <w:rsid w:val="00720643"/>
    <w:rsid w:val="007216E2"/>
    <w:rsid w:val="00722743"/>
    <w:rsid w:val="007259E9"/>
    <w:rsid w:val="007263B4"/>
    <w:rsid w:val="00727E69"/>
    <w:rsid w:val="00730061"/>
    <w:rsid w:val="0073102D"/>
    <w:rsid w:val="00731624"/>
    <w:rsid w:val="00731838"/>
    <w:rsid w:val="00732F4C"/>
    <w:rsid w:val="00734143"/>
    <w:rsid w:val="0073436F"/>
    <w:rsid w:val="007416DC"/>
    <w:rsid w:val="0074224E"/>
    <w:rsid w:val="00750329"/>
    <w:rsid w:val="0075263B"/>
    <w:rsid w:val="00752AAD"/>
    <w:rsid w:val="0075305E"/>
    <w:rsid w:val="00753BF8"/>
    <w:rsid w:val="007553A5"/>
    <w:rsid w:val="00755DDA"/>
    <w:rsid w:val="0075610C"/>
    <w:rsid w:val="00760764"/>
    <w:rsid w:val="00761A6F"/>
    <w:rsid w:val="00761B26"/>
    <w:rsid w:val="00763504"/>
    <w:rsid w:val="007658A5"/>
    <w:rsid w:val="00766446"/>
    <w:rsid w:val="00767F7B"/>
    <w:rsid w:val="007700AC"/>
    <w:rsid w:val="007704EB"/>
    <w:rsid w:val="00770D46"/>
    <w:rsid w:val="00770EA0"/>
    <w:rsid w:val="0077208B"/>
    <w:rsid w:val="007725B8"/>
    <w:rsid w:val="00772ED1"/>
    <w:rsid w:val="00774DAA"/>
    <w:rsid w:val="00775F79"/>
    <w:rsid w:val="00777906"/>
    <w:rsid w:val="00780453"/>
    <w:rsid w:val="0078077E"/>
    <w:rsid w:val="007813DF"/>
    <w:rsid w:val="0078587E"/>
    <w:rsid w:val="0078626D"/>
    <w:rsid w:val="00786BD8"/>
    <w:rsid w:val="0078723C"/>
    <w:rsid w:val="00790FCE"/>
    <w:rsid w:val="007924EB"/>
    <w:rsid w:val="007931AD"/>
    <w:rsid w:val="007950CF"/>
    <w:rsid w:val="007961B4"/>
    <w:rsid w:val="007A0679"/>
    <w:rsid w:val="007A3EB3"/>
    <w:rsid w:val="007A699F"/>
    <w:rsid w:val="007B13D1"/>
    <w:rsid w:val="007B32BF"/>
    <w:rsid w:val="007B55A4"/>
    <w:rsid w:val="007B644F"/>
    <w:rsid w:val="007B6F16"/>
    <w:rsid w:val="007C0B45"/>
    <w:rsid w:val="007C3080"/>
    <w:rsid w:val="007C44A2"/>
    <w:rsid w:val="007C52CE"/>
    <w:rsid w:val="007C6181"/>
    <w:rsid w:val="007D0617"/>
    <w:rsid w:val="007D2726"/>
    <w:rsid w:val="007D472E"/>
    <w:rsid w:val="007E0D9C"/>
    <w:rsid w:val="007E1B0E"/>
    <w:rsid w:val="007E2423"/>
    <w:rsid w:val="007E2AB9"/>
    <w:rsid w:val="007E40B5"/>
    <w:rsid w:val="007F211F"/>
    <w:rsid w:val="007F296B"/>
    <w:rsid w:val="007F2B44"/>
    <w:rsid w:val="007F2BCA"/>
    <w:rsid w:val="007F33B1"/>
    <w:rsid w:val="007F3D75"/>
    <w:rsid w:val="007F3D9A"/>
    <w:rsid w:val="007F4AD4"/>
    <w:rsid w:val="007F5305"/>
    <w:rsid w:val="007F5B8B"/>
    <w:rsid w:val="007F636C"/>
    <w:rsid w:val="007F6A41"/>
    <w:rsid w:val="007F7FCF"/>
    <w:rsid w:val="00801385"/>
    <w:rsid w:val="00802919"/>
    <w:rsid w:val="008049DA"/>
    <w:rsid w:val="00805E0C"/>
    <w:rsid w:val="00806408"/>
    <w:rsid w:val="008074D2"/>
    <w:rsid w:val="00807D60"/>
    <w:rsid w:val="00811876"/>
    <w:rsid w:val="00814101"/>
    <w:rsid w:val="00814797"/>
    <w:rsid w:val="008179E5"/>
    <w:rsid w:val="00820E02"/>
    <w:rsid w:val="00824160"/>
    <w:rsid w:val="00826361"/>
    <w:rsid w:val="0082747D"/>
    <w:rsid w:val="008347FD"/>
    <w:rsid w:val="00835DD8"/>
    <w:rsid w:val="00836D9C"/>
    <w:rsid w:val="00836FDC"/>
    <w:rsid w:val="00837A9D"/>
    <w:rsid w:val="00840211"/>
    <w:rsid w:val="00840DF1"/>
    <w:rsid w:val="00842F05"/>
    <w:rsid w:val="008442E7"/>
    <w:rsid w:val="008457DC"/>
    <w:rsid w:val="00847D49"/>
    <w:rsid w:val="008503CB"/>
    <w:rsid w:val="0085120F"/>
    <w:rsid w:val="008528C5"/>
    <w:rsid w:val="00853063"/>
    <w:rsid w:val="00855641"/>
    <w:rsid w:val="0085615F"/>
    <w:rsid w:val="00856FCA"/>
    <w:rsid w:val="008574CE"/>
    <w:rsid w:val="00860F81"/>
    <w:rsid w:val="008627CF"/>
    <w:rsid w:val="00862939"/>
    <w:rsid w:val="00862EAB"/>
    <w:rsid w:val="0086339D"/>
    <w:rsid w:val="00865F3F"/>
    <w:rsid w:val="008667C4"/>
    <w:rsid w:val="00870596"/>
    <w:rsid w:val="00870B3A"/>
    <w:rsid w:val="008717D5"/>
    <w:rsid w:val="00872BEE"/>
    <w:rsid w:val="0088145D"/>
    <w:rsid w:val="00881A3B"/>
    <w:rsid w:val="00883611"/>
    <w:rsid w:val="00884BF5"/>
    <w:rsid w:val="00884CC7"/>
    <w:rsid w:val="00884FB6"/>
    <w:rsid w:val="00885892"/>
    <w:rsid w:val="00891296"/>
    <w:rsid w:val="00891B2E"/>
    <w:rsid w:val="00893044"/>
    <w:rsid w:val="008946FD"/>
    <w:rsid w:val="00895831"/>
    <w:rsid w:val="008A0C30"/>
    <w:rsid w:val="008A2DDF"/>
    <w:rsid w:val="008A5268"/>
    <w:rsid w:val="008A5719"/>
    <w:rsid w:val="008A59BD"/>
    <w:rsid w:val="008A5C58"/>
    <w:rsid w:val="008A6BFC"/>
    <w:rsid w:val="008A6FD3"/>
    <w:rsid w:val="008A71E4"/>
    <w:rsid w:val="008B0594"/>
    <w:rsid w:val="008B2592"/>
    <w:rsid w:val="008B2F8B"/>
    <w:rsid w:val="008B53D0"/>
    <w:rsid w:val="008B55CD"/>
    <w:rsid w:val="008B6A2F"/>
    <w:rsid w:val="008B6CE2"/>
    <w:rsid w:val="008B7183"/>
    <w:rsid w:val="008C10CA"/>
    <w:rsid w:val="008C1203"/>
    <w:rsid w:val="008C6522"/>
    <w:rsid w:val="008D2049"/>
    <w:rsid w:val="008D28F8"/>
    <w:rsid w:val="008D2A6D"/>
    <w:rsid w:val="008D2B80"/>
    <w:rsid w:val="008D2C3E"/>
    <w:rsid w:val="008D2F37"/>
    <w:rsid w:val="008D46B0"/>
    <w:rsid w:val="008D55C7"/>
    <w:rsid w:val="008D7B6E"/>
    <w:rsid w:val="008E0598"/>
    <w:rsid w:val="008E0F06"/>
    <w:rsid w:val="008F0B6B"/>
    <w:rsid w:val="008F1CD2"/>
    <w:rsid w:val="008F2131"/>
    <w:rsid w:val="008F277D"/>
    <w:rsid w:val="008F2B21"/>
    <w:rsid w:val="008F2CB4"/>
    <w:rsid w:val="008F4DD1"/>
    <w:rsid w:val="008F59E9"/>
    <w:rsid w:val="008F5B7A"/>
    <w:rsid w:val="008F758A"/>
    <w:rsid w:val="009012B1"/>
    <w:rsid w:val="00902245"/>
    <w:rsid w:val="00902DD5"/>
    <w:rsid w:val="00902FE9"/>
    <w:rsid w:val="00903953"/>
    <w:rsid w:val="00903D44"/>
    <w:rsid w:val="0090552B"/>
    <w:rsid w:val="0090594D"/>
    <w:rsid w:val="00910949"/>
    <w:rsid w:val="00910CE3"/>
    <w:rsid w:val="00913B86"/>
    <w:rsid w:val="00913DD9"/>
    <w:rsid w:val="00914BD5"/>
    <w:rsid w:val="00915A7B"/>
    <w:rsid w:val="009172E2"/>
    <w:rsid w:val="00920436"/>
    <w:rsid w:val="009229C9"/>
    <w:rsid w:val="009238D2"/>
    <w:rsid w:val="00926709"/>
    <w:rsid w:val="00926B8B"/>
    <w:rsid w:val="009318B7"/>
    <w:rsid w:val="0093455C"/>
    <w:rsid w:val="009354DC"/>
    <w:rsid w:val="0093713F"/>
    <w:rsid w:val="0093760D"/>
    <w:rsid w:val="0094563C"/>
    <w:rsid w:val="00946C36"/>
    <w:rsid w:val="009470D7"/>
    <w:rsid w:val="00947331"/>
    <w:rsid w:val="009500B8"/>
    <w:rsid w:val="009521FF"/>
    <w:rsid w:val="00952A48"/>
    <w:rsid w:val="00954092"/>
    <w:rsid w:val="009579B1"/>
    <w:rsid w:val="00957FA0"/>
    <w:rsid w:val="0096057B"/>
    <w:rsid w:val="00962B7A"/>
    <w:rsid w:val="00964A99"/>
    <w:rsid w:val="00965EAF"/>
    <w:rsid w:val="00972354"/>
    <w:rsid w:val="0097284E"/>
    <w:rsid w:val="00974B51"/>
    <w:rsid w:val="0097590D"/>
    <w:rsid w:val="00977433"/>
    <w:rsid w:val="00977C47"/>
    <w:rsid w:val="009828B8"/>
    <w:rsid w:val="00983AA1"/>
    <w:rsid w:val="00986F0E"/>
    <w:rsid w:val="00987DDB"/>
    <w:rsid w:val="00992766"/>
    <w:rsid w:val="00996110"/>
    <w:rsid w:val="009961EE"/>
    <w:rsid w:val="0099753D"/>
    <w:rsid w:val="009A140A"/>
    <w:rsid w:val="009A2364"/>
    <w:rsid w:val="009A4E91"/>
    <w:rsid w:val="009A57D2"/>
    <w:rsid w:val="009A7972"/>
    <w:rsid w:val="009A7E74"/>
    <w:rsid w:val="009B2CF4"/>
    <w:rsid w:val="009B787A"/>
    <w:rsid w:val="009C06CC"/>
    <w:rsid w:val="009C3AD2"/>
    <w:rsid w:val="009C7F4A"/>
    <w:rsid w:val="009D02A9"/>
    <w:rsid w:val="009D1D17"/>
    <w:rsid w:val="009D5213"/>
    <w:rsid w:val="009D5927"/>
    <w:rsid w:val="009E2525"/>
    <w:rsid w:val="009E413B"/>
    <w:rsid w:val="009E644F"/>
    <w:rsid w:val="009F12E8"/>
    <w:rsid w:val="009F2FED"/>
    <w:rsid w:val="009F7CF5"/>
    <w:rsid w:val="00A00E51"/>
    <w:rsid w:val="00A02A1D"/>
    <w:rsid w:val="00A03550"/>
    <w:rsid w:val="00A03CBC"/>
    <w:rsid w:val="00A04432"/>
    <w:rsid w:val="00A04EDF"/>
    <w:rsid w:val="00A05982"/>
    <w:rsid w:val="00A100B4"/>
    <w:rsid w:val="00A130C7"/>
    <w:rsid w:val="00A14C30"/>
    <w:rsid w:val="00A15006"/>
    <w:rsid w:val="00A157C8"/>
    <w:rsid w:val="00A167FA"/>
    <w:rsid w:val="00A16904"/>
    <w:rsid w:val="00A236F7"/>
    <w:rsid w:val="00A24AA3"/>
    <w:rsid w:val="00A24B7F"/>
    <w:rsid w:val="00A257F0"/>
    <w:rsid w:val="00A271D0"/>
    <w:rsid w:val="00A34D29"/>
    <w:rsid w:val="00A3546A"/>
    <w:rsid w:val="00A36F67"/>
    <w:rsid w:val="00A418C3"/>
    <w:rsid w:val="00A4323F"/>
    <w:rsid w:val="00A45D3C"/>
    <w:rsid w:val="00A4653F"/>
    <w:rsid w:val="00A4789F"/>
    <w:rsid w:val="00A510AE"/>
    <w:rsid w:val="00A51F23"/>
    <w:rsid w:val="00A53DCE"/>
    <w:rsid w:val="00A5515E"/>
    <w:rsid w:val="00A55A7B"/>
    <w:rsid w:val="00A607F5"/>
    <w:rsid w:val="00A64111"/>
    <w:rsid w:val="00A67F8B"/>
    <w:rsid w:val="00A709C6"/>
    <w:rsid w:val="00A71177"/>
    <w:rsid w:val="00A723B1"/>
    <w:rsid w:val="00A758F8"/>
    <w:rsid w:val="00A76A0E"/>
    <w:rsid w:val="00A76B22"/>
    <w:rsid w:val="00A8094E"/>
    <w:rsid w:val="00A84EE8"/>
    <w:rsid w:val="00A863B2"/>
    <w:rsid w:val="00A87DE7"/>
    <w:rsid w:val="00A90A20"/>
    <w:rsid w:val="00A91BE6"/>
    <w:rsid w:val="00A937D7"/>
    <w:rsid w:val="00A96823"/>
    <w:rsid w:val="00AA2C86"/>
    <w:rsid w:val="00AA2E71"/>
    <w:rsid w:val="00AB3276"/>
    <w:rsid w:val="00AB52AE"/>
    <w:rsid w:val="00AB5621"/>
    <w:rsid w:val="00AB673B"/>
    <w:rsid w:val="00AB6B19"/>
    <w:rsid w:val="00AC2AB1"/>
    <w:rsid w:val="00AC2B7F"/>
    <w:rsid w:val="00AC2CFF"/>
    <w:rsid w:val="00AC3234"/>
    <w:rsid w:val="00AC5A9E"/>
    <w:rsid w:val="00AC7F99"/>
    <w:rsid w:val="00AD12E6"/>
    <w:rsid w:val="00AD1ADD"/>
    <w:rsid w:val="00AD24C7"/>
    <w:rsid w:val="00AD69D1"/>
    <w:rsid w:val="00AE1A21"/>
    <w:rsid w:val="00AE2A12"/>
    <w:rsid w:val="00AE2BE6"/>
    <w:rsid w:val="00AE5EDF"/>
    <w:rsid w:val="00AE6082"/>
    <w:rsid w:val="00AE69FE"/>
    <w:rsid w:val="00AE7206"/>
    <w:rsid w:val="00AE7772"/>
    <w:rsid w:val="00AE777D"/>
    <w:rsid w:val="00AF12DD"/>
    <w:rsid w:val="00AF2063"/>
    <w:rsid w:val="00AF25B0"/>
    <w:rsid w:val="00AF36E5"/>
    <w:rsid w:val="00AF71A0"/>
    <w:rsid w:val="00AF7415"/>
    <w:rsid w:val="00AF7915"/>
    <w:rsid w:val="00B016D3"/>
    <w:rsid w:val="00B03826"/>
    <w:rsid w:val="00B03EE8"/>
    <w:rsid w:val="00B10640"/>
    <w:rsid w:val="00B11510"/>
    <w:rsid w:val="00B116CB"/>
    <w:rsid w:val="00B135C1"/>
    <w:rsid w:val="00B13726"/>
    <w:rsid w:val="00B166DC"/>
    <w:rsid w:val="00B1774D"/>
    <w:rsid w:val="00B178BC"/>
    <w:rsid w:val="00B240B7"/>
    <w:rsid w:val="00B26139"/>
    <w:rsid w:val="00B32DCB"/>
    <w:rsid w:val="00B330F8"/>
    <w:rsid w:val="00B35789"/>
    <w:rsid w:val="00B36E8B"/>
    <w:rsid w:val="00B4202D"/>
    <w:rsid w:val="00B42DF5"/>
    <w:rsid w:val="00B4579E"/>
    <w:rsid w:val="00B46F53"/>
    <w:rsid w:val="00B473F1"/>
    <w:rsid w:val="00B4757B"/>
    <w:rsid w:val="00B523EF"/>
    <w:rsid w:val="00B5773A"/>
    <w:rsid w:val="00B61226"/>
    <w:rsid w:val="00B6299E"/>
    <w:rsid w:val="00B62E71"/>
    <w:rsid w:val="00B6312E"/>
    <w:rsid w:val="00B6425B"/>
    <w:rsid w:val="00B64D48"/>
    <w:rsid w:val="00B678DE"/>
    <w:rsid w:val="00B72E26"/>
    <w:rsid w:val="00B75ACF"/>
    <w:rsid w:val="00B769E5"/>
    <w:rsid w:val="00B771A6"/>
    <w:rsid w:val="00B77E95"/>
    <w:rsid w:val="00B818F5"/>
    <w:rsid w:val="00B833D7"/>
    <w:rsid w:val="00B87F48"/>
    <w:rsid w:val="00B93DBB"/>
    <w:rsid w:val="00B94108"/>
    <w:rsid w:val="00B96CB9"/>
    <w:rsid w:val="00BA019E"/>
    <w:rsid w:val="00BA0F5D"/>
    <w:rsid w:val="00BA1CF7"/>
    <w:rsid w:val="00BA2678"/>
    <w:rsid w:val="00BA2C83"/>
    <w:rsid w:val="00BA39F0"/>
    <w:rsid w:val="00BA4D62"/>
    <w:rsid w:val="00BA642E"/>
    <w:rsid w:val="00BA79B2"/>
    <w:rsid w:val="00BB0295"/>
    <w:rsid w:val="00BB0708"/>
    <w:rsid w:val="00BB0B11"/>
    <w:rsid w:val="00BB17C2"/>
    <w:rsid w:val="00BB1C93"/>
    <w:rsid w:val="00BB5E20"/>
    <w:rsid w:val="00BB7034"/>
    <w:rsid w:val="00BB7219"/>
    <w:rsid w:val="00BB7235"/>
    <w:rsid w:val="00BC0283"/>
    <w:rsid w:val="00BC1658"/>
    <w:rsid w:val="00BC674D"/>
    <w:rsid w:val="00BC7B61"/>
    <w:rsid w:val="00BD11B0"/>
    <w:rsid w:val="00BD4476"/>
    <w:rsid w:val="00BD568E"/>
    <w:rsid w:val="00BD7F6F"/>
    <w:rsid w:val="00BE12F0"/>
    <w:rsid w:val="00BE29F6"/>
    <w:rsid w:val="00BE2CE9"/>
    <w:rsid w:val="00BE5B86"/>
    <w:rsid w:val="00BE5F56"/>
    <w:rsid w:val="00BE71C6"/>
    <w:rsid w:val="00BE7699"/>
    <w:rsid w:val="00BF1837"/>
    <w:rsid w:val="00BF1D3C"/>
    <w:rsid w:val="00BF1FD4"/>
    <w:rsid w:val="00BF268D"/>
    <w:rsid w:val="00BF2939"/>
    <w:rsid w:val="00BF2CA0"/>
    <w:rsid w:val="00BF4146"/>
    <w:rsid w:val="00BF4314"/>
    <w:rsid w:val="00C01525"/>
    <w:rsid w:val="00C05F38"/>
    <w:rsid w:val="00C10CD0"/>
    <w:rsid w:val="00C11158"/>
    <w:rsid w:val="00C12251"/>
    <w:rsid w:val="00C14FE0"/>
    <w:rsid w:val="00C20B7A"/>
    <w:rsid w:val="00C22DE6"/>
    <w:rsid w:val="00C22E1C"/>
    <w:rsid w:val="00C25CF6"/>
    <w:rsid w:val="00C269B9"/>
    <w:rsid w:val="00C27AB0"/>
    <w:rsid w:val="00C303AE"/>
    <w:rsid w:val="00C30C1D"/>
    <w:rsid w:val="00C35016"/>
    <w:rsid w:val="00C46E53"/>
    <w:rsid w:val="00C47A40"/>
    <w:rsid w:val="00C52CE9"/>
    <w:rsid w:val="00C54EC9"/>
    <w:rsid w:val="00C552BF"/>
    <w:rsid w:val="00C57F3B"/>
    <w:rsid w:val="00C60495"/>
    <w:rsid w:val="00C60A21"/>
    <w:rsid w:val="00C60D29"/>
    <w:rsid w:val="00C62C51"/>
    <w:rsid w:val="00C62F12"/>
    <w:rsid w:val="00C72555"/>
    <w:rsid w:val="00C72781"/>
    <w:rsid w:val="00C73E5E"/>
    <w:rsid w:val="00C74D28"/>
    <w:rsid w:val="00C75A8D"/>
    <w:rsid w:val="00C821F5"/>
    <w:rsid w:val="00C82712"/>
    <w:rsid w:val="00C82818"/>
    <w:rsid w:val="00C84D9C"/>
    <w:rsid w:val="00C85D98"/>
    <w:rsid w:val="00C903D0"/>
    <w:rsid w:val="00C94FF2"/>
    <w:rsid w:val="00CA1326"/>
    <w:rsid w:val="00CA1BF2"/>
    <w:rsid w:val="00CA2E6E"/>
    <w:rsid w:val="00CB11E9"/>
    <w:rsid w:val="00CB2074"/>
    <w:rsid w:val="00CB2722"/>
    <w:rsid w:val="00CB7B6C"/>
    <w:rsid w:val="00CC0821"/>
    <w:rsid w:val="00CC14E1"/>
    <w:rsid w:val="00CC22D9"/>
    <w:rsid w:val="00CC2A6B"/>
    <w:rsid w:val="00CC313C"/>
    <w:rsid w:val="00CC3D4F"/>
    <w:rsid w:val="00CC48FC"/>
    <w:rsid w:val="00CC71AB"/>
    <w:rsid w:val="00CD02A8"/>
    <w:rsid w:val="00CD10D1"/>
    <w:rsid w:val="00CD794A"/>
    <w:rsid w:val="00CE0BA2"/>
    <w:rsid w:val="00CE1426"/>
    <w:rsid w:val="00CE2689"/>
    <w:rsid w:val="00CE36CA"/>
    <w:rsid w:val="00CE4171"/>
    <w:rsid w:val="00CE4B27"/>
    <w:rsid w:val="00CE75EA"/>
    <w:rsid w:val="00CF0F60"/>
    <w:rsid w:val="00CF266F"/>
    <w:rsid w:val="00CF5513"/>
    <w:rsid w:val="00CF56E1"/>
    <w:rsid w:val="00CF6996"/>
    <w:rsid w:val="00D020A1"/>
    <w:rsid w:val="00D05010"/>
    <w:rsid w:val="00D073FC"/>
    <w:rsid w:val="00D160AE"/>
    <w:rsid w:val="00D22985"/>
    <w:rsid w:val="00D22E31"/>
    <w:rsid w:val="00D3053D"/>
    <w:rsid w:val="00D30C11"/>
    <w:rsid w:val="00D30F94"/>
    <w:rsid w:val="00D3457F"/>
    <w:rsid w:val="00D35155"/>
    <w:rsid w:val="00D356C0"/>
    <w:rsid w:val="00D35F41"/>
    <w:rsid w:val="00D43124"/>
    <w:rsid w:val="00D51DDB"/>
    <w:rsid w:val="00D52585"/>
    <w:rsid w:val="00D55558"/>
    <w:rsid w:val="00D55C3D"/>
    <w:rsid w:val="00D567DA"/>
    <w:rsid w:val="00D6015E"/>
    <w:rsid w:val="00D60D4D"/>
    <w:rsid w:val="00D60E65"/>
    <w:rsid w:val="00D620E2"/>
    <w:rsid w:val="00D6271F"/>
    <w:rsid w:val="00D7200B"/>
    <w:rsid w:val="00D755BF"/>
    <w:rsid w:val="00D779BC"/>
    <w:rsid w:val="00D80100"/>
    <w:rsid w:val="00D818BC"/>
    <w:rsid w:val="00D81BE6"/>
    <w:rsid w:val="00D834F1"/>
    <w:rsid w:val="00D83D51"/>
    <w:rsid w:val="00D844E3"/>
    <w:rsid w:val="00D87896"/>
    <w:rsid w:val="00D916D7"/>
    <w:rsid w:val="00D92263"/>
    <w:rsid w:val="00D923EC"/>
    <w:rsid w:val="00D93B61"/>
    <w:rsid w:val="00D959EA"/>
    <w:rsid w:val="00D95D0C"/>
    <w:rsid w:val="00D97FE3"/>
    <w:rsid w:val="00DA2C6B"/>
    <w:rsid w:val="00DA434A"/>
    <w:rsid w:val="00DA4441"/>
    <w:rsid w:val="00DA6135"/>
    <w:rsid w:val="00DA75BC"/>
    <w:rsid w:val="00DB0509"/>
    <w:rsid w:val="00DB4255"/>
    <w:rsid w:val="00DB49FC"/>
    <w:rsid w:val="00DB61E7"/>
    <w:rsid w:val="00DB6A7F"/>
    <w:rsid w:val="00DC12B4"/>
    <w:rsid w:val="00DC21AA"/>
    <w:rsid w:val="00DC2ABA"/>
    <w:rsid w:val="00DC2B18"/>
    <w:rsid w:val="00DC331C"/>
    <w:rsid w:val="00DC3D4C"/>
    <w:rsid w:val="00DC3F53"/>
    <w:rsid w:val="00DC4818"/>
    <w:rsid w:val="00DC4C8C"/>
    <w:rsid w:val="00DC624F"/>
    <w:rsid w:val="00DD0145"/>
    <w:rsid w:val="00DD3CFF"/>
    <w:rsid w:val="00DD4C0F"/>
    <w:rsid w:val="00DD4FE6"/>
    <w:rsid w:val="00DD632C"/>
    <w:rsid w:val="00DE10EE"/>
    <w:rsid w:val="00DE6F3F"/>
    <w:rsid w:val="00DE727C"/>
    <w:rsid w:val="00DF109C"/>
    <w:rsid w:val="00DF17F2"/>
    <w:rsid w:val="00DF22F5"/>
    <w:rsid w:val="00DF3437"/>
    <w:rsid w:val="00DF44D2"/>
    <w:rsid w:val="00DF6351"/>
    <w:rsid w:val="00DF71AA"/>
    <w:rsid w:val="00E01D7D"/>
    <w:rsid w:val="00E03BFC"/>
    <w:rsid w:val="00E044F9"/>
    <w:rsid w:val="00E04E70"/>
    <w:rsid w:val="00E066B2"/>
    <w:rsid w:val="00E06A44"/>
    <w:rsid w:val="00E15CB1"/>
    <w:rsid w:val="00E16C16"/>
    <w:rsid w:val="00E16DA3"/>
    <w:rsid w:val="00E174B5"/>
    <w:rsid w:val="00E22493"/>
    <w:rsid w:val="00E233DE"/>
    <w:rsid w:val="00E246A1"/>
    <w:rsid w:val="00E27B55"/>
    <w:rsid w:val="00E30E1C"/>
    <w:rsid w:val="00E3256A"/>
    <w:rsid w:val="00E337E3"/>
    <w:rsid w:val="00E33B8F"/>
    <w:rsid w:val="00E34305"/>
    <w:rsid w:val="00E36ECF"/>
    <w:rsid w:val="00E37A6B"/>
    <w:rsid w:val="00E41097"/>
    <w:rsid w:val="00E43A81"/>
    <w:rsid w:val="00E463A8"/>
    <w:rsid w:val="00E46810"/>
    <w:rsid w:val="00E46DA1"/>
    <w:rsid w:val="00E504E7"/>
    <w:rsid w:val="00E54919"/>
    <w:rsid w:val="00E55AFB"/>
    <w:rsid w:val="00E5719E"/>
    <w:rsid w:val="00E61116"/>
    <w:rsid w:val="00E63967"/>
    <w:rsid w:val="00E63E80"/>
    <w:rsid w:val="00E64CC1"/>
    <w:rsid w:val="00E65CFD"/>
    <w:rsid w:val="00E661B3"/>
    <w:rsid w:val="00E66293"/>
    <w:rsid w:val="00E66876"/>
    <w:rsid w:val="00E71B2C"/>
    <w:rsid w:val="00E722E9"/>
    <w:rsid w:val="00E7301E"/>
    <w:rsid w:val="00E755FC"/>
    <w:rsid w:val="00E76B73"/>
    <w:rsid w:val="00E8147A"/>
    <w:rsid w:val="00E857FC"/>
    <w:rsid w:val="00E8670D"/>
    <w:rsid w:val="00E90CC5"/>
    <w:rsid w:val="00E90EF1"/>
    <w:rsid w:val="00E94B9E"/>
    <w:rsid w:val="00E95E9C"/>
    <w:rsid w:val="00EA3580"/>
    <w:rsid w:val="00EA5816"/>
    <w:rsid w:val="00EA6760"/>
    <w:rsid w:val="00EA6837"/>
    <w:rsid w:val="00EA71DC"/>
    <w:rsid w:val="00EA7478"/>
    <w:rsid w:val="00EB532F"/>
    <w:rsid w:val="00EB6C7C"/>
    <w:rsid w:val="00EB77F7"/>
    <w:rsid w:val="00EC13A2"/>
    <w:rsid w:val="00EC166D"/>
    <w:rsid w:val="00EC401C"/>
    <w:rsid w:val="00EC699A"/>
    <w:rsid w:val="00EC7580"/>
    <w:rsid w:val="00EC792F"/>
    <w:rsid w:val="00ED1016"/>
    <w:rsid w:val="00ED2439"/>
    <w:rsid w:val="00ED7AD6"/>
    <w:rsid w:val="00EE3E11"/>
    <w:rsid w:val="00EE3E88"/>
    <w:rsid w:val="00EE6603"/>
    <w:rsid w:val="00EE68FC"/>
    <w:rsid w:val="00EE706A"/>
    <w:rsid w:val="00EE7590"/>
    <w:rsid w:val="00EE7DF7"/>
    <w:rsid w:val="00EE7E7F"/>
    <w:rsid w:val="00EF0742"/>
    <w:rsid w:val="00EF3BF7"/>
    <w:rsid w:val="00EF56CD"/>
    <w:rsid w:val="00EF6D36"/>
    <w:rsid w:val="00EF77E4"/>
    <w:rsid w:val="00F000D0"/>
    <w:rsid w:val="00F00B47"/>
    <w:rsid w:val="00F03E05"/>
    <w:rsid w:val="00F04F75"/>
    <w:rsid w:val="00F05B71"/>
    <w:rsid w:val="00F07C7F"/>
    <w:rsid w:val="00F10794"/>
    <w:rsid w:val="00F13032"/>
    <w:rsid w:val="00F166FD"/>
    <w:rsid w:val="00F21190"/>
    <w:rsid w:val="00F22526"/>
    <w:rsid w:val="00F27597"/>
    <w:rsid w:val="00F34DDF"/>
    <w:rsid w:val="00F37B58"/>
    <w:rsid w:val="00F41323"/>
    <w:rsid w:val="00F4146B"/>
    <w:rsid w:val="00F42EBB"/>
    <w:rsid w:val="00F45764"/>
    <w:rsid w:val="00F45CAB"/>
    <w:rsid w:val="00F45F22"/>
    <w:rsid w:val="00F46638"/>
    <w:rsid w:val="00F501BE"/>
    <w:rsid w:val="00F5436F"/>
    <w:rsid w:val="00F555F6"/>
    <w:rsid w:val="00F56FF4"/>
    <w:rsid w:val="00F61B2F"/>
    <w:rsid w:val="00F6336B"/>
    <w:rsid w:val="00F64B3C"/>
    <w:rsid w:val="00F655A1"/>
    <w:rsid w:val="00F6712F"/>
    <w:rsid w:val="00F740C2"/>
    <w:rsid w:val="00F7438F"/>
    <w:rsid w:val="00F76A71"/>
    <w:rsid w:val="00F77A19"/>
    <w:rsid w:val="00F80C8B"/>
    <w:rsid w:val="00F814C4"/>
    <w:rsid w:val="00F83DF7"/>
    <w:rsid w:val="00F8445E"/>
    <w:rsid w:val="00F84A7F"/>
    <w:rsid w:val="00F84DEA"/>
    <w:rsid w:val="00F85E99"/>
    <w:rsid w:val="00F86219"/>
    <w:rsid w:val="00F862A8"/>
    <w:rsid w:val="00F864A3"/>
    <w:rsid w:val="00F9011B"/>
    <w:rsid w:val="00F91C29"/>
    <w:rsid w:val="00F93180"/>
    <w:rsid w:val="00F933D9"/>
    <w:rsid w:val="00F95764"/>
    <w:rsid w:val="00F96E65"/>
    <w:rsid w:val="00FA0865"/>
    <w:rsid w:val="00FA29F1"/>
    <w:rsid w:val="00FA419E"/>
    <w:rsid w:val="00FA70E9"/>
    <w:rsid w:val="00FB00DE"/>
    <w:rsid w:val="00FB445F"/>
    <w:rsid w:val="00FB5E09"/>
    <w:rsid w:val="00FC0647"/>
    <w:rsid w:val="00FC0F95"/>
    <w:rsid w:val="00FC1E94"/>
    <w:rsid w:val="00FC48E5"/>
    <w:rsid w:val="00FC5815"/>
    <w:rsid w:val="00FD1C1B"/>
    <w:rsid w:val="00FD2153"/>
    <w:rsid w:val="00FD440B"/>
    <w:rsid w:val="00FD4543"/>
    <w:rsid w:val="00FD4A07"/>
    <w:rsid w:val="00FE0500"/>
    <w:rsid w:val="00FE0E8F"/>
    <w:rsid w:val="00FF1052"/>
    <w:rsid w:val="00FF4C76"/>
    <w:rsid w:val="00FF583D"/>
    <w:rsid w:val="00FF6E49"/>
    <w:rsid w:val="00FF7C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0D24D1"/>
  <w15:docId w15:val="{004EE050-B8EA-4182-B69E-C2827E8AC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996"/>
  </w:style>
  <w:style w:type="paragraph" w:styleId="Heading1">
    <w:name w:val="heading 1"/>
    <w:basedOn w:val="Normal"/>
    <w:next w:val="Normal"/>
    <w:link w:val="Heading1Char"/>
    <w:qFormat/>
    <w:rsid w:val="00BA79B2"/>
    <w:pPr>
      <w:keepNext/>
      <w:numPr>
        <w:numId w:val="1"/>
      </w:numPr>
      <w:spacing w:before="240" w:after="60" w:line="240" w:lineRule="auto"/>
      <w:outlineLvl w:val="0"/>
    </w:pPr>
    <w:rPr>
      <w:rFonts w:ascii="Arial" w:eastAsiaTheme="majorEastAsia" w:hAnsi="Arial" w:cstheme="majorBidi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91AAC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291AAC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291AAC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91AAC"/>
    <w:pPr>
      <w:numPr>
        <w:ilvl w:val="4"/>
        <w:numId w:val="1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91AAC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nhideWhenUsed/>
    <w:qFormat/>
    <w:rsid w:val="00291AAC"/>
    <w:pPr>
      <w:numPr>
        <w:ilvl w:val="6"/>
        <w:numId w:val="1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291AAC"/>
    <w:pPr>
      <w:numPr>
        <w:ilvl w:val="7"/>
        <w:numId w:val="1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rsid w:val="00291AAC"/>
    <w:pPr>
      <w:numPr>
        <w:ilvl w:val="8"/>
        <w:numId w:val="1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A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BA79B2"/>
    <w:rPr>
      <w:rFonts w:ascii="Arial" w:eastAsiaTheme="majorEastAsia" w:hAnsi="Arial" w:cstheme="majorBidi"/>
      <w:b/>
      <w:bCs/>
      <w:kern w:val="32"/>
      <w:szCs w:val="32"/>
    </w:rPr>
  </w:style>
  <w:style w:type="character" w:customStyle="1" w:styleId="Heading2Char">
    <w:name w:val="Heading 2 Char"/>
    <w:basedOn w:val="DefaultParagraphFont"/>
    <w:link w:val="Heading2"/>
    <w:rsid w:val="00291AA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291AA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291AAC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91AAC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91AAC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291AAC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291AAC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291AAC"/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nhideWhenUsed/>
    <w:rsid w:val="00291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91A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371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1C1"/>
  </w:style>
  <w:style w:type="paragraph" w:styleId="Footer">
    <w:name w:val="footer"/>
    <w:basedOn w:val="Normal"/>
    <w:link w:val="FooterChar"/>
    <w:uiPriority w:val="99"/>
    <w:unhideWhenUsed/>
    <w:rsid w:val="00371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1C1"/>
  </w:style>
  <w:style w:type="paragraph" w:styleId="BodyText">
    <w:name w:val="Body Text"/>
    <w:basedOn w:val="Normal"/>
    <w:link w:val="BodyTextChar"/>
    <w:rsid w:val="008F2B21"/>
    <w:pPr>
      <w:spacing w:after="0" w:line="36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F2B21"/>
    <w:rPr>
      <w:rFonts w:ascii="Arial" w:eastAsia="Times New Roman" w:hAnsi="Arial" w:cs="Times New Roman"/>
      <w:sz w:val="24"/>
      <w:szCs w:val="20"/>
    </w:rPr>
  </w:style>
  <w:style w:type="character" w:styleId="PageNumber">
    <w:name w:val="page number"/>
    <w:basedOn w:val="DefaultParagraphFont"/>
    <w:rsid w:val="008F2B21"/>
  </w:style>
  <w:style w:type="paragraph" w:styleId="BodyTextIndent">
    <w:name w:val="Body Text Indent"/>
    <w:basedOn w:val="Normal"/>
    <w:link w:val="BodyTextIndentChar"/>
    <w:rsid w:val="008F2B21"/>
    <w:pPr>
      <w:numPr>
        <w:ilvl w:val="12"/>
      </w:numPr>
      <w:spacing w:after="0" w:line="360" w:lineRule="auto"/>
      <w:ind w:left="81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8F2B21"/>
    <w:rPr>
      <w:rFonts w:ascii="Arial" w:eastAsia="Times New Roman" w:hAnsi="Arial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8F2B21"/>
    <w:pPr>
      <w:spacing w:after="0" w:line="360" w:lineRule="auto"/>
      <w:ind w:left="72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8F2B21"/>
    <w:rPr>
      <w:rFonts w:ascii="Arial" w:eastAsia="Times New Roman" w:hAnsi="Arial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8F2B21"/>
    <w:pPr>
      <w:spacing w:after="0" w:line="240" w:lineRule="auto"/>
      <w:jc w:val="center"/>
    </w:pPr>
    <w:rPr>
      <w:rFonts w:ascii="Arial" w:eastAsia="Times New Roman" w:hAnsi="Arial" w:cs="Arial"/>
      <w:b/>
      <w:sz w:val="26"/>
      <w:szCs w:val="20"/>
    </w:rPr>
  </w:style>
  <w:style w:type="character" w:customStyle="1" w:styleId="TitleChar">
    <w:name w:val="Title Char"/>
    <w:basedOn w:val="DefaultParagraphFont"/>
    <w:link w:val="Title"/>
    <w:rsid w:val="008F2B21"/>
    <w:rPr>
      <w:rFonts w:ascii="Arial" w:eastAsia="Times New Roman" w:hAnsi="Arial" w:cs="Arial"/>
      <w:b/>
      <w:sz w:val="26"/>
      <w:szCs w:val="20"/>
    </w:rPr>
  </w:style>
  <w:style w:type="table" w:styleId="TableGrid">
    <w:name w:val="Table Grid"/>
    <w:basedOn w:val="TableNormal"/>
    <w:rsid w:val="008F2B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9D02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63B73"/>
    <w:pPr>
      <w:keepLines/>
      <w:numPr>
        <w:numId w:val="0"/>
      </w:numPr>
      <w:spacing w:after="0" w:line="259" w:lineRule="auto"/>
      <w:outlineLvl w:val="9"/>
    </w:pPr>
    <w:rPr>
      <w:b w:val="0"/>
      <w:bCs w:val="0"/>
      <w:color w:val="365F91" w:themeColor="accent1" w:themeShade="BF"/>
      <w:kern w:val="0"/>
    </w:rPr>
  </w:style>
  <w:style w:type="paragraph" w:styleId="TOC1">
    <w:name w:val="toc 1"/>
    <w:basedOn w:val="Normal"/>
    <w:next w:val="Normal"/>
    <w:autoRedefine/>
    <w:unhideWhenUsed/>
    <w:rsid w:val="008C6522"/>
    <w:pPr>
      <w:tabs>
        <w:tab w:val="left" w:pos="426"/>
        <w:tab w:val="right" w:leader="dot" w:pos="8780"/>
      </w:tabs>
      <w:spacing w:after="0"/>
    </w:pPr>
    <w:rPr>
      <w:rFonts w:ascii="Arial" w:hAnsi="Arial" w:cs="Arial"/>
      <w:noProof/>
      <w:color w:val="000000" w:themeColor="text1"/>
      <w:sz w:val="24"/>
      <w:szCs w:val="24"/>
      <w:lang w:val="id-ID"/>
    </w:rPr>
  </w:style>
  <w:style w:type="paragraph" w:styleId="TOC2">
    <w:name w:val="toc 2"/>
    <w:basedOn w:val="Normal"/>
    <w:next w:val="Normal"/>
    <w:autoRedefine/>
    <w:unhideWhenUsed/>
    <w:rsid w:val="00184C17"/>
    <w:pPr>
      <w:tabs>
        <w:tab w:val="left" w:pos="660"/>
        <w:tab w:val="right" w:leader="dot" w:pos="8780"/>
      </w:tabs>
      <w:spacing w:after="0" w:line="240" w:lineRule="auto"/>
      <w:ind w:left="220"/>
    </w:pPr>
  </w:style>
  <w:style w:type="character" w:styleId="Hyperlink">
    <w:name w:val="Hyperlink"/>
    <w:basedOn w:val="DefaultParagraphFont"/>
    <w:unhideWhenUsed/>
    <w:rsid w:val="00363B73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rsid w:val="00F45764"/>
    <w:pPr>
      <w:spacing w:after="0" w:line="360" w:lineRule="auto"/>
      <w:ind w:left="540" w:hanging="54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F45764"/>
    <w:rPr>
      <w:rFonts w:ascii="Arial" w:eastAsia="Times New Roman" w:hAnsi="Arial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F45764"/>
    <w:pPr>
      <w:spacing w:after="0" w:line="360" w:lineRule="auto"/>
      <w:ind w:left="450" w:hanging="45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F45764"/>
    <w:rPr>
      <w:rFonts w:ascii="Arial" w:eastAsia="Times New Roman" w:hAnsi="Arial" w:cs="Times New Roman"/>
      <w:sz w:val="24"/>
      <w:szCs w:val="20"/>
    </w:rPr>
  </w:style>
  <w:style w:type="paragraph" w:styleId="BodyText3">
    <w:name w:val="Body Text 3"/>
    <w:basedOn w:val="Normal"/>
    <w:link w:val="BodyText3Char"/>
    <w:rsid w:val="00F45764"/>
    <w:pPr>
      <w:spacing w:after="0" w:line="36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3Char">
    <w:name w:val="Body Text 3 Char"/>
    <w:basedOn w:val="DefaultParagraphFont"/>
    <w:link w:val="BodyText3"/>
    <w:rsid w:val="00F45764"/>
    <w:rPr>
      <w:rFonts w:ascii="Arial" w:eastAsia="Times New Roman" w:hAnsi="Arial" w:cs="Times New Roman"/>
      <w:sz w:val="24"/>
      <w:szCs w:val="20"/>
    </w:rPr>
  </w:style>
  <w:style w:type="paragraph" w:styleId="TOC3">
    <w:name w:val="toc 3"/>
    <w:basedOn w:val="Normal"/>
    <w:next w:val="Normal"/>
    <w:autoRedefine/>
    <w:rsid w:val="00F45764"/>
    <w:pPr>
      <w:spacing w:after="100" w:line="240" w:lineRule="auto"/>
      <w:ind w:left="440"/>
      <w:jc w:val="both"/>
    </w:pPr>
    <w:rPr>
      <w:rFonts w:ascii="Arial" w:eastAsia="Times New Roman" w:hAnsi="Arial" w:cs="Times New Roman"/>
      <w:szCs w:val="20"/>
    </w:rPr>
  </w:style>
  <w:style w:type="paragraph" w:styleId="EndnoteText">
    <w:name w:val="endnote text"/>
    <w:basedOn w:val="Normal"/>
    <w:link w:val="EndnoteTextChar"/>
    <w:rsid w:val="00F45764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45764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basedOn w:val="DefaultParagraphFont"/>
    <w:rsid w:val="00F45764"/>
    <w:rPr>
      <w:vertAlign w:val="superscript"/>
    </w:rPr>
  </w:style>
  <w:style w:type="numbering" w:customStyle="1" w:styleId="Style1">
    <w:name w:val="Style1"/>
    <w:uiPriority w:val="99"/>
    <w:rsid w:val="00F45764"/>
    <w:pPr>
      <w:numPr>
        <w:numId w:val="2"/>
      </w:numPr>
    </w:pPr>
  </w:style>
  <w:style w:type="character" w:styleId="CommentReference">
    <w:name w:val="annotation reference"/>
    <w:basedOn w:val="DefaultParagraphFont"/>
    <w:rsid w:val="00F457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5764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45764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F457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45764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Default">
    <w:name w:val="Default"/>
    <w:rsid w:val="00F45764"/>
    <w:pPr>
      <w:autoSpaceDE w:val="0"/>
      <w:autoSpaceDN w:val="0"/>
      <w:adjustRightInd w:val="0"/>
      <w:spacing w:after="0" w:line="240" w:lineRule="auto"/>
    </w:pPr>
    <w:rPr>
      <w:rFonts w:ascii="Bookman Old Style" w:eastAsia="Times New Roman" w:hAnsi="Bookman Old Style" w:cs="Bookman Old Style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9455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23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2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30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2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3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19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9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144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1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498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713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55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72781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5159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655609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0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8263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7187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931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1919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5811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7627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C720D-85EB-47AC-B8CE-D94389DED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1</Pages>
  <Words>5880</Words>
  <Characters>33521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eks</dc:creator>
  <cp:lastModifiedBy>1995201721467@staff.integra.its.ac.id</cp:lastModifiedBy>
  <cp:revision>5</cp:revision>
  <cp:lastPrinted>2019-02-12T03:06:00Z</cp:lastPrinted>
  <dcterms:created xsi:type="dcterms:W3CDTF">2020-06-24T00:44:00Z</dcterms:created>
  <dcterms:modified xsi:type="dcterms:W3CDTF">2021-01-07T05:26:00Z</dcterms:modified>
</cp:coreProperties>
</file>